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73251189"/>
        <w:docPartObj>
          <w:docPartGallery w:val="Cover Pages"/>
          <w:docPartUnique/>
        </w:docPartObj>
      </w:sdtPr>
      <w:sdtContent>
        <w:p w14:paraId="7818A72B" w14:textId="6FEF5EC0" w:rsidR="005107EC" w:rsidRDefault="005107EC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731968" behindDoc="0" locked="0" layoutInCell="1" allowOverlap="1" wp14:anchorId="64D2104F" wp14:editId="69C891E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57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<w:pict>
                  <v:group w14:anchorId="25F769D5" id="Group 157" o:spid="_x0000_s1026" style="position:absolute;margin-left:0;margin-top:0;width:8in;height:95.7pt;z-index:251731968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29920" behindDoc="0" locked="0" layoutInCell="1" allowOverlap="1" wp14:anchorId="4E92E1CD" wp14:editId="73ED51D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4669A09" w14:textId="6DA1974B" w:rsidR="00884C09" w:rsidRDefault="00884C09" w:rsidP="005107EC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4E92E1C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9" o:spid="_x0000_s1026" type="#_x0000_t202" style="position:absolute;margin-left:0;margin-top:0;width:8in;height:1in;z-index:251729920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QpQeh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p w14:paraId="74669A09" w14:textId="6DA1974B" w:rsidR="00884C09" w:rsidRDefault="00884C09" w:rsidP="005107EC">
                          <w:pPr>
                            <w:pStyle w:val="NoSpacing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30944" behindDoc="0" locked="0" layoutInCell="1" allowOverlap="1" wp14:anchorId="726A3D56" wp14:editId="70BFF2F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6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A350B81" w14:textId="52D32EE5" w:rsidR="00884C09" w:rsidRDefault="00884C09" w:rsidP="005107EC">
                                <w:pPr>
                                  <w:pStyle w:val="NoSpacing"/>
                                  <w:jc w:val="center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8"/>
                                      <w:szCs w:val="28"/>
                                    </w:rPr>
                                    <w:alias w:val="Abstract"/>
                                    <w:tag w:val=""/>
                                    <w:id w:val="1375273687"/>
                                    <w:showingPlcHdr/>
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<w:text w:multiLine="1"/>
                                  </w:sdtPr>
                                  <w:sdtEndPr>
                                    <w:rPr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sdtEnd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726A3D56" id="Text Box 161" o:spid="_x0000_s1027" type="#_x0000_t202" style="position:absolute;margin-left:0;margin-top:0;width:8in;height:79.5pt;z-index:251730944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" filled="f" stroked="f" strokeweight=".5pt">
                    <v:textbox style="mso-fit-shape-to-text:t" inset="126pt,0,54pt,0">
                      <w:txbxContent>
                        <w:p w14:paraId="6A350B81" w14:textId="52D32EE5" w:rsidR="00884C09" w:rsidRDefault="00884C09" w:rsidP="005107EC">
                          <w:pPr>
                            <w:pStyle w:val="NoSpacing"/>
                            <w:jc w:val="center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8"/>
                                <w:szCs w:val="28"/>
                              </w:rPr>
                              <w:alias w:val="Abstract"/>
                              <w:tag w:val=""/>
                              <w:id w:val="1375273687"/>
                              <w:showingPlcHdr/>
                              <w:dataBinding w:prefixMappings="xmlns:ns0='http://schemas.microsoft.com/office/2006/coverPageProps' " w:xpath="/ns0:CoverPageProperties[1]/ns0:Abstract[1]" w:storeItemID="{55AF091B-3C7A-41E3-B477-F2FDAA23CFDA}"/>
                              <w:text w:multiLine="1"/>
                            </w:sdtPr>
                            <w:sdtEndPr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</w:sdtEndPr>
                            <w:sdtContent>
                              <w:r>
                                <w:rPr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45C7A24" w14:textId="77777777" w:rsidR="005107EC" w:rsidRDefault="005107EC">
          <w:pPr>
            <w:rPr>
              <w:rtl/>
            </w:rPr>
          </w:pPr>
        </w:p>
        <w:p w14:paraId="4280CD34" w14:textId="586AB6C7" w:rsidR="005107EC" w:rsidRDefault="007D7B49">
          <w:pPr>
            <w:rPr>
              <w:rtl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28896" behindDoc="0" locked="0" layoutInCell="1" allowOverlap="1" wp14:anchorId="0ED8EF23" wp14:editId="00F95F26">
                    <wp:simplePos x="0" y="0"/>
                    <wp:positionH relativeFrom="page">
                      <wp:posOffset>603738</wp:posOffset>
                    </wp:positionH>
                    <wp:positionV relativeFrom="page">
                      <wp:posOffset>1547445</wp:posOffset>
                    </wp:positionV>
                    <wp:extent cx="6453554" cy="1565031"/>
                    <wp:effectExtent l="0" t="0" r="0" b="0"/>
                    <wp:wrapSquare wrapText="bothSides"/>
                    <wp:docPr id="154" name="Text Box 16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53554" cy="156503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47B9E7D" w14:textId="446368E6" w:rsidR="00884C09" w:rsidRDefault="00884C09" w:rsidP="002B21BD">
                                <w:pPr>
                                  <w:jc w:val="center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Control Lab</w:t>
                                    </w: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br/>
                                      <w:t>Bode Plot &amp;State Space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157BDC62" w14:textId="6BA8ED6E" w:rsidR="00884C09" w:rsidRDefault="00884C09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ED8EF23" id="Text Box 163" o:spid="_x0000_s1028" type="#_x0000_t202" style="position:absolute;margin-left:47.55pt;margin-top:121.85pt;width:508.15pt;height:123.25pt;z-index:251728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" filled="f" stroked="f" strokeweight=".5pt">
                    <v:textbox inset="126pt,0,54pt,0">
                      <w:txbxContent>
                        <w:p w14:paraId="047B9E7D" w14:textId="446368E6" w:rsidR="00884C09" w:rsidRDefault="00884C09" w:rsidP="002B21BD">
                          <w:pPr>
                            <w:jc w:val="center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Control Lab</w:t>
                              </w:r>
                              <w:r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br/>
                                <w:t>Bode Plot &amp;State Space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157BDC62" w14:textId="6BA8ED6E" w:rsidR="00884C09" w:rsidRDefault="00884C09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4104DCEE" w14:textId="77777777" w:rsidR="005107EC" w:rsidRDefault="005107EC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4315"/>
            <w:gridCol w:w="1918"/>
            <w:gridCol w:w="3117"/>
          </w:tblGrid>
          <w:tr w:rsidR="005107EC" w14:paraId="5CBB5FC6" w14:textId="77777777" w:rsidTr="005107EC">
            <w:tc>
              <w:tcPr>
                <w:tcW w:w="4315" w:type="dxa"/>
                <w:shd w:val="clear" w:color="auto" w:fill="FFE599" w:themeFill="accent4" w:themeFillTint="66"/>
              </w:tcPr>
              <w:p w14:paraId="75EEFA79" w14:textId="458F11BF" w:rsidR="005107EC" w:rsidRDefault="005107EC" w:rsidP="005107EC">
                <w:pPr>
                  <w:jc w:val="center"/>
                </w:pPr>
                <w:r>
                  <w:t>Name</w:t>
                </w:r>
              </w:p>
            </w:tc>
            <w:tc>
              <w:tcPr>
                <w:tcW w:w="1918" w:type="dxa"/>
                <w:shd w:val="clear" w:color="auto" w:fill="FFE599" w:themeFill="accent4" w:themeFillTint="66"/>
              </w:tcPr>
              <w:p w14:paraId="6C0BE971" w14:textId="3C0DADDE" w:rsidR="005107EC" w:rsidRDefault="005107EC" w:rsidP="005107EC">
                <w:pPr>
                  <w:jc w:val="center"/>
                </w:pPr>
                <w:r>
                  <w:t>sec</w:t>
                </w:r>
              </w:p>
            </w:tc>
            <w:tc>
              <w:tcPr>
                <w:tcW w:w="3117" w:type="dxa"/>
                <w:shd w:val="clear" w:color="auto" w:fill="FFE599" w:themeFill="accent4" w:themeFillTint="66"/>
              </w:tcPr>
              <w:p w14:paraId="20078D10" w14:textId="0ABC0ABD" w:rsidR="005107EC" w:rsidRDefault="005107EC" w:rsidP="005107EC">
                <w:pPr>
                  <w:jc w:val="center"/>
                </w:pPr>
                <w:r>
                  <w:t>ID</w:t>
                </w:r>
              </w:p>
            </w:tc>
          </w:tr>
          <w:tr w:rsidR="005107EC" w14:paraId="3AB5B188" w14:textId="77777777" w:rsidTr="005107EC">
            <w:tc>
              <w:tcPr>
                <w:tcW w:w="4315" w:type="dxa"/>
                <w:shd w:val="clear" w:color="auto" w:fill="D9D9D9" w:themeFill="background1" w:themeFillShade="D9"/>
              </w:tcPr>
              <w:p w14:paraId="1B561B47" w14:textId="25B77A91" w:rsidR="005107EC" w:rsidRDefault="005107EC" w:rsidP="005107EC">
                <w:pPr>
                  <w:jc w:val="center"/>
                  <w:rPr>
                    <w:rtl/>
                    <w:lang w:bidi="ar-EG"/>
                  </w:rPr>
                </w:pPr>
                <w:r>
                  <w:rPr>
                    <w:rFonts w:hint="cs"/>
                    <w:rtl/>
                    <w:lang w:bidi="ar-EG"/>
                  </w:rPr>
                  <w:t>يوسف اشرف محمد أبوطالب</w:t>
                </w:r>
              </w:p>
            </w:tc>
            <w:tc>
              <w:tcPr>
                <w:tcW w:w="1918" w:type="dxa"/>
                <w:shd w:val="clear" w:color="auto" w:fill="D9D9D9" w:themeFill="background1" w:themeFillShade="D9"/>
              </w:tcPr>
              <w:p w14:paraId="51613F4B" w14:textId="4947F14A" w:rsidR="005107EC" w:rsidRDefault="005107EC" w:rsidP="005107EC">
                <w:pPr>
                  <w:jc w:val="center"/>
                </w:pPr>
                <w:r>
                  <w:rPr>
                    <w:rFonts w:hint="cs"/>
                    <w:rtl/>
                  </w:rPr>
                  <w:t>4</w:t>
                </w:r>
              </w:p>
            </w:tc>
            <w:tc>
              <w:tcPr>
                <w:tcW w:w="3117" w:type="dxa"/>
                <w:shd w:val="clear" w:color="auto" w:fill="D9D9D9" w:themeFill="background1" w:themeFillShade="D9"/>
              </w:tcPr>
              <w:p w14:paraId="1AC60B8C" w14:textId="0EDEBE6A" w:rsidR="005107EC" w:rsidRDefault="005107EC" w:rsidP="005107EC">
                <w:pPr>
                  <w:jc w:val="center"/>
                </w:pPr>
                <w:r>
                  <w:rPr>
                    <w:rFonts w:hint="cs"/>
                    <w:rtl/>
                  </w:rPr>
                  <w:t>9220972</w:t>
                </w:r>
              </w:p>
            </w:tc>
          </w:tr>
          <w:tr w:rsidR="005107EC" w14:paraId="00538894" w14:textId="77777777" w:rsidTr="005107EC">
            <w:tc>
              <w:tcPr>
                <w:tcW w:w="4315" w:type="dxa"/>
                <w:shd w:val="clear" w:color="auto" w:fill="D9E2F3" w:themeFill="accent1" w:themeFillTint="33"/>
              </w:tcPr>
              <w:p w14:paraId="676886AB" w14:textId="5A8AF968" w:rsidR="005107EC" w:rsidRDefault="005107EC" w:rsidP="005107EC">
                <w:pPr>
                  <w:jc w:val="center"/>
                </w:pPr>
                <w:r>
                  <w:rPr>
                    <w:rFonts w:hint="cs"/>
                    <w:rtl/>
                  </w:rPr>
                  <w:t>يوسف خالد عمر محمود</w:t>
                </w:r>
              </w:p>
            </w:tc>
            <w:tc>
              <w:tcPr>
                <w:tcW w:w="1918" w:type="dxa"/>
                <w:shd w:val="clear" w:color="auto" w:fill="D9E2F3" w:themeFill="accent1" w:themeFillTint="33"/>
              </w:tcPr>
              <w:p w14:paraId="30034D47" w14:textId="381DA2C9" w:rsidR="005107EC" w:rsidRDefault="005107EC" w:rsidP="005107EC">
                <w:pPr>
                  <w:jc w:val="center"/>
                </w:pPr>
                <w:r>
                  <w:rPr>
                    <w:rFonts w:hint="cs"/>
                    <w:rtl/>
                  </w:rPr>
                  <w:t>4</w:t>
                </w:r>
              </w:p>
            </w:tc>
            <w:tc>
              <w:tcPr>
                <w:tcW w:w="3117" w:type="dxa"/>
                <w:shd w:val="clear" w:color="auto" w:fill="D9E2F3" w:themeFill="accent1" w:themeFillTint="33"/>
              </w:tcPr>
              <w:p w14:paraId="09B859A3" w14:textId="7251685D" w:rsidR="005107EC" w:rsidRDefault="005107EC" w:rsidP="00105965">
                <w:pPr>
                  <w:jc w:val="center"/>
                </w:pPr>
                <w:r w:rsidRPr="005107EC">
                  <w:t>9220984</w:t>
                </w:r>
              </w:p>
            </w:tc>
          </w:tr>
        </w:tbl>
        <w:p w14:paraId="7B440F83" w14:textId="77777777" w:rsidR="00B92084" w:rsidRDefault="00B92084">
          <w:pPr>
            <w:rPr>
              <w:rtl/>
            </w:rPr>
          </w:pPr>
        </w:p>
        <w:p w14:paraId="04F8D24F" w14:textId="77777777" w:rsidR="00B92084" w:rsidRDefault="00B92084">
          <w:pPr>
            <w:rPr>
              <w:rtl/>
            </w:rPr>
          </w:pPr>
        </w:p>
        <w:p w14:paraId="60A9CAF7" w14:textId="77777777" w:rsidR="00B92084" w:rsidRDefault="00B92084">
          <w:pPr>
            <w:rPr>
              <w:rtl/>
            </w:rPr>
          </w:pPr>
        </w:p>
        <w:p w14:paraId="5B3176AC" w14:textId="77777777" w:rsidR="00B92084" w:rsidRDefault="00B92084">
          <w:pPr>
            <w:rPr>
              <w:rtl/>
            </w:rPr>
          </w:pPr>
        </w:p>
        <w:p w14:paraId="5D0B79DB" w14:textId="77777777" w:rsidR="00B92084" w:rsidRDefault="00B92084">
          <w:pPr>
            <w:rPr>
              <w:rtl/>
            </w:rPr>
          </w:pPr>
        </w:p>
        <w:p w14:paraId="3DF1C40F" w14:textId="77777777" w:rsidR="00B92084" w:rsidRDefault="00B92084" w:rsidP="00B92084">
          <w:pPr>
            <w:ind w:left="2160" w:firstLine="720"/>
            <w:rPr>
              <w:rtl/>
            </w:rPr>
          </w:pPr>
          <w:r w:rsidRPr="008E5CBE">
            <w:rPr>
              <w:sz w:val="32"/>
              <w:szCs w:val="32"/>
              <w:u w:val="single"/>
            </w:rPr>
            <w:t>Under supervision of</w:t>
          </w:r>
          <w:r>
            <w:t xml:space="preserve"> </w:t>
          </w:r>
        </w:p>
        <w:p w14:paraId="2C32E21C" w14:textId="574DF678" w:rsidR="00B92084" w:rsidRPr="00B92084" w:rsidRDefault="00B92084" w:rsidP="00B92084">
          <w:pPr>
            <w:ind w:left="2160" w:firstLine="720"/>
            <w:rPr>
              <w:b/>
              <w:bCs/>
              <w:sz w:val="36"/>
              <w:szCs w:val="36"/>
            </w:rPr>
          </w:pPr>
          <w:r w:rsidRPr="00B92084">
            <w:rPr>
              <w:b/>
              <w:bCs/>
              <w:sz w:val="36"/>
              <w:szCs w:val="36"/>
            </w:rPr>
            <w:t>Dr. Mina</w:t>
          </w:r>
        </w:p>
        <w:p w14:paraId="5C82D305" w14:textId="77777777" w:rsidR="00B92084" w:rsidRDefault="00B92084" w:rsidP="00B92084">
          <w:pPr>
            <w:ind w:left="2160" w:firstLine="720"/>
            <w:rPr>
              <w:b/>
              <w:bCs/>
              <w:sz w:val="36"/>
              <w:szCs w:val="36"/>
            </w:rPr>
          </w:pPr>
          <w:r>
            <w:t xml:space="preserve"> </w:t>
          </w:r>
          <w:r w:rsidRPr="00B92084">
            <w:rPr>
              <w:b/>
              <w:bCs/>
              <w:sz w:val="32"/>
              <w:szCs w:val="32"/>
            </w:rPr>
            <w:t>Dr. Hana</w:t>
          </w:r>
          <w:r w:rsidRPr="00B92084">
            <w:rPr>
              <w:b/>
              <w:bCs/>
              <w:sz w:val="36"/>
              <w:szCs w:val="36"/>
            </w:rPr>
            <w:t>n</w:t>
          </w:r>
        </w:p>
        <w:p w14:paraId="0652D747" w14:textId="1DA94C14" w:rsidR="005107EC" w:rsidRDefault="00B92084" w:rsidP="00B92084">
          <w:pPr>
            <w:ind w:left="2160" w:firstLine="720"/>
          </w:pPr>
          <w:r>
            <w:rPr>
              <w:b/>
              <w:bCs/>
              <w:sz w:val="36"/>
              <w:szCs w:val="36"/>
            </w:rPr>
            <w:t xml:space="preserve"> Eng. </w:t>
          </w:r>
          <w:r w:rsidR="00BC5059">
            <w:rPr>
              <w:b/>
              <w:bCs/>
              <w:sz w:val="36"/>
              <w:szCs w:val="36"/>
            </w:rPr>
            <w:t xml:space="preserve">Ahmed </w:t>
          </w:r>
          <w:r>
            <w:rPr>
              <w:b/>
              <w:bCs/>
              <w:sz w:val="36"/>
              <w:szCs w:val="36"/>
            </w:rPr>
            <w:t xml:space="preserve">Amr </w:t>
          </w:r>
          <w:r w:rsidR="005107EC" w:rsidRPr="00B92084">
            <w:rPr>
              <w:b/>
              <w:bCs/>
              <w:sz w:val="32"/>
              <w:szCs w:val="32"/>
            </w:rPr>
            <w:br w:type="page"/>
          </w:r>
        </w:p>
      </w:sdtContent>
    </w:sdt>
    <w:p w14:paraId="1ACA8888" w14:textId="3F57C954" w:rsidR="00727D47" w:rsidRPr="000E4D9E" w:rsidRDefault="00411267" w:rsidP="000E4D9E">
      <w:pPr>
        <w:pStyle w:val="Head1"/>
      </w:pPr>
      <w:r w:rsidRPr="000E4D9E">
        <w:lastRenderedPageBreak/>
        <w:t>Part 1</w:t>
      </w:r>
    </w:p>
    <w:p w14:paraId="25D36A91" w14:textId="246744AC" w:rsidR="00727D47" w:rsidRPr="000E4D9E" w:rsidRDefault="00884C09" w:rsidP="000E4D9E">
      <w:pPr>
        <w:pStyle w:val="Heading2"/>
      </w:pPr>
      <w:r w:rsidRPr="000E4D9E">
        <w:t>Introduction</w:t>
      </w:r>
    </w:p>
    <w:p w14:paraId="28C243D7" w14:textId="38A8FD0B" w:rsidR="00884C09" w:rsidRDefault="00884C09">
      <w:pPr>
        <w:rPr>
          <w:rFonts w:ascii="Times New Roman" w:hAnsi="Times New Roman" w:cstheme="minorBidi"/>
        </w:rPr>
      </w:pPr>
      <w:r>
        <w:rPr>
          <w:rFonts w:ascii="Times New Roman" w:hAnsi="Times New Roman" w:cstheme="minorBidi"/>
        </w:rPr>
        <w:t xml:space="preserve">We’re going to analyze a closed loop system analytically with hand analysis and </w:t>
      </w:r>
      <w:r w:rsidR="00E30485">
        <w:t>experimentally</w:t>
      </w:r>
      <w:r w:rsidR="00E30485">
        <w:rPr>
          <w:rFonts w:ascii="Times New Roman" w:hAnsi="Times New Roman" w:cstheme="minorBidi"/>
        </w:rPr>
        <w:t xml:space="preserve"> using MATLAB</w:t>
      </w:r>
    </w:p>
    <w:p w14:paraId="46006AA2" w14:textId="1907A850" w:rsidR="00026BFB" w:rsidRDefault="00026BFB">
      <w:pPr>
        <w:rPr>
          <w:rFonts w:ascii="Times New Roman" w:hAnsi="Times New Roman" w:cstheme="minorBidi"/>
        </w:rPr>
      </w:pPr>
    </w:p>
    <w:p w14:paraId="480A7096" w14:textId="77777777" w:rsidR="00026BFB" w:rsidRDefault="00026BFB" w:rsidP="00026BFB">
      <w:pPr>
        <w:keepNext/>
      </w:pPr>
      <w:r w:rsidRPr="00026BFB">
        <w:rPr>
          <w:rFonts w:ascii="Times New Roman" w:hAnsi="Times New Roman" w:cstheme="minorBidi"/>
        </w:rPr>
        <w:drawing>
          <wp:inline distT="0" distB="0" distL="0" distR="0" wp14:anchorId="000BB6D3" wp14:editId="2395BE4E">
            <wp:extent cx="5943600" cy="2219960"/>
            <wp:effectExtent l="19050" t="19050" r="1905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9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D0C846" w14:textId="49A9C100" w:rsidR="00026BFB" w:rsidRDefault="00026BFB" w:rsidP="00026BFB">
      <w:pPr>
        <w:pStyle w:val="Caption"/>
        <w:jc w:val="center"/>
        <w:rPr>
          <w:rFonts w:ascii="Times New Roman" w:hAnsi="Times New Roman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96CE4">
        <w:rPr>
          <w:noProof/>
        </w:rPr>
        <w:t>1</w:t>
      </w:r>
      <w:r>
        <w:fldChar w:fldCharType="end"/>
      </w:r>
      <w:r>
        <w:t xml:space="preserve"> Closed loop System</w:t>
      </w:r>
    </w:p>
    <w:p w14:paraId="674EFA3B" w14:textId="77777777" w:rsidR="0030500E" w:rsidRDefault="0030500E" w:rsidP="00925D8C">
      <w:pPr>
        <w:rPr>
          <w:rFonts w:ascii="Times New Roman" w:hAnsi="Times New Roman" w:cstheme="minorBidi"/>
        </w:rPr>
      </w:pPr>
    </w:p>
    <w:p w14:paraId="558314D7" w14:textId="4EFD5266" w:rsidR="00026BFB" w:rsidRDefault="00925D8C" w:rsidP="00925D8C">
      <w:pPr>
        <w:rPr>
          <w:rFonts w:ascii="Times New Roman" w:hAnsi="Times New Roman" w:cstheme="minorBidi"/>
        </w:rPr>
      </w:pPr>
      <w:r>
        <w:rPr>
          <w:rFonts w:ascii="Times New Roman" w:hAnsi="Times New Roman" w:cstheme="minorBidi"/>
        </w:rPr>
        <w:t xml:space="preserve">As shown in figure 1, We’re going to </w:t>
      </w:r>
      <w:r w:rsidRPr="00925D8C">
        <w:rPr>
          <w:rFonts w:ascii="Times New Roman" w:hAnsi="Times New Roman" w:cstheme="minorBidi"/>
        </w:rPr>
        <w:t>investigate the time domain and frequency domain characteristics of a</w:t>
      </w:r>
      <w:r>
        <w:rPr>
          <w:rFonts w:ascii="Times New Roman" w:hAnsi="Times New Roman" w:cstheme="minorBidi"/>
        </w:rPr>
        <w:t xml:space="preserve"> </w:t>
      </w:r>
      <w:r w:rsidRPr="00925D8C">
        <w:rPr>
          <w:rFonts w:ascii="Times New Roman" w:hAnsi="Times New Roman" w:cstheme="minorBidi"/>
        </w:rPr>
        <w:t>continuous time block placed in a feedback configuration</w:t>
      </w:r>
      <w:r w:rsidR="0030500E">
        <w:rPr>
          <w:rFonts w:ascii="Times New Roman" w:hAnsi="Times New Roman" w:cstheme="minorBidi"/>
        </w:rPr>
        <w:t>.</w:t>
      </w:r>
    </w:p>
    <w:p w14:paraId="1FBBEAC7" w14:textId="77777777" w:rsidR="00026BFB" w:rsidRPr="00884C09" w:rsidRDefault="00026BFB">
      <w:pPr>
        <w:rPr>
          <w:rFonts w:ascii="Times New Roman" w:hAnsi="Times New Roman" w:cstheme="minorBidi"/>
        </w:rPr>
      </w:pPr>
    </w:p>
    <w:p w14:paraId="7E6D3A05" w14:textId="77777777" w:rsidR="00727D47" w:rsidRPr="00884C09" w:rsidRDefault="00727D47">
      <w:pPr>
        <w:rPr>
          <w:rFonts w:ascii="Times New Roman" w:hAnsi="Times New Roman" w:cstheme="minorBidi"/>
        </w:rPr>
      </w:pPr>
      <w:r w:rsidRPr="00884C09">
        <w:rPr>
          <w:rFonts w:ascii="Times New Roman" w:hAnsi="Times New Roman" w:cstheme="minorBidi"/>
        </w:rPr>
        <w:br w:type="page"/>
      </w:r>
    </w:p>
    <w:p w14:paraId="572B349F" w14:textId="1FF9F73D" w:rsidR="00411267" w:rsidRPr="00407E56" w:rsidRDefault="00411267" w:rsidP="000E4D9E">
      <w:pPr>
        <w:pStyle w:val="Heading2"/>
      </w:pPr>
      <w:r w:rsidRPr="00407E56">
        <w:lastRenderedPageBreak/>
        <w:t>Q1)</w:t>
      </w:r>
      <w:r w:rsidR="003C2019" w:rsidRPr="00407E56">
        <w:t xml:space="preserve"> </w:t>
      </w:r>
    </w:p>
    <w:p w14:paraId="4B487125" w14:textId="3A11CB22" w:rsidR="00411267" w:rsidRPr="000E4D9E" w:rsidRDefault="00DD7C40" w:rsidP="000E4D9E">
      <w:pPr>
        <w:pStyle w:val="Heading3"/>
      </w:pPr>
      <w:r w:rsidRPr="000E4D9E"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DA020E9" wp14:editId="25458940">
                <wp:simplePos x="0" y="0"/>
                <wp:positionH relativeFrom="column">
                  <wp:posOffset>-533400</wp:posOffset>
                </wp:positionH>
                <wp:positionV relativeFrom="paragraph">
                  <wp:posOffset>403225</wp:posOffset>
                </wp:positionV>
                <wp:extent cx="6890385" cy="1404620"/>
                <wp:effectExtent l="0" t="0" r="24765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03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05692" w14:textId="4DEB0531" w:rsidR="00884C09" w:rsidRPr="00261222" w:rsidRDefault="00884C09" w:rsidP="003C201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--------Q1--------</w:t>
                            </w:r>
                          </w:p>
                          <w:p w14:paraId="3DC5DCC2" w14:textId="43577500" w:rsidR="00884C09" w:rsidRPr="00261222" w:rsidRDefault="00884C09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efine the open-loop transfer function G(s)</w:t>
                            </w:r>
                          </w:p>
                          <w:p w14:paraId="6AB2C086" w14:textId="77777777" w:rsidR="00884C09" w:rsidRPr="00261222" w:rsidRDefault="00884C09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um_G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1;</w:t>
                            </w:r>
                          </w:p>
                          <w:p w14:paraId="6690C61E" w14:textId="77777777" w:rsidR="00884C09" w:rsidRPr="00261222" w:rsidRDefault="00884C09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n_G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[1 1 0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;   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(s+1) = s^2 + s</w:t>
                            </w:r>
                          </w:p>
                          <w:p w14:paraId="5B0D6D40" w14:textId="77777777" w:rsidR="00884C09" w:rsidRPr="00261222" w:rsidRDefault="00884C09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G_S =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um_G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n_G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D250FDC" w14:textId="77777777" w:rsidR="00884C09" w:rsidRPr="00261222" w:rsidRDefault="00884C09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1DE3C13" w14:textId="77777777" w:rsidR="00884C09" w:rsidRPr="00261222" w:rsidRDefault="00884C09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efine the feedback transfer function H(s)</w:t>
                            </w:r>
                          </w:p>
                          <w:p w14:paraId="45B34D83" w14:textId="77777777" w:rsidR="00884C09" w:rsidRPr="00261222" w:rsidRDefault="00884C09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um_H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[1];</w:t>
                            </w:r>
                          </w:p>
                          <w:p w14:paraId="0AB185AB" w14:textId="77777777" w:rsidR="00884C09" w:rsidRPr="00261222" w:rsidRDefault="00884C09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n_H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[1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;   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Unity Feedback</w:t>
                            </w:r>
                          </w:p>
                          <w:p w14:paraId="5761AAE4" w14:textId="77777777" w:rsidR="00884C09" w:rsidRPr="00261222" w:rsidRDefault="00884C09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H_S =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um_H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n_H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E39375F" w14:textId="05644D53" w:rsidR="00884C09" w:rsidRPr="00261222" w:rsidRDefault="00884C0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DA020E9" id="Text Box 2" o:spid="_x0000_s1029" type="#_x0000_t202" style="position:absolute;margin-left:-42pt;margin-top:31.75pt;width:542.5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">
                <v:textbox style="mso-fit-shape-to-text:t">
                  <w:txbxContent>
                    <w:p w14:paraId="0D305692" w14:textId="4DEB0531" w:rsidR="00884C09" w:rsidRPr="00261222" w:rsidRDefault="00884C09" w:rsidP="003C201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--------Q1--------</w:t>
                      </w:r>
                    </w:p>
                    <w:p w14:paraId="3DC5DCC2" w14:textId="43577500" w:rsidR="00884C09" w:rsidRPr="00261222" w:rsidRDefault="00884C09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efine the open-loop transfer function G(s)</w:t>
                      </w:r>
                    </w:p>
                    <w:p w14:paraId="6AB2C086" w14:textId="77777777" w:rsidR="00884C09" w:rsidRPr="00261222" w:rsidRDefault="00884C09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um_G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1;</w:t>
                      </w:r>
                    </w:p>
                    <w:p w14:paraId="6690C61E" w14:textId="77777777" w:rsidR="00884C09" w:rsidRPr="00261222" w:rsidRDefault="00884C09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en_G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[1 1 0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;   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(s+1) = s^2 + s</w:t>
                      </w:r>
                    </w:p>
                    <w:p w14:paraId="5B0D6D40" w14:textId="77777777" w:rsidR="00884C09" w:rsidRPr="00261222" w:rsidRDefault="00884C09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G_S =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um_G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en_G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2D250FDC" w14:textId="77777777" w:rsidR="00884C09" w:rsidRPr="00261222" w:rsidRDefault="00884C09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1DE3C13" w14:textId="77777777" w:rsidR="00884C09" w:rsidRPr="00261222" w:rsidRDefault="00884C09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efine the feedback transfer function H(s)</w:t>
                      </w:r>
                    </w:p>
                    <w:p w14:paraId="45B34D83" w14:textId="77777777" w:rsidR="00884C09" w:rsidRPr="00261222" w:rsidRDefault="00884C09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um_H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[1];</w:t>
                      </w:r>
                    </w:p>
                    <w:p w14:paraId="0AB185AB" w14:textId="77777777" w:rsidR="00884C09" w:rsidRPr="00261222" w:rsidRDefault="00884C09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en_H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[1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;   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Unity Feedback</w:t>
                      </w:r>
                    </w:p>
                    <w:p w14:paraId="5761AAE4" w14:textId="77777777" w:rsidR="00884C09" w:rsidRPr="00261222" w:rsidRDefault="00884C09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H_S =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um_H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en_H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2E39375F" w14:textId="05644D53" w:rsidR="00884C09" w:rsidRPr="00261222" w:rsidRDefault="00884C0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11267" w:rsidRPr="000E4D9E">
        <w:t>Code</w:t>
      </w:r>
      <w:r w:rsidR="00B92084" w:rsidRPr="000E4D9E">
        <w:t>:</w:t>
      </w:r>
    </w:p>
    <w:p w14:paraId="0AB2E8D6" w14:textId="6356535D" w:rsidR="00DD7C40" w:rsidRDefault="00DD7C40"/>
    <w:p w14:paraId="43D07034" w14:textId="3B2D7AFC" w:rsidR="00D267EE" w:rsidRDefault="00D267EE" w:rsidP="000E4D9E">
      <w:pPr>
        <w:pStyle w:val="Heading3"/>
      </w:pPr>
      <w:r w:rsidRPr="00BB4A48">
        <w:drawing>
          <wp:anchor distT="0" distB="0" distL="114300" distR="114300" simplePos="0" relativeHeight="251749376" behindDoc="0" locked="0" layoutInCell="1" allowOverlap="1" wp14:anchorId="45B0FCEA" wp14:editId="7D751B32">
            <wp:simplePos x="0" y="0"/>
            <wp:positionH relativeFrom="margin">
              <wp:posOffset>993775</wp:posOffset>
            </wp:positionH>
            <wp:positionV relativeFrom="paragraph">
              <wp:posOffset>179070</wp:posOffset>
            </wp:positionV>
            <wp:extent cx="4019550" cy="3733800"/>
            <wp:effectExtent l="19050" t="19050" r="19050" b="19050"/>
            <wp:wrapThrough wrapText="bothSides">
              <wp:wrapPolygon edited="0">
                <wp:start x="-102" y="-110"/>
                <wp:lineTo x="-102" y="21600"/>
                <wp:lineTo x="21600" y="21600"/>
                <wp:lineTo x="21600" y="-110"/>
                <wp:lineTo x="-102" y="-11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3733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BB4A48" w:rsidRPr="003E5521">
        <w:t>Output:</w:t>
      </w:r>
      <w:r w:rsidR="00BB4A48">
        <w:br/>
      </w:r>
    </w:p>
    <w:p w14:paraId="31AEEEBF" w14:textId="45AD559A" w:rsidR="00D267EE" w:rsidRDefault="00D267EE" w:rsidP="000E4D9E">
      <w:pPr>
        <w:pStyle w:val="Heading3"/>
      </w:pPr>
    </w:p>
    <w:p w14:paraId="5A849D3E" w14:textId="77777777" w:rsidR="00D267EE" w:rsidRDefault="00D267EE" w:rsidP="000E4D9E">
      <w:pPr>
        <w:pStyle w:val="Heading3"/>
      </w:pPr>
    </w:p>
    <w:p w14:paraId="01C9089B" w14:textId="5414C098" w:rsidR="00BB4A48" w:rsidRDefault="00BB4A48" w:rsidP="000E4D9E">
      <w:pPr>
        <w:pStyle w:val="Heading3"/>
      </w:pPr>
    </w:p>
    <w:p w14:paraId="3EB59E59" w14:textId="32502C12" w:rsidR="00BF6B2B" w:rsidRDefault="00BF6B2B">
      <w:r>
        <w:br w:type="page"/>
      </w:r>
    </w:p>
    <w:p w14:paraId="48B7793F" w14:textId="084090AE" w:rsidR="00411267" w:rsidRPr="00B92084" w:rsidRDefault="00350D18" w:rsidP="000E4D9E">
      <w:pPr>
        <w:pStyle w:val="Heading2"/>
      </w:pPr>
      <w:r w:rsidRPr="00B92084">
        <w:lastRenderedPageBreak/>
        <w:t>Q2)</w:t>
      </w:r>
    </w:p>
    <w:p w14:paraId="0865DDF7" w14:textId="582261E1" w:rsidR="00B43DF1" w:rsidRPr="003E5521" w:rsidRDefault="0023497E" w:rsidP="000E4D9E">
      <w:pPr>
        <w:pStyle w:val="Heading3"/>
      </w:pPr>
      <w:r w:rsidRPr="003E5521">
        <w:t>Theo</w:t>
      </w:r>
      <w:r w:rsidR="00B92084" w:rsidRPr="003E5521">
        <w:t>retical:</w:t>
      </w:r>
    </w:p>
    <w:p w14:paraId="63C448D3" w14:textId="77777777" w:rsidR="0023497E" w:rsidRDefault="0023497E" w:rsidP="0023497E">
      <w:pPr>
        <w:pStyle w:val="FirstParagraph"/>
      </w:pPr>
      <w:r>
        <w:t xml:space="preserve">To analyze the output of the block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den>
        </m:f>
      </m:oMath>
      <w:r>
        <w:t xml:space="preserve"> for a unit step input, we will perform a hand analysis.</w:t>
      </w:r>
    </w:p>
    <w:p w14:paraId="7C2AAD3A" w14:textId="77777777" w:rsidR="0023497E" w:rsidRPr="00D23D9B" w:rsidRDefault="0023497E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0" w:name="step-1-define-the-input"/>
      <w:r w:rsidRPr="00D23D9B">
        <w:rPr>
          <w:rFonts w:ascii="Times New Roman" w:hAnsi="Times New Roman" w:cstheme="minorBidi"/>
          <w:noProof w:val="0"/>
          <w:color w:val="auto"/>
          <w:u w:val="none"/>
        </w:rPr>
        <w:t>Step 1: Define the Input</w:t>
      </w:r>
    </w:p>
    <w:p w14:paraId="0C447D77" w14:textId="77777777" w:rsidR="0023497E" w:rsidRDefault="0023497E" w:rsidP="0023497E">
      <w:pPr>
        <w:pStyle w:val="FirstParagraph"/>
      </w:pPr>
      <w:r>
        <w:t>The unit step input is defined as:</w:t>
      </w:r>
    </w:p>
    <w:p w14:paraId="3A8DE738" w14:textId="77777777" w:rsidR="0023497E" w:rsidRDefault="0023497E" w:rsidP="0023497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70EC1087" w14:textId="77777777" w:rsidR="0023497E" w:rsidRPr="00D23D9B" w:rsidRDefault="0023497E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1" w:name="step-2-calculate-the-output"/>
      <w:bookmarkEnd w:id="0"/>
      <w:r w:rsidRPr="00D23D9B">
        <w:rPr>
          <w:rFonts w:ascii="Times New Roman" w:hAnsi="Times New Roman" w:cstheme="minorBidi"/>
          <w:noProof w:val="0"/>
          <w:color w:val="auto"/>
          <w:u w:val="none"/>
        </w:rPr>
        <w:t>Step 2: Calculate the Output</w:t>
      </w:r>
    </w:p>
    <w:p w14:paraId="2B430C4C" w14:textId="77777777" w:rsidR="0023497E" w:rsidRDefault="0023497E" w:rsidP="0023497E">
      <w:pPr>
        <w:pStyle w:val="FirstParagraph"/>
      </w:pPr>
      <w:r>
        <w:t xml:space="preserve">To find the output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across the block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, we can use the formula:</w:t>
      </w:r>
    </w:p>
    <w:p w14:paraId="463B7FD3" w14:textId="77777777" w:rsidR="0023497E" w:rsidRDefault="0023497E" w:rsidP="0023497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</m:oMath>
      </m:oMathPara>
    </w:p>
    <w:p w14:paraId="73A38EAD" w14:textId="77777777" w:rsidR="0023497E" w:rsidRDefault="0023497E" w:rsidP="0023497E">
      <w:pPr>
        <w:pStyle w:val="FirstParagraph"/>
      </w:pPr>
      <w:r>
        <w:t>Substituting the definitions:</w:t>
      </w:r>
    </w:p>
    <w:p w14:paraId="64A5788F" w14:textId="77777777" w:rsidR="0023497E" w:rsidRDefault="0023497E" w:rsidP="0023497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</m:oMath>
      </m:oMathPara>
    </w:p>
    <w:p w14:paraId="3B0EED93" w14:textId="77777777" w:rsidR="0023497E" w:rsidRPr="00D23D9B" w:rsidRDefault="0023497E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2" w:name="step-3-perform-inverse-laplace-transform"/>
      <w:bookmarkEnd w:id="1"/>
      <w:r w:rsidRPr="00D23D9B">
        <w:rPr>
          <w:rFonts w:ascii="Times New Roman" w:hAnsi="Times New Roman" w:cstheme="minorBidi"/>
          <w:noProof w:val="0"/>
          <w:color w:val="auto"/>
          <w:u w:val="none"/>
        </w:rPr>
        <w:t>Step 3: Perform Inverse Laplace Transform</w:t>
      </w:r>
    </w:p>
    <w:bookmarkStart w:id="3" w:name="partial-fraction-decomposition"/>
    <w:p w14:paraId="655E1481" w14:textId="77777777" w:rsidR="0023497E" w:rsidRDefault="00884C09" w:rsidP="0023497E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198A4EC3" w14:textId="77777777" w:rsidR="0023497E" w:rsidRDefault="00884C09" w:rsidP="0023497E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69FC3EB7" w14:textId="77777777" w:rsidR="0023497E" w:rsidRPr="00D23D9B" w:rsidRDefault="0023497E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4" w:name="step-4-finding-inverse-laplace-transform"/>
      <w:bookmarkEnd w:id="2"/>
      <w:bookmarkEnd w:id="3"/>
      <w:r w:rsidRPr="00D23D9B">
        <w:rPr>
          <w:rFonts w:ascii="Times New Roman" w:hAnsi="Times New Roman" w:cstheme="minorBidi"/>
          <w:noProof w:val="0"/>
          <w:color w:val="auto"/>
          <w:u w:val="none"/>
        </w:rPr>
        <w:t>Step 4: Finding Inverse Laplace Transform</w:t>
      </w:r>
    </w:p>
    <w:p w14:paraId="0CFEF54F" w14:textId="77777777" w:rsidR="0023497E" w:rsidRDefault="0023497E" w:rsidP="0023497E">
      <w:pPr>
        <w:pStyle w:val="FirstParagraph"/>
      </w:pPr>
      <w:r>
        <w:t>Now we can find the inverse Laplace transforms of each term separately:</w:t>
      </w:r>
    </w:p>
    <w:p w14:paraId="67884AE4" w14:textId="77777777" w:rsidR="0023497E" w:rsidRDefault="0023497E" w:rsidP="0023497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42C93F60" w14:textId="77777777" w:rsidR="0023497E" w:rsidRPr="00D23D9B" w:rsidRDefault="0023497E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5" w:name="interpretation"/>
      <w:bookmarkEnd w:id="4"/>
      <w:r w:rsidRPr="00D23D9B">
        <w:rPr>
          <w:rFonts w:ascii="Times New Roman" w:hAnsi="Times New Roman" w:cstheme="minorBidi"/>
          <w:noProof w:val="0"/>
          <w:color w:val="auto"/>
          <w:u w:val="none"/>
        </w:rPr>
        <w:t>Interpretation</w:t>
      </w:r>
    </w:p>
    <w:p w14:paraId="3D910C88" w14:textId="77777777" w:rsidR="0023497E" w:rsidRDefault="0023497E" w:rsidP="0023497E">
      <w:pPr>
        <w:pStyle w:val="Compact"/>
        <w:numPr>
          <w:ilvl w:val="0"/>
          <w:numId w:val="2"/>
        </w:numPr>
      </w:pPr>
      <w:r>
        <w:t xml:space="preserve">The term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indicates a negative offset in the steady state before considering the effects of the ramp and exponential decay.</w:t>
      </w:r>
    </w:p>
    <w:p w14:paraId="009AA244" w14:textId="77777777" w:rsidR="0023497E" w:rsidRDefault="0023497E" w:rsidP="0023497E">
      <w:pPr>
        <w:pStyle w:val="Compact"/>
        <w:numPr>
          <w:ilvl w:val="0"/>
          <w:numId w:val="2"/>
        </w:numPr>
      </w:pPr>
      <w:r>
        <w:t xml:space="preserve">The term </w:t>
      </w:r>
      <m:oMath>
        <m:r>
          <w:rPr>
            <w:rFonts w:ascii="Cambria Math" w:hAnsi="Cambria Math"/>
          </w:rPr>
          <m:t>t</m:t>
        </m:r>
      </m:oMath>
      <w:r>
        <w:t xml:space="preserve"> represents a linear rise in the output.</w:t>
      </w:r>
    </w:p>
    <w:p w14:paraId="474FAA8C" w14:textId="56A569B2" w:rsidR="0023497E" w:rsidRDefault="0023497E" w:rsidP="0023497E">
      <w:pPr>
        <w:pStyle w:val="Compact"/>
        <w:numPr>
          <w:ilvl w:val="0"/>
          <w:numId w:val="2"/>
        </w:numPr>
      </w:pPr>
      <w:r>
        <w:t xml:space="preserve">The ter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represents a decaying exponential that pulls the response down towards the steady-state value over time.</w:t>
      </w:r>
    </w:p>
    <w:p w14:paraId="22D4AA88" w14:textId="136A4A38" w:rsidR="00D23D9B" w:rsidRDefault="00D23D9B">
      <w:pPr>
        <w:rPr>
          <w:rFonts w:ascii="Times New Roman" w:hAnsi="Times New Roman" w:cstheme="minorBidi"/>
        </w:rPr>
      </w:pPr>
      <w:r>
        <w:br w:type="page"/>
      </w:r>
    </w:p>
    <w:p w14:paraId="6FAE11A5" w14:textId="2EFC36E8" w:rsidR="00D23D9B" w:rsidRDefault="00D23D9B" w:rsidP="00D23D9B">
      <w:pPr>
        <w:pStyle w:val="Compact"/>
      </w:pPr>
      <w:r>
        <w:lastRenderedPageBreak/>
        <w:t>To analyze the stability of the system we’re going to:</w:t>
      </w:r>
    </w:p>
    <w:p w14:paraId="4FFCCFB5" w14:textId="77777777" w:rsidR="00575EA3" w:rsidRPr="00D23D9B" w:rsidRDefault="00575EA3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6" w:name="step-1-identify-the-denominator"/>
      <w:bookmarkEnd w:id="5"/>
      <w:r w:rsidRPr="00D23D9B">
        <w:rPr>
          <w:rFonts w:ascii="Times New Roman" w:hAnsi="Times New Roman" w:cstheme="minorBidi"/>
          <w:noProof w:val="0"/>
          <w:color w:val="auto"/>
          <w:u w:val="none"/>
        </w:rPr>
        <w:t>Step 1: Identify the Denominator</w:t>
      </w:r>
    </w:p>
    <w:p w14:paraId="30B934C3" w14:textId="77777777" w:rsidR="00575EA3" w:rsidRDefault="00575EA3" w:rsidP="00575EA3">
      <w:pPr>
        <w:pStyle w:val="FirstParagraph"/>
      </w:pPr>
      <w:r>
        <w:t>The transfer function is given by:</w:t>
      </w:r>
    </w:p>
    <w:p w14:paraId="4C29E6CB" w14:textId="77777777" w:rsidR="00575EA3" w:rsidRDefault="00575EA3" w:rsidP="00575EA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</m:oMath>
      </m:oMathPara>
    </w:p>
    <w:p w14:paraId="7E87DE4C" w14:textId="77777777" w:rsidR="00575EA3" w:rsidRDefault="00575EA3" w:rsidP="00575EA3">
      <w:pPr>
        <w:pStyle w:val="FirstParagraph"/>
      </w:pPr>
      <w:r>
        <w:t>The denominator is:</w:t>
      </w:r>
    </w:p>
    <w:p w14:paraId="3D6800AC" w14:textId="77777777" w:rsidR="00575EA3" w:rsidRDefault="00575EA3" w:rsidP="00575EA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</m:t>
          </m:r>
        </m:oMath>
      </m:oMathPara>
    </w:p>
    <w:p w14:paraId="1ADCAEB3" w14:textId="77777777" w:rsidR="00575EA3" w:rsidRDefault="00575EA3" w:rsidP="00575EA3">
      <w:pPr>
        <w:pStyle w:val="FirstParagraph"/>
      </w:pPr>
      <w:bookmarkStart w:id="7" w:name="step-2-find-the-poles"/>
      <w:bookmarkEnd w:id="6"/>
      <w:r>
        <w:t>This gives us two equations:</w:t>
      </w:r>
    </w:p>
    <w:p w14:paraId="1F26BF5B" w14:textId="77777777" w:rsidR="00575EA3" w:rsidRDefault="00575EA3" w:rsidP="00575EA3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2C87C4A0" w14:textId="77777777" w:rsidR="00575EA3" w:rsidRDefault="00575EA3" w:rsidP="00575EA3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→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</w:p>
    <w:p w14:paraId="074BDDB1" w14:textId="365A5CBA" w:rsidR="00575EA3" w:rsidRPr="00595971" w:rsidRDefault="00ED1459" w:rsidP="00575EA3">
      <w:pPr>
        <w:pStyle w:val="FirstParagraph"/>
        <w:rPr>
          <w:color w:val="C45911" w:themeColor="accent2" w:themeShade="BF"/>
        </w:rPr>
      </w:pPr>
      <w:bookmarkStart w:id="8" w:name="step-4-stability-criteria"/>
      <w:bookmarkEnd w:id="7"/>
      <w:proofErr w:type="gramStart"/>
      <w:r w:rsidRPr="00595971">
        <w:rPr>
          <w:color w:val="C45911" w:themeColor="accent2" w:themeShade="BF"/>
        </w:rPr>
        <w:t xml:space="preserve">The  </w:t>
      </w:r>
      <w:r w:rsidR="00575EA3" w:rsidRPr="00595971">
        <w:rPr>
          <w:color w:val="C45911" w:themeColor="accent2" w:themeShade="BF"/>
        </w:rPr>
        <w:t>system</w:t>
      </w:r>
      <w:proofErr w:type="gramEnd"/>
      <w:r w:rsidR="00575EA3" w:rsidRPr="00595971">
        <w:rPr>
          <w:color w:val="C45911" w:themeColor="accent2" w:themeShade="BF"/>
        </w:rPr>
        <w:t xml:space="preserve"> is</w:t>
      </w:r>
      <w:r w:rsidRPr="00595971">
        <w:rPr>
          <w:color w:val="C45911" w:themeColor="accent2" w:themeShade="BF"/>
        </w:rPr>
        <w:t xml:space="preserve"> </w:t>
      </w:r>
      <w:proofErr w:type="spellStart"/>
      <w:r w:rsidRPr="00595971">
        <w:rPr>
          <w:b/>
          <w:bCs/>
          <w:color w:val="C45911" w:themeColor="accent2" w:themeShade="BF"/>
          <w:u w:val="single"/>
        </w:rPr>
        <w:t>criticaly</w:t>
      </w:r>
      <w:proofErr w:type="spellEnd"/>
      <w:r w:rsidR="00575EA3" w:rsidRPr="00595971">
        <w:rPr>
          <w:b/>
          <w:bCs/>
          <w:color w:val="C45911" w:themeColor="accent2" w:themeShade="BF"/>
          <w:u w:val="single"/>
        </w:rPr>
        <w:t xml:space="preserve"> stable</w:t>
      </w:r>
      <w:r w:rsidRPr="00595971">
        <w:rPr>
          <w:color w:val="C45911" w:themeColor="accent2" w:themeShade="BF"/>
        </w:rPr>
        <w:t xml:space="preserve"> as we have a pole at zero and a pole at -1 . then this process will </w:t>
      </w:r>
    </w:p>
    <w:p w14:paraId="0836C19C" w14:textId="1AA5A289" w:rsidR="00ED1459" w:rsidRPr="00595971" w:rsidRDefault="00ED1459" w:rsidP="00ED1459">
      <w:pPr>
        <w:pStyle w:val="BodyText"/>
        <w:rPr>
          <w:color w:val="C45911" w:themeColor="accent2" w:themeShade="BF"/>
        </w:rPr>
      </w:pPr>
      <w:r w:rsidRPr="00595971">
        <w:rPr>
          <w:color w:val="C45911" w:themeColor="accent2" w:themeShade="BF"/>
        </w:rPr>
        <w:t xml:space="preserve"> give a </w:t>
      </w:r>
      <w:r w:rsidR="00595971" w:rsidRPr="00595971">
        <w:rPr>
          <w:color w:val="C45911" w:themeColor="accent2" w:themeShade="BF"/>
        </w:rPr>
        <w:t xml:space="preserve">ramp response. </w:t>
      </w:r>
    </w:p>
    <w:bookmarkEnd w:id="8"/>
    <w:p w14:paraId="55EC7179" w14:textId="77777777" w:rsidR="00575EA3" w:rsidRDefault="00575EA3" w:rsidP="00575EA3">
      <w:pPr>
        <w:pStyle w:val="FirstParagraph"/>
      </w:pPr>
      <w:r>
        <w:t xml:space="preserve">Therefore, the overall conclusion is that the transfer function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den>
        </m:f>
      </m:oMath>
      <w:r>
        <w:t xml:space="preserve"> exhibits marginal stability due to the pole on the imaginary axis, meaning while the system does not exhibit uncontrollable growth, it does not settle to a steady state.</w:t>
      </w:r>
    </w:p>
    <w:p w14:paraId="6ACA069F" w14:textId="77777777" w:rsidR="00575EA3" w:rsidRDefault="00575EA3" w:rsidP="00575EA3">
      <w:pPr>
        <w:pStyle w:val="BodyText"/>
      </w:pPr>
    </w:p>
    <w:p w14:paraId="048E57A0" w14:textId="77777777" w:rsidR="0023497E" w:rsidRPr="00B43DF1" w:rsidRDefault="0023497E">
      <w:pPr>
        <w:rPr>
          <w:b/>
          <w:bCs/>
          <w:noProof/>
        </w:rPr>
      </w:pPr>
    </w:p>
    <w:p w14:paraId="5FD3507B" w14:textId="24090086" w:rsidR="000E4AF2" w:rsidRDefault="000E4AF2">
      <w:pPr>
        <w:rPr>
          <w:noProof/>
        </w:rPr>
      </w:pPr>
      <w:r>
        <w:rPr>
          <w:noProof/>
        </w:rPr>
        <w:br w:type="page"/>
      </w:r>
    </w:p>
    <w:p w14:paraId="1AB29B0C" w14:textId="79992C26" w:rsidR="004304C4" w:rsidRPr="0091568F" w:rsidRDefault="00F17B3C" w:rsidP="000E4D9E">
      <w:pPr>
        <w:pStyle w:val="Heading3"/>
      </w:pPr>
      <w:r w:rsidRPr="0091568F">
        <w:lastRenderedPageBreak/>
        <w:t>Code:</w:t>
      </w:r>
      <w:r w:rsidR="00F020F4" w:rsidRPr="0091568F">
        <w:t xml:space="preserve"> </w:t>
      </w:r>
      <w:r w:rsidR="004304C4" w:rsidRPr="0091568F"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52F9625" wp14:editId="54D82C8B">
                <wp:simplePos x="0" y="0"/>
                <wp:positionH relativeFrom="margin">
                  <wp:posOffset>-485775</wp:posOffset>
                </wp:positionH>
                <wp:positionV relativeFrom="paragraph">
                  <wp:posOffset>301039</wp:posOffset>
                </wp:positionV>
                <wp:extent cx="6890385" cy="1404620"/>
                <wp:effectExtent l="0" t="0" r="24765" b="2794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03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4269B8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--------Q2-------- Step Response of G(s) (Open-Loop)</w:t>
                            </w:r>
                          </w:p>
                          <w:p w14:paraId="38DE78BB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Plot step response of G(s)</w:t>
                            </w:r>
                          </w:p>
                          <w:p w14:paraId="0820E8F2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te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G_S,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Open-Loop System G(s)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function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ste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(sys,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_name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4468A6E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reate figure</w:t>
                            </w:r>
                          </w:p>
                          <w:p w14:paraId="41395E1A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igure;</w:t>
                            </w:r>
                          </w:p>
                          <w:p w14:paraId="50DBD181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C011556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Plot step response</w:t>
                            </w:r>
                          </w:p>
                          <w:p w14:paraId="709C450D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step(sys);</w:t>
                            </w:r>
                          </w:p>
                          <w:p w14:paraId="3612087F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itle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tep Response of 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_name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6CDCC4E1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rid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6C79D649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91E93C0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isplay poles</w:t>
                            </w:r>
                          </w:p>
                          <w:p w14:paraId="4516EF83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poles = pole(sys);</w:t>
                            </w:r>
                          </w:p>
                          <w:p w14:paraId="1BEF485D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Poles of 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_name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: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45B7CE1C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poles);</w:t>
                            </w:r>
                          </w:p>
                          <w:p w14:paraId="376AD619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8A45354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heck stability</w:t>
                            </w:r>
                          </w:p>
                          <w:p w14:paraId="731D739C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all(real(poles) &lt; 0)</w:t>
                            </w:r>
                          </w:p>
                          <w:p w14:paraId="4BE92D6B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stable (all poles in LHP)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B80448D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lseif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any(real(poles) &gt; 0)</w:t>
                            </w:r>
                          </w:p>
                          <w:p w14:paraId="12D2B788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unstable (at least one pole in RHP)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8D79BDF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lse</w:t>
                            </w:r>
                          </w:p>
                          <w:p w14:paraId="42838E15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marginally stable (poles on imaginary axis)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BEE8DD3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19C3BB76" w14:textId="77777777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49CA8350" w14:textId="70CE81C4" w:rsidR="00884C09" w:rsidRPr="00261222" w:rsidRDefault="00884C09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7E92EF7" w14:textId="77777777" w:rsidR="00884C09" w:rsidRPr="00261222" w:rsidRDefault="00884C09" w:rsidP="00F17B3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52F9625" id="_x0000_s1030" type="#_x0000_t202" style="position:absolute;margin-left:-38.25pt;margin-top:23.7pt;width:542.5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">
                <v:textbox style="mso-fit-shape-to-text:t">
                  <w:txbxContent>
                    <w:p w14:paraId="324269B8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--------Q2-------- Step Response of G(s) (Open-Loop)</w:t>
                      </w:r>
                    </w:p>
                    <w:p w14:paraId="38DE78BB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Plot step response of G(s)</w:t>
                      </w:r>
                    </w:p>
                    <w:p w14:paraId="0820E8F2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te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G_S, </w:t>
                      </w:r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Open-Loop System G(s)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function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ste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(sys,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_name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24468A6E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reate figure</w:t>
                      </w:r>
                    </w:p>
                    <w:p w14:paraId="41395E1A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igure;</w:t>
                      </w:r>
                    </w:p>
                    <w:p w14:paraId="50DBD181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C011556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Plot step response</w:t>
                      </w:r>
                    </w:p>
                    <w:p w14:paraId="709C450D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step(sys);</w:t>
                      </w:r>
                    </w:p>
                    <w:p w14:paraId="3612087F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itle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tep Response of 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_name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6CDCC4E1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rid </w:t>
                      </w:r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6C79D649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91E93C0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isplay poles</w:t>
                      </w:r>
                    </w:p>
                    <w:p w14:paraId="4516EF83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poles = pole(sys);</w:t>
                      </w:r>
                    </w:p>
                    <w:p w14:paraId="1BEF485D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Poles of 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_name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: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45B7CE1C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poles);</w:t>
                      </w:r>
                    </w:p>
                    <w:p w14:paraId="376AD619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8A45354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heck stability</w:t>
                      </w:r>
                    </w:p>
                    <w:p w14:paraId="731D739C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all(real(poles) &lt; 0)</w:t>
                      </w:r>
                    </w:p>
                    <w:p w14:paraId="4BE92D6B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stable (all poles in LHP)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4B80448D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lseif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any(real(poles) &gt; 0)</w:t>
                      </w:r>
                    </w:p>
                    <w:p w14:paraId="12D2B788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unstable (at least one pole in RHP)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38D79BDF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lse</w:t>
                      </w:r>
                    </w:p>
                    <w:p w14:paraId="42838E15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marginally stable (poles on imaginary axis)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4BEE8DD3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19C3BB76" w14:textId="77777777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49CA8350" w14:textId="70CE81C4" w:rsidR="00884C09" w:rsidRPr="00261222" w:rsidRDefault="00884C09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</w:p>
                    <w:p w14:paraId="47E92EF7" w14:textId="77777777" w:rsidR="00884C09" w:rsidRPr="00261222" w:rsidRDefault="00884C09" w:rsidP="00F17B3C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460E3" w:rsidRPr="0091568F">
        <w:t xml:space="preserve"> </w:t>
      </w:r>
    </w:p>
    <w:p w14:paraId="425A9428" w14:textId="010BFD54" w:rsidR="00F17B3C" w:rsidRDefault="00F17B3C" w:rsidP="00F17B3C"/>
    <w:p w14:paraId="4402311E" w14:textId="2AC44119" w:rsidR="004304C4" w:rsidRPr="00727D47" w:rsidRDefault="00537038" w:rsidP="000E4D9E">
      <w:pPr>
        <w:pStyle w:val="Heading3"/>
      </w:pPr>
      <w:r w:rsidRPr="00727D47"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6021B9F" wp14:editId="464DE350">
                <wp:simplePos x="0" y="0"/>
                <wp:positionH relativeFrom="column">
                  <wp:posOffset>17145</wp:posOffset>
                </wp:positionH>
                <wp:positionV relativeFrom="paragraph">
                  <wp:posOffset>3355340</wp:posOffset>
                </wp:positionV>
                <wp:extent cx="594360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0026C6B" w14:textId="67827CF8" w:rsidR="00884C09" w:rsidRPr="00F44493" w:rsidRDefault="00884C09" w:rsidP="00537038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E96CE4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Gain Step Respon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021B9F" id="Text Box 9" o:spid="_x0000_s1031" type="#_x0000_t202" style="position:absolute;margin-left:1.35pt;margin-top:264.2pt;width:468pt;height:.0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" stroked="f">
                <v:textbox style="mso-fit-shape-to-text:t" inset="0,0,0,0">
                  <w:txbxContent>
                    <w:p w14:paraId="10026C6B" w14:textId="67827CF8" w:rsidR="00884C09" w:rsidRPr="00F44493" w:rsidRDefault="00884C09" w:rsidP="00537038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E96CE4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Gain Step Respons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333A60" w:rsidRPr="00727D47">
        <w:drawing>
          <wp:anchor distT="0" distB="0" distL="114300" distR="114300" simplePos="0" relativeHeight="251662336" behindDoc="0" locked="0" layoutInCell="1" allowOverlap="1" wp14:anchorId="105E7228" wp14:editId="3ABDD282">
            <wp:simplePos x="0" y="0"/>
            <wp:positionH relativeFrom="column">
              <wp:posOffset>17145</wp:posOffset>
            </wp:positionH>
            <wp:positionV relativeFrom="paragraph">
              <wp:posOffset>246038</wp:posOffset>
            </wp:positionV>
            <wp:extent cx="5943600" cy="3052445"/>
            <wp:effectExtent l="19050" t="19050" r="19050" b="14605"/>
            <wp:wrapThrough wrapText="bothSides">
              <wp:wrapPolygon edited="0">
                <wp:start x="-69" y="-135"/>
                <wp:lineTo x="-69" y="21569"/>
                <wp:lineTo x="21600" y="21569"/>
                <wp:lineTo x="21600" y="-135"/>
                <wp:lineTo x="-69" y="-135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Q2_step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4304C4" w:rsidRPr="00727D47">
        <w:t>Output:</w:t>
      </w:r>
    </w:p>
    <w:p w14:paraId="1BDF334E" w14:textId="4E41F7DF" w:rsidR="00E43C13" w:rsidRDefault="00E43C13" w:rsidP="00F17B3C"/>
    <w:p w14:paraId="3353A357" w14:textId="4684CD30" w:rsidR="00302674" w:rsidRDefault="00302674">
      <w:r w:rsidRPr="00C35A2E">
        <w:rPr>
          <w:noProof/>
        </w:rPr>
        <w:drawing>
          <wp:anchor distT="0" distB="0" distL="114300" distR="114300" simplePos="0" relativeHeight="251663360" behindDoc="0" locked="0" layoutInCell="1" allowOverlap="1" wp14:anchorId="4CF35350" wp14:editId="7D58C2CE">
            <wp:simplePos x="0" y="0"/>
            <wp:positionH relativeFrom="column">
              <wp:posOffset>-81915</wp:posOffset>
            </wp:positionH>
            <wp:positionV relativeFrom="paragraph">
              <wp:posOffset>254000</wp:posOffset>
            </wp:positionV>
            <wp:extent cx="5943600" cy="1289685"/>
            <wp:effectExtent l="19050" t="19050" r="19050" b="24765"/>
            <wp:wrapThrough wrapText="bothSides">
              <wp:wrapPolygon edited="0">
                <wp:start x="-69" y="-319"/>
                <wp:lineTo x="-69" y="21696"/>
                <wp:lineTo x="21600" y="21696"/>
                <wp:lineTo x="21600" y="-319"/>
                <wp:lineTo x="-69" y="-319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1748"/>
                    <a:stretch/>
                  </pic:blipFill>
                  <pic:spPr bwMode="auto">
                    <a:xfrm>
                      <a:off x="0" y="0"/>
                      <a:ext cx="5943600" cy="12896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A9345A0" w14:textId="77777777" w:rsidR="004E1602" w:rsidRDefault="004E1602"/>
    <w:p w14:paraId="4BFBA413" w14:textId="592330CD" w:rsidR="00E43C13" w:rsidRDefault="00396D17">
      <w:r>
        <w:rPr>
          <w:b/>
          <w:bCs/>
        </w:rPr>
        <w:t xml:space="preserve">As shown in figure </w:t>
      </w:r>
      <w:r w:rsidR="00B03DC5">
        <w:rPr>
          <w:b/>
          <w:bCs/>
        </w:rPr>
        <w:t>2</w:t>
      </w:r>
      <w:r>
        <w:rPr>
          <w:b/>
          <w:bCs/>
        </w:rPr>
        <w:t>,</w:t>
      </w:r>
      <w:r w:rsidR="00B03DC5">
        <w:rPr>
          <w:b/>
          <w:bCs/>
        </w:rPr>
        <w:t xml:space="preserve"> </w:t>
      </w:r>
      <w:r w:rsidR="004E1602" w:rsidRPr="004E1602">
        <w:rPr>
          <w:b/>
          <w:bCs/>
        </w:rPr>
        <w:t xml:space="preserve">We can say this process is not stable (critical </w:t>
      </w:r>
      <w:proofErr w:type="gramStart"/>
      <w:r w:rsidR="004E1602" w:rsidRPr="004E1602">
        <w:rPr>
          <w:b/>
          <w:bCs/>
        </w:rPr>
        <w:t>stable )</w:t>
      </w:r>
      <w:proofErr w:type="gramEnd"/>
      <w:r w:rsidR="004E1602" w:rsidRPr="004E1602">
        <w:rPr>
          <w:b/>
          <w:bCs/>
        </w:rPr>
        <w:t xml:space="preserve"> . And this expected as we have a pole in the (</w:t>
      </w:r>
      <w:proofErr w:type="spellStart"/>
      <w:r w:rsidR="004E1602" w:rsidRPr="004E1602">
        <w:rPr>
          <w:b/>
          <w:bCs/>
        </w:rPr>
        <w:t>jw</w:t>
      </w:r>
      <w:proofErr w:type="spellEnd"/>
      <w:r w:rsidR="004E1602" w:rsidRPr="004E1602">
        <w:rPr>
          <w:b/>
          <w:bCs/>
        </w:rPr>
        <w:t xml:space="preserve">) </w:t>
      </w:r>
      <w:proofErr w:type="gramStart"/>
      <w:r w:rsidR="004E1602" w:rsidRPr="004E1602">
        <w:rPr>
          <w:b/>
          <w:bCs/>
        </w:rPr>
        <w:t>axis</w:t>
      </w:r>
      <w:r w:rsidR="004E1602">
        <w:t xml:space="preserve"> .</w:t>
      </w:r>
      <w:proofErr w:type="gramEnd"/>
      <w:r w:rsidR="004E1602">
        <w:t xml:space="preserve"> </w:t>
      </w:r>
      <w:r w:rsidR="00E43C13">
        <w:br w:type="page"/>
      </w:r>
    </w:p>
    <w:p w14:paraId="13691C3F" w14:textId="547FE54F" w:rsidR="00E43C13" w:rsidRPr="00407E56" w:rsidRDefault="00261222" w:rsidP="000E4D9E">
      <w:pPr>
        <w:pStyle w:val="Heading2"/>
      </w:pPr>
      <w:r w:rsidRPr="00407E56">
        <w:lastRenderedPageBreak/>
        <w:t>Q3)</w:t>
      </w:r>
    </w:p>
    <w:p w14:paraId="498CE67C" w14:textId="17666B88" w:rsidR="00B95223" w:rsidRPr="005D7B16" w:rsidRDefault="00B95223" w:rsidP="000E4D9E">
      <w:pPr>
        <w:pStyle w:val="Heading3"/>
      </w:pPr>
      <w:r w:rsidRPr="005D7B16">
        <w:t>Theo</w:t>
      </w:r>
      <w:r w:rsidR="00595971" w:rsidRPr="005D7B16">
        <w:t>retical</w:t>
      </w:r>
    </w:p>
    <w:p w14:paraId="5351B577" w14:textId="77777777" w:rsidR="00C8083B" w:rsidRDefault="00C8083B" w:rsidP="00C8083B">
      <w:pPr>
        <w:pStyle w:val="FirstParagraph"/>
      </w:pPr>
      <w:bookmarkStart w:id="9" w:name="X9badf93900599a2336fd7f4059df35bddc183e1"/>
      <w:r>
        <w:t xml:space="preserve">Assume the open-loop transfer function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is:</w:t>
      </w:r>
    </w:p>
    <w:p w14:paraId="00AB7060" w14:textId="77777777" w:rsidR="00C8083B" w:rsidRDefault="00C8083B" w:rsidP="00C8083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</m:oMath>
      </m:oMathPara>
    </w:p>
    <w:p w14:paraId="7DDD3514" w14:textId="77777777" w:rsidR="00C8083B" w:rsidRDefault="00C8083B" w:rsidP="00C8083B">
      <w:pPr>
        <w:pStyle w:val="FirstParagraph"/>
      </w:pPr>
      <w:bookmarkStart w:id="10" w:name="X47256ebf152a24e13afef5b118f99c4ca3f9bde"/>
      <w:bookmarkEnd w:id="9"/>
      <w:r>
        <w:t xml:space="preserve">The closed-loop transfer function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is derived using the following formula:</w:t>
      </w:r>
    </w:p>
    <w:p w14:paraId="2A4A4291" w14:textId="77777777" w:rsidR="00C8083B" w:rsidRDefault="00C8083B" w:rsidP="00C8083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w:rPr>
                  <w:rFonts w:ascii="Cambria Math" w:hAnsi="Cambria Math"/>
                </w:rPr>
                <m:t>H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den>
          </m:f>
        </m:oMath>
      </m:oMathPara>
    </w:p>
    <w:p w14:paraId="5CF837E7" w14:textId="77777777" w:rsidR="00C8083B" w:rsidRDefault="00C8083B" w:rsidP="00C8083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</m:den>
          </m:f>
        </m:oMath>
      </m:oMathPara>
    </w:p>
    <w:p w14:paraId="235EC0A2" w14:textId="641FBFF5" w:rsidR="00C8083B" w:rsidRDefault="00C8083B" w:rsidP="00595971">
      <w:pPr>
        <w:spacing w:after="200" w:line="240" w:lineRule="auto"/>
        <w:ind w:left="720"/>
      </w:pPr>
      <w:bookmarkStart w:id="11" w:name="step-3-simplify-the-expression"/>
      <w:bookmarkEnd w:id="10"/>
    </w:p>
    <w:p w14:paraId="0510BB9B" w14:textId="77777777" w:rsidR="00C8083B" w:rsidRDefault="00C8083B" w:rsidP="00C8083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</m:oMath>
      </m:oMathPara>
    </w:p>
    <w:p w14:paraId="6DF9D7FD" w14:textId="77777777" w:rsidR="00C8083B" w:rsidRDefault="00C8083B" w:rsidP="00595971">
      <w:pPr>
        <w:spacing w:after="200" w:line="240" w:lineRule="auto"/>
        <w:ind w:left="360"/>
      </w:pPr>
      <w:r>
        <w:t xml:space="preserve">Thus, the closed-loop transfer function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now becomes:</w:t>
      </w:r>
    </w:p>
    <w:p w14:paraId="24DFE4F8" w14:textId="77777777" w:rsidR="00C8083B" w:rsidRDefault="00C8083B" w:rsidP="00C8083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bookmarkEnd w:id="11"/>
    <w:p w14:paraId="67B87EEC" w14:textId="77777777" w:rsidR="00B95223" w:rsidRDefault="00B95223" w:rsidP="00F17B3C"/>
    <w:p w14:paraId="7019EBE3" w14:textId="2D7B60E5" w:rsidR="00B95223" w:rsidRDefault="00B95223" w:rsidP="00B95223">
      <w:r>
        <w:br w:type="page"/>
      </w:r>
    </w:p>
    <w:p w14:paraId="62DC3D8F" w14:textId="65CF2834" w:rsidR="00261222" w:rsidRPr="00727D47" w:rsidRDefault="00261222" w:rsidP="000E4D9E">
      <w:pPr>
        <w:pStyle w:val="Heading3"/>
      </w:pPr>
      <w:r w:rsidRPr="00727D47">
        <w:lastRenderedPageBreak/>
        <w:t>Code:</w:t>
      </w:r>
    </w:p>
    <w:p w14:paraId="0AA038BA" w14:textId="57464F32" w:rsidR="00FE77F2" w:rsidRDefault="00FE77F2" w:rsidP="00F17B3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BE598D9" wp14:editId="2D679206">
                <wp:simplePos x="0" y="0"/>
                <wp:positionH relativeFrom="column">
                  <wp:posOffset>-263525</wp:posOffset>
                </wp:positionH>
                <wp:positionV relativeFrom="paragraph">
                  <wp:posOffset>255444</wp:posOffset>
                </wp:positionV>
                <wp:extent cx="6809105" cy="1404620"/>
                <wp:effectExtent l="0" t="0" r="10795" b="1524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91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821EF" w14:textId="46F477BB" w:rsidR="00884C09" w:rsidRPr="00261222" w:rsidRDefault="00884C09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--------Q3-------- Closed-Loop Analysis</w:t>
                            </w:r>
                          </w:p>
                          <w:p w14:paraId="558AC08A" w14:textId="77777777" w:rsidR="00884C09" w:rsidRPr="00261222" w:rsidRDefault="00884C09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Closed-Loop TF using feedback():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7094B7E" w14:textId="77777777" w:rsidR="00884C09" w:rsidRPr="00261222" w:rsidRDefault="00884C09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feedback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eedback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G_S, H_S)</w:t>
                            </w:r>
                          </w:p>
                          <w:p w14:paraId="4AA2070D" w14:textId="77777777" w:rsidR="00884C09" w:rsidRPr="00261222" w:rsidRDefault="00884C09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4F5553D" w14:textId="77777777" w:rsidR="00884C09" w:rsidRPr="00261222" w:rsidRDefault="00884C09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Closed-Loop TF using manual formula (G/(1+GH)):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2D3E4FF" w14:textId="77777777" w:rsidR="00884C09" w:rsidRPr="00261222" w:rsidRDefault="00884C09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manual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1 / (1 + G_S * H_S)) * G_S;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Equivalent to T(s) = G/(1+GH)</w:t>
                            </w:r>
                          </w:p>
                          <w:p w14:paraId="6604CA53" w14:textId="77777777" w:rsidR="00884C09" w:rsidRPr="00261222" w:rsidRDefault="00884C09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manual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minreal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manual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   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ancel common ter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E598D9" id="_x0000_s1032" type="#_x0000_t202" style="position:absolute;margin-left:-20.75pt;margin-top:20.1pt;width:536.1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">
                <v:textbox style="mso-fit-shape-to-text:t">
                  <w:txbxContent>
                    <w:p w14:paraId="648821EF" w14:textId="46F477BB" w:rsidR="00884C09" w:rsidRPr="00261222" w:rsidRDefault="00884C09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--------Q3-------- Closed-Loop Analysis</w:t>
                      </w:r>
                    </w:p>
                    <w:p w14:paraId="558AC08A" w14:textId="77777777" w:rsidR="00884C09" w:rsidRPr="00261222" w:rsidRDefault="00884C09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Closed-Loop TF using feedback():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47094B7E" w14:textId="77777777" w:rsidR="00884C09" w:rsidRPr="00261222" w:rsidRDefault="00884C09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feedback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feedback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G_S, H_S)</w:t>
                      </w:r>
                    </w:p>
                    <w:p w14:paraId="4AA2070D" w14:textId="77777777" w:rsidR="00884C09" w:rsidRPr="00261222" w:rsidRDefault="00884C09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4F5553D" w14:textId="77777777" w:rsidR="00884C09" w:rsidRPr="00261222" w:rsidRDefault="00884C09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Closed-Loop TF using manual formula (G/(1+GH)):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12D3E4FF" w14:textId="77777777" w:rsidR="00884C09" w:rsidRPr="00261222" w:rsidRDefault="00884C09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manual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1 / (1 + G_S * H_S)) * G_S;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Equivalent to T(s) = G/(1+GH)</w:t>
                      </w:r>
                    </w:p>
                    <w:p w14:paraId="6604CA53" w14:textId="77777777" w:rsidR="00884C09" w:rsidRPr="00261222" w:rsidRDefault="00884C09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manual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minreal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manual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   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ancel common ter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5D97D9C" w14:textId="3F59181E" w:rsidR="00FE77F2" w:rsidRDefault="00FE77F2" w:rsidP="00F17B3C"/>
    <w:p w14:paraId="57FF0067" w14:textId="55B1E09A" w:rsidR="00FE77F2" w:rsidRPr="00727D47" w:rsidRDefault="00FE77F2" w:rsidP="000E4D9E">
      <w:pPr>
        <w:pStyle w:val="Heading3"/>
      </w:pPr>
      <w:r w:rsidRPr="00727D47">
        <w:t>Output:</w:t>
      </w:r>
    </w:p>
    <w:p w14:paraId="5A133A34" w14:textId="2BCA315A" w:rsidR="00595971" w:rsidRDefault="00595971" w:rsidP="00595971">
      <w:r w:rsidRPr="00F020F4">
        <w:rPr>
          <w:noProof/>
        </w:rPr>
        <w:drawing>
          <wp:anchor distT="0" distB="0" distL="114300" distR="114300" simplePos="0" relativeHeight="251664384" behindDoc="0" locked="0" layoutInCell="1" allowOverlap="1" wp14:anchorId="01889510" wp14:editId="1D745444">
            <wp:simplePos x="0" y="0"/>
            <wp:positionH relativeFrom="column">
              <wp:posOffset>333864</wp:posOffset>
            </wp:positionH>
            <wp:positionV relativeFrom="paragraph">
              <wp:posOffset>25889</wp:posOffset>
            </wp:positionV>
            <wp:extent cx="4924425" cy="3333750"/>
            <wp:effectExtent l="19050" t="19050" r="28575" b="19050"/>
            <wp:wrapThrough wrapText="bothSides">
              <wp:wrapPolygon edited="0">
                <wp:start x="-84" y="-123"/>
                <wp:lineTo x="-84" y="21600"/>
                <wp:lineTo x="21642" y="21600"/>
                <wp:lineTo x="21642" y="-123"/>
                <wp:lineTo x="-84" y="-123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3333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D653FB" w14:textId="2170A766" w:rsidR="00595971" w:rsidRDefault="00595971" w:rsidP="00595971"/>
    <w:p w14:paraId="67F159F8" w14:textId="60DFC90B" w:rsidR="00595971" w:rsidRDefault="00595971" w:rsidP="00595971"/>
    <w:p w14:paraId="1F6867CD" w14:textId="1C607986" w:rsidR="00595971" w:rsidRDefault="00595971" w:rsidP="00595971"/>
    <w:p w14:paraId="06EA7FC2" w14:textId="42639FC1" w:rsidR="00595971" w:rsidRDefault="00595971" w:rsidP="00595971"/>
    <w:p w14:paraId="59A5D14C" w14:textId="77777777" w:rsidR="004E1602" w:rsidRDefault="004E1602" w:rsidP="00595971"/>
    <w:p w14:paraId="4AE83EE5" w14:textId="77777777" w:rsidR="004E1602" w:rsidRDefault="004E1602" w:rsidP="00595971"/>
    <w:p w14:paraId="051001CE" w14:textId="77777777" w:rsidR="004E1602" w:rsidRDefault="004E1602" w:rsidP="00595971"/>
    <w:p w14:paraId="7A3A297E" w14:textId="77777777" w:rsidR="004E1602" w:rsidRDefault="004E1602" w:rsidP="00595971"/>
    <w:p w14:paraId="2CDA9C13" w14:textId="77777777" w:rsidR="004E1602" w:rsidRDefault="004E1602" w:rsidP="00595971"/>
    <w:p w14:paraId="4133FD92" w14:textId="77777777" w:rsidR="004E1602" w:rsidRDefault="004E1602" w:rsidP="00595971"/>
    <w:p w14:paraId="7686CEF3" w14:textId="77777777" w:rsidR="004E1602" w:rsidRDefault="004E1602" w:rsidP="00595971"/>
    <w:p w14:paraId="4A6EEBA0" w14:textId="1DB05390" w:rsidR="00261222" w:rsidRPr="004E1602" w:rsidRDefault="004E1602" w:rsidP="004E1602">
      <w:pPr>
        <w:rPr>
          <w:b/>
          <w:bCs/>
        </w:rPr>
      </w:pPr>
      <w:r w:rsidRPr="004E1602">
        <w:rPr>
          <w:b/>
          <w:bCs/>
        </w:rPr>
        <w:t xml:space="preserve">The output and the hand analysis </w:t>
      </w:r>
      <w:proofErr w:type="gramStart"/>
      <w:r w:rsidRPr="004E1602">
        <w:rPr>
          <w:b/>
          <w:bCs/>
        </w:rPr>
        <w:t>is</w:t>
      </w:r>
      <w:proofErr w:type="gramEnd"/>
      <w:r w:rsidRPr="004E1602">
        <w:rPr>
          <w:b/>
          <w:bCs/>
        </w:rPr>
        <w:t xml:space="preserve"> the same</w:t>
      </w:r>
      <w:r>
        <w:rPr>
          <w:b/>
          <w:bCs/>
        </w:rPr>
        <w:t>.</w:t>
      </w:r>
      <w:r w:rsidR="00DB2C63" w:rsidRPr="004E1602">
        <w:rPr>
          <w:b/>
          <w:bCs/>
        </w:rPr>
        <w:br w:type="page"/>
      </w:r>
    </w:p>
    <w:p w14:paraId="6F228270" w14:textId="74210C96" w:rsidR="00E1356A" w:rsidRPr="00101558" w:rsidRDefault="00DB2C63" w:rsidP="000E4D9E">
      <w:pPr>
        <w:pStyle w:val="Heading2"/>
      </w:pPr>
      <w:r w:rsidRPr="00101558">
        <w:lastRenderedPageBreak/>
        <w:t>Q4)</w:t>
      </w:r>
    </w:p>
    <w:p w14:paraId="32ECCFF4" w14:textId="002489AD" w:rsidR="00E1356A" w:rsidRPr="00101558" w:rsidRDefault="00E1356A" w:rsidP="000E4D9E">
      <w:pPr>
        <w:pStyle w:val="Heading3"/>
      </w:pPr>
      <w:r w:rsidRPr="00101558">
        <w:t>Theo</w:t>
      </w:r>
      <w:r w:rsidR="004E1602" w:rsidRPr="00101558">
        <w:t>retical</w:t>
      </w:r>
    </w:p>
    <w:p w14:paraId="16BE6B4A" w14:textId="77777777" w:rsidR="00E1356A" w:rsidRDefault="00E1356A" w:rsidP="00E1356A">
      <w:pPr>
        <w:pStyle w:val="FirstParagraph"/>
      </w:pPr>
      <w:bookmarkStart w:id="12" w:name="X7be2555c008c8165aaf736341a8091e4f021770"/>
      <w:r>
        <w:t>We derived the closed-loop transfer function:</w:t>
      </w:r>
    </w:p>
    <w:p w14:paraId="2226A158" w14:textId="77777777" w:rsidR="00E1356A" w:rsidRDefault="00E1356A" w:rsidP="00E1356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416E2FCF" w14:textId="1CE7D063" w:rsidR="00E1356A" w:rsidRDefault="00E1356A" w:rsidP="004E1602">
      <w:pPr>
        <w:pStyle w:val="FirstParagraph"/>
      </w:pPr>
      <w:bookmarkStart w:id="13" w:name="step-2-find-the-poles-of-ts"/>
      <w:bookmarkEnd w:id="12"/>
      <w:r>
        <w:t xml:space="preserve">To determine stability, we need to find the poles of the transfer function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</w:t>
      </w:r>
      <w:r w:rsidR="004E1602">
        <w:t>:</w:t>
      </w:r>
    </w:p>
    <w:p w14:paraId="3B2CE4B4" w14:textId="77777777" w:rsidR="00E1356A" w:rsidRDefault="00884C09" w:rsidP="00E1356A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44E9253" w14:textId="77777777" w:rsidR="00E1356A" w:rsidRDefault="00E1356A" w:rsidP="00E1356A">
      <w:pPr>
        <w:pStyle w:val="FirstParagraph"/>
      </w:pPr>
      <w:r>
        <w:t xml:space="preserve">To solve for </w:t>
      </w:r>
      <m:oMath>
        <m:r>
          <w:rPr>
            <w:rFonts w:ascii="Cambria Math" w:hAnsi="Cambria Math"/>
          </w:rPr>
          <m:t>s</m:t>
        </m:r>
      </m:oMath>
      <w:r>
        <w:t>, we can use the quadratic formula:</w:t>
      </w:r>
    </w:p>
    <w:p w14:paraId="15505831" w14:textId="77777777" w:rsidR="00E1356A" w:rsidRDefault="00E1356A" w:rsidP="00E1356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ac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a</m:t>
              </m:r>
            </m:den>
          </m:f>
        </m:oMath>
      </m:oMathPara>
    </w:p>
    <w:p w14:paraId="465401B4" w14:textId="77777777" w:rsidR="00E1356A" w:rsidRDefault="00E1356A" w:rsidP="00E1356A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1FD22F2F" w14:textId="77777777" w:rsidR="00E1356A" w:rsidRDefault="00E1356A" w:rsidP="00E1356A">
      <w:pPr>
        <w:pStyle w:val="BodyText"/>
      </w:pPr>
      <w:r>
        <w:t>Substituting these values:</w:t>
      </w:r>
    </w:p>
    <w:p w14:paraId="5D68DAEA" w14:textId="77777777" w:rsidR="00E1356A" w:rsidRDefault="00E1356A" w:rsidP="00E1356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1AA32FBB" w14:textId="77777777" w:rsidR="00E1356A" w:rsidRDefault="00E1356A" w:rsidP="00E1356A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016AE1EB" w14:textId="77777777" w:rsidR="00E1356A" w:rsidRDefault="00E1356A" w:rsidP="00E1356A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r>
                <w:rPr>
                  <w:rFonts w:ascii="Cambria Math" w:hAnsi="Cambria Math"/>
                </w:rPr>
                <m:t>j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bookmarkEnd w:id="13"/>
    <w:p w14:paraId="7BE046EF" w14:textId="77777777" w:rsidR="00E1356A" w:rsidRDefault="00E1356A" w:rsidP="00E1356A">
      <w:pPr>
        <w:pStyle w:val="FirstParagraph"/>
      </w:pPr>
      <w:r>
        <w:t>The poles are:</w:t>
      </w:r>
    </w:p>
    <w:p w14:paraId="660E3762" w14:textId="413EF85B" w:rsidR="00E1356A" w:rsidRPr="00C7718C" w:rsidRDefault="00E1356A" w:rsidP="00E1356A">
      <w:pPr>
        <w:pStyle w:val="BodyText"/>
        <w:rPr>
          <w:rFonts w:eastAsiaTheme="minorEastAsia"/>
          <w:rtl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±</m:t>
          </m:r>
          <m:r>
            <w:rPr>
              <w:rFonts w:ascii="Cambria Math" w:hAnsi="Cambria Math"/>
            </w:rPr>
            <m:t>j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449DF392" w14:textId="548357D1" w:rsidR="00C7718C" w:rsidRPr="00C7718C" w:rsidRDefault="00C7718C" w:rsidP="00E1356A">
      <w:pPr>
        <w:pStyle w:val="BodyText"/>
        <w:rPr>
          <w:rFonts w:eastAsiaTheme="minorEastAsia"/>
        </w:rPr>
      </w:pPr>
      <w:r>
        <w:rPr>
          <w:rFonts w:eastAsiaTheme="minorEastAsia"/>
        </w:rPr>
        <w:tab/>
      </w:r>
    </w:p>
    <w:p w14:paraId="1A79A166" w14:textId="49E78470" w:rsidR="00E1356A" w:rsidRDefault="00E1356A" w:rsidP="004E1602">
      <w:pPr>
        <w:pStyle w:val="FirstParagraph"/>
      </w:pPr>
      <w:r w:rsidRPr="004E1602">
        <w:rPr>
          <w:color w:val="ED7D31" w:themeColor="accent2"/>
        </w:rPr>
        <w:t xml:space="preserve">A system is considered stable </w:t>
      </w:r>
      <w:r w:rsidR="004E1602" w:rsidRPr="004E1602">
        <w:rPr>
          <w:color w:val="ED7D31" w:themeColor="accent2"/>
        </w:rPr>
        <w:t>as all poles in the RHP</w:t>
      </w:r>
      <w:r w:rsidRPr="004E1602">
        <w:rPr>
          <w:color w:val="ED7D31" w:themeColor="accent2"/>
        </w:rPr>
        <w:t>.</w:t>
      </w:r>
      <w:r w:rsidR="004E1602" w:rsidRPr="004E1602">
        <w:rPr>
          <w:color w:val="ED7D31" w:themeColor="accent2"/>
        </w:rPr>
        <w:t xml:space="preserve"> It is a under damped </w:t>
      </w:r>
      <w:proofErr w:type="gramStart"/>
      <w:r w:rsidR="004E1602" w:rsidRPr="004E1602">
        <w:rPr>
          <w:color w:val="ED7D31" w:themeColor="accent2"/>
        </w:rPr>
        <w:t>system .</w:t>
      </w:r>
      <w:proofErr w:type="gramEnd"/>
      <w:r w:rsidR="004E1602" w:rsidRPr="004E1602">
        <w:rPr>
          <w:color w:val="ED7D31" w:themeColor="accent2"/>
        </w:rPr>
        <w:t xml:space="preserve"> And </w:t>
      </w:r>
      <w:proofErr w:type="gramStart"/>
      <w:r w:rsidR="004E1602" w:rsidRPr="004E1602">
        <w:rPr>
          <w:color w:val="ED7D31" w:themeColor="accent2"/>
        </w:rPr>
        <w:t>also</w:t>
      </w:r>
      <w:proofErr w:type="gramEnd"/>
      <w:r w:rsidR="004E1602" w:rsidRPr="004E1602">
        <w:rPr>
          <w:color w:val="ED7D31" w:themeColor="accent2"/>
        </w:rPr>
        <w:t xml:space="preserve"> we have some damped oscillations</w:t>
      </w:r>
      <w:r w:rsidR="00C7718C">
        <w:t>.</w:t>
      </w:r>
      <w:r w:rsidR="004E1602" w:rsidRPr="004E1602">
        <w:t xml:space="preserve"> </w:t>
      </w:r>
    </w:p>
    <w:p w14:paraId="47319315" w14:textId="05CB4804" w:rsidR="00E1356A" w:rsidRDefault="00C7718C" w:rsidP="00E1356A">
      <w:pPr>
        <w:pStyle w:val="BodyText"/>
        <w:rPr>
          <w:b/>
          <w:bCs/>
        </w:rPr>
      </w:pPr>
      <w:r>
        <w:rPr>
          <w:b/>
          <w:bCs/>
        </w:rPr>
        <w:t xml:space="preserve">Yes it is expected as the all poles in the </w:t>
      </w:r>
      <w:proofErr w:type="gramStart"/>
      <w:r>
        <w:rPr>
          <w:b/>
          <w:bCs/>
        </w:rPr>
        <w:t>RHP .</w:t>
      </w:r>
      <w:proofErr w:type="gramEnd"/>
      <w:r>
        <w:rPr>
          <w:b/>
          <w:bCs/>
        </w:rPr>
        <w:t xml:space="preserve"> and the poles has </w:t>
      </w:r>
      <w:proofErr w:type="spellStart"/>
      <w:r>
        <w:rPr>
          <w:b/>
          <w:bCs/>
        </w:rPr>
        <w:t>a</w:t>
      </w:r>
      <w:proofErr w:type="spellEnd"/>
      <w:r>
        <w:rPr>
          <w:b/>
          <w:bCs/>
        </w:rPr>
        <w:t xml:space="preserve"> imaginary </w:t>
      </w:r>
      <w:proofErr w:type="gramStart"/>
      <w:r>
        <w:rPr>
          <w:b/>
          <w:bCs/>
        </w:rPr>
        <w:t>part .</w:t>
      </w:r>
      <w:proofErr w:type="gramEnd"/>
      <w:r>
        <w:rPr>
          <w:b/>
          <w:bCs/>
        </w:rPr>
        <w:t xml:space="preserve"> and it is </w:t>
      </w:r>
    </w:p>
    <w:p w14:paraId="43AB8221" w14:textId="122665EB" w:rsidR="00C7718C" w:rsidRDefault="00C7718C" w:rsidP="00E1356A">
      <w:pPr>
        <w:pStyle w:val="BodyText"/>
      </w:pPr>
      <w:r>
        <w:rPr>
          <w:b/>
          <w:bCs/>
        </w:rPr>
        <w:t xml:space="preserve">Called a under damped </w:t>
      </w:r>
      <w:proofErr w:type="gramStart"/>
      <w:r>
        <w:rPr>
          <w:b/>
          <w:bCs/>
        </w:rPr>
        <w:t>system .</w:t>
      </w:r>
      <w:proofErr w:type="gramEnd"/>
      <w:r>
        <w:rPr>
          <w:b/>
          <w:bCs/>
        </w:rPr>
        <w:t xml:space="preserve"> </w:t>
      </w:r>
      <w:r w:rsidRPr="00C7718C">
        <w:rPr>
          <w:b/>
          <w:bCs/>
          <w:color w:val="ED7D31" w:themeColor="accent2"/>
        </w:rPr>
        <w:t>zeta &lt;1</w:t>
      </w:r>
    </w:p>
    <w:p w14:paraId="78FF145F" w14:textId="77777777" w:rsidR="00E1356A" w:rsidRDefault="00E1356A" w:rsidP="00F17B3C"/>
    <w:p w14:paraId="2701337D" w14:textId="77777777" w:rsidR="00E1356A" w:rsidRDefault="00E1356A">
      <w:r>
        <w:br w:type="page"/>
      </w:r>
    </w:p>
    <w:p w14:paraId="0FDD0B68" w14:textId="133E34FC" w:rsidR="00155297" w:rsidRPr="00155297" w:rsidRDefault="00155297" w:rsidP="00155297">
      <w:r w:rsidRPr="00155297">
        <w:lastRenderedPageBreak/>
        <w:t>Time-Domain Specifications</w:t>
      </w:r>
    </w:p>
    <w:p w14:paraId="2E0B4915" w14:textId="5A1F672E" w:rsidR="00155297" w:rsidRPr="00155297" w:rsidRDefault="00155297" w:rsidP="00155297">
      <w:pPr>
        <w:numPr>
          <w:ilvl w:val="0"/>
          <w:numId w:val="21"/>
        </w:numPr>
      </w:pPr>
      <w:r w:rsidRPr="00155297">
        <w:rPr>
          <w:b/>
          <w:bCs/>
        </w:rPr>
        <w:t>Settling Time</w:t>
      </w:r>
      <w:r w:rsidRPr="00155297"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d>
      </m:oMath>
      <w:r w:rsidRPr="00155297">
        <w:t>:</w:t>
      </w:r>
    </w:p>
    <w:p w14:paraId="01FF7C3B" w14:textId="54082331" w:rsidR="00155297" w:rsidRPr="00155297" w:rsidRDefault="00884C09" w:rsidP="00155297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ζ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0.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</m:t>
          </m:r>
          <m:r>
            <m:rPr>
              <m:sty m:val="p"/>
            </m:rPr>
            <w:rPr>
              <w:rFonts w:ascii="Cambria Math" w:hAnsi="Cambria Math"/>
            </w:rPr>
            <m:t> sec</m:t>
          </m:r>
        </m:oMath>
      </m:oMathPara>
    </w:p>
    <w:p w14:paraId="414D8F7E" w14:textId="03A16E2A" w:rsidR="00155297" w:rsidRPr="00155297" w:rsidRDefault="00155297" w:rsidP="00155297">
      <w:pPr>
        <w:numPr>
          <w:ilvl w:val="0"/>
          <w:numId w:val="21"/>
        </w:numPr>
      </w:pPr>
      <w:r w:rsidRPr="00155297">
        <w:rPr>
          <w:b/>
          <w:bCs/>
        </w:rPr>
        <w:t>Peak Time</w:t>
      </w:r>
      <w:r w:rsidRPr="00155297"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e>
        </m:d>
      </m:oMath>
      <w:r w:rsidRPr="00155297">
        <w:t>:</w:t>
      </w:r>
    </w:p>
    <w:p w14:paraId="5786A71F" w14:textId="1CEFDE37" w:rsidR="00155297" w:rsidRPr="00155297" w:rsidRDefault="00884C09" w:rsidP="00155297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ζ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0.5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6275</m:t>
          </m:r>
          <m:r>
            <m:rPr>
              <m:sty m:val="p"/>
            </m:rPr>
            <w:rPr>
              <w:rFonts w:ascii="Cambria Math" w:hAnsi="Cambria Math"/>
            </w:rPr>
            <m:t> sec</m:t>
          </m:r>
        </m:oMath>
      </m:oMathPara>
    </w:p>
    <w:p w14:paraId="63C632A4" w14:textId="3385024A" w:rsidR="00155297" w:rsidRPr="00155297" w:rsidRDefault="00155297" w:rsidP="00155297">
      <w:pPr>
        <w:numPr>
          <w:ilvl w:val="0"/>
          <w:numId w:val="21"/>
        </w:numPr>
      </w:pPr>
      <w:r w:rsidRPr="00155297">
        <w:rPr>
          <w:b/>
          <w:bCs/>
        </w:rPr>
        <w:t>Rise Time</w:t>
      </w:r>
      <w:r w:rsidRPr="00155297"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</m:d>
      </m:oMath>
      <w:r w:rsidRPr="00155297">
        <w:t>:</w:t>
      </w:r>
    </w:p>
    <w:p w14:paraId="4591AA60" w14:textId="1AE0BF9B" w:rsidR="00155297" w:rsidRPr="00155297" w:rsidRDefault="00884C09" w:rsidP="00155297"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θ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ζ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 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approx.)⇒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.418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 sec</m:t>
              </m:r>
            </m:e>
          </m:d>
        </m:oMath>
      </m:oMathPara>
    </w:p>
    <w:p w14:paraId="0041F4D4" w14:textId="167A9EDE" w:rsidR="00155297" w:rsidRPr="00155297" w:rsidRDefault="00155297" w:rsidP="00155297">
      <w:pPr>
        <w:numPr>
          <w:ilvl w:val="0"/>
          <w:numId w:val="21"/>
        </w:numPr>
      </w:pPr>
      <w:r w:rsidRPr="00155297">
        <w:rPr>
          <w:b/>
          <w:bCs/>
        </w:rPr>
        <w:t>Maximum Overshoot</w:t>
      </w:r>
      <w:r w:rsidRPr="00155297"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e>
        </m:d>
      </m:oMath>
      <w:r w:rsidRPr="00155297">
        <w:t>:</w:t>
      </w:r>
    </w:p>
    <w:p w14:paraId="7D5A1538" w14:textId="3B3D7E56" w:rsidR="00155297" w:rsidRPr="00155297" w:rsidRDefault="00884C09" w:rsidP="00155297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πζ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ζ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6.3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41C81303" w14:textId="03ED0BFF" w:rsidR="00C7718C" w:rsidRDefault="00C7718C">
      <w:pPr>
        <w:rPr>
          <w:rtl/>
          <w:lang w:bidi="ar-EG"/>
        </w:rPr>
      </w:pPr>
    </w:p>
    <w:p w14:paraId="1672FF2B" w14:textId="33C25873" w:rsidR="00261222" w:rsidRPr="000E4D9E" w:rsidRDefault="00D74CE0" w:rsidP="000E4D9E">
      <w:pPr>
        <w:pStyle w:val="Heading3"/>
      </w:pPr>
      <w:r w:rsidRPr="000E4D9E">
        <w:t>Code:</w:t>
      </w:r>
    </w:p>
    <w:p w14:paraId="7DDA8531" w14:textId="705E63D9" w:rsidR="00D74CE0" w:rsidRDefault="00413F75" w:rsidP="00F17B3C">
      <w:pPr>
        <w:rPr>
          <w:rtl/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0297FB4" wp14:editId="22DE1811">
                <wp:simplePos x="0" y="0"/>
                <wp:positionH relativeFrom="column">
                  <wp:posOffset>574040</wp:posOffset>
                </wp:positionH>
                <wp:positionV relativeFrom="paragraph">
                  <wp:posOffset>62865</wp:posOffset>
                </wp:positionV>
                <wp:extent cx="5013960" cy="609600"/>
                <wp:effectExtent l="0" t="0" r="15240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396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137E22" w14:textId="77777777" w:rsidR="00884C09" w:rsidRPr="00413F75" w:rsidRDefault="00884C09" w:rsidP="00413F7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413F75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--------Q4-------- Step Response of T(s) (Closed-Loop)</w:t>
                            </w:r>
                          </w:p>
                          <w:p w14:paraId="0ADABAD1" w14:textId="77777777" w:rsidR="00884C09" w:rsidRPr="00413F75" w:rsidRDefault="00884C09" w:rsidP="00413F7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413F75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Plot step response of T(s)</w:t>
                            </w:r>
                          </w:p>
                          <w:p w14:paraId="043D9CF3" w14:textId="77777777" w:rsidR="00884C09" w:rsidRPr="00413F75" w:rsidRDefault="00884C09" w:rsidP="00413F7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</w:t>
                            </w:r>
                            <w:proofErr w:type="gramStart"/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tep</w:t>
                            </w:r>
                            <w:proofErr w:type="spellEnd"/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feedback</w:t>
                            </w:r>
                            <w:proofErr w:type="spellEnd"/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413F75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Closed-Loop System T(s)'</w:t>
                            </w:r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80DCE62" w14:textId="39CA5D42" w:rsidR="00884C09" w:rsidRPr="00413F75" w:rsidRDefault="00884C0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297FB4" id="_x0000_s1033" type="#_x0000_t202" style="position:absolute;margin-left:45.2pt;margin-top:4.95pt;width:394.8pt;height:48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">
                <v:textbox>
                  <w:txbxContent>
                    <w:p w14:paraId="54137E22" w14:textId="77777777" w:rsidR="00884C09" w:rsidRPr="00413F75" w:rsidRDefault="00884C09" w:rsidP="00413F7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413F75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--------Q4-------- Step Response of T(s) (Closed-Loop)</w:t>
                      </w:r>
                    </w:p>
                    <w:p w14:paraId="0ADABAD1" w14:textId="77777777" w:rsidR="00884C09" w:rsidRPr="00413F75" w:rsidRDefault="00884C09" w:rsidP="00413F7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413F75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Plot step response of T(s)</w:t>
                      </w:r>
                    </w:p>
                    <w:p w14:paraId="043D9CF3" w14:textId="77777777" w:rsidR="00884C09" w:rsidRPr="00413F75" w:rsidRDefault="00884C09" w:rsidP="00413F7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</w:t>
                      </w:r>
                      <w:proofErr w:type="gramStart"/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tep</w:t>
                      </w:r>
                      <w:proofErr w:type="spellEnd"/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feedback</w:t>
                      </w:r>
                      <w:proofErr w:type="spellEnd"/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413F75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Closed-Loop System T(s)'</w:t>
                      </w:r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380DCE62" w14:textId="39CA5D42" w:rsidR="00884C09" w:rsidRPr="00413F75" w:rsidRDefault="00884C0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AD875B8" w14:textId="50D6CD07" w:rsidR="00D74CE0" w:rsidRDefault="00D74CE0" w:rsidP="00F17B3C"/>
    <w:p w14:paraId="5B845BB6" w14:textId="77777777" w:rsidR="009F0781" w:rsidRDefault="009F0781" w:rsidP="00F17B3C">
      <w:pPr>
        <w:rPr>
          <w:rtl/>
        </w:rPr>
      </w:pPr>
    </w:p>
    <w:p w14:paraId="2302AC6C" w14:textId="1E724E95" w:rsidR="009F0781" w:rsidRDefault="009F0781">
      <w:r>
        <w:br w:type="page"/>
      </w:r>
    </w:p>
    <w:p w14:paraId="77922625" w14:textId="6103BCC9" w:rsidR="009F0781" w:rsidRPr="000E4D9E" w:rsidRDefault="009F0781" w:rsidP="000E4D9E">
      <w:pPr>
        <w:pStyle w:val="Heading3"/>
      </w:pPr>
      <w:r w:rsidRPr="000E4D9E">
        <w:rPr>
          <w:noProof w:val="0"/>
        </w:rPr>
        <w:lastRenderedPageBreak/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42789E16" wp14:editId="69799BE2">
                <wp:simplePos x="0" y="0"/>
                <wp:positionH relativeFrom="margin">
                  <wp:align>center</wp:align>
                </wp:positionH>
                <wp:positionV relativeFrom="paragraph">
                  <wp:posOffset>388620</wp:posOffset>
                </wp:positionV>
                <wp:extent cx="5085080" cy="1404620"/>
                <wp:effectExtent l="0" t="0" r="20320" b="2159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F9B743" w14:textId="77777777" w:rsidR="00884C09" w:rsidRDefault="00884C09" w:rsidP="009F0781">
                            <w:r>
                              <w:t>System: Closed-Loop System T(s)</w:t>
                            </w:r>
                          </w:p>
                          <w:p w14:paraId="69F86279" w14:textId="77777777" w:rsidR="00884C09" w:rsidRDefault="00884C09" w:rsidP="009F0781">
                            <w:r>
                              <w:t>Poles: -0.5-0.86603i            -0.5+0.86603i</w:t>
                            </w:r>
                          </w:p>
                          <w:p w14:paraId="78E6B3B0" w14:textId="77777777" w:rsidR="00884C09" w:rsidRDefault="00884C09" w:rsidP="009F0781">
                            <w:r>
                              <w:t>Stability: stable (all poles in LHP)</w:t>
                            </w:r>
                          </w:p>
                          <w:p w14:paraId="4588712E" w14:textId="77777777" w:rsidR="00884C09" w:rsidRDefault="00884C09" w:rsidP="009F0781">
                            <w:r>
                              <w:t>Over shoot MP: 16.2929% at t = 3.592 sec</w:t>
                            </w:r>
                          </w:p>
                          <w:p w14:paraId="1E6AD07F" w14:textId="77777777" w:rsidR="00884C09" w:rsidRDefault="00884C09" w:rsidP="009F0781">
                            <w:r>
                              <w:t>Damping ratio (ζ): 0.500</w:t>
                            </w:r>
                          </w:p>
                          <w:p w14:paraId="02CD695D" w14:textId="77777777" w:rsidR="00884C09" w:rsidRDefault="00884C09" w:rsidP="009F0781">
                            <w:r>
                              <w:t>Natural frequency (</w:t>
                            </w:r>
                            <w:proofErr w:type="spellStart"/>
                            <w:r>
                              <w:t>ωn</w:t>
                            </w:r>
                            <w:proofErr w:type="spellEnd"/>
                            <w:r>
                              <w:t>): 1.000 rad/s</w:t>
                            </w:r>
                          </w:p>
                          <w:p w14:paraId="1D4FC45E" w14:textId="77777777" w:rsidR="00884C09" w:rsidRDefault="00884C09" w:rsidP="009F0781">
                            <w:r>
                              <w:t>Settling time (2%): 8.1051 sec</w:t>
                            </w:r>
                          </w:p>
                          <w:p w14:paraId="182D0ABE" w14:textId="77777777" w:rsidR="00884C09" w:rsidRDefault="00884C09" w:rsidP="009F0781">
                            <w:r>
                              <w:t>Rise time (10-90%): 1.6579 sec</w:t>
                            </w:r>
                          </w:p>
                          <w:p w14:paraId="1301D52C" w14:textId="77777777" w:rsidR="00884C09" w:rsidRDefault="00884C09" w:rsidP="009F0781">
                            <w:r>
                              <w:t>Steady-state value: 1.0014</w:t>
                            </w:r>
                          </w:p>
                          <w:p w14:paraId="485BAAA9" w14:textId="77777777" w:rsidR="00884C09" w:rsidRDefault="00884C09" w:rsidP="009F0781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2789E16" id="_x0000_s1034" type="#_x0000_t202" style="position:absolute;margin-left:0;margin-top:30.6pt;width:400.4pt;height:110.6pt;z-index:2517381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">
                <v:textbox style="mso-fit-shape-to-text:t">
                  <w:txbxContent>
                    <w:p w14:paraId="3FF9B743" w14:textId="77777777" w:rsidR="00884C09" w:rsidRDefault="00884C09" w:rsidP="009F0781">
                      <w:r>
                        <w:t>System: Closed-Loop System T(s)</w:t>
                      </w:r>
                    </w:p>
                    <w:p w14:paraId="69F86279" w14:textId="77777777" w:rsidR="00884C09" w:rsidRDefault="00884C09" w:rsidP="009F0781">
                      <w:r>
                        <w:t>Poles: -0.5-0.86603i            -0.5+0.86603i</w:t>
                      </w:r>
                    </w:p>
                    <w:p w14:paraId="78E6B3B0" w14:textId="77777777" w:rsidR="00884C09" w:rsidRDefault="00884C09" w:rsidP="009F0781">
                      <w:r>
                        <w:t>Stability: stable (all poles in LHP)</w:t>
                      </w:r>
                    </w:p>
                    <w:p w14:paraId="4588712E" w14:textId="77777777" w:rsidR="00884C09" w:rsidRDefault="00884C09" w:rsidP="009F0781">
                      <w:r>
                        <w:t>Over shoot MP: 16.2929% at t = 3.592 sec</w:t>
                      </w:r>
                    </w:p>
                    <w:p w14:paraId="1E6AD07F" w14:textId="77777777" w:rsidR="00884C09" w:rsidRDefault="00884C09" w:rsidP="009F0781">
                      <w:r>
                        <w:t>Damping ratio (ζ): 0.500</w:t>
                      </w:r>
                    </w:p>
                    <w:p w14:paraId="02CD695D" w14:textId="77777777" w:rsidR="00884C09" w:rsidRDefault="00884C09" w:rsidP="009F0781">
                      <w:r>
                        <w:t>Natural frequency (</w:t>
                      </w:r>
                      <w:proofErr w:type="spellStart"/>
                      <w:r>
                        <w:t>ωn</w:t>
                      </w:r>
                      <w:proofErr w:type="spellEnd"/>
                      <w:r>
                        <w:t>): 1.000 rad/s</w:t>
                      </w:r>
                    </w:p>
                    <w:p w14:paraId="1D4FC45E" w14:textId="77777777" w:rsidR="00884C09" w:rsidRDefault="00884C09" w:rsidP="009F0781">
                      <w:r>
                        <w:t>Settling time (2%): 8.1051 sec</w:t>
                      </w:r>
                    </w:p>
                    <w:p w14:paraId="182D0ABE" w14:textId="77777777" w:rsidR="00884C09" w:rsidRDefault="00884C09" w:rsidP="009F0781">
                      <w:r>
                        <w:t>Rise time (10-90%): 1.6579 sec</w:t>
                      </w:r>
                    </w:p>
                    <w:p w14:paraId="1301D52C" w14:textId="77777777" w:rsidR="00884C09" w:rsidRDefault="00884C09" w:rsidP="009F0781">
                      <w:r>
                        <w:t>Steady-state value: 1.0014</w:t>
                      </w:r>
                    </w:p>
                    <w:p w14:paraId="485BAAA9" w14:textId="77777777" w:rsidR="00884C09" w:rsidRDefault="00884C09" w:rsidP="009F0781"/>
                  </w:txbxContent>
                </v:textbox>
                <w10:wrap type="square" anchorx="margin"/>
              </v:shape>
            </w:pict>
          </mc:Fallback>
        </mc:AlternateContent>
      </w:r>
      <w:r w:rsidRPr="000E4D9E">
        <w:t>Ou</w:t>
      </w:r>
      <w:r w:rsidR="000E4D9E">
        <w:t>t</w:t>
      </w:r>
      <w:r w:rsidRPr="000E4D9E">
        <w:t>put:</w:t>
      </w:r>
    </w:p>
    <w:p w14:paraId="3CCE451D" w14:textId="77777777" w:rsidR="009F0781" w:rsidRDefault="009F0781" w:rsidP="009F0781">
      <w:pPr>
        <w:rPr>
          <w:rtl/>
        </w:rPr>
      </w:pPr>
    </w:p>
    <w:p w14:paraId="503E441F" w14:textId="77777777" w:rsidR="009F0781" w:rsidRDefault="009F0781" w:rsidP="009F0781">
      <w:pPr>
        <w:rPr>
          <w:rtl/>
        </w:rPr>
      </w:pPr>
    </w:p>
    <w:p w14:paraId="7FC84A40" w14:textId="77777777" w:rsidR="009F0781" w:rsidRDefault="009F0781" w:rsidP="009F0781">
      <w:pPr>
        <w:rPr>
          <w:rtl/>
        </w:rPr>
      </w:pPr>
    </w:p>
    <w:p w14:paraId="41D57628" w14:textId="77777777" w:rsidR="009F0781" w:rsidRDefault="009F0781" w:rsidP="009F0781">
      <w:pPr>
        <w:rPr>
          <w:rtl/>
        </w:rPr>
      </w:pPr>
    </w:p>
    <w:p w14:paraId="3522AE94" w14:textId="795E1925" w:rsidR="009F0781" w:rsidRDefault="009F0781" w:rsidP="009F0781"/>
    <w:p w14:paraId="29F79DCC" w14:textId="77777777" w:rsidR="00D267EE" w:rsidRDefault="00D267EE" w:rsidP="009F0781"/>
    <w:p w14:paraId="0E9039A3" w14:textId="0A92E2F1" w:rsidR="009F0781" w:rsidRDefault="00406EF5" w:rsidP="009F0781"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389939C0" wp14:editId="1127D4D2">
                <wp:simplePos x="0" y="0"/>
                <wp:positionH relativeFrom="column">
                  <wp:posOffset>-19050</wp:posOffset>
                </wp:positionH>
                <wp:positionV relativeFrom="paragraph">
                  <wp:posOffset>5095875</wp:posOffset>
                </wp:positionV>
                <wp:extent cx="594360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4E9D69" w14:textId="571A9121" w:rsidR="00406EF5" w:rsidRPr="009D31FE" w:rsidRDefault="00406EF5" w:rsidP="00406EF5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E96CE4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 xml:space="preserve"> closed loop Step Respon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9939C0" id="Text Box 26" o:spid="_x0000_s1035" type="#_x0000_t202" style="position:absolute;margin-left:-1.5pt;margin-top:401.25pt;width:468pt;height:.0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" stroked="f">
                <v:textbox style="mso-fit-shape-to-text:t" inset="0,0,0,0">
                  <w:txbxContent>
                    <w:p w14:paraId="1D4E9D69" w14:textId="571A9121" w:rsidR="00406EF5" w:rsidRPr="009D31FE" w:rsidRDefault="00406EF5" w:rsidP="00406EF5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E96CE4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 xml:space="preserve"> closed loop Step Respons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F0781">
        <w:rPr>
          <w:noProof/>
        </w:rPr>
        <w:drawing>
          <wp:anchor distT="0" distB="0" distL="114300" distR="114300" simplePos="0" relativeHeight="251739136" behindDoc="0" locked="0" layoutInCell="1" allowOverlap="1" wp14:anchorId="7604A5FD" wp14:editId="0FFB3814">
            <wp:simplePos x="0" y="0"/>
            <wp:positionH relativeFrom="margin">
              <wp:align>right</wp:align>
            </wp:positionH>
            <wp:positionV relativeFrom="paragraph">
              <wp:posOffset>1986704</wp:posOffset>
            </wp:positionV>
            <wp:extent cx="5943600" cy="3052445"/>
            <wp:effectExtent l="19050" t="19050" r="19050" b="14605"/>
            <wp:wrapThrough wrapText="bothSides">
              <wp:wrapPolygon edited="0">
                <wp:start x="-69" y="-135"/>
                <wp:lineTo x="-69" y="21569"/>
                <wp:lineTo x="21600" y="21569"/>
                <wp:lineTo x="21600" y="-135"/>
                <wp:lineTo x="-69" y="-135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Q4_step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9F0781">
        <w:br w:type="page"/>
      </w:r>
    </w:p>
    <w:p w14:paraId="2B13ECE2" w14:textId="77777777" w:rsidR="009F0781" w:rsidRDefault="009F0781" w:rsidP="009F0781"/>
    <w:p w14:paraId="367360C3" w14:textId="0336B0BB" w:rsidR="009F0781" w:rsidRPr="00EE722E" w:rsidRDefault="00406EF5" w:rsidP="009F0781">
      <w:pPr>
        <w:rPr>
          <w:b/>
          <w:bCs/>
        </w:rPr>
      </w:pPr>
      <w:r>
        <w:rPr>
          <w:b/>
          <w:bCs/>
        </w:rPr>
        <w:t>As shown in figure 3, the plot shows that it has some oscillations and t</w:t>
      </w:r>
      <w:r w:rsidR="009F0781" w:rsidRPr="00EE722E">
        <w:rPr>
          <w:b/>
          <w:bCs/>
        </w:rPr>
        <w:t xml:space="preserve">he location of the pole in the experiment is equal to my hand analysis. And the damped oscillations </w:t>
      </w:r>
      <w:proofErr w:type="gramStart"/>
      <w:r w:rsidR="009F0781" w:rsidRPr="00EE722E">
        <w:rPr>
          <w:b/>
          <w:bCs/>
        </w:rPr>
        <w:t>is</w:t>
      </w:r>
      <w:proofErr w:type="gramEnd"/>
      <w:r w:rsidR="009F0781" w:rsidRPr="00EE722E">
        <w:rPr>
          <w:b/>
          <w:bCs/>
        </w:rPr>
        <w:t xml:space="preserve"> almost equal</w:t>
      </w:r>
      <w:r w:rsidR="009F0781">
        <w:rPr>
          <w:b/>
          <w:bCs/>
        </w:rPr>
        <w:t>.</w:t>
      </w:r>
    </w:p>
    <w:p w14:paraId="63D2862D" w14:textId="798A4937" w:rsidR="009F0781" w:rsidRDefault="009F0781" w:rsidP="00DA48B2"/>
    <w:p w14:paraId="12475CDB" w14:textId="0F648D0D" w:rsidR="00432BB6" w:rsidRPr="000E4D9E" w:rsidRDefault="00DA48B2" w:rsidP="000E4D9E">
      <w:pPr>
        <w:pStyle w:val="Heading3"/>
        <w:rPr>
          <w:rtl/>
        </w:rPr>
      </w:pPr>
      <w:r w:rsidRPr="000E4D9E">
        <w:t>Theoretical vs Experimental</w:t>
      </w:r>
      <w:r w:rsidR="00084365" w:rsidRPr="000E4D9E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7718C" w14:paraId="48525723" w14:textId="77777777" w:rsidTr="00EE722E">
        <w:tc>
          <w:tcPr>
            <w:tcW w:w="3116" w:type="dxa"/>
            <w:shd w:val="clear" w:color="auto" w:fill="FFE599" w:themeFill="accent4" w:themeFillTint="66"/>
          </w:tcPr>
          <w:p w14:paraId="41275427" w14:textId="77777777" w:rsidR="00C7718C" w:rsidRDefault="00C7718C" w:rsidP="00F17B3C"/>
        </w:tc>
        <w:tc>
          <w:tcPr>
            <w:tcW w:w="3117" w:type="dxa"/>
            <w:shd w:val="clear" w:color="auto" w:fill="FFE599" w:themeFill="accent4" w:themeFillTint="66"/>
          </w:tcPr>
          <w:p w14:paraId="1CD44080" w14:textId="60772B45" w:rsidR="00C7718C" w:rsidRDefault="00C7718C" w:rsidP="00F17B3C">
            <w:r>
              <w:t xml:space="preserve">Theoretical </w:t>
            </w:r>
          </w:p>
        </w:tc>
        <w:tc>
          <w:tcPr>
            <w:tcW w:w="3117" w:type="dxa"/>
            <w:shd w:val="clear" w:color="auto" w:fill="FFE599" w:themeFill="accent4" w:themeFillTint="66"/>
          </w:tcPr>
          <w:p w14:paraId="15BB2A4C" w14:textId="1B3703DE" w:rsidR="00C7718C" w:rsidRDefault="00C7718C" w:rsidP="00F17B3C">
            <w:r>
              <w:t xml:space="preserve"> Experimental </w:t>
            </w:r>
          </w:p>
        </w:tc>
      </w:tr>
      <w:tr w:rsidR="00C7718C" w14:paraId="5ED10410" w14:textId="77777777" w:rsidTr="00EE722E">
        <w:tc>
          <w:tcPr>
            <w:tcW w:w="3116" w:type="dxa"/>
            <w:shd w:val="clear" w:color="auto" w:fill="D9D9D9" w:themeFill="background1" w:themeFillShade="D9"/>
          </w:tcPr>
          <w:p w14:paraId="19E5B607" w14:textId="2A553B24" w:rsidR="00C7718C" w:rsidRDefault="00155297" w:rsidP="00155297">
            <w:pPr>
              <w:spacing w:after="160" w:line="259" w:lineRule="auto"/>
            </w:pPr>
            <w:r w:rsidRPr="00155297">
              <w:rPr>
                <w:b/>
                <w:bCs/>
              </w:rPr>
              <w:t>Settling Time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1C84FBFE" w14:textId="27908D82" w:rsidR="00C7718C" w:rsidRDefault="00155297" w:rsidP="00F17B3C">
            <w:r>
              <w:t>8 sec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34C403C2" w14:textId="5C37A8E5" w:rsidR="00C7718C" w:rsidRDefault="00155297" w:rsidP="00F17B3C">
            <w:r>
              <w:t>8.1051 sec</w:t>
            </w:r>
          </w:p>
        </w:tc>
      </w:tr>
      <w:tr w:rsidR="00C7718C" w14:paraId="0E3604AB" w14:textId="77777777" w:rsidTr="00EE722E">
        <w:tc>
          <w:tcPr>
            <w:tcW w:w="3116" w:type="dxa"/>
            <w:shd w:val="clear" w:color="auto" w:fill="D9D9D9" w:themeFill="background1" w:themeFillShade="D9"/>
          </w:tcPr>
          <w:p w14:paraId="1395CACF" w14:textId="33DCC55F" w:rsidR="00155297" w:rsidRPr="00155297" w:rsidRDefault="00155297" w:rsidP="00155297">
            <w:pPr>
              <w:rPr>
                <w:rFonts w:eastAsiaTheme="minorEastAsia"/>
              </w:rPr>
            </w:pPr>
            <w:r w:rsidRPr="00155297">
              <w:rPr>
                <w:b/>
                <w:bCs/>
              </w:rPr>
              <w:t>Peak Time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74921760" w14:textId="298AFFF3" w:rsidR="00C7718C" w:rsidRDefault="00155297" w:rsidP="00F17B3C">
            <w:r>
              <w:t>3.6275 sec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2397B636" w14:textId="486EA757" w:rsidR="00C7718C" w:rsidRDefault="00155297" w:rsidP="00F17B3C">
            <w:r>
              <w:t>3.592 sec</w:t>
            </w:r>
          </w:p>
        </w:tc>
      </w:tr>
      <w:tr w:rsidR="00C7718C" w14:paraId="6155DB15" w14:textId="77777777" w:rsidTr="00EE722E">
        <w:tc>
          <w:tcPr>
            <w:tcW w:w="3116" w:type="dxa"/>
            <w:shd w:val="clear" w:color="auto" w:fill="D9D9D9" w:themeFill="background1" w:themeFillShade="D9"/>
          </w:tcPr>
          <w:p w14:paraId="495DDFCC" w14:textId="791E4818" w:rsidR="00C7718C" w:rsidRDefault="00155297" w:rsidP="00155297">
            <w:pPr>
              <w:spacing w:after="160" w:line="259" w:lineRule="auto"/>
            </w:pPr>
            <w:r w:rsidRPr="00155297">
              <w:rPr>
                <w:b/>
                <w:bCs/>
              </w:rPr>
              <w:t>Rise Time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315F807C" w14:textId="357E0C4A" w:rsidR="00C7718C" w:rsidRDefault="00155297" w:rsidP="00F17B3C">
            <w:r>
              <w:t>2.4183 sec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37D0D3B0" w14:textId="1238034A" w:rsidR="00C7718C" w:rsidRDefault="00155297" w:rsidP="00F17B3C">
            <w:r>
              <w:t>1.6579 sec</w:t>
            </w:r>
          </w:p>
        </w:tc>
      </w:tr>
      <w:tr w:rsidR="00C7718C" w14:paraId="5180F21E" w14:textId="77777777" w:rsidTr="00EE722E">
        <w:tc>
          <w:tcPr>
            <w:tcW w:w="3116" w:type="dxa"/>
            <w:shd w:val="clear" w:color="auto" w:fill="D9D9D9" w:themeFill="background1" w:themeFillShade="D9"/>
          </w:tcPr>
          <w:p w14:paraId="35C28DCB" w14:textId="1B466F03" w:rsidR="00C7718C" w:rsidRDefault="00EE722E" w:rsidP="00F17B3C">
            <w:r w:rsidRPr="00155297">
              <w:rPr>
                <w:b/>
                <w:bCs/>
              </w:rPr>
              <w:t>Maximum Overshoot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03C6846F" w14:textId="37211F45" w:rsidR="00C7718C" w:rsidRDefault="00EE722E" w:rsidP="00F17B3C">
            <w:r>
              <w:t>16.3%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71D34813" w14:textId="32CA9996" w:rsidR="00C7718C" w:rsidRDefault="00EE722E" w:rsidP="00F17B3C">
            <w:r>
              <w:t>16.2929%</w:t>
            </w:r>
          </w:p>
        </w:tc>
      </w:tr>
      <w:tr w:rsidR="00EE722E" w14:paraId="43539A84" w14:textId="77777777" w:rsidTr="00EE722E">
        <w:tc>
          <w:tcPr>
            <w:tcW w:w="3116" w:type="dxa"/>
            <w:shd w:val="clear" w:color="auto" w:fill="D9D9D9" w:themeFill="background1" w:themeFillShade="D9"/>
          </w:tcPr>
          <w:p w14:paraId="5FA88F51" w14:textId="2D380AEE" w:rsidR="00EE722E" w:rsidRPr="00155297" w:rsidRDefault="00EE722E" w:rsidP="00F17B3C">
            <w:pPr>
              <w:rPr>
                <w:b/>
                <w:bCs/>
              </w:rPr>
            </w:pPr>
            <w:r>
              <w:rPr>
                <w:b/>
                <w:bCs/>
              </w:rPr>
              <w:t>Ess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608F125B" w14:textId="5A080D5A" w:rsidR="00EE722E" w:rsidRDefault="00EE722E" w:rsidP="00F17B3C">
            <w:r>
              <w:t>1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6BC01788" w14:textId="26EFC300" w:rsidR="00EE722E" w:rsidRDefault="00EE722E" w:rsidP="00F17B3C">
            <w:r>
              <w:t xml:space="preserve">1.0014 </w:t>
            </w:r>
          </w:p>
        </w:tc>
      </w:tr>
    </w:tbl>
    <w:p w14:paraId="10F303EE" w14:textId="77777777" w:rsidR="00C7718C" w:rsidRDefault="00C7718C" w:rsidP="00F17B3C"/>
    <w:p w14:paraId="76B13F25" w14:textId="2562D964" w:rsidR="009F0781" w:rsidRDefault="00EE722E" w:rsidP="00F17B3C">
      <w:pPr>
        <w:rPr>
          <w:b/>
          <w:bCs/>
        </w:rPr>
      </w:pPr>
      <w:r w:rsidRPr="00EE722E">
        <w:rPr>
          <w:b/>
          <w:bCs/>
          <w:lang w:bidi="ar-EG"/>
        </w:rPr>
        <w:t xml:space="preserve">We can say the theoretical is almost equal to the </w:t>
      </w:r>
      <w:r w:rsidRPr="00EE722E">
        <w:rPr>
          <w:b/>
          <w:bCs/>
        </w:rPr>
        <w:t>Experimental</w:t>
      </w:r>
      <w:r>
        <w:rPr>
          <w:b/>
          <w:bCs/>
        </w:rPr>
        <w:t>.</w:t>
      </w:r>
    </w:p>
    <w:p w14:paraId="5C3AA4F2" w14:textId="77777777" w:rsidR="009F0781" w:rsidRDefault="009F0781">
      <w:pPr>
        <w:rPr>
          <w:b/>
          <w:bCs/>
        </w:rPr>
      </w:pPr>
      <w:r>
        <w:rPr>
          <w:b/>
          <w:bCs/>
        </w:rPr>
        <w:br w:type="page"/>
      </w:r>
    </w:p>
    <w:p w14:paraId="0F849DA4" w14:textId="1B42EFF2" w:rsidR="00E62222" w:rsidRDefault="00E62222" w:rsidP="000E4D9E">
      <w:pPr>
        <w:pStyle w:val="Heading2"/>
      </w:pPr>
      <w:r>
        <w:lastRenderedPageBreak/>
        <w:t>Q5)</w:t>
      </w:r>
    </w:p>
    <w:p w14:paraId="4ADE548E" w14:textId="076D95D1" w:rsidR="00E62222" w:rsidRPr="000E4D9E" w:rsidRDefault="00576ED8" w:rsidP="000E4D9E">
      <w:pPr>
        <w:pStyle w:val="Heading3"/>
      </w:pPr>
      <w:r w:rsidRPr="000E4D9E">
        <w:rPr>
          <w:noProof w:val="0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FB0CB94" wp14:editId="66F6ABB2">
                <wp:simplePos x="0" y="0"/>
                <wp:positionH relativeFrom="column">
                  <wp:posOffset>-25400</wp:posOffset>
                </wp:positionH>
                <wp:positionV relativeFrom="paragraph">
                  <wp:posOffset>471170</wp:posOffset>
                </wp:positionV>
                <wp:extent cx="6197600" cy="3867150"/>
                <wp:effectExtent l="0" t="0" r="12700" b="1905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7600" cy="386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B6E1DB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function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[poles] =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poles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sys)</w:t>
                            </w:r>
                          </w:p>
                          <w:p w14:paraId="53807D55" w14:textId="1219226F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3550DCF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reate figure</w:t>
                            </w:r>
                          </w:p>
                          <w:p w14:paraId="70FF6F33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igure;</w:t>
                            </w:r>
                          </w:p>
                          <w:p w14:paraId="1259EFCB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F50F752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Plot pole-zero map</w:t>
                            </w:r>
                          </w:p>
                          <w:p w14:paraId="002CBD97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zmap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sys);</w:t>
                            </w:r>
                          </w:p>
                          <w:p w14:paraId="4F71F131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itle(</w:t>
                            </w:r>
                            <w:proofErr w:type="gram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Pole-Zero Map of: '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putname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1)]);</w:t>
                            </w:r>
                          </w:p>
                          <w:p w14:paraId="613ECC80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rid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413841B6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263DBC95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Get poles</w:t>
                            </w:r>
                          </w:p>
                          <w:p w14:paraId="29787553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poles = pole(sys);</w:t>
                            </w:r>
                          </w:p>
                          <w:p w14:paraId="0D39B8CA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7A72C35E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isplay poles</w:t>
                            </w:r>
                          </w:p>
                          <w:p w14:paraId="1FBDF0E0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Poles of '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putname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(1)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:'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54CE8170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poles);</w:t>
                            </w:r>
                          </w:p>
                          <w:p w14:paraId="11488B25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270EBBAC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7B4275EB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amping characteristics (for complex poles)</w:t>
                            </w:r>
                          </w:p>
                          <w:p w14:paraId="3FB2C0AA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~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sreal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poles)</w:t>
                            </w:r>
                          </w:p>
                          <w:p w14:paraId="4796232F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[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n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zeta] = damp(sys);</w:t>
                            </w:r>
                          </w:p>
                          <w:p w14:paraId="65D08B5A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printf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Damping ratio (?): %.3f\n'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zeta(1));</w:t>
                            </w:r>
                          </w:p>
                          <w:p w14:paraId="0C7EEE44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printf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Natural frequency (?n): %.3f rad/s\n'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n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1));</w:t>
                            </w:r>
                          </w:p>
                          <w:p w14:paraId="7C874FC3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6E0BDA5B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7C4D243" w14:textId="77777777" w:rsidR="00884C09" w:rsidRPr="00576ED8" w:rsidRDefault="00884C09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0CB94" id="_x0000_s1036" type="#_x0000_t202" style="position:absolute;margin-left:-2pt;margin-top:37.1pt;width:488pt;height:304.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">
                <v:textbox>
                  <w:txbxContent>
                    <w:p w14:paraId="32B6E1DB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function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[poles] =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poles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sys)</w:t>
                      </w:r>
                    </w:p>
                    <w:p w14:paraId="53807D55" w14:textId="1219226F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</w:p>
                    <w:p w14:paraId="03550DCF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reate figure</w:t>
                      </w:r>
                    </w:p>
                    <w:p w14:paraId="70FF6F33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igure;</w:t>
                      </w:r>
                    </w:p>
                    <w:p w14:paraId="1259EFCB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F50F752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Plot pole-zero map</w:t>
                      </w:r>
                    </w:p>
                    <w:p w14:paraId="002CBD97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zmap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sys);</w:t>
                      </w:r>
                    </w:p>
                    <w:p w14:paraId="4F71F131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itle(</w:t>
                      </w:r>
                      <w:proofErr w:type="gram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Pole-Zero Map of: '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nputname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1)]);</w:t>
                      </w:r>
                    </w:p>
                    <w:p w14:paraId="613ECC80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rid </w:t>
                      </w:r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413841B6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263DBC95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Get poles</w:t>
                      </w:r>
                    </w:p>
                    <w:p w14:paraId="29787553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poles = pole(sys);</w:t>
                      </w:r>
                    </w:p>
                    <w:p w14:paraId="0D39B8CA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7A72C35E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isplay poles</w:t>
                      </w:r>
                    </w:p>
                    <w:p w14:paraId="1FBDF0E0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Poles of '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nputname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(1) </w:t>
                      </w:r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:'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54CE8170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poles);</w:t>
                      </w:r>
                    </w:p>
                    <w:p w14:paraId="11488B25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270EBBAC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7B4275EB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amping characteristics (for complex poles)</w:t>
                      </w:r>
                    </w:p>
                    <w:p w14:paraId="3FB2C0AA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~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sreal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poles)</w:t>
                      </w:r>
                    </w:p>
                    <w:p w14:paraId="4796232F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[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n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zeta] = damp(sys);</w:t>
                      </w:r>
                    </w:p>
                    <w:p w14:paraId="65D08B5A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fprintf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Damping ratio (?): %.3f\n'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zeta(1));</w:t>
                      </w:r>
                    </w:p>
                    <w:p w14:paraId="0C7EEE44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fprintf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Natural frequency (?n): %.3f rad/s\n'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n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1));</w:t>
                      </w:r>
                    </w:p>
                    <w:p w14:paraId="7C874FC3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6E0BDA5B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7C4D243" w14:textId="77777777" w:rsidR="00884C09" w:rsidRPr="00576ED8" w:rsidRDefault="00884C09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62222" w:rsidRPr="000E4D9E">
        <w:t>Code:</w:t>
      </w:r>
    </w:p>
    <w:p w14:paraId="65322A3A" w14:textId="2A29DCEE" w:rsidR="00E62222" w:rsidRDefault="00E62222" w:rsidP="00F17B3C"/>
    <w:p w14:paraId="6B6BAFBF" w14:textId="7C034A30" w:rsidR="00E62222" w:rsidRDefault="000040F9" w:rsidP="000E4D9E">
      <w:pPr>
        <w:pStyle w:val="Heading3"/>
      </w:pPr>
      <w:r>
        <w:drawing>
          <wp:anchor distT="0" distB="0" distL="114300" distR="114300" simplePos="0" relativeHeight="251676672" behindDoc="0" locked="0" layoutInCell="1" allowOverlap="1" wp14:anchorId="0B98D249" wp14:editId="68E324A7">
            <wp:simplePos x="0" y="0"/>
            <wp:positionH relativeFrom="column">
              <wp:posOffset>285750</wp:posOffset>
            </wp:positionH>
            <wp:positionV relativeFrom="paragraph">
              <wp:posOffset>228600</wp:posOffset>
            </wp:positionV>
            <wp:extent cx="5295900" cy="2927350"/>
            <wp:effectExtent l="19050" t="19050" r="19050" b="25400"/>
            <wp:wrapThrough wrapText="bothSides">
              <wp:wrapPolygon edited="0">
                <wp:start x="-78" y="-141"/>
                <wp:lineTo x="-78" y="21647"/>
                <wp:lineTo x="21600" y="21647"/>
                <wp:lineTo x="21600" y="-141"/>
                <wp:lineTo x="-78" y="-141"/>
              </wp:wrapPolygon>
            </wp:wrapThrough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Q5_pole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2" t="2080" r="7906" b="2018"/>
                    <a:stretch/>
                  </pic:blipFill>
                  <pic:spPr bwMode="auto">
                    <a:xfrm>
                      <a:off x="0" y="0"/>
                      <a:ext cx="5295900" cy="29273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2F5A">
        <w:t>Output:</w:t>
      </w:r>
    </w:p>
    <w:p w14:paraId="25420269" w14:textId="70632A11" w:rsidR="00AD591D" w:rsidRDefault="00AD591D" w:rsidP="00F17B3C"/>
    <w:p w14:paraId="2751C9A9" w14:textId="07B21910" w:rsidR="00AD591D" w:rsidRDefault="00AD591D" w:rsidP="00F17B3C"/>
    <w:p w14:paraId="567824EC" w14:textId="5A2D4EB8" w:rsidR="00AD591D" w:rsidRDefault="00AD591D" w:rsidP="00F17B3C"/>
    <w:p w14:paraId="1731D2A5" w14:textId="6D6AC9B2" w:rsidR="00AD591D" w:rsidRDefault="00AD591D" w:rsidP="00F17B3C"/>
    <w:p w14:paraId="34C8B5FD" w14:textId="12FA7C5C" w:rsidR="00AD591D" w:rsidRDefault="00AD591D" w:rsidP="00F17B3C"/>
    <w:p w14:paraId="2E8199E8" w14:textId="3CFA33DF" w:rsidR="00AD591D" w:rsidRDefault="00AD591D" w:rsidP="00F17B3C"/>
    <w:p w14:paraId="65A4BCA3" w14:textId="7BE5B61E" w:rsidR="00AD591D" w:rsidRDefault="00AD591D" w:rsidP="00F17B3C"/>
    <w:p w14:paraId="3688953C" w14:textId="30D1EDD9" w:rsidR="00AD591D" w:rsidRDefault="00AD591D" w:rsidP="00F17B3C"/>
    <w:p w14:paraId="009E6984" w14:textId="58428B99" w:rsidR="00AD591D" w:rsidRDefault="00AD591D" w:rsidP="00F17B3C"/>
    <w:p w14:paraId="0BF25197" w14:textId="6A30C719" w:rsidR="00AD591D" w:rsidRDefault="00AD591D">
      <w:r>
        <w:br w:type="page"/>
      </w:r>
    </w:p>
    <w:p w14:paraId="6C530197" w14:textId="554344A9" w:rsidR="00AD591D" w:rsidRDefault="0011401E" w:rsidP="00F17B3C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0ADEB0D" wp14:editId="4B149557">
                <wp:simplePos x="0" y="0"/>
                <wp:positionH relativeFrom="column">
                  <wp:posOffset>850900</wp:posOffset>
                </wp:positionH>
                <wp:positionV relativeFrom="paragraph">
                  <wp:posOffset>152400</wp:posOffset>
                </wp:positionV>
                <wp:extent cx="3549650" cy="1404620"/>
                <wp:effectExtent l="0" t="0" r="12700" b="2222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9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7AE449" w14:textId="2BC65B04" w:rsidR="00884C09" w:rsidRDefault="00884C09" w:rsidP="0011401E">
                            <w:r>
                              <w:t xml:space="preserve">Poles of </w:t>
                            </w:r>
                            <w:proofErr w:type="spellStart"/>
                            <w:r>
                              <w:t>T_feedback</w:t>
                            </w:r>
                            <w:proofErr w:type="spellEnd"/>
                            <w:r>
                              <w:t>:</w:t>
                            </w:r>
                          </w:p>
                          <w:p w14:paraId="2B94BF54" w14:textId="77777777" w:rsidR="00884C09" w:rsidRDefault="00884C09" w:rsidP="0011401E">
                            <w:r>
                              <w:t xml:space="preserve">  -0.5000 + 0.8660i</w:t>
                            </w:r>
                          </w:p>
                          <w:p w14:paraId="047CC832" w14:textId="77777777" w:rsidR="00884C09" w:rsidRDefault="00884C09" w:rsidP="0011401E">
                            <w:r>
                              <w:t xml:space="preserve">  -0.5000 - 0.8660i</w:t>
                            </w:r>
                          </w:p>
                          <w:p w14:paraId="4218CF00" w14:textId="77777777" w:rsidR="00884C09" w:rsidRDefault="00884C09" w:rsidP="0011401E"/>
                          <w:p w14:paraId="4CCA0C9D" w14:textId="77777777" w:rsidR="00884C09" w:rsidRDefault="00884C09" w:rsidP="0011401E">
                            <w:r>
                              <w:t>Damping ratio (ζ): 0.500</w:t>
                            </w:r>
                          </w:p>
                          <w:p w14:paraId="75643418" w14:textId="05265CE4" w:rsidR="00884C09" w:rsidRDefault="00884C09" w:rsidP="0011401E">
                            <w:r>
                              <w:t>Natural frequency (</w:t>
                            </w:r>
                            <w:proofErr w:type="spellStart"/>
                            <w:r>
                              <w:t>ωn</w:t>
                            </w:r>
                            <w:proofErr w:type="spellEnd"/>
                            <w:r>
                              <w:t>): 1.000 rad/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ADEB0D" id="_x0000_s1037" type="#_x0000_t202" style="position:absolute;margin-left:67pt;margin-top:12pt;width:279.5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">
                <v:textbox style="mso-fit-shape-to-text:t">
                  <w:txbxContent>
                    <w:p w14:paraId="5E7AE449" w14:textId="2BC65B04" w:rsidR="00884C09" w:rsidRDefault="00884C09" w:rsidP="0011401E">
                      <w:r>
                        <w:t xml:space="preserve">Poles of </w:t>
                      </w:r>
                      <w:proofErr w:type="spellStart"/>
                      <w:r>
                        <w:t>T_feedback</w:t>
                      </w:r>
                      <w:proofErr w:type="spellEnd"/>
                      <w:r>
                        <w:t>:</w:t>
                      </w:r>
                    </w:p>
                    <w:p w14:paraId="2B94BF54" w14:textId="77777777" w:rsidR="00884C09" w:rsidRDefault="00884C09" w:rsidP="0011401E">
                      <w:r>
                        <w:t xml:space="preserve">  -0.5000 + 0.8660i</w:t>
                      </w:r>
                    </w:p>
                    <w:p w14:paraId="047CC832" w14:textId="77777777" w:rsidR="00884C09" w:rsidRDefault="00884C09" w:rsidP="0011401E">
                      <w:r>
                        <w:t xml:space="preserve">  -0.5000 - 0.8660i</w:t>
                      </w:r>
                    </w:p>
                    <w:p w14:paraId="4218CF00" w14:textId="77777777" w:rsidR="00884C09" w:rsidRDefault="00884C09" w:rsidP="0011401E"/>
                    <w:p w14:paraId="4CCA0C9D" w14:textId="77777777" w:rsidR="00884C09" w:rsidRDefault="00884C09" w:rsidP="0011401E">
                      <w:r>
                        <w:t>Damping ratio (ζ): 0.500</w:t>
                      </w:r>
                    </w:p>
                    <w:p w14:paraId="75643418" w14:textId="05265CE4" w:rsidR="00884C09" w:rsidRDefault="00884C09" w:rsidP="0011401E">
                      <w:r>
                        <w:t>Natural frequency (</w:t>
                      </w:r>
                      <w:proofErr w:type="spellStart"/>
                      <w:r>
                        <w:t>ωn</w:t>
                      </w:r>
                      <w:proofErr w:type="spellEnd"/>
                      <w:r>
                        <w:t>): 1.000 rad/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3643393" w14:textId="266961D9" w:rsidR="00C42F5A" w:rsidRDefault="00C42F5A" w:rsidP="00F17B3C"/>
    <w:p w14:paraId="33DB8B6A" w14:textId="7E29A9F5" w:rsidR="00B11B08" w:rsidRDefault="00B11B08" w:rsidP="00F17B3C"/>
    <w:p w14:paraId="1F6A0B0D" w14:textId="4236ACB1" w:rsidR="00B11B08" w:rsidRDefault="00B11B08" w:rsidP="00F17B3C"/>
    <w:p w14:paraId="468BDA44" w14:textId="7E4145FB" w:rsidR="00B11B08" w:rsidRDefault="00B11B08" w:rsidP="00F17B3C"/>
    <w:p w14:paraId="2926A1E0" w14:textId="4A1CD33C" w:rsidR="00B11B08" w:rsidRDefault="00B11B08" w:rsidP="00F17B3C"/>
    <w:p w14:paraId="4EE07BDD" w14:textId="14FCA9AD" w:rsidR="00B11B08" w:rsidRDefault="00B11B08" w:rsidP="00F17B3C"/>
    <w:p w14:paraId="3C0603E6" w14:textId="0751489D" w:rsidR="00B11B08" w:rsidRDefault="00B11B08" w:rsidP="00F17B3C"/>
    <w:p w14:paraId="65A8F881" w14:textId="4B2F6672" w:rsidR="000E4D9E" w:rsidRDefault="000E4D9E" w:rsidP="000E4D9E">
      <w:pPr>
        <w:pStyle w:val="Heading3"/>
      </w:pPr>
      <w:r w:rsidRPr="000E4D9E">
        <w:t>Theoretical vs Experimental:</w:t>
      </w:r>
    </w:p>
    <w:p w14:paraId="7479F1DC" w14:textId="32EB5C83" w:rsidR="008151A1" w:rsidRPr="008151A1" w:rsidRDefault="008151A1" w:rsidP="008151A1">
      <w:pPr>
        <w:rPr>
          <w:rtl/>
        </w:rPr>
      </w:pPr>
      <w:r>
        <w:t>From Q4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E4D9E" w14:paraId="66A9446F" w14:textId="77777777" w:rsidTr="00303A3A">
        <w:tc>
          <w:tcPr>
            <w:tcW w:w="3116" w:type="dxa"/>
            <w:shd w:val="clear" w:color="auto" w:fill="FFE599" w:themeFill="accent4" w:themeFillTint="66"/>
          </w:tcPr>
          <w:p w14:paraId="1E524F52" w14:textId="77777777" w:rsidR="000E4D9E" w:rsidRDefault="000E4D9E" w:rsidP="00D308F6">
            <w:pPr>
              <w:jc w:val="center"/>
            </w:pPr>
          </w:p>
        </w:tc>
        <w:tc>
          <w:tcPr>
            <w:tcW w:w="3117" w:type="dxa"/>
            <w:shd w:val="clear" w:color="auto" w:fill="FFE599" w:themeFill="accent4" w:themeFillTint="66"/>
          </w:tcPr>
          <w:p w14:paraId="56B9CA30" w14:textId="136E545D" w:rsidR="000E4D9E" w:rsidRDefault="000E4D9E" w:rsidP="00D308F6">
            <w:pPr>
              <w:jc w:val="center"/>
            </w:pPr>
            <w:r>
              <w:t>Theoretical</w:t>
            </w:r>
          </w:p>
        </w:tc>
        <w:tc>
          <w:tcPr>
            <w:tcW w:w="3117" w:type="dxa"/>
            <w:shd w:val="clear" w:color="auto" w:fill="FFE599" w:themeFill="accent4" w:themeFillTint="66"/>
          </w:tcPr>
          <w:p w14:paraId="308E85A1" w14:textId="4C23A9C9" w:rsidR="000E4D9E" w:rsidRDefault="000E4D9E" w:rsidP="00D308F6">
            <w:pPr>
              <w:jc w:val="center"/>
            </w:pPr>
            <w:r>
              <w:t>Experimental</w:t>
            </w:r>
          </w:p>
        </w:tc>
      </w:tr>
      <w:tr w:rsidR="000E4D9E" w14:paraId="208C3455" w14:textId="77777777" w:rsidTr="00303A3A">
        <w:tc>
          <w:tcPr>
            <w:tcW w:w="3116" w:type="dxa"/>
            <w:shd w:val="clear" w:color="auto" w:fill="D9D9D9" w:themeFill="background1" w:themeFillShade="D9"/>
          </w:tcPr>
          <w:p w14:paraId="06B33317" w14:textId="28732309" w:rsidR="000E4D9E" w:rsidRPr="00233EAA" w:rsidRDefault="000E4D9E" w:rsidP="00D308F6">
            <w:pPr>
              <w:spacing w:after="160" w:line="259" w:lineRule="auto"/>
              <w:jc w:val="center"/>
              <w:rPr>
                <w:b/>
                <w:bCs/>
              </w:rPr>
            </w:pPr>
            <w:r w:rsidRPr="00233EAA">
              <w:rPr>
                <w:b/>
                <w:bCs/>
              </w:rPr>
              <w:t>Poles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23BBA7E3" w14:textId="489D99C1" w:rsidR="000E4D9E" w:rsidRDefault="00D308F6" w:rsidP="00D308F6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±</m:t>
                </m:r>
                <m:r>
                  <w:rPr>
                    <w:rFonts w:ascii="Cambria Math" w:hAnsi="Cambria Math"/>
                  </w:rPr>
                  <m:t>j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3117" w:type="dxa"/>
            <w:shd w:val="clear" w:color="auto" w:fill="D9D9D9" w:themeFill="background1" w:themeFillShade="D9"/>
          </w:tcPr>
          <w:p w14:paraId="71248195" w14:textId="3061D4A3" w:rsidR="000E4D9E" w:rsidRDefault="00641709" w:rsidP="00D308F6">
            <w:pPr>
              <w:jc w:val="center"/>
            </w:pPr>
            <w:r>
              <w:t xml:space="preserve">-0.5000 </w:t>
            </w:r>
            <w:r>
              <w:t>±</w:t>
            </w:r>
            <w:r>
              <w:t xml:space="preserve"> 0.8660i</w:t>
            </w:r>
          </w:p>
        </w:tc>
      </w:tr>
      <w:tr w:rsidR="000E4D9E" w14:paraId="742FBF0D" w14:textId="77777777" w:rsidTr="00303A3A">
        <w:tc>
          <w:tcPr>
            <w:tcW w:w="3116" w:type="dxa"/>
            <w:shd w:val="clear" w:color="auto" w:fill="D9D9D9" w:themeFill="background1" w:themeFillShade="D9"/>
          </w:tcPr>
          <w:p w14:paraId="3DC05674" w14:textId="7B66877E" w:rsidR="000E4D9E" w:rsidRPr="00233EAA" w:rsidRDefault="00E069CC" w:rsidP="00D308F6">
            <w:pPr>
              <w:jc w:val="center"/>
              <w:rPr>
                <w:b/>
                <w:bCs/>
              </w:rPr>
            </w:pPr>
            <w:r w:rsidRPr="00233EAA">
              <w:rPr>
                <w:b/>
                <w:bCs/>
              </w:rPr>
              <w:t>Natural frequency</w:t>
            </w:r>
            <w:r w:rsidR="000E4D9E" w:rsidRPr="00233EAA">
              <w:rPr>
                <w:b/>
                <w:bCs/>
              </w:rPr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ωn</m:t>
                  </m:r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16C1751D" w14:textId="21ACA114" w:rsidR="000E4D9E" w:rsidRDefault="00973A2A" w:rsidP="00D308F6">
            <w:pPr>
              <w:jc w:val="center"/>
            </w:pPr>
            <w:r>
              <w:t xml:space="preserve">1 </w:t>
            </w:r>
            <w:r>
              <w:t>rad/s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16B68C44" w14:textId="04EBA2F9" w:rsidR="000E4D9E" w:rsidRDefault="00D308F6" w:rsidP="00D308F6">
            <w:pPr>
              <w:jc w:val="center"/>
            </w:pPr>
            <w:r>
              <w:t>1.000 rad/s</w:t>
            </w:r>
          </w:p>
        </w:tc>
      </w:tr>
      <w:tr w:rsidR="000E4D9E" w14:paraId="293C819C" w14:textId="77777777" w:rsidTr="00303A3A">
        <w:tc>
          <w:tcPr>
            <w:tcW w:w="3116" w:type="dxa"/>
            <w:shd w:val="clear" w:color="auto" w:fill="D9D9D9" w:themeFill="background1" w:themeFillShade="D9"/>
          </w:tcPr>
          <w:p w14:paraId="66C15852" w14:textId="4CC7AACB" w:rsidR="000E4D9E" w:rsidRPr="00233EAA" w:rsidRDefault="00E069CC" w:rsidP="00D308F6">
            <w:pPr>
              <w:spacing w:after="160" w:line="259" w:lineRule="auto"/>
              <w:jc w:val="center"/>
              <w:rPr>
                <w:b/>
                <w:bCs/>
              </w:rPr>
            </w:pPr>
            <w:r w:rsidRPr="00233EAA">
              <w:rPr>
                <w:b/>
                <w:bCs/>
              </w:rPr>
              <w:t>Damping ratio</w:t>
            </w:r>
            <m:oMath>
              <m:r>
                <m:rPr>
                  <m:sty m:val="b"/>
                </m:rPr>
                <w:rPr>
                  <w:rFonts w:ascii="Cambria Math" w:hAnsi="Cambria Math"/>
                </w:rPr>
                <m:t xml:space="preserve"> 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ζ</m:t>
                  </m:r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226632B5" w14:textId="17EA6564" w:rsidR="000E4D9E" w:rsidRDefault="00973A2A" w:rsidP="00D308F6">
            <w:pPr>
              <w:jc w:val="center"/>
            </w:pPr>
            <w:r>
              <w:t>0.5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45B41954" w14:textId="0C70897C" w:rsidR="000E4D9E" w:rsidRDefault="00D308F6" w:rsidP="00D308F6">
            <w:pPr>
              <w:jc w:val="center"/>
            </w:pPr>
            <w:r>
              <w:t>0.500</w:t>
            </w:r>
          </w:p>
        </w:tc>
      </w:tr>
    </w:tbl>
    <w:p w14:paraId="545B6F66" w14:textId="77777777" w:rsidR="000E4D9E" w:rsidRDefault="000E4D9E" w:rsidP="00F17B3C"/>
    <w:p w14:paraId="5130261E" w14:textId="47856A0E" w:rsidR="00E4432E" w:rsidRDefault="00F93F5E" w:rsidP="00F17B3C">
      <w:r>
        <w:t xml:space="preserve">We can conclude that the experimental </w:t>
      </w:r>
      <w:r w:rsidR="0080495E">
        <w:t>poles are ≈ theoretical ones so it agrees with the results from Q4.</w:t>
      </w:r>
    </w:p>
    <w:p w14:paraId="2F180505" w14:textId="7C576BEE" w:rsidR="00B11B08" w:rsidRDefault="00E4432E" w:rsidP="00D3310B">
      <w:r>
        <w:br w:type="page"/>
      </w:r>
    </w:p>
    <w:p w14:paraId="1A86D47F" w14:textId="0CB88A57" w:rsidR="00D3310B" w:rsidRDefault="00A11FAD" w:rsidP="00D3310B">
      <w:pPr>
        <w:pStyle w:val="Heading2"/>
      </w:pPr>
      <w:r w:rsidRPr="00EE722E">
        <w:lastRenderedPageBreak/>
        <w:t>Q6</w:t>
      </w:r>
      <w:r w:rsidR="00D3310B">
        <w:t>)</w:t>
      </w:r>
    </w:p>
    <w:p w14:paraId="1E9FE620" w14:textId="774C2E24" w:rsidR="003B2F8E" w:rsidRDefault="003B2F8E" w:rsidP="003B2F8E"/>
    <w:p w14:paraId="40931716" w14:textId="719FD8F3" w:rsidR="003B2F8E" w:rsidRPr="003B2F8E" w:rsidRDefault="003E2CF5" w:rsidP="003B2F8E"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C52C88F" wp14:editId="3BE7ECA6">
                <wp:simplePos x="0" y="0"/>
                <wp:positionH relativeFrom="column">
                  <wp:posOffset>0</wp:posOffset>
                </wp:positionH>
                <wp:positionV relativeFrom="paragraph">
                  <wp:posOffset>3421380</wp:posOffset>
                </wp:positionV>
                <wp:extent cx="594360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0FADA3D" w14:textId="27F49F7C" w:rsidR="003E2CF5" w:rsidRPr="002A1FA0" w:rsidRDefault="003E2CF5" w:rsidP="003E2CF5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E96CE4"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D27612">
                              <w:t xml:space="preserve"> characteristics</w:t>
                            </w:r>
                            <w:r>
                              <w:t xml:space="preserve"> of the step respon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52C88F" id="Text Box 31" o:spid="_x0000_s1038" type="#_x0000_t202" style="position:absolute;margin-left:0;margin-top:269.4pt;width:468pt;height:.0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" stroked="f">
                <v:textbox style="mso-fit-shape-to-text:t" inset="0,0,0,0">
                  <w:txbxContent>
                    <w:p w14:paraId="20FADA3D" w14:textId="27F49F7C" w:rsidR="003E2CF5" w:rsidRPr="002A1FA0" w:rsidRDefault="003E2CF5" w:rsidP="003E2CF5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E96CE4"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D27612">
                        <w:t xml:space="preserve"> characteristics</w:t>
                      </w:r>
                      <w:r>
                        <w:t xml:space="preserve"> of the step respons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3B2F8E">
        <w:rPr>
          <w:noProof/>
        </w:rPr>
        <w:drawing>
          <wp:anchor distT="0" distB="0" distL="114300" distR="114300" simplePos="0" relativeHeight="251744256" behindDoc="0" locked="0" layoutInCell="1" allowOverlap="1" wp14:anchorId="47CCD666" wp14:editId="1849E28B">
            <wp:simplePos x="0" y="0"/>
            <wp:positionH relativeFrom="column">
              <wp:posOffset>0</wp:posOffset>
            </wp:positionH>
            <wp:positionV relativeFrom="paragraph">
              <wp:posOffset>311785</wp:posOffset>
            </wp:positionV>
            <wp:extent cx="5943600" cy="3052445"/>
            <wp:effectExtent l="19050" t="19050" r="19050" b="14605"/>
            <wp:wrapThrough wrapText="bothSides">
              <wp:wrapPolygon edited="0">
                <wp:start x="-69" y="-135"/>
                <wp:lineTo x="-69" y="21569"/>
                <wp:lineTo x="21600" y="21569"/>
                <wp:lineTo x="21600" y="-135"/>
                <wp:lineTo x="-69" y="-135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Q4_step_details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790C11B3" w14:textId="57CF09AA" w:rsidR="003E2CF5" w:rsidRDefault="006534BC">
      <w:r>
        <w:t>From Q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</w:tblGrid>
      <w:tr w:rsidR="006534BC" w14:paraId="1E182ECC" w14:textId="77777777" w:rsidTr="00303A3A">
        <w:tc>
          <w:tcPr>
            <w:tcW w:w="3116" w:type="dxa"/>
            <w:shd w:val="clear" w:color="auto" w:fill="FFE599" w:themeFill="accent4" w:themeFillTint="66"/>
          </w:tcPr>
          <w:p w14:paraId="2E356D7C" w14:textId="5CD92DC3" w:rsidR="006534BC" w:rsidRDefault="006534BC" w:rsidP="006534BC">
            <w:pPr>
              <w:jc w:val="center"/>
            </w:pPr>
            <w:r w:rsidRPr="00D27612">
              <w:t>characteristic</w:t>
            </w:r>
          </w:p>
        </w:tc>
        <w:tc>
          <w:tcPr>
            <w:tcW w:w="3117" w:type="dxa"/>
            <w:shd w:val="clear" w:color="auto" w:fill="FFE599" w:themeFill="accent4" w:themeFillTint="66"/>
          </w:tcPr>
          <w:p w14:paraId="2845F015" w14:textId="04B5199D" w:rsidR="006534BC" w:rsidRDefault="006534BC" w:rsidP="006534BC">
            <w:pPr>
              <w:jc w:val="center"/>
            </w:pPr>
            <w:r>
              <w:t>Value</w:t>
            </w:r>
          </w:p>
        </w:tc>
      </w:tr>
      <w:tr w:rsidR="006534BC" w14:paraId="1C84C559" w14:textId="77777777" w:rsidTr="00303A3A">
        <w:tc>
          <w:tcPr>
            <w:tcW w:w="3116" w:type="dxa"/>
            <w:shd w:val="clear" w:color="auto" w:fill="D9D9D9" w:themeFill="background1" w:themeFillShade="D9"/>
          </w:tcPr>
          <w:p w14:paraId="20C8016F" w14:textId="77777777" w:rsidR="006534BC" w:rsidRDefault="006534BC" w:rsidP="006534BC">
            <w:pPr>
              <w:spacing w:after="160" w:line="259" w:lineRule="auto"/>
              <w:jc w:val="center"/>
            </w:pPr>
            <w:r w:rsidRPr="00155297">
              <w:rPr>
                <w:b/>
                <w:bCs/>
              </w:rPr>
              <w:t>Settling Time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73F5171E" w14:textId="77777777" w:rsidR="006534BC" w:rsidRDefault="006534BC" w:rsidP="006534BC">
            <w:pPr>
              <w:jc w:val="center"/>
            </w:pPr>
            <w:r>
              <w:t>8.1051 sec</w:t>
            </w:r>
          </w:p>
        </w:tc>
      </w:tr>
      <w:tr w:rsidR="006534BC" w14:paraId="775A6B1D" w14:textId="77777777" w:rsidTr="00303A3A">
        <w:tc>
          <w:tcPr>
            <w:tcW w:w="3116" w:type="dxa"/>
            <w:shd w:val="clear" w:color="auto" w:fill="D9D9D9" w:themeFill="background1" w:themeFillShade="D9"/>
          </w:tcPr>
          <w:p w14:paraId="2C93AD17" w14:textId="77777777" w:rsidR="006534BC" w:rsidRPr="00155297" w:rsidRDefault="006534BC" w:rsidP="006534BC">
            <w:pPr>
              <w:jc w:val="center"/>
              <w:rPr>
                <w:rFonts w:eastAsiaTheme="minorEastAsia"/>
              </w:rPr>
            </w:pPr>
            <w:r w:rsidRPr="00155297">
              <w:rPr>
                <w:b/>
                <w:bCs/>
              </w:rPr>
              <w:t>Peak Time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7591D9B8" w14:textId="77777777" w:rsidR="006534BC" w:rsidRDefault="006534BC" w:rsidP="006534BC">
            <w:pPr>
              <w:jc w:val="center"/>
            </w:pPr>
            <w:r>
              <w:t>3.592 sec</w:t>
            </w:r>
          </w:p>
        </w:tc>
      </w:tr>
      <w:tr w:rsidR="006534BC" w14:paraId="1688FC84" w14:textId="77777777" w:rsidTr="00303A3A">
        <w:tc>
          <w:tcPr>
            <w:tcW w:w="3116" w:type="dxa"/>
            <w:shd w:val="clear" w:color="auto" w:fill="D9D9D9" w:themeFill="background1" w:themeFillShade="D9"/>
          </w:tcPr>
          <w:p w14:paraId="62CC40BA" w14:textId="77777777" w:rsidR="006534BC" w:rsidRDefault="006534BC" w:rsidP="006534BC">
            <w:pPr>
              <w:spacing w:after="160" w:line="259" w:lineRule="auto"/>
              <w:jc w:val="center"/>
            </w:pPr>
            <w:r w:rsidRPr="00155297">
              <w:rPr>
                <w:b/>
                <w:bCs/>
              </w:rPr>
              <w:t>Rise Time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255A5C05" w14:textId="77777777" w:rsidR="006534BC" w:rsidRDefault="006534BC" w:rsidP="006534BC">
            <w:pPr>
              <w:jc w:val="center"/>
            </w:pPr>
            <w:r>
              <w:t>1.6579 sec</w:t>
            </w:r>
          </w:p>
        </w:tc>
      </w:tr>
      <w:tr w:rsidR="006534BC" w14:paraId="47D1E1D6" w14:textId="77777777" w:rsidTr="00303A3A">
        <w:tc>
          <w:tcPr>
            <w:tcW w:w="3116" w:type="dxa"/>
            <w:shd w:val="clear" w:color="auto" w:fill="D9D9D9" w:themeFill="background1" w:themeFillShade="D9"/>
          </w:tcPr>
          <w:p w14:paraId="204C1F7C" w14:textId="77777777" w:rsidR="006534BC" w:rsidRDefault="006534BC" w:rsidP="006534BC">
            <w:pPr>
              <w:jc w:val="center"/>
            </w:pPr>
            <w:r w:rsidRPr="00155297">
              <w:rPr>
                <w:b/>
                <w:bCs/>
              </w:rPr>
              <w:t>Maximum Overshoot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4A5F5F25" w14:textId="77777777" w:rsidR="006534BC" w:rsidRDefault="006534BC" w:rsidP="006534BC">
            <w:pPr>
              <w:jc w:val="center"/>
            </w:pPr>
            <w:r>
              <w:t>16.2929%</w:t>
            </w:r>
          </w:p>
        </w:tc>
      </w:tr>
      <w:tr w:rsidR="006534BC" w14:paraId="6A1F8FBE" w14:textId="77777777" w:rsidTr="00303A3A">
        <w:tc>
          <w:tcPr>
            <w:tcW w:w="3116" w:type="dxa"/>
            <w:shd w:val="clear" w:color="auto" w:fill="D9D9D9" w:themeFill="background1" w:themeFillShade="D9"/>
          </w:tcPr>
          <w:p w14:paraId="59D1AEF3" w14:textId="77777777" w:rsidR="006534BC" w:rsidRPr="00155297" w:rsidRDefault="006534BC" w:rsidP="006534B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Ess</w:t>
            </w:r>
            <w:proofErr w:type="spellEnd"/>
          </w:p>
        </w:tc>
        <w:tc>
          <w:tcPr>
            <w:tcW w:w="3117" w:type="dxa"/>
            <w:shd w:val="clear" w:color="auto" w:fill="D9D9D9" w:themeFill="background1" w:themeFillShade="D9"/>
          </w:tcPr>
          <w:p w14:paraId="72741391" w14:textId="548C93D5" w:rsidR="006534BC" w:rsidRDefault="006534BC" w:rsidP="006534BC">
            <w:pPr>
              <w:jc w:val="center"/>
            </w:pPr>
            <w:r>
              <w:t>1.0014</w:t>
            </w:r>
          </w:p>
        </w:tc>
      </w:tr>
    </w:tbl>
    <w:p w14:paraId="3CB2B0CD" w14:textId="77777777" w:rsidR="006534BC" w:rsidRDefault="006534BC"/>
    <w:p w14:paraId="04C2FF27" w14:textId="5D532F63" w:rsidR="003E2CF5" w:rsidRDefault="00CA2B0C">
      <w:r>
        <w:t>This also answers Q7)</w:t>
      </w:r>
    </w:p>
    <w:p w14:paraId="5B4DD3F6" w14:textId="081634C4" w:rsidR="004D2695" w:rsidRDefault="004D2695">
      <w:r>
        <w:t xml:space="preserve">As the </w:t>
      </w:r>
      <w:proofErr w:type="spellStart"/>
      <w:r>
        <w:t>Ess</w:t>
      </w:r>
      <w:proofErr w:type="spellEnd"/>
      <w:r>
        <w:t xml:space="preserve"> is 1.0014</w:t>
      </w:r>
      <w:r w:rsidR="00F30A1E">
        <w:t>, And yes it agrees with the second order system.</w:t>
      </w:r>
    </w:p>
    <w:p w14:paraId="1846A6BA" w14:textId="5F1005FF" w:rsidR="00D3310B" w:rsidRDefault="00D3310B">
      <w:r>
        <w:br w:type="page"/>
      </w:r>
    </w:p>
    <w:p w14:paraId="706DE0F6" w14:textId="360FBCB6" w:rsidR="00A11FAD" w:rsidRDefault="00587C29" w:rsidP="00627B03">
      <w:pPr>
        <w:pStyle w:val="Heading2"/>
      </w:pPr>
      <w:r>
        <w:lastRenderedPageBreak/>
        <w:t>Q8</w:t>
      </w:r>
    </w:p>
    <w:p w14:paraId="64ABBDF0" w14:textId="14C76E35" w:rsidR="000C5972" w:rsidRDefault="003E3742" w:rsidP="00627B03">
      <w:pPr>
        <w:pStyle w:val="Heading3"/>
      </w:pPr>
      <w: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163B335E" wp14:editId="53EA7F28">
                <wp:simplePos x="0" y="0"/>
                <wp:positionH relativeFrom="column">
                  <wp:posOffset>-157480</wp:posOffset>
                </wp:positionH>
                <wp:positionV relativeFrom="paragraph">
                  <wp:posOffset>292735</wp:posOffset>
                </wp:positionV>
                <wp:extent cx="6449695" cy="1404620"/>
                <wp:effectExtent l="0" t="0" r="27305" b="1016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96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5FAE5A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function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[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es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out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out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mp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sys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end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oom_time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125C327" w14:textId="39792986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20BC4DE4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et defaults if not provided</w:t>
                            </w:r>
                          </w:p>
                          <w:p w14:paraId="7304E96F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argin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&lt; 2</w:t>
                            </w:r>
                          </w:p>
                          <w:p w14:paraId="1E7C4937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end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100;</w:t>
                            </w:r>
                          </w:p>
                          <w:p w14:paraId="211184D8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38221F59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argin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&lt; 3</w:t>
                            </w:r>
                          </w:p>
                          <w:p w14:paraId="10195ABF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oom_time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700;</w:t>
                            </w:r>
                          </w:p>
                          <w:p w14:paraId="37BB1AD1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20009E11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2BCB95B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reate time vector</w:t>
                            </w:r>
                          </w:p>
                          <w:p w14:paraId="2D1FC754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t = 0:0.1:t_end;</w:t>
                            </w:r>
                          </w:p>
                          <w:p w14:paraId="372EB13D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5525531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getting the ramp</w:t>
                            </w:r>
                          </w:p>
                          <w:p w14:paraId="129AFF16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ramp = </w:t>
                            </w:r>
                            <w:proofErr w:type="spellStart"/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[1 0]);</w:t>
                            </w:r>
                          </w:p>
                          <w:p w14:paraId="5F38B101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CEB4E2E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Get response data</w:t>
                            </w:r>
                          </w:p>
                          <w:p w14:paraId="0A22F3E3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[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tep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.*ramp, t);</w:t>
                            </w:r>
                          </w:p>
                          <w:p w14:paraId="79F2EF47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[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tep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mp, t);</w:t>
                            </w:r>
                          </w:p>
                          <w:p w14:paraId="77D27040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5F293205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reate figure with three subplots</w:t>
                            </w:r>
                          </w:p>
                          <w:p w14:paraId="4A70E3E0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igure;</w:t>
                            </w:r>
                          </w:p>
                          <w:p w14:paraId="67E2DE17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056F10C5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ubplot 1: Ideal ramp input</w:t>
                            </w:r>
                          </w:p>
                          <w:p w14:paraId="10E30513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ubplot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,1,1);</w:t>
                            </w:r>
                          </w:p>
                          <w:p w14:paraId="70466385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b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5764D94E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hol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52F16611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r--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1E58720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itle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Ramp Response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D7D8E26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labe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Time (sec)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4C31222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labe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Amplitude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A9B8363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legend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Ideal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Location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northwest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B0C2910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ri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6C8FF1D9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hol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ff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693E0405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0B2D2D21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ubplot 2: Zoomed comparison</w:t>
                            </w:r>
                          </w:p>
                          <w:p w14:paraId="5F290162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ubplot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,1,2);</w:t>
                            </w:r>
                          </w:p>
                          <w:p w14:paraId="432707DC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b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B65550B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hol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097C63D6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r--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40EBE3F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lim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zoom_time-50 zoom_time+50]);</w:t>
                            </w:r>
                          </w:p>
                          <w:p w14:paraId="44A51E86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itle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Zoomed Comparison at t = 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num2str(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oom_time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 sec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0D90D7E5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labe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Time (sec)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8B71E2C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labe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Amplitude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40D3760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legend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Ideal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Location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northwest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A126353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ri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6E792DF5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hol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ff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39E502CB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04964436" w14:textId="77777777" w:rsidR="00884C09" w:rsidRPr="000C5972" w:rsidRDefault="00884C09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78DB28F2" w14:textId="5AD6469C" w:rsidR="00884C09" w:rsidRPr="000C5972" w:rsidRDefault="00884C0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3B335E" id="_x0000_s1039" type="#_x0000_t202" style="position:absolute;margin-left:-12.4pt;margin-top:23.05pt;width:507.85pt;height:110.6pt;z-index:2516807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">
                <v:textbox style="mso-fit-shape-to-text:t">
                  <w:txbxContent>
                    <w:p w14:paraId="695FAE5A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function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[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es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out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out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mp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sys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end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oom_time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0125C327" w14:textId="39792986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{</w:t>
                      </w:r>
                    </w:p>
                    <w:p w14:paraId="20BC4DE4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et defaults if not provided</w:t>
                      </w:r>
                    </w:p>
                    <w:p w14:paraId="7304E96F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argin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&lt; 2</w:t>
                      </w:r>
                    </w:p>
                    <w:p w14:paraId="1E7C4937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end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100;</w:t>
                      </w:r>
                    </w:p>
                    <w:p w14:paraId="211184D8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38221F59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argin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&lt; 3</w:t>
                      </w:r>
                    </w:p>
                    <w:p w14:paraId="10195ABF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oom_time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700;</w:t>
                      </w:r>
                    </w:p>
                    <w:p w14:paraId="37BB1AD1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20009E11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2BCB95B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reate time vector</w:t>
                      </w:r>
                    </w:p>
                    <w:p w14:paraId="2D1FC754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t = 0:0.1:t_end;</w:t>
                      </w:r>
                    </w:p>
                    <w:p w14:paraId="372EB13D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5525531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getting the ramp</w:t>
                      </w:r>
                    </w:p>
                    <w:p w14:paraId="129AFF16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ramp = </w:t>
                      </w:r>
                      <w:proofErr w:type="spellStart"/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[1 0]);</w:t>
                      </w:r>
                    </w:p>
                    <w:p w14:paraId="5F38B101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CEB4E2E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Get response data</w:t>
                      </w:r>
                    </w:p>
                    <w:p w14:paraId="0A22F3E3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[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 =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tep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.*ramp, t);</w:t>
                      </w:r>
                    </w:p>
                    <w:p w14:paraId="79F2EF47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[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 =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tep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mp, t);</w:t>
                      </w:r>
                    </w:p>
                    <w:p w14:paraId="77D27040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5F293205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reate figure with three subplots</w:t>
                      </w:r>
                    </w:p>
                    <w:p w14:paraId="4A70E3E0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igure;</w:t>
                      </w:r>
                    </w:p>
                    <w:p w14:paraId="67E2DE17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056F10C5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ubplot 1: Ideal ramp input</w:t>
                      </w:r>
                    </w:p>
                    <w:p w14:paraId="10E30513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ubplot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,1,1);</w:t>
                      </w:r>
                    </w:p>
                    <w:p w14:paraId="70466385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lot(</w:t>
                      </w:r>
                      <w:proofErr w:type="spellStart"/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b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5764D94E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hol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52F16611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lot(</w:t>
                      </w:r>
                      <w:proofErr w:type="spellStart"/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r--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11E58720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itle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Ramp Response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D7D8E26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labe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Time (sec)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44C31222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labe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Amplitude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0A9B8363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legend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Ideal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Location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northwest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0B0C2910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ri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6C8FF1D9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hol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ff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693E0405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0B2D2D21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ubplot 2: Zoomed comparison</w:t>
                      </w:r>
                    </w:p>
                    <w:p w14:paraId="5F290162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ubplot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,1,2);</w:t>
                      </w:r>
                    </w:p>
                    <w:p w14:paraId="432707DC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lot(</w:t>
                      </w:r>
                      <w:proofErr w:type="spellStart"/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b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4B65550B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hol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097C63D6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lot(</w:t>
                      </w:r>
                      <w:proofErr w:type="spellStart"/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r--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040EBE3F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lim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zoom_time-50 zoom_time+50]);</w:t>
                      </w:r>
                    </w:p>
                    <w:p w14:paraId="44A51E86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itle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Zoomed Comparison at t = 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num2str(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oom_time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 sec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0D90D7E5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labe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Time (sec)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08B71E2C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labe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Amplitude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740D3760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legend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Ideal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Location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northwest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3A126353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ri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6E792DF5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hol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ff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39E502CB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04964436" w14:textId="77777777" w:rsidR="00884C09" w:rsidRPr="000C5972" w:rsidRDefault="00884C09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78DB28F2" w14:textId="5AD6469C" w:rsidR="00884C09" w:rsidRPr="000C5972" w:rsidRDefault="00884C0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C5972">
        <w:t>Code:</w:t>
      </w:r>
    </w:p>
    <w:p w14:paraId="777C6AD5" w14:textId="762EE6FD" w:rsidR="007E0150" w:rsidRDefault="007E0150">
      <w:r>
        <w:br w:type="page"/>
      </w:r>
    </w:p>
    <w:p w14:paraId="00605BDF" w14:textId="6919AEB0" w:rsidR="000C5972" w:rsidRDefault="007E0150" w:rsidP="00627B03">
      <w:pPr>
        <w:pStyle w:val="Heading3"/>
      </w:pPr>
      <w:r>
        <w:lastRenderedPageBreak/>
        <w:t>Output:</w:t>
      </w:r>
    </w:p>
    <w:p w14:paraId="7C70727B" w14:textId="77777777" w:rsidR="00627B03" w:rsidRDefault="001B37B9" w:rsidP="00627B03">
      <w:pPr>
        <w:keepNext/>
      </w:pPr>
      <w:r>
        <w:rPr>
          <w:rFonts w:hint="cs"/>
          <w:noProof/>
          <w:rtl/>
          <w:lang w:val="ar-EG" w:bidi="ar-EG"/>
        </w:rPr>
        <w:drawing>
          <wp:inline distT="0" distB="0" distL="0" distR="0" wp14:anchorId="0686E3E9" wp14:editId="7A47BFFB">
            <wp:extent cx="5943600" cy="3052286"/>
            <wp:effectExtent l="19050" t="19050" r="19050" b="152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Q8_ramp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2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4F765F" w14:textId="5BE6F194" w:rsidR="007E0150" w:rsidRDefault="00627B03" w:rsidP="00627B03">
      <w:pPr>
        <w:pStyle w:val="Caption"/>
        <w:jc w:val="center"/>
        <w:rPr>
          <w:rtl/>
          <w:lang w:bidi="ar-EG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96CE4">
        <w:rPr>
          <w:noProof/>
        </w:rPr>
        <w:t>5</w:t>
      </w:r>
      <w:r>
        <w:fldChar w:fldCharType="end"/>
      </w:r>
      <w:r>
        <w:t xml:space="preserve"> System Ramp Response</w:t>
      </w:r>
    </w:p>
    <w:p w14:paraId="5A6CEBA5" w14:textId="0B5F846D" w:rsidR="001B37B9" w:rsidRDefault="001B37B9" w:rsidP="00F17B3C">
      <w:pPr>
        <w:rPr>
          <w:lang w:bidi="ar-EG"/>
        </w:rPr>
      </w:pPr>
    </w:p>
    <w:p w14:paraId="6A680F0E" w14:textId="1B5565CA" w:rsidR="00B70882" w:rsidRDefault="009C0BA2" w:rsidP="00F17B3C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43515C81" wp14:editId="55F10E29">
                <wp:simplePos x="0" y="0"/>
                <wp:positionH relativeFrom="column">
                  <wp:posOffset>1318260</wp:posOffset>
                </wp:positionH>
                <wp:positionV relativeFrom="paragraph">
                  <wp:posOffset>8255</wp:posOffset>
                </wp:positionV>
                <wp:extent cx="2360930" cy="1404620"/>
                <wp:effectExtent l="0" t="0" r="22860" b="1143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3A2C9B" w14:textId="1AC7F84C" w:rsidR="00884C09" w:rsidRDefault="00884C09">
                            <w:r w:rsidRPr="00B70882">
                              <w:t>Steady-state error (ess):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3515C81" id="_x0000_s1040" type="#_x0000_t202" style="position:absolute;margin-left:103.8pt;margin-top:.65pt;width:185.9pt;height:110.6pt;z-index:25168281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">
                <v:textbox style="mso-fit-shape-to-text:t">
                  <w:txbxContent>
                    <w:p w14:paraId="2A3A2C9B" w14:textId="1AC7F84C" w:rsidR="00884C09" w:rsidRDefault="00884C09">
                      <w:r w:rsidRPr="00B70882">
                        <w:t>Steady-state error (ess):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9818D8D" w14:textId="21E64E45" w:rsidR="00B70882" w:rsidRDefault="00B70882" w:rsidP="00F17B3C">
      <w:pPr>
        <w:rPr>
          <w:rtl/>
          <w:lang w:bidi="ar-EG"/>
        </w:rPr>
      </w:pPr>
    </w:p>
    <w:p w14:paraId="3B5B0202" w14:textId="5DD3F342" w:rsidR="009C0BA2" w:rsidRPr="009C0BA2" w:rsidRDefault="009C0BA2" w:rsidP="00085C21">
      <w:pPr>
        <w:pStyle w:val="Heading3"/>
        <w:rPr>
          <w:lang w:bidi="ar-EG"/>
        </w:rPr>
      </w:pPr>
      <w:r w:rsidRPr="009C0BA2">
        <w:rPr>
          <w:lang w:bidi="ar-EG"/>
        </w:rPr>
        <w:t>Hand analysis:</w:t>
      </w:r>
    </w:p>
    <w:p w14:paraId="2BA14AAB" w14:textId="6E658335" w:rsidR="009C0BA2" w:rsidRPr="009C0BA2" w:rsidRDefault="009C0BA2" w:rsidP="009C0BA2">
      <w:pPr>
        <w:rPr>
          <w:lang w:bidi="ar-EG"/>
        </w:rPr>
      </w:pPr>
      <m:oMathPara>
        <m:oMath>
          <m:r>
            <w:rPr>
              <w:rFonts w:ascii="Cambria Math" w:eastAsiaTheme="minorEastAsia" w:hAnsi="Cambria Math"/>
            </w:rPr>
            <m:t>ess=</m:t>
          </m:r>
          <m:r>
            <m:rPr>
              <m:sty m:val="p"/>
            </m:rPr>
            <w:rPr>
              <w:rFonts w:ascii="Cambria Math" w:eastAsiaTheme="minorEastAsia" w:hAnsi="Cambria Math"/>
            </w:rPr>
            <m:t>lim⁡</m:t>
          </m:r>
          <m:r>
            <w:rPr>
              <w:rFonts w:ascii="Cambria Math" w:eastAsiaTheme="minorEastAsia" w:hAnsi="Cambria Math"/>
            </w:rPr>
            <m:t>(</m:t>
          </m:r>
          <m:r>
            <w:rPr>
              <w:rFonts w:ascii="Cambria Math" w:hAns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</m:t>
          </m:r>
        </m:oMath>
      </m:oMathPara>
    </w:p>
    <w:p w14:paraId="48E9886A" w14:textId="77777777" w:rsidR="009C0BA2" w:rsidRDefault="009C0BA2">
      <w:pPr>
        <w:rPr>
          <w:lang w:bidi="ar-EG"/>
        </w:rPr>
      </w:pPr>
    </w:p>
    <w:p w14:paraId="589B02FC" w14:textId="15316E55" w:rsidR="009C0BA2" w:rsidRDefault="00085C21" w:rsidP="009C0BA2">
      <w:pPr>
        <w:tabs>
          <w:tab w:val="left" w:pos="1092"/>
        </w:tabs>
        <w:rPr>
          <w:lang w:bidi="ar-EG"/>
        </w:rPr>
      </w:pPr>
      <w:r>
        <w:rPr>
          <w:lang w:bidi="ar-EG"/>
        </w:rPr>
        <w:t xml:space="preserve">As shown in figure 5, </w:t>
      </w:r>
      <w:r w:rsidR="007E0DC6">
        <w:rPr>
          <w:lang w:bidi="ar-EG"/>
        </w:rPr>
        <w:t>the theoretical agrees with the experimental.</w:t>
      </w:r>
    </w:p>
    <w:p w14:paraId="3A1340F5" w14:textId="7272A510" w:rsidR="001B37B9" w:rsidRDefault="003D51D6" w:rsidP="009C0BA2">
      <w:pPr>
        <w:rPr>
          <w:lang w:bidi="ar-EG"/>
        </w:rPr>
      </w:pPr>
      <w:r w:rsidRPr="009C0BA2">
        <w:rPr>
          <w:rtl/>
          <w:lang w:bidi="ar-EG"/>
        </w:rPr>
        <w:br w:type="page"/>
      </w:r>
    </w:p>
    <w:p w14:paraId="135D8CCD" w14:textId="6E9501F0" w:rsidR="00BF6141" w:rsidRDefault="00BF6141" w:rsidP="00BF6141">
      <w:pPr>
        <w:pStyle w:val="Heading2"/>
        <w:rPr>
          <w:lang w:bidi="ar-EG"/>
        </w:rPr>
      </w:pPr>
      <w:r>
        <w:rPr>
          <w:lang w:bidi="ar-EG"/>
        </w:rPr>
        <w:lastRenderedPageBreak/>
        <w:t>Q9)</w:t>
      </w:r>
    </w:p>
    <w:p w14:paraId="56CE5F6C" w14:textId="6BA8C2AF" w:rsidR="00BF6141" w:rsidRDefault="005107EC" w:rsidP="008D4D81">
      <w:pPr>
        <w:pStyle w:val="Heading3"/>
        <w:rPr>
          <w:lang w:bidi="ar-EG"/>
        </w:rPr>
      </w:pPr>
      <w:r w:rsidRPr="005107EC">
        <w:rPr>
          <w:rFonts w:cs="Times New Roman" w:hint="cs"/>
          <w:sz w:val="80"/>
          <w:szCs w:val="80"/>
          <w:rtl/>
          <w:lang w:bidi="ar-EG"/>
        </w:rPr>
        <w:drawing>
          <wp:anchor distT="0" distB="0" distL="114300" distR="114300" simplePos="0" relativeHeight="251726848" behindDoc="1" locked="0" layoutInCell="1" allowOverlap="1" wp14:anchorId="1F60D020" wp14:editId="5E0B1EC8">
            <wp:simplePos x="0" y="0"/>
            <wp:positionH relativeFrom="margin">
              <wp:align>center</wp:align>
            </wp:positionH>
            <wp:positionV relativeFrom="paragraph">
              <wp:posOffset>235585</wp:posOffset>
            </wp:positionV>
            <wp:extent cx="5345430" cy="6635750"/>
            <wp:effectExtent l="19050" t="19050" r="26670" b="12700"/>
            <wp:wrapTight wrapText="bothSides">
              <wp:wrapPolygon edited="0">
                <wp:start x="-77" y="-62"/>
                <wp:lineTo x="-77" y="21579"/>
                <wp:lineTo x="21631" y="21579"/>
                <wp:lineTo x="21631" y="-62"/>
                <wp:lineTo x="-77" y="-62"/>
              </wp:wrapPolygon>
            </wp:wrapTight>
            <wp:docPr id="1086757337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533"/>
                    <a:stretch/>
                  </pic:blipFill>
                  <pic:spPr bwMode="auto">
                    <a:xfrm>
                      <a:off x="0" y="0"/>
                      <a:ext cx="5345430" cy="663575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73AF">
        <w:rPr>
          <w:lang w:bidi="ar-EG"/>
        </w:rPr>
        <w:t>Theo</w:t>
      </w:r>
    </w:p>
    <w:p w14:paraId="2BB2A8D5" w14:textId="77777777" w:rsidR="00BF6141" w:rsidRDefault="00BF6141" w:rsidP="00F17B3C">
      <w:pPr>
        <w:rPr>
          <w:lang w:bidi="ar-EG"/>
        </w:rPr>
      </w:pPr>
    </w:p>
    <w:p w14:paraId="40F3A615" w14:textId="7D71DFC4" w:rsidR="009073AF" w:rsidRDefault="009073AF" w:rsidP="009073AF">
      <w:pPr>
        <w:rPr>
          <w:lang w:bidi="ar-EG"/>
        </w:rPr>
      </w:pPr>
      <w:r>
        <w:rPr>
          <w:lang w:bidi="ar-EG"/>
        </w:rPr>
        <w:br w:type="page"/>
      </w:r>
    </w:p>
    <w:p w14:paraId="4BDF8BAC" w14:textId="3B32C149" w:rsidR="003D51D6" w:rsidRDefault="0066029B" w:rsidP="00AF7B65">
      <w:pPr>
        <w:pStyle w:val="Heading3"/>
        <w:rPr>
          <w:lang w:bidi="ar-EG"/>
        </w:rPr>
      </w:pPr>
      <w:r>
        <w:rPr>
          <w:lang w:bidi="ar-EG"/>
        </w:rPr>
        <w:lastRenderedPageBreak/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54221020" wp14:editId="1733A470">
                <wp:simplePos x="0" y="0"/>
                <wp:positionH relativeFrom="margin">
                  <wp:align>center</wp:align>
                </wp:positionH>
                <wp:positionV relativeFrom="paragraph">
                  <wp:posOffset>438150</wp:posOffset>
                </wp:positionV>
                <wp:extent cx="6477000" cy="1404620"/>
                <wp:effectExtent l="0" t="0" r="19050" b="23495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31618" w14:textId="2CFB372F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8839247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function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[Gm, Pm,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g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p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Bode_Plot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sys)</w:t>
                            </w:r>
                          </w:p>
                          <w:p w14:paraId="5A8F756C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BODE_PLOT Analyzes system stability margins and compares </w:t>
                            </w:r>
                            <w:proofErr w:type="gramStart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margin(</w:t>
                            </w:r>
                            <w:proofErr w:type="gramEnd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) </w:t>
                            </w:r>
                          </w:p>
                          <w:p w14:paraId="4C98A2F3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 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Bode_Plot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(sys)</w:t>
                            </w:r>
                          </w:p>
                          <w:p w14:paraId="16B021A4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</w:t>
                            </w:r>
                          </w:p>
                          <w:p w14:paraId="7E07507D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  Input:</w:t>
                            </w:r>
                          </w:p>
                          <w:p w14:paraId="79A7C949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      sys - Transfer function (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tf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object or state-space model)</w:t>
                            </w:r>
                          </w:p>
                          <w:p w14:paraId="34E1FBB8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  Outputs:</w:t>
                            </w:r>
                          </w:p>
                          <w:p w14:paraId="5C82819B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      Gm - Gain margin (dB)</w:t>
                            </w:r>
                          </w:p>
                          <w:p w14:paraId="15B30741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      Pm - Phase margin (degrees)</w:t>
                            </w:r>
                          </w:p>
                          <w:p w14:paraId="102A0A54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     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Wg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- Gain crossover frequency (rad/sec)</w:t>
                            </w:r>
                          </w:p>
                          <w:p w14:paraId="37DAF775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     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Wp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- Phase crossover frequency (rad/sec)</w:t>
                            </w:r>
                          </w:p>
                          <w:p w14:paraId="66540D28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189A693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reate margin plot</w:t>
                            </w:r>
                          </w:p>
                          <w:p w14:paraId="58C83695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igure;</w:t>
                            </w:r>
                          </w:p>
                          <w:p w14:paraId="13E2E286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margin(sys);</w:t>
                            </w:r>
                          </w:p>
                          <w:p w14:paraId="0218F3D8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rid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124F4BAF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0717447C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Get stability margins</w:t>
                            </w:r>
                          </w:p>
                          <w:p w14:paraId="22AAED3D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[Gm, Pm,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g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p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 = margin(sys);</w:t>
                            </w:r>
                          </w:p>
                          <w:p w14:paraId="125C0CBD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70615E63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isplay results</w:t>
                            </w:r>
                          </w:p>
                          <w:p w14:paraId="626EF0DA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=== Stability Margins for 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putname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(1)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 ===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551AC2D2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Gain Margin: 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num2str(Gm),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 dB at 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num2str(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g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,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 rad/s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7EB0D424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Phase Margin: 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num2str(Pm),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° at 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num2str(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p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,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 rad/s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60C771D2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5E667229" w14:textId="77777777" w:rsidR="00884C09" w:rsidRPr="0066029B" w:rsidRDefault="00884C09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3A25A585" w14:textId="29473CFB" w:rsidR="00884C09" w:rsidRPr="0066029B" w:rsidRDefault="00884C0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221020" id="_x0000_s1041" type="#_x0000_t202" style="position:absolute;margin-left:0;margin-top:34.5pt;width:510pt;height:110.6pt;z-index:2516848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">
                <v:textbox style="mso-fit-shape-to-text:t">
                  <w:txbxContent>
                    <w:p w14:paraId="62531618" w14:textId="2CFB372F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</w:p>
                    <w:p w14:paraId="28839247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function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[Gm, Pm,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g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p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Bode_Plot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sys)</w:t>
                      </w:r>
                    </w:p>
                    <w:p w14:paraId="5A8F756C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BODE_PLOT Analyzes system stability margins and compares </w:t>
                      </w:r>
                      <w:proofErr w:type="gramStart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margin(</w:t>
                      </w:r>
                      <w:proofErr w:type="gramEnd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) </w:t>
                      </w:r>
                    </w:p>
                    <w:p w14:paraId="4C98A2F3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 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Bode_Plot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(sys)</w:t>
                      </w:r>
                    </w:p>
                    <w:p w14:paraId="16B021A4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</w:t>
                      </w:r>
                    </w:p>
                    <w:p w14:paraId="7E07507D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  Input:</w:t>
                      </w:r>
                    </w:p>
                    <w:p w14:paraId="79A7C949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      sys - Transfer function (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tf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object or state-space model)</w:t>
                      </w:r>
                    </w:p>
                    <w:p w14:paraId="34E1FBB8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  Outputs:</w:t>
                      </w:r>
                    </w:p>
                    <w:p w14:paraId="5C82819B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      Gm - Gain margin (dB)</w:t>
                      </w:r>
                    </w:p>
                    <w:p w14:paraId="15B30741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      Pm - Phase margin (degrees)</w:t>
                      </w:r>
                    </w:p>
                    <w:p w14:paraId="102A0A54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     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Wg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- Gain crossover frequency (rad/sec)</w:t>
                      </w:r>
                    </w:p>
                    <w:p w14:paraId="37DAF775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     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Wp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- Phase crossover frequency (rad/sec)</w:t>
                      </w:r>
                    </w:p>
                    <w:p w14:paraId="66540D28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189A693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reate margin plot</w:t>
                      </w:r>
                    </w:p>
                    <w:p w14:paraId="58C83695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igure;</w:t>
                      </w:r>
                    </w:p>
                    <w:p w14:paraId="13E2E286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margin(sys);</w:t>
                      </w:r>
                    </w:p>
                    <w:p w14:paraId="0218F3D8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rid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124F4BAF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0717447C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Get stability margins</w:t>
                      </w:r>
                    </w:p>
                    <w:p w14:paraId="22AAED3D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[Gm, Pm,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g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p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 = margin(sys);</w:t>
                      </w:r>
                    </w:p>
                    <w:p w14:paraId="125C0CBD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70615E63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isplay results</w:t>
                      </w:r>
                    </w:p>
                    <w:p w14:paraId="626EF0DA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=== Stability Margins for 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nputname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(1)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 ===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551AC2D2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Gain Margin: 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num2str(Gm),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 dB at 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num2str(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g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,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 rad/s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7EB0D424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Phase Margin: 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num2str(Pm),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° at 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num2str(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p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,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 rad/s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60C771D2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5E667229" w14:textId="77777777" w:rsidR="00884C09" w:rsidRPr="0066029B" w:rsidRDefault="00884C09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3A25A585" w14:textId="29473CFB" w:rsidR="00884C09" w:rsidRPr="0066029B" w:rsidRDefault="00884C0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5C06">
        <w:rPr>
          <w:lang w:bidi="ar-EG"/>
        </w:rPr>
        <w:t>Code:</w:t>
      </w:r>
    </w:p>
    <w:p w14:paraId="46058F52" w14:textId="77777777" w:rsidR="009C0BA2" w:rsidRDefault="009C0BA2">
      <w:pPr>
        <w:rPr>
          <w:lang w:bidi="ar-EG"/>
        </w:rPr>
      </w:pPr>
    </w:p>
    <w:p w14:paraId="33B30BF3" w14:textId="30783C31" w:rsidR="004B6103" w:rsidRPr="009C0BA2" w:rsidRDefault="004B6103">
      <w:pPr>
        <w:rPr>
          <w:b/>
          <w:bCs/>
          <w:lang w:bidi="ar-EG"/>
        </w:rPr>
      </w:pPr>
      <w:r w:rsidRPr="009C0BA2">
        <w:rPr>
          <w:b/>
          <w:bCs/>
          <w:lang w:bidi="ar-EG"/>
        </w:rPr>
        <w:br w:type="page"/>
      </w:r>
    </w:p>
    <w:p w14:paraId="76C21B88" w14:textId="5F977911" w:rsidR="004B6103" w:rsidRDefault="004B6103" w:rsidP="00046962">
      <w:pPr>
        <w:pStyle w:val="Heading3"/>
        <w:rPr>
          <w:lang w:bidi="ar-EG"/>
        </w:rPr>
      </w:pPr>
      <w:r>
        <w:rPr>
          <w:lang w:bidi="ar-EG"/>
        </w:rPr>
        <w:lastRenderedPageBreak/>
        <w:t>Output:</w:t>
      </w:r>
      <w:r w:rsidR="00046962"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510C76E3" wp14:editId="28422E3B">
                <wp:simplePos x="0" y="0"/>
                <wp:positionH relativeFrom="column">
                  <wp:posOffset>21590</wp:posOffset>
                </wp:positionH>
                <wp:positionV relativeFrom="paragraph">
                  <wp:posOffset>3574415</wp:posOffset>
                </wp:positionV>
                <wp:extent cx="594360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448" name="Text Box 4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7C90590" w14:textId="015FA778" w:rsidR="00046962" w:rsidRPr="00A43783" w:rsidRDefault="00046962" w:rsidP="00046962">
                            <w:pPr>
                              <w:pStyle w:val="Caption"/>
                              <w:jc w:val="center"/>
                              <w:rPr>
                                <w:rFonts w:asciiTheme="majorBidi" w:hAnsiTheme="majorBidi"/>
                                <w:noProof/>
                                <w:color w:val="4472C4" w:themeColor="accent1"/>
                                <w:u w:val="single"/>
                                <w:lang w:bidi="ar-EG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E96CE4"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Systme</w:t>
                            </w:r>
                            <w:proofErr w:type="spellEnd"/>
                            <w:r>
                              <w:t xml:space="preserve"> Bode Pl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0C76E3" id="Text Box 448" o:spid="_x0000_s1042" type="#_x0000_t202" style="position:absolute;margin-left:1.7pt;margin-top:281.45pt;width:468pt;height:.0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" stroked="f">
                <v:textbox style="mso-fit-shape-to-text:t" inset="0,0,0,0">
                  <w:txbxContent>
                    <w:p w14:paraId="17C90590" w14:textId="015FA778" w:rsidR="00046962" w:rsidRPr="00A43783" w:rsidRDefault="00046962" w:rsidP="00046962">
                      <w:pPr>
                        <w:pStyle w:val="Caption"/>
                        <w:jc w:val="center"/>
                        <w:rPr>
                          <w:rFonts w:asciiTheme="majorBidi" w:hAnsiTheme="majorBidi"/>
                          <w:noProof/>
                          <w:color w:val="4472C4" w:themeColor="accent1"/>
                          <w:u w:val="single"/>
                          <w:lang w:bidi="ar-EG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E96CE4"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proofErr w:type="spellStart"/>
                      <w:r>
                        <w:t>Systme</w:t>
                      </w:r>
                      <w:proofErr w:type="spellEnd"/>
                      <w:r>
                        <w:t xml:space="preserve"> Bode Plo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9A586F">
        <w:rPr>
          <w:lang w:bidi="ar-EG"/>
        </w:rPr>
        <w:drawing>
          <wp:anchor distT="0" distB="0" distL="114300" distR="114300" simplePos="0" relativeHeight="251685888" behindDoc="0" locked="0" layoutInCell="1" allowOverlap="1" wp14:anchorId="71B34E57" wp14:editId="27B03802">
            <wp:simplePos x="0" y="0"/>
            <wp:positionH relativeFrom="column">
              <wp:posOffset>21590</wp:posOffset>
            </wp:positionH>
            <wp:positionV relativeFrom="paragraph">
              <wp:posOffset>465455</wp:posOffset>
            </wp:positionV>
            <wp:extent cx="5943600" cy="3051810"/>
            <wp:effectExtent l="19050" t="19050" r="19050" b="15240"/>
            <wp:wrapThrough wrapText="bothSides">
              <wp:wrapPolygon edited="0">
                <wp:start x="-69" y="-135"/>
                <wp:lineTo x="-69" y="21573"/>
                <wp:lineTo x="21600" y="21573"/>
                <wp:lineTo x="21600" y="-135"/>
                <wp:lineTo x="-69" y="-135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Q9_bod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1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2A6EFFAC" w14:textId="4F746FD7" w:rsidR="009A586F" w:rsidRDefault="009A586F" w:rsidP="00F17B3C">
      <w:pPr>
        <w:rPr>
          <w:lang w:bidi="ar-EG"/>
        </w:rPr>
      </w:pPr>
    </w:p>
    <w:p w14:paraId="36760DE8" w14:textId="16449D6A" w:rsidR="009A586F" w:rsidRDefault="002E049C" w:rsidP="00F17B3C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48A4920" wp14:editId="7562C74E">
                <wp:simplePos x="0" y="0"/>
                <wp:positionH relativeFrom="column">
                  <wp:posOffset>930729</wp:posOffset>
                </wp:positionH>
                <wp:positionV relativeFrom="paragraph">
                  <wp:posOffset>211364</wp:posOffset>
                </wp:positionV>
                <wp:extent cx="3858895" cy="1404620"/>
                <wp:effectExtent l="0" t="0" r="27305" b="1841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88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FA5FB2" w14:textId="77777777" w:rsidR="00884C09" w:rsidRDefault="00884C09" w:rsidP="00A1178C">
                            <w:r>
                              <w:t xml:space="preserve">=== Stability Margins </w:t>
                            </w:r>
                            <w:proofErr w:type="gramStart"/>
                            <w:r>
                              <w:t>for  =</w:t>
                            </w:r>
                            <w:proofErr w:type="gramEnd"/>
                            <w:r>
                              <w:t>==</w:t>
                            </w:r>
                          </w:p>
                          <w:p w14:paraId="1035FCB2" w14:textId="77777777" w:rsidR="00884C09" w:rsidRDefault="00884C09" w:rsidP="00A1178C">
                            <w:r>
                              <w:t>Gain Margin: Inf dB at Inf rad/s</w:t>
                            </w:r>
                          </w:p>
                          <w:p w14:paraId="0201D1E0" w14:textId="022BE1A7" w:rsidR="00884C09" w:rsidRDefault="00884C09" w:rsidP="00A1178C">
                            <w:r>
                              <w:t>Phase Margin: 51.8273° at 0.78615 rad/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48A4920" id="_x0000_s1043" type="#_x0000_t202" style="position:absolute;margin-left:73.3pt;margin-top:16.65pt;width:303.85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">
                <v:textbox style="mso-fit-shape-to-text:t">
                  <w:txbxContent>
                    <w:p w14:paraId="30FA5FB2" w14:textId="77777777" w:rsidR="00884C09" w:rsidRDefault="00884C09" w:rsidP="00A1178C">
                      <w:r>
                        <w:t xml:space="preserve">=== Stability Margins </w:t>
                      </w:r>
                      <w:proofErr w:type="gramStart"/>
                      <w:r>
                        <w:t>for  =</w:t>
                      </w:r>
                      <w:proofErr w:type="gramEnd"/>
                      <w:r>
                        <w:t>==</w:t>
                      </w:r>
                    </w:p>
                    <w:p w14:paraId="1035FCB2" w14:textId="77777777" w:rsidR="00884C09" w:rsidRDefault="00884C09" w:rsidP="00A1178C">
                      <w:r>
                        <w:t>Gain Margin: Inf dB at Inf rad/s</w:t>
                      </w:r>
                    </w:p>
                    <w:p w14:paraId="0201D1E0" w14:textId="022BE1A7" w:rsidR="00884C09" w:rsidRDefault="00884C09" w:rsidP="00A1178C">
                      <w:r>
                        <w:t>Phase Margin: 51.8273° at 0.78615 rad/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202E3B8" w14:textId="67697B3E" w:rsidR="002E049C" w:rsidRDefault="002E049C" w:rsidP="00F17B3C">
      <w:pPr>
        <w:rPr>
          <w:rtl/>
          <w:lang w:bidi="ar-EG"/>
        </w:rPr>
      </w:pPr>
    </w:p>
    <w:p w14:paraId="5BCDA157" w14:textId="7E1A2438" w:rsidR="002E049C" w:rsidRDefault="002E049C" w:rsidP="00F17B3C">
      <w:pPr>
        <w:rPr>
          <w:rtl/>
          <w:lang w:bidi="ar-EG"/>
        </w:rPr>
      </w:pPr>
    </w:p>
    <w:p w14:paraId="19827F22" w14:textId="6157A3DA" w:rsidR="004B6103" w:rsidRDefault="004B6103" w:rsidP="00F17B3C">
      <w:pPr>
        <w:rPr>
          <w:rtl/>
          <w:lang w:bidi="ar-EG"/>
        </w:rPr>
      </w:pPr>
    </w:p>
    <w:p w14:paraId="7A35D2CF" w14:textId="0FA9FD1E" w:rsidR="002E049C" w:rsidRDefault="002E049C" w:rsidP="00F17B3C">
      <w:pPr>
        <w:rPr>
          <w:lang w:bidi="ar-EG"/>
        </w:rPr>
      </w:pPr>
    </w:p>
    <w:p w14:paraId="07602F29" w14:textId="4F8B4F5D" w:rsidR="00A87899" w:rsidRDefault="00A87899" w:rsidP="00F17B3C">
      <w:pPr>
        <w:rPr>
          <w:rtl/>
          <w:lang w:bidi="ar-EG"/>
        </w:rPr>
      </w:pPr>
      <w:r>
        <w:rPr>
          <w:b/>
          <w:bCs/>
          <w:lang w:bidi="ar-EG"/>
        </w:rPr>
        <w:t xml:space="preserve">As shown in figure </w:t>
      </w:r>
      <w:r w:rsidR="006D46D3">
        <w:rPr>
          <w:b/>
          <w:bCs/>
          <w:lang w:bidi="ar-EG"/>
        </w:rPr>
        <w:t>6</w:t>
      </w:r>
      <w:r>
        <w:rPr>
          <w:b/>
          <w:bCs/>
          <w:lang w:bidi="ar-EG"/>
        </w:rPr>
        <w:t>,</w:t>
      </w:r>
      <w:r w:rsidR="006D46D3">
        <w:rPr>
          <w:b/>
          <w:bCs/>
          <w:lang w:bidi="ar-EG"/>
        </w:rPr>
        <w:t xml:space="preserve"> </w:t>
      </w:r>
      <w:r w:rsidRPr="009C0BA2">
        <w:rPr>
          <w:b/>
          <w:bCs/>
          <w:lang w:bidi="ar-EG"/>
        </w:rPr>
        <w:t xml:space="preserve">We notices that the </w:t>
      </w:r>
      <w:proofErr w:type="spellStart"/>
      <w:r w:rsidRPr="009C0BA2">
        <w:rPr>
          <w:b/>
          <w:bCs/>
          <w:lang w:bidi="ar-EG"/>
        </w:rPr>
        <w:t>wps</w:t>
      </w:r>
      <w:proofErr w:type="spellEnd"/>
      <w:r w:rsidRPr="009C0BA2">
        <w:rPr>
          <w:b/>
          <w:bCs/>
          <w:lang w:bidi="ar-EG"/>
        </w:rPr>
        <w:t xml:space="preserve"> at infinity so the gain margin will be equal to infinity</w:t>
      </w:r>
      <w:r w:rsidR="005D3AF2">
        <w:rPr>
          <w:b/>
          <w:bCs/>
          <w:lang w:bidi="ar-EG"/>
        </w:rPr>
        <w:t>,</w:t>
      </w:r>
      <w:r w:rsidRPr="009C0BA2">
        <w:rPr>
          <w:b/>
          <w:bCs/>
          <w:lang w:bidi="ar-EG"/>
        </w:rPr>
        <w:t xml:space="preserve"> but the phase margin we had small </w:t>
      </w:r>
      <w:proofErr w:type="spellStart"/>
      <w:r w:rsidRPr="009C0BA2">
        <w:rPr>
          <w:b/>
          <w:bCs/>
          <w:lang w:bidi="ar-EG"/>
        </w:rPr>
        <w:t>diffrence</w:t>
      </w:r>
      <w:proofErr w:type="spellEnd"/>
      <w:r w:rsidRPr="009C0BA2">
        <w:rPr>
          <w:b/>
          <w:bCs/>
          <w:lang w:bidi="ar-EG"/>
        </w:rPr>
        <w:t xml:space="preserve"> between the hand analysis and the </w:t>
      </w:r>
      <w:proofErr w:type="spellStart"/>
      <w:r w:rsidRPr="009C0BA2">
        <w:rPr>
          <w:b/>
          <w:bCs/>
          <w:lang w:bidi="ar-EG"/>
        </w:rPr>
        <w:t>experinital</w:t>
      </w:r>
      <w:proofErr w:type="spellEnd"/>
      <w:r w:rsidRPr="009C0BA2">
        <w:rPr>
          <w:b/>
          <w:bCs/>
          <w:lang w:bidi="ar-EG"/>
        </w:rPr>
        <w:t xml:space="preserve"> by almost (5 degre</w:t>
      </w:r>
      <w:r>
        <w:rPr>
          <w:b/>
          <w:bCs/>
          <w:lang w:bidi="ar-EG"/>
        </w:rPr>
        <w:t>e</w:t>
      </w:r>
      <w:r w:rsidRPr="009C0BA2">
        <w:rPr>
          <w:b/>
          <w:bCs/>
          <w:lang w:bidi="ar-EG"/>
        </w:rPr>
        <w:t>)</w:t>
      </w:r>
    </w:p>
    <w:p w14:paraId="7C9E2330" w14:textId="59B8E305" w:rsidR="002E049C" w:rsidRDefault="002E049C">
      <w:pPr>
        <w:rPr>
          <w:rtl/>
          <w:lang w:bidi="ar-EG"/>
        </w:rPr>
      </w:pPr>
      <w:r>
        <w:rPr>
          <w:rtl/>
          <w:lang w:bidi="ar-EG"/>
        </w:rPr>
        <w:br w:type="page"/>
      </w:r>
    </w:p>
    <w:p w14:paraId="24EA16F4" w14:textId="2D6A5161" w:rsidR="002E049C" w:rsidRDefault="002E049C" w:rsidP="009E1F9B">
      <w:pPr>
        <w:pStyle w:val="Head1"/>
      </w:pPr>
      <w:r w:rsidRPr="009C0BA2">
        <w:lastRenderedPageBreak/>
        <w:t>Part2</w:t>
      </w:r>
    </w:p>
    <w:p w14:paraId="080D0BF1" w14:textId="068C06E6" w:rsidR="000B3D69" w:rsidRPr="000E4D9E" w:rsidRDefault="006D1535" w:rsidP="00BE751F">
      <w:pPr>
        <w:pStyle w:val="Heading2"/>
      </w:pPr>
      <w:r>
        <w:t>Introduction:</w:t>
      </w:r>
    </w:p>
    <w:p w14:paraId="778FD8CA" w14:textId="32DAE70C" w:rsidR="000B3D69" w:rsidRDefault="000B3D69" w:rsidP="000B3D69">
      <w:pPr>
        <w:rPr>
          <w:rFonts w:ascii="Times New Roman" w:hAnsi="Times New Roman" w:cstheme="minorBidi"/>
        </w:rPr>
      </w:pPr>
      <w:r>
        <w:rPr>
          <w:rFonts w:ascii="Times New Roman" w:hAnsi="Times New Roman" w:cstheme="minorBidi"/>
        </w:rPr>
        <w:t xml:space="preserve">We’re going to </w:t>
      </w:r>
      <w:r w:rsidR="008B6511">
        <w:t>investigate the properties of the system described by</w:t>
      </w:r>
      <w:r w:rsidR="008B6511">
        <w:t xml:space="preserve"> a state space representation</w:t>
      </w:r>
      <w:r w:rsidR="008B6511">
        <w:t xml:space="preserve"> </w:t>
      </w:r>
      <w:r>
        <w:rPr>
          <w:rFonts w:ascii="Times New Roman" w:hAnsi="Times New Roman" w:cstheme="minorBidi"/>
        </w:rPr>
        <w:t xml:space="preserve">analytically with hand analysis and </w:t>
      </w:r>
      <w:r>
        <w:t>experimentally</w:t>
      </w:r>
      <w:r>
        <w:rPr>
          <w:rFonts w:ascii="Times New Roman" w:hAnsi="Times New Roman" w:cstheme="minorBidi"/>
        </w:rPr>
        <w:t xml:space="preserve"> using MATLAB</w:t>
      </w:r>
      <w:r w:rsidR="00B54A0E">
        <w:rPr>
          <w:rFonts w:ascii="Times New Roman" w:hAnsi="Times New Roman" w:cstheme="minorBidi"/>
        </w:rPr>
        <w:t>.</w:t>
      </w:r>
    </w:p>
    <w:p w14:paraId="647CBF15" w14:textId="77777777" w:rsidR="000B3D69" w:rsidRDefault="000B3D69" w:rsidP="000B3D69">
      <w:pPr>
        <w:rPr>
          <w:rFonts w:ascii="Times New Roman" w:hAnsi="Times New Roman" w:cstheme="minorBidi"/>
        </w:rPr>
      </w:pPr>
    </w:p>
    <w:p w14:paraId="5EA4CEBD" w14:textId="77777777" w:rsidR="002469E2" w:rsidRDefault="000B3D69" w:rsidP="002469E2">
      <w:pPr>
        <w:keepNext/>
      </w:pPr>
      <w:r w:rsidRPr="00026BFB">
        <w:rPr>
          <w:rFonts w:ascii="Times New Roman" w:hAnsi="Times New Roman" w:cstheme="minorBidi"/>
        </w:rPr>
        <w:drawing>
          <wp:inline distT="0" distB="0" distL="0" distR="0" wp14:anchorId="20A3B25F" wp14:editId="17B8B3E1">
            <wp:extent cx="5943600" cy="527148"/>
            <wp:effectExtent l="19050" t="19050" r="19050" b="25400"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1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BB72A8" w14:textId="35E9DFF0" w:rsidR="000B3D69" w:rsidRDefault="002469E2" w:rsidP="002469E2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96CE4">
        <w:rPr>
          <w:noProof/>
        </w:rPr>
        <w:t>7</w:t>
      </w:r>
      <w:r>
        <w:fldChar w:fldCharType="end"/>
      </w:r>
      <w:r>
        <w:t xml:space="preserve"> System </w:t>
      </w:r>
      <w:r w:rsidRPr="00D96C57">
        <w:t>State Space Representation</w:t>
      </w:r>
    </w:p>
    <w:p w14:paraId="3B98CD7A" w14:textId="77777777" w:rsidR="000B3D69" w:rsidRDefault="000B3D69" w:rsidP="000B3D69">
      <w:pPr>
        <w:rPr>
          <w:rFonts w:ascii="Times New Roman" w:hAnsi="Times New Roman" w:cstheme="minorBidi"/>
        </w:rPr>
      </w:pPr>
    </w:p>
    <w:p w14:paraId="700F93BD" w14:textId="18312EAC" w:rsidR="000B3D69" w:rsidRDefault="000B3D69" w:rsidP="000B3D69">
      <w:pPr>
        <w:rPr>
          <w:rFonts w:ascii="Times New Roman" w:hAnsi="Times New Roman" w:cstheme="minorBidi"/>
        </w:rPr>
      </w:pPr>
      <w:r>
        <w:rPr>
          <w:rFonts w:ascii="Times New Roman" w:hAnsi="Times New Roman" w:cstheme="minorBidi"/>
        </w:rPr>
        <w:t xml:space="preserve">As shown in figure </w:t>
      </w:r>
      <w:r w:rsidR="00B54A0E">
        <w:rPr>
          <w:rFonts w:ascii="Times New Roman" w:hAnsi="Times New Roman" w:cstheme="minorBidi"/>
        </w:rPr>
        <w:t>7</w:t>
      </w:r>
      <w:r>
        <w:rPr>
          <w:rFonts w:ascii="Times New Roman" w:hAnsi="Times New Roman" w:cstheme="minorBidi"/>
        </w:rPr>
        <w:t xml:space="preserve">, We’re </w:t>
      </w:r>
      <w:r w:rsidR="00B52727">
        <w:rPr>
          <w:rFonts w:ascii="Times New Roman" w:hAnsi="Times New Roman" w:cstheme="minorBidi"/>
        </w:rPr>
        <w:t>given the state space representation of the system</w:t>
      </w:r>
      <w:r w:rsidR="00066C3C">
        <w:rPr>
          <w:rFonts w:ascii="Times New Roman" w:hAnsi="Times New Roman" w:cstheme="minorBidi"/>
        </w:rPr>
        <w:t>.</w:t>
      </w:r>
    </w:p>
    <w:p w14:paraId="62C0B600" w14:textId="5B3FE56D" w:rsidR="006D1535" w:rsidRDefault="006D1535">
      <w:pPr>
        <w:rPr>
          <w:rFonts w:ascii="Times New Roman" w:hAnsi="Times New Roman" w:cstheme="minorBidi"/>
        </w:rPr>
      </w:pPr>
      <w:r>
        <w:br w:type="page"/>
      </w:r>
    </w:p>
    <w:p w14:paraId="2378F533" w14:textId="439ADE3D" w:rsidR="002E049C" w:rsidRPr="009C0BA2" w:rsidRDefault="00C659E5" w:rsidP="009E1F9B">
      <w:pPr>
        <w:pStyle w:val="Heading2"/>
        <w:rPr>
          <w:lang w:bidi="ar-EG"/>
        </w:rPr>
      </w:pPr>
      <w:r w:rsidRPr="009C0BA2">
        <w:rPr>
          <w:lang w:bidi="ar-EG"/>
        </w:rPr>
        <w:lastRenderedPageBreak/>
        <w:t>Q1)</w:t>
      </w:r>
    </w:p>
    <w:p w14:paraId="40707A5D" w14:textId="77777777" w:rsidR="00C659E5" w:rsidRDefault="00C659E5" w:rsidP="00236852">
      <w:pPr>
        <w:pStyle w:val="Heading3"/>
      </w:pPr>
      <w:r w:rsidRPr="002D6B5D">
        <w:t>Theoritical</w:t>
      </w:r>
    </w:p>
    <w:p w14:paraId="3613225E" w14:textId="77777777" w:rsidR="00C659E5" w:rsidRDefault="00C659E5" w:rsidP="00C659E5">
      <w:pPr>
        <w:pStyle w:val="BodyText"/>
      </w:pPr>
      <w:r>
        <w:t>We have the following state-space equations:</w:t>
      </w:r>
    </w:p>
    <w:p w14:paraId="171A4F29" w14:textId="77777777" w:rsidR="00C659E5" w:rsidRDefault="00C659E5" w:rsidP="00003F35">
      <w:pPr>
        <w:spacing w:after="200" w:line="240" w:lineRule="auto"/>
        <w:ind w:left="720"/>
      </w:pPr>
      <w:r>
        <w:rPr>
          <w:b/>
          <w:bCs/>
        </w:rPr>
        <w:t>State Equation:</w:t>
      </w:r>
    </w:p>
    <w:p w14:paraId="675B97A8" w14:textId="77777777" w:rsidR="00C659E5" w:rsidRDefault="00884C09" w:rsidP="00C659E5">
      <w:pPr>
        <w:pStyle w:val="BodyText"/>
      </w:pPr>
      <m:oMathPara>
        <m:oMathParaPr>
          <m:jc m:val="center"/>
        </m:oMathParaPr>
        <m:oMath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w:rPr>
                  <w:rFonts w:ascii="Cambria Math" w:hAnsi="Cambria Math"/>
                </w:rPr>
                <m:t>x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˙</m:t>
              </m:r>
            </m:lim>
          </m:limUp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u</m:t>
          </m:r>
        </m:oMath>
      </m:oMathPara>
    </w:p>
    <w:p w14:paraId="3FD5F7F9" w14:textId="77777777" w:rsidR="00C659E5" w:rsidRDefault="00C659E5" w:rsidP="00003F35">
      <w:pPr>
        <w:spacing w:after="200" w:line="240" w:lineRule="auto"/>
        <w:ind w:left="720"/>
      </w:pPr>
      <w:r>
        <w:t>Where:</w:t>
      </w:r>
    </w:p>
    <w:p w14:paraId="0E96F389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0098DB5" w14:textId="035E4CEE" w:rsidR="00C659E5" w:rsidRDefault="00C659E5" w:rsidP="00003F35">
      <w:pPr>
        <w:spacing w:after="200" w:line="240" w:lineRule="auto"/>
        <w:ind w:left="720"/>
      </w:pPr>
      <w:r>
        <w:rPr>
          <w:b/>
          <w:bCs/>
        </w:rPr>
        <w:t>Output Equation:</w:t>
      </w:r>
    </w:p>
    <w:p w14:paraId="198E48C6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u</m:t>
          </m:r>
        </m:oMath>
      </m:oMathPara>
    </w:p>
    <w:p w14:paraId="028A9C9D" w14:textId="77777777" w:rsidR="00C659E5" w:rsidRDefault="00C659E5" w:rsidP="00003F35">
      <w:pPr>
        <w:spacing w:after="200" w:line="240" w:lineRule="auto"/>
        <w:ind w:left="720"/>
      </w:pPr>
      <w:r>
        <w:t>Where:</w:t>
      </w:r>
    </w:p>
    <w:p w14:paraId="1AA6EDDB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CBFE105" w14:textId="132233CC" w:rsidR="00C659E5" w:rsidRDefault="00C659E5" w:rsidP="00C659E5">
      <w:pPr>
        <w:pStyle w:val="FirstParagraph"/>
      </w:pPr>
      <w:bookmarkStart w:id="14" w:name="step-1-find-the-transfer-function"/>
    </w:p>
    <w:p w14:paraId="28284054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</m:t>
          </m:r>
        </m:oMath>
      </m:oMathPara>
    </w:p>
    <w:p w14:paraId="184CD076" w14:textId="77777777" w:rsidR="00C659E5" w:rsidRDefault="00C659E5" w:rsidP="00C659E5">
      <w:pPr>
        <w:pStyle w:val="FirstParagraph"/>
      </w:pPr>
      <w:bookmarkStart w:id="15" w:name="step-2-compute-si---a"/>
      <w:bookmarkEnd w:id="14"/>
      <w:r>
        <w:t xml:space="preserve">First, calculate </w:t>
      </w:r>
      <m:oMath>
        <m:r>
          <w:rPr>
            <w:rFonts w:ascii="Cambria Math" w:hAnsi="Cambria Math"/>
          </w:rPr>
          <m:t>s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</m:oMath>
      <w:r>
        <w:t>:</w:t>
      </w:r>
    </w:p>
    <w:p w14:paraId="55E5F1E4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</m:oMath>
      </m:oMathPara>
    </w:p>
    <w:p w14:paraId="717DAC6A" w14:textId="77777777" w:rsidR="00C659E5" w:rsidRDefault="00C659E5" w:rsidP="00C659E5">
      <w:pPr>
        <w:pStyle w:val="FirstParagraph"/>
      </w:pPr>
      <w:r>
        <w:t>Thus, we have:</w:t>
      </w:r>
    </w:p>
    <w:p w14:paraId="7D4C509F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0CE9A8E0" w14:textId="6E145B48" w:rsidR="00C659E5" w:rsidRPr="008845B7" w:rsidRDefault="00C659E5" w:rsidP="000E4D9E">
      <w:pPr>
        <w:pStyle w:val="Heading3"/>
      </w:pPr>
      <w:bookmarkStart w:id="16" w:name="step-3-compute-the-inverse-si---a--1"/>
      <w:bookmarkEnd w:id="15"/>
      <w:r>
        <w:t xml:space="preserve"> </w:t>
      </w:r>
      <w:r w:rsidRPr="00003F35">
        <w:rPr>
          <w:b/>
          <w:bCs/>
          <w:noProof w:val="0"/>
          <w:color w:val="auto"/>
          <w:u w:val="none"/>
        </w:rPr>
        <w:t xml:space="preserve">Compute the Inverse </w:t>
      </w:r>
      <m:oMath>
        <m:sSup>
          <m:sSupPr>
            <m:ctrlPr>
              <w:rPr>
                <w:rFonts w:ascii="Cambria Math" w:hAnsi="Cambria Math"/>
                <w:b/>
                <w:bCs/>
                <w:noProof w:val="0"/>
                <w:color w:val="auto"/>
                <w:u w:val="none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bCs/>
                    <w:noProof w:val="0"/>
                    <w:color w:val="auto"/>
                    <w:u w:val="none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noProof w:val="0"/>
                    <w:color w:val="auto"/>
                    <w:u w:val="none"/>
                  </w:rPr>
                  <m:t>sI</m:t>
                </m:r>
                <m:r>
                  <m:rPr>
                    <m:sty m:val="b"/>
                  </m:rPr>
                  <w:rPr>
                    <w:rFonts w:ascii="Cambria Math" w:hAnsi="Cambria Math"/>
                    <w:noProof w:val="0"/>
                    <w:color w:val="auto"/>
                    <w:u w:val="none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/>
                    <w:noProof w:val="0"/>
                    <w:color w:val="auto"/>
                    <w:u w:val="none"/>
                  </w:rPr>
                  <m:t>A</m:t>
                </m:r>
              </m:e>
            </m:d>
          </m:e>
          <m:sup>
            <m:r>
              <m:rPr>
                <m:sty m:val="b"/>
              </m:rPr>
              <w:rPr>
                <w:rFonts w:ascii="Cambria Math" w:hAnsi="Cambria Math"/>
                <w:noProof w:val="0"/>
                <w:color w:val="auto"/>
                <w:u w:val="none"/>
              </w:rPr>
              <m:t>-1</m:t>
            </m:r>
          </m:sup>
        </m:sSup>
      </m:oMath>
    </w:p>
    <w:p w14:paraId="7B004BE0" w14:textId="77777777" w:rsidR="00C659E5" w:rsidRDefault="00C659E5" w:rsidP="00C659E5">
      <w:pPr>
        <w:pStyle w:val="FirstParagraph"/>
      </w:pPr>
      <w:r>
        <w:t xml:space="preserve">The determinant </w:t>
      </w:r>
      <m:oMath>
        <m:r>
          <w:rPr>
            <w:rFonts w:ascii="Cambria Math" w:hAnsi="Cambria Math"/>
          </w:rPr>
          <m:t>ad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c</m:t>
        </m:r>
      </m:oMath>
      <w:r>
        <w:t xml:space="preserve"> of this matrix is:</w:t>
      </w:r>
    </w:p>
    <w:p w14:paraId="556BBA8C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6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</m:t>
          </m:r>
        </m:oMath>
      </m:oMathPara>
    </w:p>
    <w:p w14:paraId="20E07589" w14:textId="77777777" w:rsidR="00C659E5" w:rsidRDefault="00C659E5" w:rsidP="00C659E5">
      <w:pPr>
        <w:pStyle w:val="FirstParagraph"/>
      </w:pPr>
      <w:r>
        <w:t>Thus, the inverse is:</w:t>
      </w:r>
    </w:p>
    <w:p w14:paraId="5E09D917" w14:textId="77777777" w:rsidR="00C659E5" w:rsidRDefault="00884C09" w:rsidP="00C659E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</m:oMath>
      </m:oMathPara>
    </w:p>
    <w:p w14:paraId="3ADA3CC5" w14:textId="05195504" w:rsidR="00C659E5" w:rsidRPr="00003F35" w:rsidRDefault="00C659E5" w:rsidP="000E4D9E">
      <w:pPr>
        <w:pStyle w:val="Heading3"/>
        <w:rPr>
          <w:b/>
          <w:bCs/>
          <w:noProof w:val="0"/>
          <w:color w:val="auto"/>
          <w:u w:val="none"/>
        </w:rPr>
      </w:pPr>
      <w:bookmarkStart w:id="17" w:name="step-4-multiply-by-b"/>
      <w:bookmarkEnd w:id="16"/>
      <w:r w:rsidRPr="00003F35">
        <w:rPr>
          <w:b/>
          <w:bCs/>
          <w:noProof w:val="0"/>
          <w:color w:val="auto"/>
          <w:u w:val="none"/>
        </w:rPr>
        <w:t xml:space="preserve">Multiply by </w:t>
      </w:r>
      <m:oMath>
        <m:r>
          <m:rPr>
            <m:sty m:val="bi"/>
          </m:rPr>
          <w:rPr>
            <w:rFonts w:ascii="Cambria Math" w:hAnsi="Cambria Math"/>
            <w:noProof w:val="0"/>
            <w:color w:val="auto"/>
            <w:u w:val="none"/>
          </w:rPr>
          <m:t>B</m:t>
        </m:r>
      </m:oMath>
    </w:p>
    <w:p w14:paraId="615A1D3E" w14:textId="77777777" w:rsidR="00C659E5" w:rsidRDefault="00C659E5" w:rsidP="00C659E5">
      <w:pPr>
        <w:pStyle w:val="FirstParagraph"/>
      </w:pPr>
      <w:r>
        <w:t xml:space="preserve">Now we multiply by </w:t>
      </w:r>
      <m:oMath>
        <m:r>
          <w:rPr>
            <w:rFonts w:ascii="Cambria Math" w:hAnsi="Cambria Math"/>
          </w:rPr>
          <m:t>B</m:t>
        </m:r>
      </m:oMath>
      <w:r>
        <w:t>:</w:t>
      </w:r>
    </w:p>
    <w:p w14:paraId="5920BEE5" w14:textId="77777777" w:rsidR="00C659E5" w:rsidRDefault="00884C09" w:rsidP="00C659E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</m:oMath>
      </m:oMathPara>
    </w:p>
    <w:p w14:paraId="58483C32" w14:textId="1AB17BCC" w:rsidR="00C659E5" w:rsidRDefault="00C659E5" w:rsidP="000E4D9E">
      <w:pPr>
        <w:pStyle w:val="Heading3"/>
      </w:pPr>
      <w:bookmarkStart w:id="18" w:name="step-5-compute-csi---a--1b"/>
      <w:bookmarkEnd w:id="17"/>
      <w:r>
        <w:t xml:space="preserve"> </w:t>
      </w:r>
      <w:r w:rsidRPr="00435236">
        <w:rPr>
          <w:b/>
          <w:bCs/>
          <w:noProof w:val="0"/>
          <w:color w:val="auto"/>
          <w:u w:val="none"/>
        </w:rPr>
        <w:t xml:space="preserve">Compute </w:t>
      </w:r>
      <m:oMath>
        <m:r>
          <m:rPr>
            <m:sty m:val="bi"/>
          </m:rPr>
          <w:rPr>
            <w:rFonts w:ascii="Cambria Math" w:hAnsi="Cambria Math"/>
            <w:noProof w:val="0"/>
            <w:color w:val="auto"/>
            <w:u w:val="none"/>
          </w:rPr>
          <m:t>C</m:t>
        </m:r>
        <m:sSup>
          <m:sSupPr>
            <m:ctrlPr>
              <w:rPr>
                <w:rFonts w:ascii="Cambria Math" w:hAnsi="Cambria Math"/>
                <w:b/>
                <w:bCs/>
                <w:noProof w:val="0"/>
                <w:color w:val="auto"/>
                <w:u w:val="none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bCs/>
                    <w:noProof w:val="0"/>
                    <w:color w:val="auto"/>
                    <w:u w:val="none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noProof w:val="0"/>
                    <w:color w:val="auto"/>
                    <w:u w:val="none"/>
                  </w:rPr>
                  <m:t>sI</m:t>
                </m:r>
                <m:r>
                  <m:rPr>
                    <m:sty m:val="b"/>
                  </m:rPr>
                  <w:rPr>
                    <w:rFonts w:ascii="Cambria Math" w:hAnsi="Cambria Math"/>
                    <w:noProof w:val="0"/>
                    <w:color w:val="auto"/>
                    <w:u w:val="none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/>
                    <w:noProof w:val="0"/>
                    <w:color w:val="auto"/>
                    <w:u w:val="none"/>
                  </w:rPr>
                  <m:t>A</m:t>
                </m:r>
              </m:e>
            </m:d>
          </m:e>
          <m:sup>
            <m:r>
              <m:rPr>
                <m:sty m:val="b"/>
              </m:rPr>
              <w:rPr>
                <w:rFonts w:ascii="Cambria Math" w:hAnsi="Cambria Math"/>
                <w:noProof w:val="0"/>
                <w:color w:val="auto"/>
                <w:u w:val="none"/>
              </w:rPr>
              <m:t>-1</m:t>
            </m:r>
          </m:sup>
        </m:sSup>
        <m:r>
          <m:rPr>
            <m:sty m:val="bi"/>
          </m:rPr>
          <w:rPr>
            <w:rFonts w:ascii="Cambria Math" w:hAnsi="Cambria Math"/>
            <w:noProof w:val="0"/>
            <w:color w:val="auto"/>
            <w:u w:val="none"/>
          </w:rPr>
          <m:t>B</m:t>
        </m:r>
      </m:oMath>
    </w:p>
    <w:p w14:paraId="663A1E4E" w14:textId="77777777" w:rsidR="00C659E5" w:rsidRDefault="00C659E5" w:rsidP="00C659E5">
      <w:pPr>
        <w:pStyle w:val="FirstParagraph"/>
      </w:pPr>
      <w:r>
        <w:t>Next, we find:</w:t>
      </w:r>
    </w:p>
    <w:p w14:paraId="5EA995DD" w14:textId="77777777" w:rsidR="00C659E5" w:rsidRDefault="00C659E5" w:rsidP="00C659E5">
      <w:pPr>
        <w:pStyle w:val="BodyTex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w:lastRenderedPageBreak/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</m:oMath>
      </m:oMathPara>
      <w:bookmarkStart w:id="19" w:name="step-6-add-d"/>
      <w:bookmarkEnd w:id="18"/>
    </w:p>
    <w:p w14:paraId="1B282A79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</m:oMath>
      </m:oMathPara>
    </w:p>
    <w:p w14:paraId="6EF2291D" w14:textId="77777777" w:rsidR="00C659E5" w:rsidRPr="00435236" w:rsidRDefault="00C659E5" w:rsidP="000E4D9E">
      <w:pPr>
        <w:pStyle w:val="Heading3"/>
        <w:rPr>
          <w:b/>
          <w:bCs/>
          <w:noProof w:val="0"/>
          <w:color w:val="auto"/>
          <w:u w:val="none"/>
        </w:rPr>
      </w:pPr>
      <w:bookmarkStart w:id="20" w:name="final-transfer-function"/>
      <w:bookmarkEnd w:id="19"/>
      <w:r w:rsidRPr="00435236">
        <w:rPr>
          <w:b/>
          <w:bCs/>
          <w:noProof w:val="0"/>
          <w:color w:val="auto"/>
          <w:u w:val="none"/>
        </w:rPr>
        <w:t>Final Transfer Function</w:t>
      </w:r>
    </w:p>
    <w:p w14:paraId="5B203079" w14:textId="77777777" w:rsidR="00C659E5" w:rsidRDefault="00C659E5" w:rsidP="00C659E5">
      <w:pPr>
        <w:pStyle w:val="FirstParagraph"/>
      </w:pPr>
      <w:r>
        <w:t>Therefore, the transfer function of the system is:</w:t>
      </w:r>
    </w:p>
    <w:p w14:paraId="7CF0845E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</m:oMath>
      </m:oMathPara>
    </w:p>
    <w:p w14:paraId="3213185D" w14:textId="4BF335A6" w:rsidR="00C659E5" w:rsidRDefault="00C659E5" w:rsidP="00C659E5">
      <w:pPr>
        <w:pStyle w:val="FirstParagraph"/>
      </w:pPr>
      <w:r>
        <w:t xml:space="preserve"> </w:t>
      </w:r>
      <w:bookmarkEnd w:id="20"/>
    </w:p>
    <w:p w14:paraId="274C9803" w14:textId="77777777" w:rsidR="00C659E5" w:rsidRDefault="00C659E5" w:rsidP="00F17B3C">
      <w:pPr>
        <w:rPr>
          <w:lang w:bidi="ar-EG"/>
        </w:rPr>
      </w:pPr>
    </w:p>
    <w:p w14:paraId="4A3E6DA6" w14:textId="58014402" w:rsidR="00C659E5" w:rsidRDefault="00C659E5" w:rsidP="00C659E5">
      <w:pPr>
        <w:rPr>
          <w:lang w:bidi="ar-EG"/>
        </w:rPr>
      </w:pPr>
      <w:r>
        <w:rPr>
          <w:lang w:bidi="ar-EG"/>
        </w:rPr>
        <w:br w:type="page"/>
      </w:r>
    </w:p>
    <w:p w14:paraId="7F4B4C2B" w14:textId="1BA10A2E" w:rsidR="002E049C" w:rsidRPr="00260C35" w:rsidRDefault="002E049C" w:rsidP="002C4458">
      <w:pPr>
        <w:pStyle w:val="Heading2"/>
        <w:rPr>
          <w:lang w:bidi="ar-EG"/>
        </w:rPr>
      </w:pPr>
      <w:r w:rsidRPr="00260C35">
        <w:rPr>
          <w:lang w:bidi="ar-EG"/>
        </w:rPr>
        <w:lastRenderedPageBreak/>
        <w:t>Q2)</w:t>
      </w:r>
    </w:p>
    <w:p w14:paraId="0C104CD9" w14:textId="42DA2FB2" w:rsidR="002E049C" w:rsidRPr="00260C35" w:rsidRDefault="002E049C" w:rsidP="002C4458">
      <w:pPr>
        <w:pStyle w:val="Heading3"/>
        <w:rPr>
          <w:lang w:bidi="ar-EG"/>
        </w:rPr>
      </w:pPr>
      <w:r w:rsidRPr="00260C35">
        <w:rPr>
          <w:lang w:bidi="ar-EG"/>
        </w:rPr>
        <w:t>Code:</w:t>
      </w:r>
    </w:p>
    <w:p w14:paraId="476491EF" w14:textId="7EFE1F6D" w:rsidR="002E049C" w:rsidRDefault="003A0EBD" w:rsidP="00F17B3C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E1C8118" wp14:editId="405C9EEE">
                <wp:simplePos x="0" y="0"/>
                <wp:positionH relativeFrom="column">
                  <wp:posOffset>320675</wp:posOffset>
                </wp:positionH>
                <wp:positionV relativeFrom="paragraph">
                  <wp:posOffset>475615</wp:posOffset>
                </wp:positionV>
                <wp:extent cx="5441950" cy="1404620"/>
                <wp:effectExtent l="0" t="0" r="25400" b="266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1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7ED382" w14:textId="77777777" w:rsidR="00884C09" w:rsidRPr="00992D46" w:rsidRDefault="00884C09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Given system matrices</w:t>
                            </w:r>
                          </w:p>
                          <w:p w14:paraId="658517C9" w14:textId="77777777" w:rsidR="00884C09" w:rsidRPr="00992D46" w:rsidRDefault="00884C09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 = [0 1; -6 -5];</w:t>
                            </w:r>
                          </w:p>
                          <w:p w14:paraId="3DEE79FF" w14:textId="77777777" w:rsidR="00884C09" w:rsidRPr="00992D46" w:rsidRDefault="00884C09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B = [0; 1];</w:t>
                            </w:r>
                          </w:p>
                          <w:p w14:paraId="00CB0EC5" w14:textId="77777777" w:rsidR="00884C09" w:rsidRPr="00992D46" w:rsidRDefault="00884C09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 = [1 0];</w:t>
                            </w:r>
                          </w:p>
                          <w:p w14:paraId="09025AF6" w14:textId="77777777" w:rsidR="00884C09" w:rsidRPr="00992D46" w:rsidRDefault="00884C09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 = [0];</w:t>
                            </w:r>
                          </w:p>
                          <w:p w14:paraId="3A68361B" w14:textId="77777777" w:rsidR="00884C09" w:rsidRPr="00992D46" w:rsidRDefault="00884C09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n = </w:t>
                            </w:r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2;   </w:t>
                            </w:r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ystem order</w:t>
                            </w:r>
                          </w:p>
                          <w:p w14:paraId="4AF08BA1" w14:textId="77777777" w:rsidR="00884C09" w:rsidRPr="00992D46" w:rsidRDefault="00884C09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 = ss(</w:t>
                            </w:r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,B</w:t>
                            </w:r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C,D);   </w:t>
                            </w: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tate Space model</w:t>
                            </w:r>
                          </w:p>
                          <w:p w14:paraId="09296B2B" w14:textId="77777777" w:rsidR="00884C09" w:rsidRPr="00992D46" w:rsidRDefault="00884C09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0 = [0; 1</w:t>
                            </w:r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;   </w:t>
                            </w:r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Initial condition</w:t>
                            </w:r>
                          </w:p>
                          <w:p w14:paraId="150115A2" w14:textId="77777777" w:rsidR="00884C09" w:rsidRPr="00992D46" w:rsidRDefault="00884C09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5A7A67D" w14:textId="77777777" w:rsidR="00884C09" w:rsidRPr="00992D46" w:rsidRDefault="00884C09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Q2: Transfer function conversion</w:t>
                            </w:r>
                          </w:p>
                          <w:p w14:paraId="6BAB03EA" w14:textId="77777777" w:rsidR="00884C09" w:rsidRPr="00992D46" w:rsidRDefault="00884C09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num, den] = ss2tf(</w:t>
                            </w:r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,B</w:t>
                            </w:r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C,D);</w:t>
                            </w:r>
                          </w:p>
                          <w:p w14:paraId="1AC2278A" w14:textId="77777777" w:rsidR="00884C09" w:rsidRPr="00992D46" w:rsidRDefault="00884C09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ms</w:t>
                            </w:r>
                            <w:proofErr w:type="spell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92D46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s</w:t>
                            </w:r>
                          </w:p>
                          <w:p w14:paraId="2573929B" w14:textId="77777777" w:rsidR="00884C09" w:rsidRPr="00992D46" w:rsidRDefault="00884C09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_Manual</w:t>
                            </w:r>
                            <w:proofErr w:type="spell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C*inv(s*eye(n)-</w:t>
                            </w:r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)*</w:t>
                            </w:r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B + D;</w:t>
                            </w:r>
                          </w:p>
                          <w:p w14:paraId="5DCC03FF" w14:textId="77777777" w:rsidR="00884C09" w:rsidRPr="00992D46" w:rsidRDefault="00884C09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_builtin</w:t>
                            </w:r>
                            <w:proofErr w:type="spell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</w:t>
                            </w:r>
                            <w:proofErr w:type="spell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um,den</w:t>
                            </w:r>
                            <w:proofErr w:type="spellEnd"/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1B47E76" w14:textId="497A8321" w:rsidR="00884C09" w:rsidRPr="00992D46" w:rsidRDefault="00884C0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E1C8118" id="_x0000_s1044" type="#_x0000_t202" style="position:absolute;margin-left:25.25pt;margin-top:37.45pt;width:428.5pt;height:110.6pt;z-index:2516899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">
                <v:textbox style="mso-fit-shape-to-text:t">
                  <w:txbxContent>
                    <w:p w14:paraId="5D7ED382" w14:textId="77777777" w:rsidR="00884C09" w:rsidRPr="00992D46" w:rsidRDefault="00884C09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Given system matrices</w:t>
                      </w:r>
                    </w:p>
                    <w:p w14:paraId="658517C9" w14:textId="77777777" w:rsidR="00884C09" w:rsidRPr="00992D46" w:rsidRDefault="00884C09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 = [0 1; -6 -5];</w:t>
                      </w:r>
                    </w:p>
                    <w:p w14:paraId="3DEE79FF" w14:textId="77777777" w:rsidR="00884C09" w:rsidRPr="00992D46" w:rsidRDefault="00884C09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B = [0; 1];</w:t>
                      </w:r>
                    </w:p>
                    <w:p w14:paraId="00CB0EC5" w14:textId="77777777" w:rsidR="00884C09" w:rsidRPr="00992D46" w:rsidRDefault="00884C09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 = [1 0];</w:t>
                      </w:r>
                    </w:p>
                    <w:p w14:paraId="09025AF6" w14:textId="77777777" w:rsidR="00884C09" w:rsidRPr="00992D46" w:rsidRDefault="00884C09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 = [0];</w:t>
                      </w:r>
                    </w:p>
                    <w:p w14:paraId="3A68361B" w14:textId="77777777" w:rsidR="00884C09" w:rsidRPr="00992D46" w:rsidRDefault="00884C09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n = </w:t>
                      </w:r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2;   </w:t>
                      </w:r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</w:t>
                      </w: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ystem order</w:t>
                      </w:r>
                    </w:p>
                    <w:p w14:paraId="4AF08BA1" w14:textId="77777777" w:rsidR="00884C09" w:rsidRPr="00992D46" w:rsidRDefault="00884C09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 = ss(</w:t>
                      </w:r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,B</w:t>
                      </w:r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C,D);   </w:t>
                      </w: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tate Space model</w:t>
                      </w:r>
                    </w:p>
                    <w:p w14:paraId="09296B2B" w14:textId="77777777" w:rsidR="00884C09" w:rsidRPr="00992D46" w:rsidRDefault="00884C09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0 = [0; 1</w:t>
                      </w:r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;   </w:t>
                      </w:r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</w:t>
                      </w: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Initial condition</w:t>
                      </w:r>
                    </w:p>
                    <w:p w14:paraId="150115A2" w14:textId="77777777" w:rsidR="00884C09" w:rsidRPr="00992D46" w:rsidRDefault="00884C09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5A7A67D" w14:textId="77777777" w:rsidR="00884C09" w:rsidRPr="00992D46" w:rsidRDefault="00884C09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Q2: Transfer function conversion</w:t>
                      </w:r>
                    </w:p>
                    <w:p w14:paraId="6BAB03EA" w14:textId="77777777" w:rsidR="00884C09" w:rsidRPr="00992D46" w:rsidRDefault="00884C09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num, den] = ss2tf(</w:t>
                      </w:r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,B</w:t>
                      </w:r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C,D);</w:t>
                      </w:r>
                    </w:p>
                    <w:p w14:paraId="1AC2278A" w14:textId="77777777" w:rsidR="00884C09" w:rsidRPr="00992D46" w:rsidRDefault="00884C09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ms</w:t>
                      </w:r>
                      <w:proofErr w:type="spell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992D46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s</w:t>
                      </w:r>
                    </w:p>
                    <w:p w14:paraId="2573929B" w14:textId="77777777" w:rsidR="00884C09" w:rsidRPr="00992D46" w:rsidRDefault="00884C09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_Manual</w:t>
                      </w:r>
                      <w:proofErr w:type="spell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C*inv(s*eye(n)-</w:t>
                      </w:r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)*</w:t>
                      </w:r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B + D;</w:t>
                      </w:r>
                    </w:p>
                    <w:p w14:paraId="5DCC03FF" w14:textId="77777777" w:rsidR="00884C09" w:rsidRPr="00992D46" w:rsidRDefault="00884C09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_builtin</w:t>
                      </w:r>
                      <w:proofErr w:type="spell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</w:t>
                      </w:r>
                      <w:proofErr w:type="spell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um,den</w:t>
                      </w:r>
                      <w:proofErr w:type="spellEnd"/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1B47E76" w14:textId="497A8321" w:rsidR="00884C09" w:rsidRPr="00992D46" w:rsidRDefault="00884C0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5E5951" w14:textId="0C0BCFB3" w:rsidR="00A24758" w:rsidRDefault="00A24758" w:rsidP="00F17B3C">
      <w:pPr>
        <w:rPr>
          <w:lang w:bidi="ar-EG"/>
        </w:rPr>
      </w:pPr>
    </w:p>
    <w:p w14:paraId="70FE789F" w14:textId="77777777" w:rsidR="00A24758" w:rsidRDefault="00A24758" w:rsidP="00B1403C">
      <w:pPr>
        <w:pStyle w:val="Heading3"/>
        <w:rPr>
          <w:lang w:bidi="ar-EG"/>
        </w:rPr>
      </w:pPr>
      <w:r>
        <w:rPr>
          <w:lang w:bidi="ar-EG"/>
        </w:rPr>
        <w:t>Output:</w:t>
      </w:r>
    </w:p>
    <w:p w14:paraId="031FCBEC" w14:textId="00D09C5C" w:rsidR="00326F4D" w:rsidRDefault="00977320" w:rsidP="008D4D81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0BB469E0" wp14:editId="0518423A">
                <wp:simplePos x="0" y="0"/>
                <wp:positionH relativeFrom="margin">
                  <wp:align>center</wp:align>
                </wp:positionH>
                <wp:positionV relativeFrom="paragraph">
                  <wp:posOffset>79103</wp:posOffset>
                </wp:positionV>
                <wp:extent cx="5279572" cy="1404620"/>
                <wp:effectExtent l="0" t="0" r="16510" b="1651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9572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F89DEB" w14:textId="77777777" w:rsidR="00884C09" w:rsidRPr="00992D46" w:rsidRDefault="00884C09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0CF06CE" w14:textId="77777777" w:rsidR="00884C09" w:rsidRPr="00992D46" w:rsidRDefault="00884C09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92D46">
                              <w:rPr>
                                <w:sz w:val="20"/>
                                <w:szCs w:val="20"/>
                              </w:rPr>
                              <w:t>TF_Manual</w:t>
                            </w:r>
                            <w:proofErr w:type="spellEnd"/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=</w:t>
                            </w:r>
                          </w:p>
                          <w:p w14:paraId="6144DCC8" w14:textId="77777777" w:rsidR="00884C09" w:rsidRPr="00992D46" w:rsidRDefault="00884C09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9D6DD98" w14:textId="77777777" w:rsidR="00884C09" w:rsidRPr="00992D46" w:rsidRDefault="00884C09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  <w:proofErr w:type="gramStart"/>
                            <w:r w:rsidRPr="00992D46">
                              <w:rPr>
                                <w:sz w:val="20"/>
                                <w:szCs w:val="20"/>
                              </w:rPr>
                              <w:t>/(</w:t>
                            </w:r>
                            <w:proofErr w:type="gramEnd"/>
                            <w:r w:rsidRPr="00992D46">
                              <w:rPr>
                                <w:sz w:val="20"/>
                                <w:szCs w:val="20"/>
                              </w:rPr>
                              <w:t>s^2 + 5*s + 6)</w:t>
                            </w:r>
                          </w:p>
                          <w:p w14:paraId="32FFCA24" w14:textId="77777777" w:rsidR="00884C09" w:rsidRPr="00992D46" w:rsidRDefault="00884C09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9FA8A37" w14:textId="77777777" w:rsidR="00884C09" w:rsidRPr="00992D46" w:rsidRDefault="00884C09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B95303B" w14:textId="77777777" w:rsidR="00884C09" w:rsidRPr="00992D46" w:rsidRDefault="00884C09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92D46">
                              <w:rPr>
                                <w:sz w:val="20"/>
                                <w:szCs w:val="20"/>
                              </w:rPr>
                              <w:t>TF_builtin</w:t>
                            </w:r>
                            <w:proofErr w:type="spellEnd"/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=</w:t>
                            </w:r>
                          </w:p>
                          <w:p w14:paraId="65680F83" w14:textId="77777777" w:rsidR="00884C09" w:rsidRPr="00992D46" w:rsidRDefault="00884C09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4280AC0" w14:textId="77777777" w:rsidR="00884C09" w:rsidRPr="00992D46" w:rsidRDefault="00884C09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       1</w:t>
                            </w:r>
                          </w:p>
                          <w:p w14:paraId="6F3152BF" w14:textId="77777777" w:rsidR="00884C09" w:rsidRPr="00992D46" w:rsidRDefault="00884C09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 -------------</w:t>
                            </w:r>
                          </w:p>
                          <w:p w14:paraId="524051E9" w14:textId="77777777" w:rsidR="00884C09" w:rsidRPr="00992D46" w:rsidRDefault="00884C09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 s^2 + 5 s + 6</w:t>
                            </w:r>
                          </w:p>
                          <w:p w14:paraId="08934079" w14:textId="77777777" w:rsidR="00884C09" w:rsidRPr="00992D46" w:rsidRDefault="00884C09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B4CB6FC" w14:textId="141D19DB" w:rsidR="00884C09" w:rsidRPr="00264DD6" w:rsidRDefault="00884C09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>Continuous-time transfer func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BB469E0" id="_x0000_s1045" type="#_x0000_t202" style="position:absolute;margin-left:0;margin-top:6.25pt;width:415.7pt;height:110.6pt;z-index:25169203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">
                <v:textbox style="mso-fit-shape-to-text:t">
                  <w:txbxContent>
                    <w:p w14:paraId="34F89DEB" w14:textId="77777777" w:rsidR="00884C09" w:rsidRPr="00992D46" w:rsidRDefault="00884C09" w:rsidP="00992D4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0CF06CE" w14:textId="77777777" w:rsidR="00884C09" w:rsidRPr="00992D46" w:rsidRDefault="00884C09" w:rsidP="00992D46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992D46">
                        <w:rPr>
                          <w:sz w:val="20"/>
                          <w:szCs w:val="20"/>
                        </w:rPr>
                        <w:t>TF_Manual</w:t>
                      </w:r>
                      <w:proofErr w:type="spellEnd"/>
                      <w:r w:rsidRPr="00992D46">
                        <w:rPr>
                          <w:sz w:val="20"/>
                          <w:szCs w:val="20"/>
                        </w:rPr>
                        <w:t xml:space="preserve"> =</w:t>
                      </w:r>
                    </w:p>
                    <w:p w14:paraId="6144DCC8" w14:textId="77777777" w:rsidR="00884C09" w:rsidRPr="00992D46" w:rsidRDefault="00884C09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29D6DD98" w14:textId="77777777" w:rsidR="00884C09" w:rsidRPr="00992D46" w:rsidRDefault="00884C09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>1</w:t>
                      </w:r>
                      <w:proofErr w:type="gramStart"/>
                      <w:r w:rsidRPr="00992D46">
                        <w:rPr>
                          <w:sz w:val="20"/>
                          <w:szCs w:val="20"/>
                        </w:rPr>
                        <w:t>/(</w:t>
                      </w:r>
                      <w:proofErr w:type="gramEnd"/>
                      <w:r w:rsidRPr="00992D46">
                        <w:rPr>
                          <w:sz w:val="20"/>
                          <w:szCs w:val="20"/>
                        </w:rPr>
                        <w:t>s^2 + 5*s + 6)</w:t>
                      </w:r>
                    </w:p>
                    <w:p w14:paraId="32FFCA24" w14:textId="77777777" w:rsidR="00884C09" w:rsidRPr="00992D46" w:rsidRDefault="00884C09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19FA8A37" w14:textId="77777777" w:rsidR="00884C09" w:rsidRPr="00992D46" w:rsidRDefault="00884C09" w:rsidP="00992D4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B95303B" w14:textId="77777777" w:rsidR="00884C09" w:rsidRPr="00992D46" w:rsidRDefault="00884C09" w:rsidP="00992D46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992D46">
                        <w:rPr>
                          <w:sz w:val="20"/>
                          <w:szCs w:val="20"/>
                        </w:rPr>
                        <w:t>TF_builtin</w:t>
                      </w:r>
                      <w:proofErr w:type="spellEnd"/>
                      <w:r w:rsidRPr="00992D46">
                        <w:rPr>
                          <w:sz w:val="20"/>
                          <w:szCs w:val="20"/>
                        </w:rPr>
                        <w:t xml:space="preserve"> =</w:t>
                      </w:r>
                    </w:p>
                    <w:p w14:paraId="65680F83" w14:textId="77777777" w:rsidR="00884C09" w:rsidRPr="00992D46" w:rsidRDefault="00884C09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64280AC0" w14:textId="77777777" w:rsidR="00884C09" w:rsidRPr="00992D46" w:rsidRDefault="00884C09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       1</w:t>
                      </w:r>
                    </w:p>
                    <w:p w14:paraId="6F3152BF" w14:textId="77777777" w:rsidR="00884C09" w:rsidRPr="00992D46" w:rsidRDefault="00884C09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 -------------</w:t>
                      </w:r>
                    </w:p>
                    <w:p w14:paraId="524051E9" w14:textId="77777777" w:rsidR="00884C09" w:rsidRPr="00992D46" w:rsidRDefault="00884C09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 s^2 + 5 s + 6</w:t>
                      </w:r>
                    </w:p>
                    <w:p w14:paraId="08934079" w14:textId="77777777" w:rsidR="00884C09" w:rsidRPr="00992D46" w:rsidRDefault="00884C09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4B4CB6FC" w14:textId="141D19DB" w:rsidR="00884C09" w:rsidRPr="00264DD6" w:rsidRDefault="00884C09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>Continuous-time transfer functio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24D9D9F" w14:textId="76A480F3" w:rsidR="00326F4D" w:rsidRDefault="00326F4D" w:rsidP="00F17B3C">
      <w:pPr>
        <w:rPr>
          <w:lang w:bidi="ar-EG"/>
        </w:rPr>
      </w:pPr>
    </w:p>
    <w:p w14:paraId="59002398" w14:textId="7562628B" w:rsidR="00326F4D" w:rsidRDefault="00326F4D">
      <w:pPr>
        <w:rPr>
          <w:lang w:bidi="ar-EG"/>
        </w:rPr>
      </w:pPr>
      <w:r>
        <w:rPr>
          <w:lang w:bidi="ar-EG"/>
        </w:rPr>
        <w:br w:type="page"/>
      </w:r>
    </w:p>
    <w:p w14:paraId="5A6B7704" w14:textId="69DA2840" w:rsidR="00326F4D" w:rsidRDefault="00326F4D" w:rsidP="00B1403C">
      <w:pPr>
        <w:pStyle w:val="Heading2"/>
        <w:rPr>
          <w:lang w:bidi="ar-EG"/>
        </w:rPr>
      </w:pPr>
      <w:r>
        <w:rPr>
          <w:lang w:bidi="ar-EG"/>
        </w:rPr>
        <w:lastRenderedPageBreak/>
        <w:t>Q3:</w:t>
      </w:r>
    </w:p>
    <w:p w14:paraId="71470599" w14:textId="2C49491A" w:rsidR="009C5B94" w:rsidRDefault="009C5B94" w:rsidP="00B1403C">
      <w:pPr>
        <w:pStyle w:val="Heading3"/>
        <w:rPr>
          <w:lang w:bidi="ar-EG"/>
        </w:rPr>
      </w:pPr>
      <w:r>
        <w:rPr>
          <w:lang w:bidi="ar-EG"/>
        </w:rPr>
        <w:t>Theo</w:t>
      </w:r>
      <w:r w:rsidR="00B1403C">
        <w:rPr>
          <w:lang w:bidi="ar-EG"/>
        </w:rPr>
        <w:t>retical</w:t>
      </w:r>
      <w:r>
        <w:rPr>
          <w:lang w:bidi="ar-EG"/>
        </w:rPr>
        <w:t>:</w:t>
      </w:r>
    </w:p>
    <w:p w14:paraId="174D9F0F" w14:textId="77777777" w:rsidR="009C5B94" w:rsidRDefault="009C5B94" w:rsidP="009C5B94">
      <w:pPr>
        <w:pStyle w:val="BodyText"/>
      </w:pPr>
      <w:bookmarkStart w:id="21" w:name="recap-and-correction"/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</m:oMath>
      </m:oMathPara>
    </w:p>
    <w:p w14:paraId="66B06ACC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d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d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d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d>
                      </m:den>
                    </m:f>
                  </m:e>
                </m:mr>
              </m:m>
            </m:e>
          </m:d>
        </m:oMath>
      </m:oMathPara>
    </w:p>
    <w:p w14:paraId="3AA439A5" w14:textId="67DB80A6" w:rsidR="009C5B94" w:rsidRPr="00260C35" w:rsidRDefault="009C5B94" w:rsidP="009C5B94">
      <w:pPr>
        <w:pStyle w:val="Heading4"/>
        <w:rPr>
          <w:b/>
          <w:bCs/>
          <w:color w:val="000000" w:themeColor="text1"/>
        </w:rPr>
      </w:pPr>
      <w:bookmarkStart w:id="22" w:name="first-entry-fracs-5s-2s-3"/>
      <w:bookmarkStart w:id="23" w:name="X787a54bb5afc764ff9885c0f1983518ac9248aa"/>
      <w:bookmarkEnd w:id="21"/>
      <w:r w:rsidRPr="00260C35">
        <w:rPr>
          <w:b/>
          <w:bCs/>
          <w:color w:val="000000" w:themeColor="text1"/>
        </w:rPr>
        <w:t xml:space="preserve">First Entry: </w:t>
      </w:r>
      <m:oMath>
        <m:f>
          <m:fPr>
            <m:ctrlPr>
              <w:rPr>
                <w:rFonts w:ascii="Cambria Math" w:hAnsi="Cambria Math"/>
                <w:b/>
                <w:bCs/>
                <w:color w:val="000000" w:themeColor="text1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s+5</m:t>
            </m:r>
          </m:num>
          <m:den>
            <m:d>
              <m:dPr>
                <m:ctrlPr>
                  <w:rPr>
                    <w:rFonts w:ascii="Cambria Math" w:hAnsi="Cambria Math"/>
                    <w:b/>
                    <w:bCs/>
                    <w:color w:val="000000" w:themeColor="tex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s+2</m:t>
                </m:r>
              </m:e>
            </m:d>
            <m:d>
              <m:dPr>
                <m:ctrlPr>
                  <w:rPr>
                    <w:rFonts w:ascii="Cambria Math" w:hAnsi="Cambria Math"/>
                    <w:b/>
                    <w:bCs/>
                    <w:color w:val="000000" w:themeColor="tex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s+3</m:t>
                </m:r>
              </m:e>
            </m:d>
          </m:den>
        </m:f>
      </m:oMath>
    </w:p>
    <w:p w14:paraId="5BC890E7" w14:textId="77777777" w:rsidR="009C5B94" w:rsidRDefault="00884C09" w:rsidP="009C5B94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2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den>
          </m:f>
        </m:oMath>
      </m:oMathPara>
    </w:p>
    <w:p w14:paraId="386BE6B4" w14:textId="419D1F81" w:rsidR="009C5B94" w:rsidRPr="00260C35" w:rsidRDefault="009C5B94" w:rsidP="009C5B94">
      <w:pPr>
        <w:pStyle w:val="Heading4"/>
        <w:rPr>
          <w:b/>
          <w:bCs/>
          <w:color w:val="000000" w:themeColor="text1"/>
        </w:rPr>
      </w:pPr>
      <w:bookmarkStart w:id="24" w:name="second-entry-frac1s-2s-3"/>
      <w:bookmarkEnd w:id="22"/>
      <w:r w:rsidRPr="00260C35">
        <w:rPr>
          <w:b/>
          <w:bCs/>
          <w:color w:val="000000" w:themeColor="text1"/>
        </w:rPr>
        <w:t xml:space="preserve">Second Entry: </w:t>
      </w:r>
      <m:oMath>
        <m:f>
          <m:fPr>
            <m:ctrlPr>
              <w:rPr>
                <w:rFonts w:ascii="Cambria Math" w:hAnsi="Cambria Math"/>
                <w:b/>
                <w:bCs/>
                <w:color w:val="000000" w:themeColor="text1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1</m:t>
            </m:r>
          </m:num>
          <m:den>
            <m:d>
              <m:dPr>
                <m:ctrlPr>
                  <w:rPr>
                    <w:rFonts w:ascii="Cambria Math" w:hAnsi="Cambria Math"/>
                    <w:b/>
                    <w:bCs/>
                    <w:color w:val="000000" w:themeColor="tex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s+2</m:t>
                </m:r>
              </m:e>
            </m:d>
            <m:d>
              <m:dPr>
                <m:ctrlPr>
                  <w:rPr>
                    <w:rFonts w:ascii="Cambria Math" w:hAnsi="Cambria Math"/>
                    <w:b/>
                    <w:bCs/>
                    <w:color w:val="000000" w:themeColor="tex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s+3</m:t>
                </m:r>
              </m:e>
            </m:d>
          </m:den>
        </m:f>
      </m:oMath>
    </w:p>
    <w:p w14:paraId="70457309" w14:textId="77777777" w:rsidR="009C5B94" w:rsidRDefault="00884C09" w:rsidP="009C5B94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den>
          </m:f>
        </m:oMath>
      </m:oMathPara>
    </w:p>
    <w:p w14:paraId="335B1622" w14:textId="339FCA62" w:rsidR="009C5B94" w:rsidRPr="00260C35" w:rsidRDefault="009C5B94" w:rsidP="009C5B94">
      <w:pPr>
        <w:pStyle w:val="Heading4"/>
        <w:rPr>
          <w:b/>
          <w:bCs/>
          <w:color w:val="000000" w:themeColor="text1"/>
        </w:rPr>
      </w:pPr>
      <w:bookmarkStart w:id="25" w:name="third-entry-frac--6s-2s-3"/>
      <w:bookmarkEnd w:id="24"/>
      <w:r w:rsidRPr="00260C35">
        <w:rPr>
          <w:b/>
          <w:bCs/>
          <w:color w:val="000000" w:themeColor="text1"/>
        </w:rPr>
        <w:t xml:space="preserve">Third Entry: </w:t>
      </w:r>
      <m:oMath>
        <m:f>
          <m:fPr>
            <m:ctrlPr>
              <w:rPr>
                <w:rFonts w:ascii="Cambria Math" w:hAnsi="Cambria Math"/>
                <w:b/>
                <w:bCs/>
                <w:color w:val="000000" w:themeColor="text1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-6</m:t>
            </m:r>
          </m:num>
          <m:den>
            <m:d>
              <m:dPr>
                <m:ctrlPr>
                  <w:rPr>
                    <w:rFonts w:ascii="Cambria Math" w:hAnsi="Cambria Math"/>
                    <w:b/>
                    <w:bCs/>
                    <w:color w:val="000000" w:themeColor="tex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s+2</m:t>
                </m:r>
              </m:e>
            </m:d>
            <m:d>
              <m:dPr>
                <m:ctrlPr>
                  <w:rPr>
                    <w:rFonts w:ascii="Cambria Math" w:hAnsi="Cambria Math"/>
                    <w:b/>
                    <w:bCs/>
                    <w:color w:val="000000" w:themeColor="tex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s+3</m:t>
                </m:r>
              </m:e>
            </m:d>
          </m:den>
        </m:f>
      </m:oMath>
    </w:p>
    <w:p w14:paraId="14AF2BD7" w14:textId="77777777" w:rsidR="009C5B94" w:rsidRDefault="00884C09" w:rsidP="009C5B94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6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6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d>
        </m:oMath>
      </m:oMathPara>
    </w:p>
    <w:p w14:paraId="1F3193E0" w14:textId="6393DDDA" w:rsidR="009C5B94" w:rsidRPr="00260C35" w:rsidRDefault="009C5B94" w:rsidP="009C5B94">
      <w:pPr>
        <w:pStyle w:val="Heading4"/>
        <w:rPr>
          <w:b/>
          <w:bCs/>
          <w:color w:val="000000" w:themeColor="text1"/>
        </w:rPr>
      </w:pPr>
      <w:bookmarkStart w:id="26" w:name="fourth-entry-fracss-2s-3"/>
      <w:bookmarkEnd w:id="25"/>
      <w:r w:rsidRPr="00260C35">
        <w:rPr>
          <w:b/>
          <w:bCs/>
          <w:color w:val="000000" w:themeColor="text1"/>
        </w:rPr>
        <w:t xml:space="preserve">Fourth Entry: </w:t>
      </w:r>
      <m:oMath>
        <m:f>
          <m:fPr>
            <m:ctrlPr>
              <w:rPr>
                <w:rFonts w:ascii="Cambria Math" w:hAnsi="Cambria Math"/>
                <w:b/>
                <w:bCs/>
                <w:color w:val="000000" w:themeColor="text1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s</m:t>
            </m:r>
          </m:num>
          <m:den>
            <m:d>
              <m:dPr>
                <m:ctrlPr>
                  <w:rPr>
                    <w:rFonts w:ascii="Cambria Math" w:hAnsi="Cambria Math"/>
                    <w:b/>
                    <w:bCs/>
                    <w:color w:val="000000" w:themeColor="tex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s+2</m:t>
                </m:r>
              </m:e>
            </m:d>
            <m:d>
              <m:dPr>
                <m:ctrlPr>
                  <w:rPr>
                    <w:rFonts w:ascii="Cambria Math" w:hAnsi="Cambria Math"/>
                    <w:b/>
                    <w:bCs/>
                    <w:color w:val="000000" w:themeColor="text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s+3</m:t>
                </m:r>
              </m:e>
            </m:d>
          </m:den>
        </m:f>
      </m:oMath>
    </w:p>
    <w:p w14:paraId="1F50A74F" w14:textId="77777777" w:rsidR="009C5B94" w:rsidRDefault="00884C09" w:rsidP="009C5B94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2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den>
          </m:f>
        </m:oMath>
      </m:oMathPara>
    </w:p>
    <w:p w14:paraId="5190B719" w14:textId="77777777" w:rsidR="009C5B94" w:rsidRDefault="009C5B94" w:rsidP="009C5B94">
      <w:pPr>
        <w:pStyle w:val="FirstParagraph"/>
      </w:pPr>
      <w:bookmarkStart w:id="27" w:name="X47b454468dbf791663999794268ca783693b221"/>
      <w:bookmarkEnd w:id="23"/>
      <w:bookmarkEnd w:id="26"/>
      <w:r>
        <w:t xml:space="preserve">Now, substitute back into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:</w:t>
      </w:r>
    </w:p>
    <w:p w14:paraId="37CD156C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-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den>
                        </m:f>
                      </m:e>
                    </m:d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-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p w14:paraId="51BB93D2" w14:textId="49D0B0AE" w:rsidR="009C5B94" w:rsidRPr="00E712E3" w:rsidRDefault="009C5B94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28" w:name="inverse-laplace-transforms"/>
      <w:bookmarkEnd w:id="27"/>
      <w:r w:rsidRPr="00E712E3">
        <w:rPr>
          <w:rFonts w:ascii="Times New Roman" w:hAnsi="Times New Roman" w:cstheme="minorBidi"/>
          <w:noProof w:val="0"/>
          <w:color w:val="auto"/>
          <w:u w:val="none"/>
        </w:rPr>
        <w:t>Inverse Laplace Transforms</w:t>
      </w:r>
      <w:r w:rsidR="00260C35" w:rsidRPr="00E712E3">
        <w:rPr>
          <w:rFonts w:ascii="Times New Roman" w:hAnsi="Times New Roman" w:cstheme="minorBidi" w:hint="cs"/>
          <w:noProof w:val="0"/>
          <w:color w:val="auto"/>
          <w:u w:val="none"/>
          <w:rtl/>
        </w:rPr>
        <w:t>:</w:t>
      </w:r>
    </w:p>
    <w:p w14:paraId="4644BD62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3t</m:t>
                            </m:r>
                          </m:sup>
                        </m:sSup>
                      </m:e>
                    </m:d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-2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01CC6EE9" w14:textId="3C5FA69D" w:rsidR="009C5B94" w:rsidRPr="00E712E3" w:rsidRDefault="009C5B94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29" w:name="step-3-verify-phi0-i"/>
      <w:bookmarkEnd w:id="28"/>
      <w:r w:rsidRPr="00E712E3">
        <w:rPr>
          <w:rFonts w:ascii="Times New Roman" w:hAnsi="Times New Roman" w:cstheme="minorBidi"/>
          <w:noProof w:val="0"/>
          <w:color w:val="auto"/>
          <w:u w:val="none"/>
        </w:rPr>
        <w:t xml:space="preserve">Verify </w:t>
      </w:r>
      <m:oMath>
        <m:r>
          <m:rPr>
            <m:sty m:val="bi"/>
          </m:rPr>
          <w:rPr>
            <w:rFonts w:ascii="Cambria Math" w:hAnsi="Cambria Math" w:cstheme="minorBidi"/>
            <w:noProof w:val="0"/>
            <w:color w:val="auto"/>
            <w:u w:val="none"/>
          </w:rPr>
          <m:t>Φ</m:t>
        </m:r>
        <m:d>
          <m:dPr>
            <m:ctrlPr>
              <w:rPr>
                <w:rFonts w:ascii="Cambria Math" w:hAnsi="Cambria Math" w:cstheme="minorBidi"/>
                <w:noProof w:val="0"/>
                <w:color w:val="auto"/>
                <w:u w:val="none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theme="minorBidi"/>
                <w:noProof w:val="0"/>
                <w:color w:val="auto"/>
                <w:u w:val="none"/>
              </w:rPr>
              <m:t>0</m:t>
            </m:r>
          </m:e>
        </m:d>
        <m:r>
          <m:rPr>
            <m:sty m:val="p"/>
          </m:rPr>
          <w:rPr>
            <w:rFonts w:ascii="Cambria Math" w:hAnsi="Cambria Math" w:cstheme="minorBidi"/>
            <w:noProof w:val="0"/>
            <w:color w:val="auto"/>
            <w:u w:val="none"/>
          </w:rPr>
          <m:t>=</m:t>
        </m:r>
        <m:r>
          <m:rPr>
            <m:sty m:val="bi"/>
          </m:rPr>
          <w:rPr>
            <w:rFonts w:ascii="Cambria Math" w:hAnsi="Cambria Math" w:cstheme="minorBidi"/>
            <w:noProof w:val="0"/>
            <w:color w:val="auto"/>
            <w:u w:val="none"/>
          </w:rPr>
          <m:t>I</m:t>
        </m:r>
      </m:oMath>
    </w:p>
    <w:p w14:paraId="1AC7928D" w14:textId="77777777" w:rsidR="009C5B94" w:rsidRDefault="009C5B94" w:rsidP="009C5B94">
      <w:pPr>
        <w:pStyle w:val="FirstParagraph"/>
      </w:pPr>
      <w:r>
        <w:t xml:space="preserve">When we evaluate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:</w:t>
      </w:r>
    </w:p>
    <w:p w14:paraId="754DDDA6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-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4E710A8A" w14:textId="23F67CB7" w:rsidR="009C5B94" w:rsidRDefault="009C5B94" w:rsidP="00260C35">
      <w:pPr>
        <w:pStyle w:val="FirstParagraph"/>
      </w:pPr>
      <w:r>
        <w:t xml:space="preserve">it to yield </w:t>
      </w:r>
      <m:oMath>
        <m:r>
          <w:rPr>
            <w:rFonts w:ascii="Cambria Math" w:hAnsi="Cambria Math"/>
          </w:rPr>
          <m:t>I</m:t>
        </m:r>
      </m:oMath>
      <w:r>
        <w:t xml:space="preserve"> directly. </w:t>
      </w:r>
      <w:bookmarkEnd w:id="29"/>
    </w:p>
    <w:p w14:paraId="1A5F9613" w14:textId="62FCAA50" w:rsidR="00326F4D" w:rsidRDefault="00B57CE7" w:rsidP="00B1403C">
      <w:pPr>
        <w:pStyle w:val="Heading3"/>
        <w:rPr>
          <w:lang w:bidi="ar-EG"/>
        </w:rPr>
      </w:pPr>
      <w:r>
        <w:rPr>
          <w:lang w:bidi="ar-EG"/>
        </w:rPr>
        <w:lastRenderedPageBreak/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234C0024" wp14:editId="2A1DA9F8">
                <wp:simplePos x="0" y="0"/>
                <wp:positionH relativeFrom="column">
                  <wp:posOffset>638175</wp:posOffset>
                </wp:positionH>
                <wp:positionV relativeFrom="paragraph">
                  <wp:posOffset>261620</wp:posOffset>
                </wp:positionV>
                <wp:extent cx="5048250" cy="1404620"/>
                <wp:effectExtent l="0" t="0" r="19050" b="2095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C45C1E" w14:textId="67E2685C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Q3: State transition matrix calculation</w:t>
                            </w:r>
                          </w:p>
                          <w:p w14:paraId="0D0EC364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Compute ?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(s) = [</w:t>
                            </w:r>
                            <w:proofErr w:type="spellStart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sI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- A]^-1</w:t>
                            </w:r>
                          </w:p>
                          <w:p w14:paraId="0A6A9AAA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s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inv(s*eye(n) - A);</w:t>
                            </w:r>
                          </w:p>
                          <w:p w14:paraId="36BC1C3D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99417A4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Compute ?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(t) by inverse Laplace transform</w:t>
                            </w:r>
                          </w:p>
                          <w:p w14:paraId="715BD35B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ms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57CE7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t</w:t>
                            </w:r>
                          </w:p>
                          <w:p w14:paraId="6AC82FA9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t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laplace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s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CD94BED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7427B5E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Verify ?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(0) = I</w:t>
                            </w:r>
                          </w:p>
                          <w:p w14:paraId="2C83AECD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Phi_0 = </w:t>
                            </w: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ubs(</w:t>
                            </w:r>
                            <w:proofErr w:type="spellStart"/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t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t, 0);</w:t>
                            </w:r>
                          </w:p>
                          <w:p w14:paraId="52D5A64B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9597172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isplay results</w:t>
                            </w:r>
                          </w:p>
                          <w:p w14:paraId="27621954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tate transition matrix in s-domain (?(s)):'</w:t>
                            </w: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972691A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retty(</w:t>
                            </w:r>
                            <w:proofErr w:type="spellStart"/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s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537167D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D667F9F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tate transition matrix in time domain (?(t)):'</w:t>
                            </w: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03AB1CF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retty(</w:t>
                            </w:r>
                            <w:proofErr w:type="spellStart"/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t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6C40AC5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9DE06BB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Verification of ?(0) = I:'</w:t>
                            </w: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5B4E9A9" w14:textId="77777777" w:rsidR="00884C09" w:rsidRPr="00B57CE7" w:rsidRDefault="00884C09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0);</w:t>
                            </w:r>
                          </w:p>
                          <w:p w14:paraId="7AA437F7" w14:textId="1FCBC8C8" w:rsidR="00884C09" w:rsidRPr="00B57CE7" w:rsidRDefault="00884C0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34C0024" id="_x0000_s1046" type="#_x0000_t202" style="position:absolute;margin-left:50.25pt;margin-top:20.6pt;width:397.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">
                <v:textbox style="mso-fit-shape-to-text:t">
                  <w:txbxContent>
                    <w:p w14:paraId="49C45C1E" w14:textId="67E2685C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Q3: State transition matrix calculation</w:t>
                      </w:r>
                    </w:p>
                    <w:p w14:paraId="0D0EC364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</w:t>
                      </w: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Compute ?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(s) = [</w:t>
                      </w:r>
                      <w:proofErr w:type="spellStart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sI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- A]^-1</w:t>
                      </w:r>
                    </w:p>
                    <w:p w14:paraId="0A6A9AAA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s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inv(s*eye(n) - A);</w:t>
                      </w:r>
                    </w:p>
                    <w:p w14:paraId="36BC1C3D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99417A4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</w:t>
                      </w: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Compute ?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(t) by inverse Laplace transform</w:t>
                      </w:r>
                    </w:p>
                    <w:p w14:paraId="715BD35B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ms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B57CE7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t</w:t>
                      </w:r>
                    </w:p>
                    <w:p w14:paraId="6AC82FA9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t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laplace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s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1CD94BED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7427B5E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</w:t>
                      </w: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Verify ?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(0) = I</w:t>
                      </w:r>
                    </w:p>
                    <w:p w14:paraId="2C83AECD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Phi_0 = </w:t>
                      </w: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ubs(</w:t>
                      </w:r>
                      <w:proofErr w:type="spellStart"/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t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t, 0);</w:t>
                      </w:r>
                    </w:p>
                    <w:p w14:paraId="52D5A64B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9597172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isplay results</w:t>
                      </w:r>
                    </w:p>
                    <w:p w14:paraId="27621954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tate transition matrix in s-domain (?(s)):'</w:t>
                      </w: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7972691A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retty(</w:t>
                      </w:r>
                      <w:proofErr w:type="spellStart"/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s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3537167D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D667F9F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tate transition matrix in time domain (?(t)):'</w:t>
                      </w: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003AB1CF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retty(</w:t>
                      </w:r>
                      <w:proofErr w:type="spellStart"/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t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66C40AC5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9DE06BB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Verification of ?(0) = I:'</w:t>
                      </w: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5B4E9A9" w14:textId="77777777" w:rsidR="00884C09" w:rsidRPr="00B57CE7" w:rsidRDefault="00884C09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0);</w:t>
                      </w:r>
                    </w:p>
                    <w:p w14:paraId="7AA437F7" w14:textId="1FCBC8C8" w:rsidR="00884C09" w:rsidRPr="00B57CE7" w:rsidRDefault="00884C0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26F4D">
        <w:rPr>
          <w:lang w:bidi="ar-EG"/>
        </w:rPr>
        <w:t>Code</w:t>
      </w:r>
    </w:p>
    <w:p w14:paraId="4CDAD84E" w14:textId="204DC7F4" w:rsidR="00326F4D" w:rsidRDefault="00326F4D" w:rsidP="00F17B3C">
      <w:pPr>
        <w:rPr>
          <w:lang w:bidi="ar-EG"/>
        </w:rPr>
      </w:pPr>
    </w:p>
    <w:p w14:paraId="2980219D" w14:textId="121EB4A1" w:rsidR="00326F4D" w:rsidRDefault="00326F4D" w:rsidP="00F17B3C">
      <w:pPr>
        <w:rPr>
          <w:lang w:bidi="ar-EG"/>
        </w:rPr>
      </w:pPr>
    </w:p>
    <w:p w14:paraId="3F0437BD" w14:textId="53C7DA3E" w:rsidR="00B57CE7" w:rsidRDefault="00B57CE7" w:rsidP="00F17B3C">
      <w:pPr>
        <w:rPr>
          <w:lang w:bidi="ar-EG"/>
        </w:rPr>
      </w:pPr>
    </w:p>
    <w:p w14:paraId="350C5FF4" w14:textId="36C9EEE7" w:rsidR="00B57CE7" w:rsidRDefault="00B57CE7" w:rsidP="00F17B3C">
      <w:pPr>
        <w:rPr>
          <w:lang w:bidi="ar-EG"/>
        </w:rPr>
      </w:pPr>
    </w:p>
    <w:p w14:paraId="7BDEF6E5" w14:textId="33B2AD5F" w:rsidR="00B57CE7" w:rsidRDefault="00B57CE7" w:rsidP="00F17B3C">
      <w:pPr>
        <w:rPr>
          <w:lang w:bidi="ar-EG"/>
        </w:rPr>
      </w:pPr>
    </w:p>
    <w:p w14:paraId="68B1EADA" w14:textId="0C8BA921" w:rsidR="00B57CE7" w:rsidRDefault="00B57CE7" w:rsidP="00F17B3C">
      <w:pPr>
        <w:rPr>
          <w:lang w:bidi="ar-EG"/>
        </w:rPr>
      </w:pPr>
    </w:p>
    <w:p w14:paraId="64E41B19" w14:textId="1DF06C32" w:rsidR="00B57CE7" w:rsidRDefault="00B57CE7" w:rsidP="00F17B3C">
      <w:pPr>
        <w:rPr>
          <w:lang w:bidi="ar-EG"/>
        </w:rPr>
      </w:pPr>
    </w:p>
    <w:p w14:paraId="2B737309" w14:textId="0710F4F1" w:rsidR="00B57CE7" w:rsidRDefault="00B57CE7" w:rsidP="00F17B3C">
      <w:pPr>
        <w:rPr>
          <w:lang w:bidi="ar-EG"/>
        </w:rPr>
      </w:pPr>
    </w:p>
    <w:p w14:paraId="30917EC5" w14:textId="58B90E67" w:rsidR="00B57CE7" w:rsidRDefault="00B57CE7" w:rsidP="00F17B3C">
      <w:pPr>
        <w:rPr>
          <w:lang w:bidi="ar-EG"/>
        </w:rPr>
      </w:pPr>
    </w:p>
    <w:p w14:paraId="4E6A6028" w14:textId="61F7B718" w:rsidR="00B57CE7" w:rsidRDefault="00B57CE7" w:rsidP="00F17B3C">
      <w:pPr>
        <w:rPr>
          <w:lang w:bidi="ar-EG"/>
        </w:rPr>
      </w:pPr>
    </w:p>
    <w:p w14:paraId="77380861" w14:textId="3BA66A53" w:rsidR="00B57CE7" w:rsidRDefault="00B57CE7" w:rsidP="00F17B3C">
      <w:pPr>
        <w:rPr>
          <w:rtl/>
          <w:lang w:bidi="ar-EG"/>
        </w:rPr>
      </w:pPr>
    </w:p>
    <w:p w14:paraId="54C4049B" w14:textId="77777777" w:rsidR="00260C35" w:rsidRDefault="00260C35" w:rsidP="00F17B3C">
      <w:pPr>
        <w:rPr>
          <w:lang w:bidi="ar-EG"/>
        </w:rPr>
      </w:pPr>
    </w:p>
    <w:p w14:paraId="2AA4E2AA" w14:textId="35A69BD8" w:rsidR="00326F4D" w:rsidRDefault="00326F4D" w:rsidP="00B1403C">
      <w:pPr>
        <w:pStyle w:val="Heading3"/>
        <w:rPr>
          <w:lang w:bidi="ar-EG"/>
        </w:rPr>
      </w:pPr>
      <w:r>
        <w:rPr>
          <w:lang w:bidi="ar-EG"/>
        </w:rPr>
        <w:t>Output</w:t>
      </w:r>
    </w:p>
    <w:p w14:paraId="3A1F4431" w14:textId="0EE130F8" w:rsidR="00EA49FB" w:rsidRDefault="00260C35" w:rsidP="00F17B3C">
      <w:pPr>
        <w:rPr>
          <w:lang w:bidi="ar-EG"/>
        </w:rPr>
      </w:pPr>
      <w:r w:rsidRPr="00E123CE">
        <w:rPr>
          <w:noProof/>
          <w:lang w:bidi="ar-EG"/>
        </w:rPr>
        <w:drawing>
          <wp:anchor distT="0" distB="0" distL="114300" distR="114300" simplePos="0" relativeHeight="251722752" behindDoc="0" locked="0" layoutInCell="1" allowOverlap="1" wp14:anchorId="082FA897" wp14:editId="38AECB1D">
            <wp:simplePos x="0" y="0"/>
            <wp:positionH relativeFrom="margin">
              <wp:posOffset>179070</wp:posOffset>
            </wp:positionH>
            <wp:positionV relativeFrom="paragraph">
              <wp:posOffset>315595</wp:posOffset>
            </wp:positionV>
            <wp:extent cx="5665470" cy="3272155"/>
            <wp:effectExtent l="19050" t="19050" r="11430" b="23495"/>
            <wp:wrapThrough wrapText="bothSides">
              <wp:wrapPolygon edited="0">
                <wp:start x="-73" y="-126"/>
                <wp:lineTo x="-73" y="21629"/>
                <wp:lineTo x="21571" y="21629"/>
                <wp:lineTo x="21571" y="-126"/>
                <wp:lineTo x="-73" y="-126"/>
              </wp:wrapPolygon>
            </wp:wrapThrough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5470" cy="3272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BDC806" w14:textId="12B3982A" w:rsidR="00EA49FB" w:rsidRDefault="00EA49FB" w:rsidP="00F17B3C">
      <w:pPr>
        <w:rPr>
          <w:lang w:bidi="ar-EG"/>
        </w:rPr>
      </w:pPr>
    </w:p>
    <w:p w14:paraId="31334E1C" w14:textId="5C8B3838" w:rsidR="00EA49FB" w:rsidRDefault="00585AC1" w:rsidP="00F17B3C">
      <w:pPr>
        <w:rPr>
          <w:lang w:bidi="ar-EG"/>
        </w:rPr>
      </w:pPr>
      <w:r>
        <w:rPr>
          <w:lang w:bidi="ar-EG"/>
        </w:rPr>
        <w:t>it agrees with the theoretical analysis.</w:t>
      </w:r>
    </w:p>
    <w:p w14:paraId="3F64D662" w14:textId="53749A80" w:rsidR="00B1403C" w:rsidRDefault="00B1403C">
      <w:pPr>
        <w:rPr>
          <w:lang w:bidi="ar-EG"/>
        </w:rPr>
      </w:pPr>
      <w:r>
        <w:rPr>
          <w:lang w:bidi="ar-EG"/>
        </w:rPr>
        <w:br w:type="page"/>
      </w:r>
    </w:p>
    <w:p w14:paraId="4F99F776" w14:textId="0985701D" w:rsidR="00326F4D" w:rsidRDefault="001064A3" w:rsidP="006D1535">
      <w:pPr>
        <w:pStyle w:val="Heading2"/>
        <w:rPr>
          <w:lang w:bidi="ar-EG"/>
        </w:rPr>
      </w:pPr>
      <w:r w:rsidRPr="00062820">
        <w:rPr>
          <w:lang w:bidi="ar-EG"/>
        </w:rPr>
        <w:lastRenderedPageBreak/>
        <w:t>Q4)</w:t>
      </w:r>
    </w:p>
    <w:p w14:paraId="5F2AB305" w14:textId="0428DD47" w:rsidR="0073446C" w:rsidRPr="0073446C" w:rsidRDefault="0073446C" w:rsidP="0073446C">
      <w:pPr>
        <w:pStyle w:val="Heading3"/>
        <w:rPr>
          <w:lang w:bidi="ar-EG"/>
        </w:rPr>
      </w:pPr>
      <w:r>
        <w:rPr>
          <w:lang w:bidi="ar-EG"/>
        </w:rPr>
        <w:t xml:space="preserve">Theoretical </w:t>
      </w:r>
    </w:p>
    <w:p w14:paraId="77F55E17" w14:textId="77777777" w:rsidR="00EE072D" w:rsidRDefault="00EE072D" w:rsidP="00EE072D">
      <w:pPr>
        <w:pStyle w:val="BodyText"/>
      </w:pPr>
      <w:bookmarkStart w:id="30" w:name="step-1-differentiate-phit"/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3t</m:t>
                            </m:r>
                          </m:sup>
                        </m:sSup>
                      </m:e>
                    </m:d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480D89C0" w14:textId="77777777" w:rsidR="00EE072D" w:rsidRDefault="00EE072D" w:rsidP="00EE072D">
      <w:pPr>
        <w:pStyle w:val="FirstParagraph"/>
      </w:pPr>
      <w:r>
        <w:t>Hence, we have:</w:t>
      </w:r>
    </w:p>
    <w:p w14:paraId="4A6A7167" w14:textId="77777777" w:rsidR="00EE072D" w:rsidRPr="00062820" w:rsidRDefault="00884C09" w:rsidP="00EE072D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limUpp>
            <m:limUppPr>
              <m:ctrlPr>
                <w:rPr>
                  <w:rFonts w:ascii="Cambria Math" w:hAnsi="Cambria Math"/>
                  <w:sz w:val="28"/>
                  <w:szCs w:val="28"/>
                </w:rPr>
              </m:ctrlPr>
            </m:limUppPr>
            <m:e>
              <m:r>
                <w:rPr>
                  <w:rFonts w:ascii="Cambria Math" w:hAnsi="Cambria Math"/>
                  <w:sz w:val="28"/>
                  <w:szCs w:val="28"/>
                </w:rPr>
                <m:t>Φ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˙</m:t>
              </m:r>
            </m:lim>
          </m:limUpp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3t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8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3t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9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7852BDBC" w14:textId="77777777" w:rsidR="00EE072D" w:rsidRDefault="00EE072D" w:rsidP="00EE072D">
      <w:pPr>
        <w:pStyle w:val="FirstParagraph"/>
      </w:pPr>
      <w:bookmarkStart w:id="31" w:name="step-2-calculate-aphit"/>
      <w:bookmarkEnd w:id="30"/>
      <w:r>
        <w:t xml:space="preserve">Now let's calculate </w:t>
      </w:r>
      <m:oMath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1945BD3A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23790B27" w14:textId="77777777" w:rsidR="00EE072D" w:rsidRDefault="00EE072D" w:rsidP="00EE072D">
      <w:pPr>
        <w:pStyle w:val="FirstParagraph"/>
      </w:pPr>
      <w:r>
        <w:t xml:space="preserve">Using the previously defined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75AD89AB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3t</m:t>
                            </m:r>
                          </m:sup>
                        </m:sSup>
                      </m:e>
                    </m:d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1D874F4C" w14:textId="77777777" w:rsidR="00EE072D" w:rsidRDefault="00EE072D" w:rsidP="00EE072D">
      <w:pPr>
        <w:pStyle w:val="FirstParagraph"/>
      </w:pPr>
      <w:r>
        <w:t xml:space="preserve">Let's compute </w:t>
      </w:r>
      <m:oMath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6AF9D8EB" w14:textId="77777777" w:rsidR="00EE072D" w:rsidRDefault="00EE072D" w:rsidP="00EE072D">
      <w:pPr>
        <w:numPr>
          <w:ilvl w:val="0"/>
          <w:numId w:val="2"/>
        </w:numPr>
        <w:spacing w:after="200" w:line="240" w:lineRule="auto"/>
      </w:pPr>
      <w:r>
        <w:rPr>
          <w:b/>
          <w:bCs/>
        </w:rPr>
        <w:t>First Row</w:t>
      </w:r>
      <w:r>
        <w:t xml:space="preserve"> of </w:t>
      </w:r>
      <m:oMath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0E03A610" w14:textId="77777777" w:rsidR="00EE072D" w:rsidRDefault="00EE072D" w:rsidP="00EE072D">
      <w:pPr>
        <w:pStyle w:val="Compact"/>
        <w:numPr>
          <w:ilvl w:val="1"/>
          <w:numId w:val="4"/>
        </w:numPr>
      </w:pPr>
      <w:r>
        <w:t>First Column:</w:t>
      </w:r>
    </w:p>
    <w:p w14:paraId="3D065C80" w14:textId="77777777" w:rsidR="00EE072D" w:rsidRDefault="00EE072D" w:rsidP="00EE072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3t</m:t>
                      </m:r>
                    </m:sup>
                  </m:sSup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6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60283FD5" w14:textId="6194A6FC" w:rsidR="00EE072D" w:rsidRPr="00DF5C4D" w:rsidRDefault="00B74608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32" w:name="step-3-combine-the-results"/>
      <w:bookmarkEnd w:id="31"/>
      <w:r w:rsidRPr="00DF5C4D">
        <w:rPr>
          <w:rFonts w:ascii="Times New Roman" w:hAnsi="Times New Roman" w:cstheme="minorBidi"/>
          <w:noProof w:val="0"/>
          <w:color w:val="auto"/>
          <w:u w:val="none"/>
        </w:rPr>
        <w:t xml:space="preserve">And so on </w:t>
      </w:r>
    </w:p>
    <w:p w14:paraId="0325A66C" w14:textId="77777777" w:rsidR="00EE072D" w:rsidRDefault="00EE072D" w:rsidP="00EE072D">
      <w:pPr>
        <w:pStyle w:val="FirstParagraph"/>
      </w:pPr>
      <w:r>
        <w:t xml:space="preserve">Now we can assemble </w:t>
      </w:r>
      <m:oMath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566E411E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8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9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bookmarkEnd w:id="32"/>
    <w:p w14:paraId="4855D6D5" w14:textId="77777777" w:rsidR="00EE072D" w:rsidRDefault="00EE072D" w:rsidP="00EE072D">
      <w:pPr>
        <w:pStyle w:val="FirstParagraph"/>
      </w:pPr>
      <w:r>
        <w:t xml:space="preserve">Comparing </w:t>
      </w:r>
      <m:oMath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Φ</m:t>
            </m:r>
          </m:e>
          <m:lim>
            <m:r>
              <m:rPr>
                <m:sty m:val="p"/>
              </m:rPr>
              <w:rPr>
                <w:rFonts w:ascii="Cambria Math" w:hAnsi="Cambria Math"/>
              </w:rPr>
              <m:t>˙</m:t>
            </m:r>
          </m:lim>
        </m:limUp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and </w:t>
      </w:r>
      <m:oMath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201F73DC" w14:textId="77777777" w:rsidR="00EE072D" w:rsidRDefault="00884C09" w:rsidP="00EE072D">
      <w:pPr>
        <w:pStyle w:val="BodyText"/>
      </w:pPr>
      <m:oMathPara>
        <m:oMathParaPr>
          <m:jc m:val="center"/>
        </m:oMathParaPr>
        <m:oMath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w:rPr>
                  <w:rFonts w:ascii="Cambria Math" w:hAnsi="Cambria Math"/>
                </w:rPr>
                <m:t>Φ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˙</m:t>
              </m:r>
            </m:lim>
          </m:limUp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8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9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71AC8786" w14:textId="0A191068" w:rsidR="00EE072D" w:rsidRPr="00B74608" w:rsidRDefault="00EE072D" w:rsidP="00EE072D">
      <w:pPr>
        <w:pStyle w:val="FirstParagraph"/>
        <w:rPr>
          <w:b/>
          <w:bCs/>
          <w:color w:val="000000" w:themeColor="text1"/>
        </w:rPr>
      </w:pPr>
      <w:r w:rsidRPr="00B74608">
        <w:rPr>
          <w:b/>
          <w:bCs/>
          <w:color w:val="000000" w:themeColor="text1"/>
        </w:rPr>
        <w:t xml:space="preserve"> we verify that </w:t>
      </w:r>
      <m:oMath>
        <m:limUpp>
          <m:limUppPr>
            <m:ctrlPr>
              <w:rPr>
                <w:rFonts w:ascii="Cambria Math" w:hAnsi="Cambria Math"/>
                <w:b/>
                <w:bCs/>
                <w:color w:val="000000" w:themeColor="text1"/>
              </w:rPr>
            </m:ctrlPr>
          </m:limUpp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Φ</m:t>
            </m:r>
          </m:e>
          <m:lim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˙</m:t>
            </m:r>
          </m:lim>
        </m:limUpp>
        <m:d>
          <m:dPr>
            <m:ctrlPr>
              <w:rPr>
                <w:rFonts w:ascii="Cambria Math" w:hAnsi="Cambria Math"/>
                <w:b/>
                <w:bCs/>
                <w:color w:val="000000" w:themeColor="text1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t</m:t>
            </m:r>
          </m:e>
        </m:d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>
          <m:rPr>
            <m:sty m:val="bi"/>
          </m:rPr>
          <w:rPr>
            <w:rFonts w:ascii="Cambria Math" w:hAnsi="Cambria Math"/>
            <w:color w:val="000000" w:themeColor="text1"/>
          </w:rPr>
          <m:t>AΦ</m:t>
        </m:r>
        <m:d>
          <m:dPr>
            <m:ctrlPr>
              <w:rPr>
                <w:rFonts w:ascii="Cambria Math" w:hAnsi="Cambria Math"/>
                <w:b/>
                <w:bCs/>
                <w:color w:val="000000" w:themeColor="text1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t</m:t>
            </m:r>
          </m:e>
        </m:d>
      </m:oMath>
      <w:r w:rsidRPr="00B74608">
        <w:rPr>
          <w:b/>
          <w:bCs/>
          <w:color w:val="000000" w:themeColor="text1"/>
        </w:rPr>
        <w:t xml:space="preserve">. </w:t>
      </w:r>
    </w:p>
    <w:p w14:paraId="2ACB0496" w14:textId="77777777" w:rsidR="00D26CDE" w:rsidRDefault="00D26CDE" w:rsidP="00F17B3C">
      <w:pPr>
        <w:rPr>
          <w:lang w:bidi="ar-EG"/>
        </w:rPr>
      </w:pPr>
    </w:p>
    <w:p w14:paraId="43105FD2" w14:textId="6638DE0B" w:rsidR="00D26CDE" w:rsidRDefault="00D26CDE">
      <w:pPr>
        <w:rPr>
          <w:lang w:bidi="ar-EG"/>
        </w:rPr>
      </w:pPr>
      <w:r>
        <w:rPr>
          <w:lang w:bidi="ar-EG"/>
        </w:rPr>
        <w:br w:type="page"/>
      </w:r>
    </w:p>
    <w:p w14:paraId="1DEC69E8" w14:textId="777AFE18" w:rsidR="001064A3" w:rsidRDefault="00AD4D78" w:rsidP="0073446C">
      <w:pPr>
        <w:pStyle w:val="Heading3"/>
        <w:rPr>
          <w:lang w:bidi="ar-EG"/>
        </w:rPr>
      </w:pPr>
      <w:r>
        <w:rPr>
          <w:lang w:bidi="ar-EG"/>
        </w:rPr>
        <w:lastRenderedPageBreak/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336D1D06" wp14:editId="1F06F20B">
                <wp:simplePos x="0" y="0"/>
                <wp:positionH relativeFrom="margin">
                  <wp:align>center</wp:align>
                </wp:positionH>
                <wp:positionV relativeFrom="paragraph">
                  <wp:posOffset>318770</wp:posOffset>
                </wp:positionV>
                <wp:extent cx="5715000" cy="1404620"/>
                <wp:effectExtent l="0" t="0" r="19050" b="2032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474DF0" w14:textId="592146B5" w:rsidR="00884C09" w:rsidRPr="001064A3" w:rsidRDefault="00884C09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Q4: Verify that ??(t) = </w:t>
                            </w:r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A?(</w:t>
                            </w:r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t)</w:t>
                            </w:r>
                          </w:p>
                          <w:p w14:paraId="6285EEF7" w14:textId="77777777" w:rsidR="00884C09" w:rsidRPr="001064A3" w:rsidRDefault="00884C09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dot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ff(</w:t>
                            </w:r>
                            <w:proofErr w:type="spellStart"/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t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t);  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Take time derivative of ?(t)</w:t>
                            </w:r>
                          </w:p>
                          <w:p w14:paraId="472D6075" w14:textId="77777777" w:rsidR="00884C09" w:rsidRPr="001064A3" w:rsidRDefault="00884C09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_Phi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A*</w:t>
                            </w:r>
                            <w:proofErr w:type="spell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</w:t>
                            </w:r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;   </w:t>
                            </w:r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Multiply A with ?(t)</w:t>
                            </w:r>
                          </w:p>
                          <w:p w14:paraId="32DA4378" w14:textId="77777777" w:rsidR="00884C09" w:rsidRPr="001064A3" w:rsidRDefault="00884C09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A5B19B3" w14:textId="77777777" w:rsidR="00884C09" w:rsidRPr="001064A3" w:rsidRDefault="00884C09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Time derivative of state transition matrix (??(t)):'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3F5D055" w14:textId="77777777" w:rsidR="00884C09" w:rsidRPr="001064A3" w:rsidRDefault="00884C09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retty(</w:t>
                            </w:r>
                            <w:proofErr w:type="spellStart"/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dot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845FA5C" w14:textId="77777777" w:rsidR="00884C09" w:rsidRPr="001064A3" w:rsidRDefault="00884C09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FA27F14" w14:textId="77777777" w:rsidR="00884C09" w:rsidRPr="001064A3" w:rsidRDefault="00884C09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A</w:t>
                            </w:r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*?(</w:t>
                            </w:r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t):'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7F1EC11" w14:textId="77777777" w:rsidR="00884C09" w:rsidRPr="001064A3" w:rsidRDefault="00884C09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retty(</w:t>
                            </w:r>
                            <w:proofErr w:type="spell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_Phi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6FA4528" w14:textId="77777777" w:rsidR="00884C09" w:rsidRPr="001064A3" w:rsidRDefault="00884C09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A3BE87A" w14:textId="77777777" w:rsidR="00884C09" w:rsidRPr="001064A3" w:rsidRDefault="00884C09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Verification successful: ??(t) = A?(t)'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8AFF582" w14:textId="4D97F1BA" w:rsidR="00884C09" w:rsidRPr="001064A3" w:rsidRDefault="00884C0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6D1D06" id="_x0000_s1047" type="#_x0000_t202" style="position:absolute;margin-left:0;margin-top:25.1pt;width:450pt;height:110.6pt;z-index:25169817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">
                <v:textbox style="mso-fit-shape-to-text:t">
                  <w:txbxContent>
                    <w:p w14:paraId="78474DF0" w14:textId="592146B5" w:rsidR="00884C09" w:rsidRPr="001064A3" w:rsidRDefault="00884C09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Q4: Verify that ??(t) = </w:t>
                      </w:r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A?(</w:t>
                      </w:r>
                      <w:proofErr w:type="gramEnd"/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t)</w:t>
                      </w:r>
                    </w:p>
                    <w:p w14:paraId="6285EEF7" w14:textId="77777777" w:rsidR="00884C09" w:rsidRPr="001064A3" w:rsidRDefault="00884C09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dot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ff(</w:t>
                      </w:r>
                      <w:proofErr w:type="spellStart"/>
                      <w:proofErr w:type="gram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t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t);  </w:t>
                      </w:r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Take time derivative of ?(t)</w:t>
                      </w:r>
                    </w:p>
                    <w:p w14:paraId="472D6075" w14:textId="77777777" w:rsidR="00884C09" w:rsidRPr="001064A3" w:rsidRDefault="00884C09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_Phi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A*</w:t>
                      </w:r>
                      <w:proofErr w:type="spell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</w:t>
                      </w:r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;   </w:t>
                      </w:r>
                      <w:proofErr w:type="gram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Multiply A with ?(t)</w:t>
                      </w:r>
                    </w:p>
                    <w:p w14:paraId="32DA4378" w14:textId="77777777" w:rsidR="00884C09" w:rsidRPr="001064A3" w:rsidRDefault="00884C09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A5B19B3" w14:textId="77777777" w:rsidR="00884C09" w:rsidRPr="001064A3" w:rsidRDefault="00884C09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1064A3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Time derivative of state transition matrix (??(t)):'</w:t>
                      </w: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13F5D055" w14:textId="77777777" w:rsidR="00884C09" w:rsidRPr="001064A3" w:rsidRDefault="00884C09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retty(</w:t>
                      </w:r>
                      <w:proofErr w:type="spellStart"/>
                      <w:proofErr w:type="gram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dot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5845FA5C" w14:textId="77777777" w:rsidR="00884C09" w:rsidRPr="001064A3" w:rsidRDefault="00884C09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FA27F14" w14:textId="77777777" w:rsidR="00884C09" w:rsidRPr="001064A3" w:rsidRDefault="00884C09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r w:rsidRPr="001064A3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A</w:t>
                      </w:r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*?(</w:t>
                      </w:r>
                      <w:proofErr w:type="gramEnd"/>
                      <w:r w:rsidRPr="001064A3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t):'</w:t>
                      </w: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67F1EC11" w14:textId="77777777" w:rsidR="00884C09" w:rsidRPr="001064A3" w:rsidRDefault="00884C09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retty(</w:t>
                      </w:r>
                      <w:proofErr w:type="spell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_Phi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46FA4528" w14:textId="77777777" w:rsidR="00884C09" w:rsidRPr="001064A3" w:rsidRDefault="00884C09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A3BE87A" w14:textId="77777777" w:rsidR="00884C09" w:rsidRPr="001064A3" w:rsidRDefault="00884C09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1064A3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Verification successful: ??(t) = A?(t)'</w:t>
                      </w: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8AFF582" w14:textId="4D97F1BA" w:rsidR="00884C09" w:rsidRPr="001064A3" w:rsidRDefault="00884C0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064A3">
        <w:rPr>
          <w:lang w:bidi="ar-EG"/>
        </w:rPr>
        <w:t>Code:</w:t>
      </w:r>
    </w:p>
    <w:p w14:paraId="672A3DEE" w14:textId="437E3FE3" w:rsidR="00AD4D78" w:rsidRDefault="00AD4D78" w:rsidP="00F17B3C">
      <w:pPr>
        <w:rPr>
          <w:lang w:bidi="ar-EG"/>
        </w:rPr>
      </w:pPr>
    </w:p>
    <w:p w14:paraId="6617FFE1" w14:textId="46152BCF" w:rsidR="00AD4D78" w:rsidRDefault="00AD4D78" w:rsidP="00DE35FD">
      <w:pPr>
        <w:pStyle w:val="Heading3"/>
        <w:rPr>
          <w:lang w:bidi="ar-EG"/>
        </w:rPr>
      </w:pPr>
      <w:r>
        <w:rPr>
          <w:lang w:bidi="ar-EG"/>
        </w:rPr>
        <w:t>Output:</w:t>
      </w:r>
    </w:p>
    <w:p w14:paraId="3509ECD1" w14:textId="2C1246D6" w:rsidR="008B1B09" w:rsidRDefault="002F7BB4" w:rsidP="00F17B3C">
      <w:pPr>
        <w:rPr>
          <w:lang w:bidi="ar-EG"/>
        </w:rPr>
      </w:pPr>
      <w:r w:rsidRPr="002F7BB4">
        <w:rPr>
          <w:noProof/>
          <w:lang w:bidi="ar-EG"/>
        </w:rPr>
        <w:drawing>
          <wp:anchor distT="0" distB="0" distL="114300" distR="114300" simplePos="0" relativeHeight="251721728" behindDoc="0" locked="0" layoutInCell="1" allowOverlap="1" wp14:anchorId="5434395C" wp14:editId="7E7F1D9A">
            <wp:simplePos x="0" y="0"/>
            <wp:positionH relativeFrom="column">
              <wp:posOffset>21771</wp:posOffset>
            </wp:positionH>
            <wp:positionV relativeFrom="paragraph">
              <wp:posOffset>20411</wp:posOffset>
            </wp:positionV>
            <wp:extent cx="5943600" cy="2121535"/>
            <wp:effectExtent l="19050" t="19050" r="19050" b="12065"/>
            <wp:wrapThrough wrapText="bothSides">
              <wp:wrapPolygon edited="0">
                <wp:start x="-69" y="-194"/>
                <wp:lineTo x="-69" y="21529"/>
                <wp:lineTo x="21600" y="21529"/>
                <wp:lineTo x="21600" y="-194"/>
                <wp:lineTo x="-69" y="-194"/>
              </wp:wrapPolygon>
            </wp:wrapThrough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1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15367506" w14:textId="013915AD" w:rsidR="008B1B09" w:rsidRDefault="00DE35FD" w:rsidP="00F17B3C">
      <w:pPr>
        <w:rPr>
          <w:lang w:bidi="ar-EG"/>
        </w:rPr>
      </w:pPr>
      <w:proofErr w:type="gramStart"/>
      <w:r>
        <w:rPr>
          <w:lang w:bidi="ar-EG"/>
        </w:rPr>
        <w:t>So</w:t>
      </w:r>
      <w:proofErr w:type="gramEnd"/>
      <w:r>
        <w:rPr>
          <w:lang w:bidi="ar-EG"/>
        </w:rPr>
        <w:t xml:space="preserve"> we can see that it agrees with the theoretical analysis.</w:t>
      </w:r>
    </w:p>
    <w:p w14:paraId="757E5112" w14:textId="286CAACC" w:rsidR="008B1B09" w:rsidRDefault="008B1B09">
      <w:pPr>
        <w:rPr>
          <w:lang w:bidi="ar-EG"/>
        </w:rPr>
      </w:pPr>
      <w:r>
        <w:rPr>
          <w:lang w:bidi="ar-EG"/>
        </w:rPr>
        <w:br w:type="page"/>
      </w:r>
    </w:p>
    <w:p w14:paraId="6BE11106" w14:textId="2A9F8248" w:rsidR="00AD4D78" w:rsidRDefault="00A03C78" w:rsidP="00557BD7">
      <w:pPr>
        <w:pStyle w:val="Heading2"/>
        <w:rPr>
          <w:lang w:bidi="ar-EG"/>
        </w:rPr>
      </w:pPr>
      <w:r w:rsidRPr="000B3A39">
        <w:rPr>
          <w:lang w:bidi="ar-EG"/>
        </w:rPr>
        <w:lastRenderedPageBreak/>
        <w:t>Q5)</w:t>
      </w:r>
    </w:p>
    <w:p w14:paraId="4455CE69" w14:textId="2BDB7B4D" w:rsidR="00557BD7" w:rsidRPr="00557BD7" w:rsidRDefault="00557BD7" w:rsidP="00557BD7">
      <w:pPr>
        <w:pStyle w:val="Heading3"/>
        <w:rPr>
          <w:lang w:bidi="ar-EG"/>
        </w:rPr>
      </w:pPr>
      <w:r>
        <w:rPr>
          <w:lang w:bidi="ar-EG"/>
        </w:rPr>
        <w:t>Theoretical</w:t>
      </w:r>
    </w:p>
    <w:p w14:paraId="49AA43EF" w14:textId="77777777" w:rsidR="000701A7" w:rsidRPr="00557BD7" w:rsidRDefault="000701A7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33" w:name="step-1-controllability"/>
      <w:r w:rsidRPr="00557BD7">
        <w:rPr>
          <w:rFonts w:ascii="Times New Roman" w:hAnsi="Times New Roman" w:cstheme="minorBidi"/>
          <w:noProof w:val="0"/>
          <w:color w:val="auto"/>
          <w:u w:val="none"/>
        </w:rPr>
        <w:t>Step 1: Controllability</w:t>
      </w:r>
    </w:p>
    <w:p w14:paraId="23FD0111" w14:textId="19857F5D" w:rsidR="000701A7" w:rsidRDefault="000701A7" w:rsidP="000701A7">
      <w:pPr>
        <w:pStyle w:val="FirstParagraph"/>
      </w:pPr>
      <w:r>
        <w:t xml:space="preserve">the controllability matrix </w:t>
      </w:r>
      <m:oMath>
        <m:r>
          <m:rPr>
            <m:scr m:val="script"/>
            <m:sty m:val="p"/>
          </m:rPr>
          <w:rPr>
            <w:rFonts w:ascii="Cambria Math" w:hAnsi="Cambria Math"/>
          </w:rPr>
          <m:t>C</m:t>
        </m:r>
      </m:oMath>
      <w:r>
        <w:t>:</w:t>
      </w:r>
    </w:p>
    <w:p w14:paraId="7F580E39" w14:textId="565D011E" w:rsidR="000701A7" w:rsidRDefault="000701A7" w:rsidP="000B3A39">
      <w:pPr>
        <w:pStyle w:val="BodyText"/>
      </w:pPr>
      <m:oMathPara>
        <m:oMath>
          <m:r>
            <m:rPr>
              <m:scr m:val="script"/>
              <m:sty m:val="p"/>
            </m:rPr>
            <w:rPr>
              <w:rFonts w:ascii="Cambria Math" w:hAnsi="Cambria Math"/>
            </w:rPr>
            <m:t>C=[</m:t>
          </m:r>
          <m:r>
            <w:rPr>
              <w:rFonts w:ascii="Cambria Math" w:hAnsi="Cambria Math"/>
            </w:rPr>
            <m:t>B AB</m:t>
          </m:r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  <w:bookmarkStart w:id="34" w:name="calculating-ab"/>
    </w:p>
    <w:p w14:paraId="7026924C" w14:textId="77777777" w:rsidR="000701A7" w:rsidRDefault="000701A7" w:rsidP="000701A7">
      <w:pPr>
        <w:pStyle w:val="Compact"/>
        <w:numPr>
          <w:ilvl w:val="0"/>
          <w:numId w:val="5"/>
        </w:numPr>
      </w:pPr>
      <w:r>
        <w:t xml:space="preserve">First, compute </w:t>
      </w:r>
      <m:oMath>
        <m:r>
          <w:rPr>
            <w:rFonts w:ascii="Cambria Math" w:hAnsi="Cambria Math"/>
          </w:rPr>
          <m:t>AB</m:t>
        </m:r>
      </m:oMath>
      <w:r>
        <w:t>:</w:t>
      </w:r>
    </w:p>
    <w:p w14:paraId="12C7558A" w14:textId="77777777" w:rsidR="000701A7" w:rsidRDefault="000701A7" w:rsidP="000701A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04294037" w14:textId="77777777" w:rsidR="000701A7" w:rsidRDefault="000701A7" w:rsidP="000701A7">
      <w:pPr>
        <w:pStyle w:val="FirstParagraph"/>
      </w:pPr>
      <w:r>
        <w:t>So, we have:</w:t>
      </w:r>
    </w:p>
    <w:p w14:paraId="3D91307C" w14:textId="77777777" w:rsidR="000701A7" w:rsidRDefault="000701A7" w:rsidP="000701A7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C=[</m:t>
          </m:r>
          <m:r>
            <w:rPr>
              <w:rFonts w:ascii="Cambria Math" w:hAnsi="Cambria Math"/>
            </w:rPr>
            <m:t>B AB</m:t>
          </m:r>
          <m:r>
            <m:rPr>
              <m:sty m:val="p"/>
            </m:rPr>
            <w:rPr>
              <w:rFonts w:ascii="Cambria Math" w:hAnsi="Cambria Math"/>
            </w:rPr>
            <m:t>]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05FDC8DC" w14:textId="3DE3E602" w:rsidR="000701A7" w:rsidRPr="00557BD7" w:rsidRDefault="000701A7" w:rsidP="00557BD7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35" w:name="rank-of-mathcalc"/>
      <w:bookmarkEnd w:id="34"/>
      <w:r w:rsidRPr="00557BD7">
        <w:rPr>
          <w:rFonts w:ascii="Times New Roman" w:hAnsi="Times New Roman" w:cstheme="minorBidi"/>
          <w:noProof w:val="0"/>
          <w:color w:val="auto"/>
          <w:u w:val="none"/>
        </w:rPr>
        <w:t xml:space="preserve">Rank of </w:t>
      </w:r>
      <m:oMath>
        <m:r>
          <m:rPr>
            <m:scr m:val="script"/>
            <m:sty m:val="b"/>
          </m:rPr>
          <w:rPr>
            <w:rFonts w:ascii="Cambria Math" w:hAnsi="Cambria Math" w:cstheme="minorBidi"/>
            <w:noProof w:val="0"/>
            <w:color w:val="auto"/>
            <w:u w:val="none"/>
          </w:rPr>
          <m:t>C</m:t>
        </m:r>
      </m:oMath>
      <w:r w:rsidRPr="00557BD7">
        <w:rPr>
          <w:rFonts w:ascii="Times New Roman" w:hAnsi="Times New Roman" w:cstheme="minorBidi"/>
          <w:noProof w:val="0"/>
          <w:color w:val="auto"/>
          <w:u w:val="none"/>
        </w:rPr>
        <w:t>:</w:t>
      </w:r>
    </w:p>
    <w:p w14:paraId="22702469" w14:textId="77777777" w:rsidR="000701A7" w:rsidRDefault="000701A7" w:rsidP="000701A7">
      <w:pPr>
        <w:pStyle w:val="BodyText"/>
      </w:pPr>
      <w:r>
        <w:t>The determinant (</w:t>
      </w:r>
      <m:oMath>
        <m:r>
          <m:rPr>
            <m:nor/>
          </m:rPr>
          <m:t>de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C</m:t>
            </m:r>
          </m:e>
        </m:d>
      </m:oMath>
      <w:r>
        <w:t>) is:</w:t>
      </w:r>
    </w:p>
    <w:p w14:paraId="4331948E" w14:textId="77777777" w:rsidR="000701A7" w:rsidRDefault="000701A7" w:rsidP="000701A7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det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-</m:t>
              </m:r>
              <m:r>
                <w:rPr>
                  <w:rFonts w:ascii="Cambria Math" w:hAnsi="Cambria Math"/>
                </w:rPr>
                <m:t>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</m:t>
          </m:r>
        </m:oMath>
      </m:oMathPara>
    </w:p>
    <w:p w14:paraId="601CDF34" w14:textId="77777777" w:rsidR="000701A7" w:rsidRDefault="000701A7" w:rsidP="000701A7">
      <w:pPr>
        <w:pStyle w:val="FirstParagraph"/>
      </w:pPr>
      <w:r>
        <w:t xml:space="preserve">Since the determinant is non-zero, </w:t>
      </w:r>
      <m:oMath>
        <m:r>
          <m:rPr>
            <m:scr m:val="script"/>
            <m:sty m:val="p"/>
          </m:rPr>
          <w:rPr>
            <w:rFonts w:ascii="Cambria Math" w:hAnsi="Cambria Math"/>
          </w:rPr>
          <m:t>C</m:t>
        </m:r>
      </m:oMath>
      <w:r>
        <w:t xml:space="preserve"> has full rank. Therefore, the system is controllable.</w:t>
      </w:r>
    </w:p>
    <w:p w14:paraId="4EABC301" w14:textId="77777777" w:rsidR="000701A7" w:rsidRPr="00557BD7" w:rsidRDefault="000701A7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36" w:name="step-2-observability"/>
      <w:bookmarkEnd w:id="33"/>
      <w:bookmarkEnd w:id="35"/>
      <w:r w:rsidRPr="00557BD7">
        <w:rPr>
          <w:rFonts w:ascii="Times New Roman" w:hAnsi="Times New Roman" w:cstheme="minorBidi"/>
          <w:noProof w:val="0"/>
          <w:color w:val="auto"/>
          <w:u w:val="none"/>
        </w:rPr>
        <w:t>Step 2: Observability</w:t>
      </w:r>
    </w:p>
    <w:p w14:paraId="2E64D388" w14:textId="2459AC0D" w:rsidR="000701A7" w:rsidRDefault="000701A7" w:rsidP="000701A7">
      <w:pPr>
        <w:pStyle w:val="FirstParagraph"/>
      </w:pPr>
      <w:r>
        <w:t xml:space="preserve">the observability matrix </w:t>
      </w:r>
      <m:oMath>
        <m:r>
          <m:rPr>
            <m:scr m:val="script"/>
            <m:sty m:val="p"/>
          </m:rPr>
          <w:rPr>
            <w:rFonts w:ascii="Cambria Math" w:hAnsi="Cambria Math"/>
          </w:rPr>
          <m:t>O</m:t>
        </m:r>
      </m:oMath>
      <w:r>
        <w:t>:</w:t>
      </w:r>
    </w:p>
    <w:p w14:paraId="6D13DDE6" w14:textId="77777777" w:rsidR="000701A7" w:rsidRDefault="000701A7" w:rsidP="000701A7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O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A</m:t>
                    </m:r>
                  </m:e>
                </m:mr>
              </m:m>
            </m:e>
          </m:d>
        </m:oMath>
      </m:oMathPara>
    </w:p>
    <w:p w14:paraId="3486B5AE" w14:textId="16555CA4" w:rsidR="000701A7" w:rsidRDefault="000B3A39" w:rsidP="000B3A39">
      <w:pPr>
        <w:pStyle w:val="Compact"/>
        <w:ind w:left="720"/>
      </w:pPr>
      <w:bookmarkStart w:id="37" w:name="calculating-ca"/>
      <w:r>
        <w:t>1.</w:t>
      </w:r>
      <w:r w:rsidR="000701A7">
        <w:t xml:space="preserve"> compute </w:t>
      </w:r>
      <m:oMath>
        <m:r>
          <w:rPr>
            <w:rFonts w:ascii="Cambria Math" w:hAnsi="Cambria Math"/>
          </w:rPr>
          <m:t>CA</m:t>
        </m:r>
      </m:oMath>
      <w:r w:rsidR="000701A7">
        <w:t>:</w:t>
      </w:r>
    </w:p>
    <w:p w14:paraId="2EF4B312" w14:textId="77777777" w:rsidR="000701A7" w:rsidRDefault="000701A7" w:rsidP="000701A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7C8691BA" w14:textId="77777777" w:rsidR="000701A7" w:rsidRDefault="000701A7" w:rsidP="000701A7">
      <w:pPr>
        <w:pStyle w:val="FirstParagraph"/>
      </w:pPr>
      <w:r>
        <w:t>Thus, we have:</w:t>
      </w:r>
    </w:p>
    <w:p w14:paraId="519184C1" w14:textId="77777777" w:rsidR="000701A7" w:rsidRDefault="000701A7" w:rsidP="000701A7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O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A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569EC770" w14:textId="0173E37A" w:rsidR="000701A7" w:rsidRPr="00557BD7" w:rsidRDefault="000701A7" w:rsidP="00557BD7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bookmarkStart w:id="38" w:name="rank-of-mathcalo"/>
      <w:bookmarkEnd w:id="37"/>
      <w:r w:rsidRPr="00557BD7">
        <w:rPr>
          <w:rFonts w:ascii="Times New Roman" w:hAnsi="Times New Roman" w:cstheme="minorBidi"/>
          <w:noProof w:val="0"/>
          <w:color w:val="auto"/>
          <w:u w:val="none"/>
        </w:rPr>
        <w:t xml:space="preserve">Rank of </w:t>
      </w:r>
      <m:oMath>
        <m:r>
          <m:rPr>
            <m:scr m:val="script"/>
            <m:sty m:val="b"/>
          </m:rPr>
          <w:rPr>
            <w:rFonts w:ascii="Cambria Math" w:hAnsi="Cambria Math" w:cstheme="minorBidi"/>
            <w:noProof w:val="0"/>
            <w:color w:val="auto"/>
            <w:u w:val="none"/>
          </w:rPr>
          <m:t>O</m:t>
        </m:r>
      </m:oMath>
      <w:r w:rsidRPr="00557BD7">
        <w:rPr>
          <w:rFonts w:ascii="Times New Roman" w:hAnsi="Times New Roman" w:cstheme="minorBidi"/>
          <w:noProof w:val="0"/>
          <w:color w:val="auto"/>
          <w:u w:val="none"/>
        </w:rPr>
        <w:t>:</w:t>
      </w:r>
    </w:p>
    <w:p w14:paraId="0E51E1DE" w14:textId="0020125D" w:rsidR="000701A7" w:rsidRDefault="000701A7" w:rsidP="000701A7">
      <w:pPr>
        <w:pStyle w:val="FirstParagraph"/>
      </w:pPr>
      <w:r>
        <w:t>The determinant of this matrix is non-zero. Thus, indicating that the rank is 2.</w:t>
      </w:r>
    </w:p>
    <w:bookmarkEnd w:id="36"/>
    <w:bookmarkEnd w:id="38"/>
    <w:p w14:paraId="7652B951" w14:textId="77777777" w:rsidR="000701A7" w:rsidRPr="00557BD7" w:rsidRDefault="000701A7" w:rsidP="000E4D9E">
      <w:pPr>
        <w:pStyle w:val="Heading3"/>
        <w:rPr>
          <w:rFonts w:ascii="Times New Roman" w:hAnsi="Times New Roman" w:cstheme="minorBidi"/>
          <w:noProof w:val="0"/>
          <w:color w:val="auto"/>
          <w:u w:val="none"/>
        </w:rPr>
      </w:pPr>
      <w:r w:rsidRPr="00557BD7">
        <w:rPr>
          <w:rFonts w:ascii="Times New Roman" w:hAnsi="Times New Roman" w:cstheme="minorBidi"/>
          <w:noProof w:val="0"/>
          <w:color w:val="auto"/>
          <w:u w:val="none"/>
        </w:rPr>
        <w:t>Conclusion</w:t>
      </w:r>
    </w:p>
    <w:p w14:paraId="5E9C570E" w14:textId="6BA57937" w:rsidR="000701A7" w:rsidRPr="000B3A39" w:rsidRDefault="000701A7" w:rsidP="000B3A39">
      <w:pPr>
        <w:pStyle w:val="Compact"/>
        <w:ind w:left="720"/>
        <w:rPr>
          <w:b/>
          <w:bCs/>
        </w:rPr>
      </w:pPr>
      <w:r w:rsidRPr="000B3A39">
        <w:rPr>
          <w:b/>
          <w:bCs/>
        </w:rPr>
        <w:t>The system is controllable</w:t>
      </w:r>
      <w:r w:rsidR="000B3A39" w:rsidRPr="000B3A39">
        <w:rPr>
          <w:b/>
          <w:bCs/>
        </w:rPr>
        <w:t xml:space="preserve"> and observable</w:t>
      </w:r>
    </w:p>
    <w:p w14:paraId="067594FD" w14:textId="77777777" w:rsidR="000701A7" w:rsidRDefault="000701A7">
      <w:pPr>
        <w:rPr>
          <w:lang w:bidi="ar-EG"/>
        </w:rPr>
      </w:pPr>
    </w:p>
    <w:p w14:paraId="6CDC90AF" w14:textId="23B7F32F" w:rsidR="000701A7" w:rsidRDefault="000701A7">
      <w:pPr>
        <w:rPr>
          <w:lang w:bidi="ar-EG"/>
        </w:rPr>
      </w:pPr>
      <w:r>
        <w:rPr>
          <w:lang w:bidi="ar-EG"/>
        </w:rPr>
        <w:br w:type="page"/>
      </w:r>
    </w:p>
    <w:p w14:paraId="088B326B" w14:textId="03162D8A" w:rsidR="00D41956" w:rsidRDefault="00D465A2" w:rsidP="003C6C35">
      <w:pPr>
        <w:pStyle w:val="Heading3"/>
        <w:rPr>
          <w:lang w:bidi="ar-EG"/>
        </w:rPr>
      </w:pPr>
      <w:r>
        <w:rPr>
          <w:lang w:bidi="ar-EG"/>
        </w:rPr>
        <w:lastRenderedPageBreak/>
        <w:t>Code:</w:t>
      </w:r>
      <w:r w:rsidR="00D41956">
        <w:rPr>
          <w:lang w:bidi="ar-EG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27EC4680" wp14:editId="466CE574">
                <wp:simplePos x="0" y="0"/>
                <wp:positionH relativeFrom="margin">
                  <wp:align>center</wp:align>
                </wp:positionH>
                <wp:positionV relativeFrom="paragraph">
                  <wp:posOffset>252095</wp:posOffset>
                </wp:positionV>
                <wp:extent cx="5791200" cy="1404620"/>
                <wp:effectExtent l="0" t="0" r="19050" b="2349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AA0AC" w14:textId="79CA531D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082DAA0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Q5 Check Controllability and Observability</w:t>
                            </w:r>
                          </w:p>
                          <w:p w14:paraId="7709F46E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heck Controllability</w:t>
                            </w:r>
                          </w:p>
                          <w:p w14:paraId="53F304AA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Co =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trb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A, B);  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ontrollability matrix</w:t>
                            </w:r>
                          </w:p>
                          <w:p w14:paraId="2D06CC65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Co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o);</w:t>
                            </w:r>
                          </w:p>
                          <w:p w14:paraId="78DC01F9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Controllability Matrix: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B44B202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o);</w:t>
                            </w:r>
                          </w:p>
                          <w:p w14:paraId="056DB6A5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Rank of Controllability Matrix: 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num2str(</w:t>
                            </w: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Co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]);</w:t>
                            </w:r>
                          </w:p>
                          <w:p w14:paraId="5D048918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20C3D8E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Co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= n</w:t>
                            </w:r>
                          </w:p>
                          <w:p w14:paraId="7AA23046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Controllable (as expected)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B22D668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lse</w:t>
                            </w:r>
                          </w:p>
                          <w:p w14:paraId="428819B1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Not Controllable (unexpected for this system)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A4E60D5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2BE5BACD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73C01D9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heck Observability</w:t>
                            </w:r>
                          </w:p>
                          <w:p w14:paraId="441F9E39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Ob =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obsv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A, C);  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Observability matrix</w:t>
                            </w:r>
                          </w:p>
                          <w:p w14:paraId="0C05D9FC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Ob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Ob);</w:t>
                            </w:r>
                          </w:p>
                          <w:p w14:paraId="578853E4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Observability Matrix: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4072646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Ob);</w:t>
                            </w:r>
                          </w:p>
                          <w:p w14:paraId="41541A1B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Rank of Observability Matrix: 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num2str(</w:t>
                            </w: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Ob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]);</w:t>
                            </w:r>
                          </w:p>
                          <w:p w14:paraId="527A4D02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8E91F57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Ob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= n</w:t>
                            </w:r>
                          </w:p>
                          <w:p w14:paraId="62642FBC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Observable (as expected)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888250D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lse</w:t>
                            </w:r>
                          </w:p>
                          <w:p w14:paraId="5A0230D3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Not Observable (unexpected for this system)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117E4F9" w14:textId="77777777" w:rsidR="00884C09" w:rsidRPr="00F80B5B" w:rsidRDefault="00884C09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12071B07" w14:textId="5D67FFB9" w:rsidR="00884C09" w:rsidRPr="00F80B5B" w:rsidRDefault="00884C0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7EC4680" id="_x0000_s1048" type="#_x0000_t202" style="position:absolute;margin-left:0;margin-top:19.85pt;width:456pt;height:110.6pt;z-index:25170227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">
                <v:textbox style="mso-fit-shape-to-text:t">
                  <w:txbxContent>
                    <w:p w14:paraId="68CAA0AC" w14:textId="79CA531D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</w:p>
                    <w:p w14:paraId="4082DAA0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Q5 Check Controllability and Observability</w:t>
                      </w:r>
                    </w:p>
                    <w:p w14:paraId="7709F46E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heck Controllability</w:t>
                      </w:r>
                    </w:p>
                    <w:p w14:paraId="53F304AA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Co =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trb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A, B);  </w:t>
                      </w:r>
                      <w:r w:rsidRPr="00F80B5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ontrollability matrix</w:t>
                      </w:r>
                    </w:p>
                    <w:p w14:paraId="2D06CC65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Co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o);</w:t>
                      </w:r>
                    </w:p>
                    <w:p w14:paraId="78DC01F9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Controllability Matrix: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B44B202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o);</w:t>
                      </w:r>
                    </w:p>
                    <w:p w14:paraId="056DB6A5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Rank of Controllability Matrix: 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num2str(</w:t>
                      </w: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Co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]);</w:t>
                      </w:r>
                    </w:p>
                    <w:p w14:paraId="5D048918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20C3D8E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Co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= n</w:t>
                      </w:r>
                    </w:p>
                    <w:p w14:paraId="7AA23046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Controllable (as expected)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3B22D668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lse</w:t>
                      </w:r>
                    </w:p>
                    <w:p w14:paraId="428819B1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Not Controllable (unexpected for this system)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7A4E60D5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2BE5BACD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73C01D9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heck Observability</w:t>
                      </w:r>
                    </w:p>
                    <w:p w14:paraId="441F9E39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Ob =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obsv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A, C);  </w:t>
                      </w:r>
                      <w:r w:rsidRPr="00F80B5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Observability matrix</w:t>
                      </w:r>
                    </w:p>
                    <w:p w14:paraId="0C05D9FC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Ob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Ob);</w:t>
                      </w:r>
                    </w:p>
                    <w:p w14:paraId="578853E4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Observability Matrix: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4072646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Ob);</w:t>
                      </w:r>
                    </w:p>
                    <w:p w14:paraId="41541A1B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Rank of Observability Matrix: 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num2str(</w:t>
                      </w: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Ob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]);</w:t>
                      </w:r>
                    </w:p>
                    <w:p w14:paraId="527A4D02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8E91F57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Ob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= n</w:t>
                      </w:r>
                    </w:p>
                    <w:p w14:paraId="62642FBC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Observable (as expected)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3888250D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lse</w:t>
                      </w:r>
                    </w:p>
                    <w:p w14:paraId="5A0230D3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Not Observable (unexpected for this system)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117E4F9" w14:textId="77777777" w:rsidR="00884C09" w:rsidRPr="00F80B5B" w:rsidRDefault="00884C09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12071B07" w14:textId="5D67FFB9" w:rsidR="00884C09" w:rsidRPr="00F80B5B" w:rsidRDefault="00884C09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477C7BF" w14:textId="7236AB0C" w:rsidR="00D41956" w:rsidRDefault="00D41956" w:rsidP="00F17B3C">
      <w:pPr>
        <w:rPr>
          <w:lang w:bidi="ar-EG"/>
        </w:rPr>
      </w:pPr>
    </w:p>
    <w:p w14:paraId="7A36DC57" w14:textId="303EBCF8" w:rsidR="00D41956" w:rsidRDefault="00D41956" w:rsidP="003C6C35">
      <w:pPr>
        <w:pStyle w:val="Heading3"/>
        <w:rPr>
          <w:lang w:bidi="ar-EG"/>
        </w:rPr>
      </w:pPr>
      <w:r>
        <w:rPr>
          <w:lang w:bidi="ar-EG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49AE4994" wp14:editId="04DDA76E">
                <wp:simplePos x="0" y="0"/>
                <wp:positionH relativeFrom="margin">
                  <wp:align>center</wp:align>
                </wp:positionH>
                <wp:positionV relativeFrom="paragraph">
                  <wp:posOffset>271780</wp:posOffset>
                </wp:positionV>
                <wp:extent cx="5705475" cy="1404620"/>
                <wp:effectExtent l="0" t="0" r="28575" b="1143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630E6E" w14:textId="49EF0885" w:rsidR="00884C09" w:rsidRDefault="00884C09" w:rsidP="00D41956">
                            <w:r>
                              <w:t>Controllability Matrix:</w:t>
                            </w:r>
                          </w:p>
                          <w:p w14:paraId="102D5FD1" w14:textId="77777777" w:rsidR="00884C09" w:rsidRDefault="00884C09" w:rsidP="00D41956">
                            <w:r>
                              <w:t xml:space="preserve">     0     1</w:t>
                            </w:r>
                          </w:p>
                          <w:p w14:paraId="37C17DD6" w14:textId="77777777" w:rsidR="00884C09" w:rsidRDefault="00884C09" w:rsidP="00D41956">
                            <w:r>
                              <w:t xml:space="preserve">     1    -5</w:t>
                            </w:r>
                          </w:p>
                          <w:p w14:paraId="15055B54" w14:textId="77777777" w:rsidR="00884C09" w:rsidRDefault="00884C09" w:rsidP="00D41956"/>
                          <w:p w14:paraId="098D5E2A" w14:textId="77777777" w:rsidR="00884C09" w:rsidRDefault="00884C09" w:rsidP="00D41956">
                            <w:r>
                              <w:t>Rank of Controllability Matrix: 2</w:t>
                            </w:r>
                          </w:p>
                          <w:p w14:paraId="0F623106" w14:textId="77777777" w:rsidR="00884C09" w:rsidRDefault="00884C09" w:rsidP="00D41956">
                            <w:r>
                              <w:t>System is Controllable (as expected)</w:t>
                            </w:r>
                          </w:p>
                          <w:p w14:paraId="44FF7CC2" w14:textId="77777777" w:rsidR="00884C09" w:rsidRDefault="00884C09" w:rsidP="00D41956">
                            <w:r>
                              <w:t>Observability Matrix:</w:t>
                            </w:r>
                          </w:p>
                          <w:p w14:paraId="1862068E" w14:textId="77777777" w:rsidR="00884C09" w:rsidRDefault="00884C09" w:rsidP="00D41956">
                            <w:r>
                              <w:t xml:space="preserve">     1     0</w:t>
                            </w:r>
                          </w:p>
                          <w:p w14:paraId="03A23488" w14:textId="77777777" w:rsidR="00884C09" w:rsidRDefault="00884C09" w:rsidP="00D41956">
                            <w:r>
                              <w:t xml:space="preserve">     0     1</w:t>
                            </w:r>
                          </w:p>
                          <w:p w14:paraId="00C5E8B4" w14:textId="77777777" w:rsidR="00884C09" w:rsidRDefault="00884C09" w:rsidP="00D41956"/>
                          <w:p w14:paraId="437CE3B5" w14:textId="77777777" w:rsidR="00884C09" w:rsidRDefault="00884C09" w:rsidP="00D41956">
                            <w:r>
                              <w:t>Rank of Observability Matrix: 2</w:t>
                            </w:r>
                          </w:p>
                          <w:p w14:paraId="2F8D622F" w14:textId="3BB92C8E" w:rsidR="00884C09" w:rsidRDefault="00884C09" w:rsidP="00D41956">
                            <w:r>
                              <w:t>System is Observable (as expecte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AE4994" id="_x0000_s1049" type="#_x0000_t202" style="position:absolute;margin-left:0;margin-top:21.4pt;width:449.25pt;height:110.6pt;z-index:25170432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">
                <v:textbox style="mso-fit-shape-to-text:t">
                  <w:txbxContent>
                    <w:p w14:paraId="41630E6E" w14:textId="49EF0885" w:rsidR="00884C09" w:rsidRDefault="00884C09" w:rsidP="00D41956">
                      <w:r>
                        <w:t>Controllability Matrix:</w:t>
                      </w:r>
                    </w:p>
                    <w:p w14:paraId="102D5FD1" w14:textId="77777777" w:rsidR="00884C09" w:rsidRDefault="00884C09" w:rsidP="00D41956">
                      <w:r>
                        <w:t xml:space="preserve">     0     1</w:t>
                      </w:r>
                    </w:p>
                    <w:p w14:paraId="37C17DD6" w14:textId="77777777" w:rsidR="00884C09" w:rsidRDefault="00884C09" w:rsidP="00D41956">
                      <w:r>
                        <w:t xml:space="preserve">     1    -5</w:t>
                      </w:r>
                    </w:p>
                    <w:p w14:paraId="15055B54" w14:textId="77777777" w:rsidR="00884C09" w:rsidRDefault="00884C09" w:rsidP="00D41956"/>
                    <w:p w14:paraId="098D5E2A" w14:textId="77777777" w:rsidR="00884C09" w:rsidRDefault="00884C09" w:rsidP="00D41956">
                      <w:r>
                        <w:t>Rank of Controllability Matrix: 2</w:t>
                      </w:r>
                    </w:p>
                    <w:p w14:paraId="0F623106" w14:textId="77777777" w:rsidR="00884C09" w:rsidRDefault="00884C09" w:rsidP="00D41956">
                      <w:r>
                        <w:t>System is Controllable (as expected)</w:t>
                      </w:r>
                    </w:p>
                    <w:p w14:paraId="44FF7CC2" w14:textId="77777777" w:rsidR="00884C09" w:rsidRDefault="00884C09" w:rsidP="00D41956">
                      <w:r>
                        <w:t>Observability Matrix:</w:t>
                      </w:r>
                    </w:p>
                    <w:p w14:paraId="1862068E" w14:textId="77777777" w:rsidR="00884C09" w:rsidRDefault="00884C09" w:rsidP="00D41956">
                      <w:r>
                        <w:t xml:space="preserve">     1     0</w:t>
                      </w:r>
                    </w:p>
                    <w:p w14:paraId="03A23488" w14:textId="77777777" w:rsidR="00884C09" w:rsidRDefault="00884C09" w:rsidP="00D41956">
                      <w:r>
                        <w:t xml:space="preserve">     0     1</w:t>
                      </w:r>
                    </w:p>
                    <w:p w14:paraId="00C5E8B4" w14:textId="77777777" w:rsidR="00884C09" w:rsidRDefault="00884C09" w:rsidP="00D41956"/>
                    <w:p w14:paraId="437CE3B5" w14:textId="77777777" w:rsidR="00884C09" w:rsidRDefault="00884C09" w:rsidP="00D41956">
                      <w:r>
                        <w:t>Rank of Observability Matrix: 2</w:t>
                      </w:r>
                    </w:p>
                    <w:p w14:paraId="2F8D622F" w14:textId="3BB92C8E" w:rsidR="00884C09" w:rsidRDefault="00884C09" w:rsidP="00D41956">
                      <w:r>
                        <w:t>System is Observable (as expected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lang w:bidi="ar-EG"/>
        </w:rPr>
        <w:t>Output:</w:t>
      </w:r>
    </w:p>
    <w:p w14:paraId="423B9258" w14:textId="7C5250DB" w:rsidR="00BC50F1" w:rsidRDefault="00BE423F" w:rsidP="00CB5A97">
      <w:pPr>
        <w:pStyle w:val="Heading2"/>
        <w:rPr>
          <w:lang w:bidi="ar-EG"/>
        </w:rPr>
      </w:pPr>
      <w:r w:rsidRPr="000B3A39">
        <w:rPr>
          <w:lang w:bidi="ar-EG"/>
        </w:rPr>
        <w:lastRenderedPageBreak/>
        <w:t>Q6)</w:t>
      </w:r>
    </w:p>
    <w:p w14:paraId="7CF4D2EC" w14:textId="7F11E815" w:rsidR="00CB5A97" w:rsidRPr="00CB5A97" w:rsidRDefault="00CB5A97" w:rsidP="00CB5A97">
      <w:pPr>
        <w:pStyle w:val="Heading3"/>
        <w:rPr>
          <w:lang w:bidi="ar-EG"/>
        </w:rPr>
      </w:pPr>
      <w:r>
        <w:rPr>
          <w:lang w:bidi="ar-EG"/>
        </w:rPr>
        <w:t>Theoretical</w:t>
      </w:r>
    </w:p>
    <w:p w14:paraId="0645BAF5" w14:textId="77777777" w:rsidR="00036591" w:rsidRDefault="00036591" w:rsidP="00036591">
      <w:pPr>
        <w:pStyle w:val="FirstParagraph"/>
      </w:pPr>
      <w:bookmarkStart w:id="39" w:name="step-1-state-equation"/>
      <w:r>
        <w:t>The state equation is given by:</w:t>
      </w:r>
    </w:p>
    <w:p w14:paraId="3C21EF38" w14:textId="135D67F0" w:rsidR="00036591" w:rsidRPr="008F501E" w:rsidRDefault="008F501E" w:rsidP="00036591">
      <w:pPr>
        <w:pStyle w:val="BodyText"/>
        <w:rPr>
          <w:rFonts w:eastAsiaTheme="minorEastAsia"/>
          <w:rtl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p w14:paraId="60E8AE43" w14:textId="4AAD0449" w:rsidR="008F501E" w:rsidRDefault="008F501E" w:rsidP="008F501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3t</m:t>
                            </m:r>
                          </m:sup>
                        </m:sSup>
                      </m:e>
                    </m:d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A475856" w14:textId="77777777" w:rsidR="008F501E" w:rsidRDefault="008F501E" w:rsidP="00036591">
      <w:pPr>
        <w:pStyle w:val="BodyText"/>
      </w:pPr>
    </w:p>
    <w:p w14:paraId="5B4FA867" w14:textId="77777777" w:rsidR="00036591" w:rsidRPr="0064135A" w:rsidRDefault="00036591" w:rsidP="0064135A">
      <w:pPr>
        <w:rPr>
          <w:b/>
          <w:bCs/>
        </w:rPr>
      </w:pPr>
      <w:bookmarkStart w:id="40" w:name="final-answers"/>
      <w:bookmarkEnd w:id="39"/>
      <w:r w:rsidRPr="0064135A">
        <w:rPr>
          <w:b/>
          <w:bCs/>
        </w:rPr>
        <w:t>Final Answers</w:t>
      </w:r>
    </w:p>
    <w:p w14:paraId="19FC6BB6" w14:textId="77777777" w:rsidR="00036591" w:rsidRDefault="00036591" w:rsidP="00036591">
      <w:pPr>
        <w:numPr>
          <w:ilvl w:val="0"/>
          <w:numId w:val="6"/>
        </w:numPr>
        <w:spacing w:after="200" w:line="240" w:lineRule="auto"/>
      </w:pPr>
      <w:r>
        <w:rPr>
          <w:b/>
          <w:bCs/>
        </w:rPr>
        <w:t>Homogeneous state solution</w:t>
      </w:r>
      <w:r>
        <w:t>:</w:t>
      </w:r>
    </w:p>
    <w:p w14:paraId="03BCD500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7E441718" w14:textId="77777777" w:rsidR="00036591" w:rsidRDefault="00036591" w:rsidP="00036591">
      <w:pPr>
        <w:numPr>
          <w:ilvl w:val="0"/>
          <w:numId w:val="6"/>
        </w:numPr>
        <w:spacing w:after="200" w:line="240" w:lineRule="auto"/>
      </w:pPr>
      <w:r>
        <w:rPr>
          <w:b/>
          <w:bCs/>
        </w:rPr>
        <w:t>Output response</w:t>
      </w:r>
      <w:r>
        <w:t>:</w:t>
      </w:r>
    </w:p>
    <w:p w14:paraId="5776D0CD" w14:textId="482DFA5A" w:rsidR="008F501E" w:rsidRPr="008F501E" w:rsidRDefault="008F501E" w:rsidP="008F501E">
      <w:pPr>
        <w:pStyle w:val="BodyText"/>
        <w:ind w:left="720"/>
        <w:rPr>
          <w:rFonts w:eastAsiaTheme="minorEastAsia"/>
          <w:rtl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C</m:t>
          </m:r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p w14:paraId="4E70C65E" w14:textId="77777777" w:rsidR="008F501E" w:rsidRDefault="008F501E" w:rsidP="008F501E">
      <w:pPr>
        <w:spacing w:after="200" w:line="240" w:lineRule="auto"/>
        <w:ind w:left="720"/>
      </w:pPr>
    </w:p>
    <w:p w14:paraId="1536F978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790D2CE8" w14:textId="77777777" w:rsidR="00036591" w:rsidRDefault="00036591" w:rsidP="00036591">
      <w:pPr>
        <w:pStyle w:val="FirstParagraph"/>
      </w:pPr>
    </w:p>
    <w:bookmarkEnd w:id="40"/>
    <w:p w14:paraId="7417EA72" w14:textId="77777777" w:rsidR="00036591" w:rsidRDefault="00036591" w:rsidP="00F17B3C">
      <w:pPr>
        <w:rPr>
          <w:lang w:bidi="ar-EG"/>
        </w:rPr>
      </w:pPr>
    </w:p>
    <w:p w14:paraId="61C0DBB2" w14:textId="3EB91414" w:rsidR="00036591" w:rsidRDefault="00036591">
      <w:pPr>
        <w:rPr>
          <w:lang w:bidi="ar-EG"/>
        </w:rPr>
      </w:pPr>
      <w:r>
        <w:rPr>
          <w:lang w:bidi="ar-EG"/>
        </w:rPr>
        <w:br w:type="page"/>
      </w:r>
    </w:p>
    <w:p w14:paraId="4DA12394" w14:textId="4E88FF6B" w:rsidR="00BE423F" w:rsidRDefault="00BE423F" w:rsidP="0064135A">
      <w:pPr>
        <w:pStyle w:val="Heading3"/>
        <w:rPr>
          <w:lang w:bidi="ar-EG"/>
        </w:rPr>
      </w:pPr>
      <w:r>
        <w:rPr>
          <w:lang w:bidi="ar-EG"/>
        </w:rPr>
        <w:lastRenderedPageBreak/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73D0A4A6" wp14:editId="7621886E">
                <wp:simplePos x="0" y="0"/>
                <wp:positionH relativeFrom="margin">
                  <wp:align>center</wp:align>
                </wp:positionH>
                <wp:positionV relativeFrom="paragraph">
                  <wp:posOffset>310515</wp:posOffset>
                </wp:positionV>
                <wp:extent cx="5346700" cy="1404620"/>
                <wp:effectExtent l="0" t="0" r="25400" b="2540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6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F15D72" w14:textId="4F89D48C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Q6: Unforced (Homogeneous) Response</w:t>
                            </w:r>
                          </w:p>
                          <w:p w14:paraId="659AB69A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=== Unforced Response Analysis ===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7B5C2A21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9C91B51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 xml:space="preserve">% Compute state solution x(t) 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= ?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(t)*x0</w:t>
                            </w:r>
                          </w:p>
                          <w:p w14:paraId="5329B87C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hi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* x0;</w:t>
                            </w:r>
                          </w:p>
                          <w:p w14:paraId="02974085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7F92EF20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Unforced state solution x(t):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42ECA367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retty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0B456BE1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14858D4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Compute output solution y(t) = C*x(t) + D*u(t)</w:t>
                            </w:r>
                          </w:p>
                          <w:p w14:paraId="4F84786F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Since u(t)=0 for unforced response:</w:t>
                            </w:r>
                          </w:p>
                          <w:p w14:paraId="280D15BD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C*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+ D*0;</w:t>
                            </w:r>
                          </w:p>
                          <w:p w14:paraId="1907C9AE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AD0DFC4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Unforced output response y(t):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1A254DF4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retty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242C44C3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156AC61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Plot the results</w:t>
                            </w:r>
                          </w:p>
                          <w:p w14:paraId="051FE048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linspace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0, 5, 500); 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Time vector from 0 to 5 seconds</w:t>
                            </w:r>
                          </w:p>
                          <w:p w14:paraId="32EBD1DF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BDF15D5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Convert symbolic expressions to numeric functions</w:t>
                            </w:r>
                          </w:p>
                          <w:p w14:paraId="58553A3C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1_func =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matlabFunctio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1));</w:t>
                            </w:r>
                          </w:p>
                          <w:p w14:paraId="58A7EFEE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2_func =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matlabFunctio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2));</w:t>
                            </w:r>
                          </w:p>
                          <w:p w14:paraId="3DAC5906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func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matlabFunctio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17E013AC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A5F74D2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Evaluate solutions</w:t>
                            </w:r>
                          </w:p>
                          <w:p w14:paraId="0B114CC5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1_vals = </w:t>
                            </w: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arrayfu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1_func,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31BAE90D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2_vals = </w:t>
                            </w: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arrayfu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2_func,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6A8B5623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arrayfu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func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7E746250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1ECA2F4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Plot state responses</w:t>
                            </w:r>
                          </w:p>
                          <w:p w14:paraId="7E344946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figure;</w:t>
                            </w:r>
                          </w:p>
                          <w:p w14:paraId="36EBEC14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subplot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2,1,1);</w:t>
                            </w:r>
                          </w:p>
                          <w:p w14:paraId="13CC999A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x1_vals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b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LineWidth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, 2);</w:t>
                            </w:r>
                          </w:p>
                          <w:p w14:paraId="2B2D76B9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hold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on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;</w:t>
                            </w:r>
                          </w:p>
                          <w:p w14:paraId="0A305F84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x2_vals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r--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LineWidth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, 2);</w:t>
                            </w:r>
                          </w:p>
                          <w:p w14:paraId="7CCD094A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itle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Unforced State Response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60EA60E1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label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Time (s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1A938177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label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State Values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27DA7106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legend(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x_1(t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x_2(t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022EAEE7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grid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on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;</w:t>
                            </w:r>
                          </w:p>
                          <w:p w14:paraId="53F87E7A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7F18EEC0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Plot output response</w:t>
                            </w:r>
                          </w:p>
                          <w:p w14:paraId="7A8C4A2F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subplot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2,1,2);</w:t>
                            </w:r>
                          </w:p>
                          <w:p w14:paraId="7306F8D0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m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LineWidth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, 2);</w:t>
                            </w:r>
                          </w:p>
                          <w:p w14:paraId="6D843A9F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itle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Unforced Output Response y(t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04C9D7BB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label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Time (s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4E65DF0C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label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Output y(t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352ABF74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grid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on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;</w:t>
                            </w:r>
                          </w:p>
                          <w:p w14:paraId="43FF94CA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3EFBE672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 xml:space="preserve">% Compare with MATLAB's built-in 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initial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) function</w:t>
                            </w:r>
                          </w:p>
                          <w:p w14:paraId="60C46DD1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[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~,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_num,x_num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] = initial(sys,x0,t_vals(end));</w:t>
                            </w:r>
                          </w:p>
                          <w:p w14:paraId="6AB5D2ED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num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num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*C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'; 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 xml:space="preserve"> Equivalent to C*x since D=0</w:t>
                            </w:r>
                          </w:p>
                          <w:p w14:paraId="5C69AC6E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D08EC19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Display symbolic solutions</w:t>
                            </w:r>
                          </w:p>
                          <w:p w14:paraId="3A5669C0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 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2023CF75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Analytic Solutions: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18DA73C7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x1(t) = 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 pretty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1))</w:t>
                            </w:r>
                          </w:p>
                          <w:p w14:paraId="0F985C95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x2(t) = 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 pretty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2))</w:t>
                            </w:r>
                          </w:p>
                          <w:p w14:paraId="632477F3" w14:textId="77777777" w:rsidR="00884C09" w:rsidRPr="00BE423F" w:rsidRDefault="00884C09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y(t) = 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 pretty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50B7E9C1" w14:textId="0A49E2AE" w:rsidR="00884C09" w:rsidRPr="00BE423F" w:rsidRDefault="00884C0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D0A4A6" id="_x0000_s1050" type="#_x0000_t202" style="position:absolute;margin-left:0;margin-top:24.45pt;width:421pt;height:110.6pt;z-index:25170636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">
                <v:textbox style="mso-fit-shape-to-text:t">
                  <w:txbxContent>
                    <w:p w14:paraId="2BF15D72" w14:textId="4F89D48C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Q6: Unforced (Homogeneous) Response</w:t>
                      </w:r>
                    </w:p>
                    <w:p w14:paraId="659AB69A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=== Unforced Response Analysis ===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7B5C2A21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19C91B51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 xml:space="preserve">% Compute state solution x(t) 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= ?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(t)*x0</w:t>
                      </w:r>
                    </w:p>
                    <w:p w14:paraId="5329B87C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hi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* x0;</w:t>
                      </w:r>
                    </w:p>
                    <w:p w14:paraId="02974085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7F92EF20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Unforced state solution x(t):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42ECA367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retty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</w:t>
                      </w:r>
                    </w:p>
                    <w:p w14:paraId="0B456BE1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014858D4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Compute output solution y(t) = C*x(t) + D*u(t)</w:t>
                      </w:r>
                    </w:p>
                    <w:p w14:paraId="4F84786F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Since u(t)=0 for unforced response:</w:t>
                      </w:r>
                    </w:p>
                    <w:p w14:paraId="280D15BD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C*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+ D*0;</w:t>
                      </w:r>
                    </w:p>
                    <w:p w14:paraId="1907C9AE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AD0DFC4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Unforced output response y(t):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1A254DF4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retty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</w:t>
                      </w:r>
                    </w:p>
                    <w:p w14:paraId="242C44C3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156AC61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Plot the results</w:t>
                      </w:r>
                    </w:p>
                    <w:p w14:paraId="051FE048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linspace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0, 5, 500);  </w:t>
                      </w: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Time vector from 0 to 5 seconds</w:t>
                      </w:r>
                    </w:p>
                    <w:p w14:paraId="32EBD1DF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1BDF15D5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Convert symbolic expressions to numeric functions</w:t>
                      </w:r>
                    </w:p>
                    <w:p w14:paraId="58553A3C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1_func =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matlabFunctio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1));</w:t>
                      </w:r>
                    </w:p>
                    <w:p w14:paraId="58A7EFEE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2_func =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matlabFunctio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2));</w:t>
                      </w:r>
                    </w:p>
                    <w:p w14:paraId="3DAC5906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func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matlabFunctio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17E013AC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0A5F74D2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Evaluate solutions</w:t>
                      </w:r>
                    </w:p>
                    <w:p w14:paraId="0B114CC5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1_vals = </w:t>
                      </w: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arrayfu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1_func,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31BAE90D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2_vals = </w:t>
                      </w: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arrayfu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2_func,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6A8B5623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arrayfu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spellStart"/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func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7E746250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1ECA2F4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Plot state responses</w:t>
                      </w:r>
                    </w:p>
                    <w:p w14:paraId="7E344946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figure;</w:t>
                      </w:r>
                    </w:p>
                    <w:p w14:paraId="36EBEC14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subplot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2,1,1);</w:t>
                      </w:r>
                    </w:p>
                    <w:p w14:paraId="13CC999A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lot(</w:t>
                      </w:r>
                      <w:proofErr w:type="spellStart"/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x1_vals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b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LineWidth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, 2);</w:t>
                      </w:r>
                    </w:p>
                    <w:p w14:paraId="2B2D76B9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hold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on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;</w:t>
                      </w:r>
                    </w:p>
                    <w:p w14:paraId="0A305F84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lot(</w:t>
                      </w:r>
                      <w:proofErr w:type="spellStart"/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x2_vals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r--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LineWidth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, 2);</w:t>
                      </w:r>
                    </w:p>
                    <w:p w14:paraId="7CCD094A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itle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Unforced State Response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60EA60E1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label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Time (s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1A938177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label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State Values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27DA7106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legend(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x_1(t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x_2(t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022EAEE7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grid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on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;</w:t>
                      </w:r>
                    </w:p>
                    <w:p w14:paraId="53F87E7A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7F18EEC0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Plot output response</w:t>
                      </w:r>
                    </w:p>
                    <w:p w14:paraId="7A8C4A2F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subplot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2,1,2);</w:t>
                      </w:r>
                    </w:p>
                    <w:p w14:paraId="7306F8D0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lot(</w:t>
                      </w:r>
                      <w:proofErr w:type="spellStart"/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m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LineWidth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, 2);</w:t>
                      </w:r>
                    </w:p>
                    <w:p w14:paraId="6D843A9F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itle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Unforced Output Response y(t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04C9D7BB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label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Time (s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4E65DF0C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label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Output y(t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352ABF74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grid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on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;</w:t>
                      </w:r>
                    </w:p>
                    <w:p w14:paraId="43FF94CA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3EFBE672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 xml:space="preserve">% Compare with MATLAB's built-in 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initial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) function</w:t>
                      </w:r>
                    </w:p>
                    <w:p w14:paraId="60C46DD1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[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~,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_num,x_num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] = initial(sys,x0,t_vals(end));</w:t>
                      </w:r>
                    </w:p>
                    <w:p w14:paraId="6AB5D2ED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num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num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*C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';  </w:t>
                      </w: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 xml:space="preserve"> Equivalent to C*x since D=0</w:t>
                      </w:r>
                    </w:p>
                    <w:p w14:paraId="5C69AC6E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D08EC19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Display symbolic solutions</w:t>
                      </w:r>
                    </w:p>
                    <w:p w14:paraId="3A5669C0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 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2023CF75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Analytic Solutions: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18DA73C7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x1(t) = 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 pretty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1))</w:t>
                      </w:r>
                    </w:p>
                    <w:p w14:paraId="0F985C95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x2(t) = 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 pretty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2))</w:t>
                      </w:r>
                    </w:p>
                    <w:p w14:paraId="632477F3" w14:textId="77777777" w:rsidR="00884C09" w:rsidRPr="00BE423F" w:rsidRDefault="00884C09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y(t) = 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 pretty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</w:t>
                      </w:r>
                    </w:p>
                    <w:p w14:paraId="50B7E9C1" w14:textId="0A49E2AE" w:rsidR="00884C09" w:rsidRPr="00BE423F" w:rsidRDefault="00884C09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lang w:bidi="ar-EG"/>
        </w:rPr>
        <w:t>Code:</w:t>
      </w:r>
    </w:p>
    <w:p w14:paraId="09E9AFF4" w14:textId="47BF6335" w:rsidR="008B3BCC" w:rsidRDefault="008B3BCC">
      <w:pPr>
        <w:rPr>
          <w:lang w:bidi="ar-EG"/>
        </w:rPr>
      </w:pPr>
      <w:r>
        <w:rPr>
          <w:lang w:bidi="ar-EG"/>
        </w:rPr>
        <w:br w:type="page"/>
      </w:r>
    </w:p>
    <w:p w14:paraId="144DC9D0" w14:textId="712C555F" w:rsidR="00BE423F" w:rsidRDefault="008B3BCC" w:rsidP="006C3362">
      <w:pPr>
        <w:pStyle w:val="Heading3"/>
        <w:rPr>
          <w:lang w:bidi="ar-EG"/>
        </w:rPr>
      </w:pPr>
      <w:r>
        <w:rPr>
          <w:lang w:bidi="ar-EG"/>
        </w:rPr>
        <w:lastRenderedPageBreak/>
        <w:t>Output:</w:t>
      </w:r>
    </w:p>
    <w:p w14:paraId="0A3DC545" w14:textId="12FD0A2C" w:rsidR="00494F34" w:rsidRDefault="00494F34" w:rsidP="00494F34">
      <w:pPr>
        <w:rPr>
          <w:lang w:bidi="ar-EG"/>
        </w:rPr>
      </w:pPr>
      <w:r w:rsidRPr="00AE0768">
        <w:rPr>
          <w:noProof/>
          <w:lang w:bidi="ar-EG"/>
        </w:rPr>
        <w:drawing>
          <wp:anchor distT="0" distB="0" distL="114300" distR="114300" simplePos="0" relativeHeight="251752448" behindDoc="0" locked="0" layoutInCell="1" allowOverlap="1" wp14:anchorId="03AC9B6F" wp14:editId="79BEE3CF">
            <wp:simplePos x="0" y="0"/>
            <wp:positionH relativeFrom="margin">
              <wp:posOffset>1000125</wp:posOffset>
            </wp:positionH>
            <wp:positionV relativeFrom="paragraph">
              <wp:posOffset>32385</wp:posOffset>
            </wp:positionV>
            <wp:extent cx="3933825" cy="2219325"/>
            <wp:effectExtent l="19050" t="19050" r="28575" b="28575"/>
            <wp:wrapThrough wrapText="bothSides">
              <wp:wrapPolygon edited="0">
                <wp:start x="-105" y="-185"/>
                <wp:lineTo x="-105" y="21693"/>
                <wp:lineTo x="21652" y="21693"/>
                <wp:lineTo x="21652" y="-185"/>
                <wp:lineTo x="-105" y="-185"/>
              </wp:wrapPolygon>
            </wp:wrapThrough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2219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29C70CD7" w14:textId="70193B18" w:rsidR="00494F34" w:rsidRPr="00494F34" w:rsidRDefault="00494F34" w:rsidP="00494F34">
      <w:pPr>
        <w:rPr>
          <w:lang w:bidi="ar-EG"/>
        </w:rPr>
      </w:pPr>
    </w:p>
    <w:p w14:paraId="6435F4B3" w14:textId="77777777" w:rsidR="00494F34" w:rsidRDefault="00494F34" w:rsidP="00F17B3C">
      <w:pPr>
        <w:rPr>
          <w:lang w:bidi="ar-EG"/>
        </w:rPr>
      </w:pPr>
    </w:p>
    <w:p w14:paraId="712F064D" w14:textId="77777777" w:rsidR="00494F34" w:rsidRDefault="00494F34" w:rsidP="00F17B3C">
      <w:pPr>
        <w:rPr>
          <w:lang w:bidi="ar-EG"/>
        </w:rPr>
      </w:pPr>
    </w:p>
    <w:p w14:paraId="25C2544F" w14:textId="77777777" w:rsidR="00494F34" w:rsidRDefault="00494F34" w:rsidP="00F17B3C">
      <w:pPr>
        <w:rPr>
          <w:lang w:bidi="ar-EG"/>
        </w:rPr>
      </w:pPr>
    </w:p>
    <w:p w14:paraId="622E3937" w14:textId="77777777" w:rsidR="00494F34" w:rsidRDefault="00494F34" w:rsidP="00F17B3C">
      <w:pPr>
        <w:rPr>
          <w:lang w:bidi="ar-EG"/>
        </w:rPr>
      </w:pPr>
    </w:p>
    <w:p w14:paraId="52A7AE8D" w14:textId="77777777" w:rsidR="00494F34" w:rsidRDefault="00494F34" w:rsidP="00F17B3C">
      <w:pPr>
        <w:rPr>
          <w:lang w:bidi="ar-EG"/>
        </w:rPr>
      </w:pPr>
    </w:p>
    <w:p w14:paraId="07E90068" w14:textId="77777777" w:rsidR="00494F34" w:rsidRDefault="00494F34" w:rsidP="00F17B3C">
      <w:pPr>
        <w:rPr>
          <w:lang w:bidi="ar-EG"/>
        </w:rPr>
      </w:pPr>
    </w:p>
    <w:p w14:paraId="65B44962" w14:textId="10C149EF" w:rsidR="00CA5E6D" w:rsidRDefault="006C3362" w:rsidP="00F17B3C">
      <w:pPr>
        <w:rPr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1C96E9C" wp14:editId="0E18F926">
                <wp:simplePos x="0" y="0"/>
                <wp:positionH relativeFrom="column">
                  <wp:posOffset>19050</wp:posOffset>
                </wp:positionH>
                <wp:positionV relativeFrom="paragraph">
                  <wp:posOffset>3333115</wp:posOffset>
                </wp:positionV>
                <wp:extent cx="594360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450" name="Text Box 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DA1199" w14:textId="007C5A35" w:rsidR="006C3362" w:rsidRPr="002F0C43" w:rsidRDefault="006C3362" w:rsidP="006C3362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noProof/>
                                <w:lang w:bidi="ar-EG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E96CE4"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>
                              <w:t xml:space="preserve"> Unforced Output Pl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C96E9C" id="Text Box 450" o:spid="_x0000_s1051" type="#_x0000_t202" style="position:absolute;margin-left:1.5pt;margin-top:262.45pt;width:468pt;height:.0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" stroked="f">
                <v:textbox style="mso-fit-shape-to-text:t" inset="0,0,0,0">
                  <w:txbxContent>
                    <w:p w14:paraId="71DA1199" w14:textId="007C5A35" w:rsidR="006C3362" w:rsidRPr="002F0C43" w:rsidRDefault="006C3362" w:rsidP="006C3362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noProof/>
                          <w:lang w:bidi="ar-EG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E96CE4"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r>
                        <w:t xml:space="preserve"> Unforced Output Plo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4414E">
        <w:rPr>
          <w:noProof/>
          <w:lang w:bidi="ar-EG"/>
        </w:rPr>
        <w:drawing>
          <wp:anchor distT="0" distB="0" distL="114300" distR="114300" simplePos="0" relativeHeight="251707392" behindDoc="0" locked="0" layoutInCell="1" allowOverlap="1" wp14:anchorId="73DC652D" wp14:editId="5F8FB8C5">
            <wp:simplePos x="0" y="0"/>
            <wp:positionH relativeFrom="column">
              <wp:posOffset>19050</wp:posOffset>
            </wp:positionH>
            <wp:positionV relativeFrom="paragraph">
              <wp:posOffset>223520</wp:posOffset>
            </wp:positionV>
            <wp:extent cx="5943600" cy="3052445"/>
            <wp:effectExtent l="19050" t="19050" r="19050" b="14605"/>
            <wp:wrapThrough wrapText="bothSides">
              <wp:wrapPolygon edited="0">
                <wp:start x="-69" y="-135"/>
                <wp:lineTo x="-69" y="21569"/>
                <wp:lineTo x="21600" y="21569"/>
                <wp:lineTo x="21600" y="-135"/>
                <wp:lineTo x="-69" y="-135"/>
              </wp:wrapPolygon>
            </wp:wrapThrough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Q6_Unforced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1AB38C6D" w14:textId="753C10A0" w:rsidR="0004414E" w:rsidRDefault="0004414E" w:rsidP="00F17B3C">
      <w:pPr>
        <w:rPr>
          <w:lang w:bidi="ar-EG"/>
        </w:rPr>
      </w:pPr>
    </w:p>
    <w:p w14:paraId="1C56BBB8" w14:textId="4FE1B0B8" w:rsidR="006C3362" w:rsidRDefault="006C3362" w:rsidP="00F17B3C">
      <w:pPr>
        <w:rPr>
          <w:lang w:bidi="ar-EG"/>
        </w:rPr>
      </w:pPr>
      <w:r>
        <w:rPr>
          <w:lang w:bidi="ar-EG"/>
        </w:rPr>
        <w:t xml:space="preserve">As shown in figure 8, The </w:t>
      </w:r>
      <w:r w:rsidR="007E0409" w:rsidRPr="00C2663F">
        <w:rPr>
          <w:b/>
          <w:bCs/>
          <w:lang w:bidi="ar-EG"/>
        </w:rPr>
        <w:t>experiment</w:t>
      </w:r>
      <w:r w:rsidR="007E0409">
        <w:rPr>
          <w:b/>
          <w:bCs/>
          <w:lang w:bidi="ar-EG"/>
        </w:rPr>
        <w:t>al</w:t>
      </w:r>
      <w:r w:rsidR="007E0409">
        <w:rPr>
          <w:lang w:bidi="ar-EG"/>
        </w:rPr>
        <w:t xml:space="preserve"> </w:t>
      </w:r>
      <w:r>
        <w:rPr>
          <w:lang w:bidi="ar-EG"/>
        </w:rPr>
        <w:t>unforced output agrees with the theoretical one.</w:t>
      </w:r>
    </w:p>
    <w:p w14:paraId="71CB9F5C" w14:textId="065886F2" w:rsidR="0004414E" w:rsidRDefault="0004414E">
      <w:pPr>
        <w:rPr>
          <w:lang w:bidi="ar-EG"/>
        </w:rPr>
      </w:pPr>
      <w:r>
        <w:rPr>
          <w:lang w:bidi="ar-EG"/>
        </w:rPr>
        <w:br w:type="page"/>
      </w:r>
    </w:p>
    <w:p w14:paraId="760FE6CC" w14:textId="4C13D3DF" w:rsidR="008B3BCC" w:rsidRPr="00C2663F" w:rsidRDefault="00391330" w:rsidP="00823D48">
      <w:pPr>
        <w:pStyle w:val="Heading2"/>
        <w:rPr>
          <w:lang w:bidi="ar-EG"/>
        </w:rPr>
      </w:pPr>
      <w:r w:rsidRPr="00C2663F">
        <w:rPr>
          <w:lang w:bidi="ar-EG"/>
        </w:rPr>
        <w:lastRenderedPageBreak/>
        <w:t>Q7)</w:t>
      </w:r>
    </w:p>
    <w:p w14:paraId="0CB90FAD" w14:textId="2FECFC72" w:rsidR="00C2663F" w:rsidRPr="00C2663F" w:rsidRDefault="00C2663F" w:rsidP="00C2663F">
      <w:pPr>
        <w:rPr>
          <w:rFonts w:ascii="Times New Roman" w:hAnsi="Times New Roman" w:cstheme="minorBidi"/>
        </w:rPr>
      </w:pPr>
      <m:oMathPara>
        <m:oMathParaPr>
          <m:jc m:val="center"/>
        </m:oMathParaPr>
        <m:oMath>
          <m:r>
            <w:rPr>
              <w:rFonts w:ascii="Cambria Math" w:hAnsi="Cambria Math" w:cstheme="minorBidi"/>
            </w:rPr>
            <m:t>X</m:t>
          </m:r>
          <m:d>
            <m:dPr>
              <m:ctrlPr>
                <w:rPr>
                  <w:rFonts w:ascii="Cambria Math" w:hAnsi="Cambria Math" w:cstheme="minorBidi"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theme="minorBidi"/>
            </w:rPr>
            <m:t>=</m:t>
          </m:r>
          <m:r>
            <w:rPr>
              <w:rFonts w:ascii="Cambria Math" w:hAnsi="Cambria Math" w:cstheme="minorBidi"/>
            </w:rPr>
            <m:t>Φ</m:t>
          </m:r>
          <m:d>
            <m:dPr>
              <m:ctrlPr>
                <w:rPr>
                  <w:rFonts w:ascii="Cambria Math" w:hAnsi="Cambria Math" w:cstheme="minorBidi"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t</m:t>
              </m:r>
            </m:e>
          </m:d>
          <m:r>
            <w:rPr>
              <w:rFonts w:ascii="Cambria Math" w:hAnsi="Cambria Math" w:cstheme="minorBidi"/>
            </w:rPr>
            <m:t>X</m:t>
          </m:r>
          <m:d>
            <m:dPr>
              <m:ctrlPr>
                <w:rPr>
                  <w:rFonts w:ascii="Cambria Math" w:hAnsi="Cambria Math" w:cstheme="minorBidi"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 w:cstheme="minorBidi"/>
            </w:rPr>
            <m:t>+</m:t>
          </m:r>
          <m:nary>
            <m:naryPr>
              <m:limLoc m:val="subSup"/>
              <m:ctrlPr>
                <w:rPr>
                  <w:rFonts w:ascii="Cambria Math" w:hAnsi="Cambria Math" w:cstheme="minorBidi"/>
                </w:rPr>
              </m:ctrlPr>
            </m:naryPr>
            <m:sub>
              <m:r>
                <w:rPr>
                  <w:rFonts w:ascii="Cambria Math" w:hAnsi="Cambria Math" w:cstheme="minorBidi"/>
                </w:rPr>
                <m:t>0</m:t>
              </m:r>
            </m:sub>
            <m:sup>
              <m:r>
                <w:rPr>
                  <w:rFonts w:ascii="Cambria Math" w:hAnsi="Cambria Math" w:cstheme="minorBidi"/>
                </w:rPr>
                <m:t>t</m:t>
              </m:r>
            </m:sup>
            <m:e>
              <m:r>
                <w:rPr>
                  <w:rFonts w:ascii="Cambria Math" w:hAnsi="Cambria Math" w:cstheme="minorBidi"/>
                </w:rPr>
                <m:t>Φ</m:t>
              </m:r>
            </m:e>
          </m:nary>
          <m:d>
            <m:dPr>
              <m:ctrlPr>
                <w:rPr>
                  <w:rFonts w:ascii="Cambria Math" w:hAnsi="Cambria Math" w:cstheme="minorBidi"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τ</m:t>
              </m:r>
            </m:e>
          </m:d>
          <m:r>
            <w:rPr>
              <w:rFonts w:ascii="Cambria Math" w:hAnsi="Cambria Math" w:cstheme="minorBidi"/>
            </w:rPr>
            <m:t>B u</m:t>
          </m:r>
          <m:d>
            <m:dPr>
              <m:ctrlPr>
                <w:rPr>
                  <w:rFonts w:ascii="Cambria Math" w:hAnsi="Cambria Math" w:cstheme="minorBidi"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theme="minorBidi"/>
                </w:rPr>
                <m:t>-</m:t>
              </m:r>
              <m:r>
                <w:rPr>
                  <w:rFonts w:ascii="Cambria Math" w:hAnsi="Cambria Math" w:cstheme="minorBidi"/>
                </w:rPr>
                <m:t>τ</m:t>
              </m:r>
            </m:e>
          </m:d>
          <m:r>
            <w:rPr>
              <w:rFonts w:ascii="Cambria Math" w:hAnsi="Cambria Math" w:cstheme="minorBidi"/>
            </w:rPr>
            <m:t> dτ</m:t>
          </m:r>
        </m:oMath>
      </m:oMathPara>
    </w:p>
    <w:p w14:paraId="329B14D3" w14:textId="54126345" w:rsidR="00C2663F" w:rsidRPr="00C2663F" w:rsidRDefault="00C2663F" w:rsidP="00C2663F">
      <w:pPr>
        <w:rPr>
          <w:rFonts w:ascii="Times New Roman" w:hAnsi="Times New Roman" w:cstheme="minorBidi"/>
        </w:rPr>
      </w:pPr>
      <m:oMathPara>
        <m:oMathParaPr>
          <m:jc m:val="center"/>
        </m:oMathParaPr>
        <m:oMath>
          <m:r>
            <w:rPr>
              <w:rFonts w:ascii="Cambria Math" w:hAnsi="Cambria Math" w:cstheme="minorBidi"/>
            </w:rPr>
            <m:t>Φ</m:t>
          </m:r>
          <m:d>
            <m:dPr>
              <m:ctrlPr>
                <w:rPr>
                  <w:rFonts w:ascii="Cambria Math" w:hAnsi="Cambria Math" w:cstheme="minorBidi"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τ</m:t>
              </m:r>
            </m:e>
          </m:d>
          <m:r>
            <w:rPr>
              <w:rFonts w:ascii="Cambria Math" w:hAnsi="Cambria Math" w:cstheme="minorBidi"/>
            </w:rPr>
            <m:t>B</m:t>
          </m:r>
          <m:r>
            <m:rPr>
              <m:sty m:val="p"/>
            </m:rPr>
            <w:rPr>
              <w:rFonts w:ascii="Cambria Math" w:hAnsi="Cambria Math" w:cstheme="minorBidi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inorBidi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Bidi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2τ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3τ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-</m:t>
                    </m:r>
                    <m:r>
                      <w:rPr>
                        <w:rFonts w:ascii="Cambria Math" w:hAnsi="Cambria Math" w:cstheme="minorBidi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2τ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+</m:t>
                    </m:r>
                    <m:r>
                      <w:rPr>
                        <w:rFonts w:ascii="Cambria Math" w:hAnsi="Cambria Math" w:cstheme="minorBidi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3τ</m:t>
                        </m:r>
                      </m:sup>
                    </m:sSup>
                  </m:e>
                </m:mr>
              </m:m>
            </m:e>
          </m:d>
        </m:oMath>
      </m:oMathPara>
    </w:p>
    <w:p w14:paraId="027AA63E" w14:textId="28970B60" w:rsidR="00C2663F" w:rsidRPr="00C2663F" w:rsidRDefault="00884C09" w:rsidP="00C2663F">
      <w:pPr>
        <w:rPr>
          <w:rFonts w:ascii="Times New Roman" w:hAnsi="Times New Roman" w:cstheme="minorBidi"/>
        </w:rPr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 w:cstheme="minorBidi"/>
                </w:rPr>
              </m:ctrlPr>
            </m:naryPr>
            <m:sub>
              <m:r>
                <w:rPr>
                  <w:rFonts w:ascii="Cambria Math" w:hAnsi="Cambria Math" w:cstheme="minorBidi"/>
                </w:rPr>
                <m:t>0</m:t>
              </m:r>
            </m:sub>
            <m:sup>
              <m:r>
                <w:rPr>
                  <w:rFonts w:ascii="Cambria Math" w:hAnsi="Cambria Math" w:cstheme="minorBidi"/>
                </w:rPr>
                <m:t>t</m:t>
              </m:r>
            </m:sup>
            <m:e>
              <m:r>
                <w:rPr>
                  <w:rFonts w:ascii="Cambria Math" w:hAnsi="Cambria Math" w:cstheme="minorBidi"/>
                </w:rPr>
                <m:t>Φ</m:t>
              </m:r>
            </m:e>
          </m:nary>
          <m:d>
            <m:dPr>
              <m:ctrlPr>
                <w:rPr>
                  <w:rFonts w:ascii="Cambria Math" w:hAnsi="Cambria Math" w:cstheme="minorBidi"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τ</m:t>
              </m:r>
            </m:e>
          </m:d>
          <m:r>
            <w:rPr>
              <w:rFonts w:ascii="Cambria Math" w:hAnsi="Cambria Math" w:cstheme="minorBidi"/>
            </w:rPr>
            <m:t>B u</m:t>
          </m:r>
          <m:d>
            <m:dPr>
              <m:ctrlPr>
                <w:rPr>
                  <w:rFonts w:ascii="Cambria Math" w:hAnsi="Cambria Math" w:cstheme="minorBidi"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theme="minorBidi"/>
                </w:rPr>
                <m:t>-</m:t>
              </m:r>
              <m:r>
                <w:rPr>
                  <w:rFonts w:ascii="Cambria Math" w:hAnsi="Cambria Math" w:cstheme="minorBidi"/>
                </w:rPr>
                <m:t>τ</m:t>
              </m:r>
            </m:e>
          </m:d>
          <m:r>
            <w:rPr>
              <w:rFonts w:ascii="Cambria Math" w:hAnsi="Cambria Math" w:cstheme="minorBidi"/>
            </w:rPr>
            <m:t> dτ</m:t>
          </m:r>
          <m:r>
            <m:rPr>
              <m:sty m:val="p"/>
            </m:rPr>
            <w:rPr>
              <w:rFonts w:ascii="Cambria Math" w:hAnsi="Cambria Math" w:cstheme="minorBidi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inorBidi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Bidi"/>
                    </w:rPr>
                  </m:ctrlPr>
                </m:mPr>
                <m:mr>
                  <m:e>
                    <m:nary>
                      <m:naryPr>
                        <m:limLoc m:val="subSup"/>
                        <m:ctrlPr>
                          <w:rPr>
                            <w:rFonts w:ascii="Cambria Math" w:hAnsi="Cambria Math" w:cstheme="minorBidi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inorBidi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 w:cstheme="minorBidi"/>
                          </w:rPr>
                          <m:t>t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2τ</m:t>
                            </m:r>
                          </m:sup>
                        </m:sSup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3τ</m:t>
                        </m:r>
                      </m:sup>
                    </m:sSup>
                    <m:r>
                      <w:rPr>
                        <w:rFonts w:ascii="Cambria Math" w:hAnsi="Cambria Math" w:cstheme="minorBidi"/>
                      </w:rPr>
                      <m:t> dτ</m:t>
                    </m:r>
                  </m:e>
                </m:mr>
                <m:mr>
                  <m:e>
                    <m:nary>
                      <m:naryPr>
                        <m:limLoc m:val="subSup"/>
                        <m:ctrlPr>
                          <w:rPr>
                            <w:rFonts w:ascii="Cambria Math" w:hAnsi="Cambria Math" w:cstheme="minorBidi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inorBidi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 w:cstheme="minorBidi"/>
                          </w:rPr>
                          <m:t>t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</m:e>
                    </m:nary>
                    <m:r>
                      <w:rPr>
                        <w:rFonts w:ascii="Cambria Math" w:hAnsi="Cambria Math" w:cstheme="minorBidi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2τ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+</m:t>
                    </m:r>
                    <m:r>
                      <w:rPr>
                        <w:rFonts w:ascii="Cambria Math" w:hAnsi="Cambria Math" w:cstheme="minorBidi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3τ</m:t>
                        </m:r>
                      </m:sup>
                    </m:sSup>
                    <m:r>
                      <w:rPr>
                        <w:rFonts w:ascii="Cambria Math" w:hAnsi="Cambria Math" w:cstheme="minorBidi"/>
                      </w:rPr>
                      <m:t> dτ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theme="minorBidi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inorBidi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Bidi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theme="minorBidi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Bidi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inorBidi"/>
                          </w:rPr>
                          <m:t>2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inorBidi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Bidi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inorBidi"/>
                          </w:rPr>
                          <m:t>3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3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inorBidi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Bidi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 w:cstheme="minorBidi"/>
                          </w:rPr>
                          <m:t>6</m:t>
                        </m:r>
                      </m:den>
                    </m:f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theme="min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Bidi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3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inorBidi"/>
                      </w:rPr>
                      <m:t>+</m:t>
                    </m:r>
                    <m:r>
                      <w:rPr>
                        <w:rFonts w:ascii="Cambria Math" w:hAnsi="Cambria Math" w:cstheme="minorBidi"/>
                      </w:rPr>
                      <m:t>t</m:t>
                    </m:r>
                  </m:e>
                </m:mr>
              </m:m>
            </m:e>
          </m:d>
        </m:oMath>
      </m:oMathPara>
    </w:p>
    <w:p w14:paraId="364845DB" w14:textId="77777777" w:rsidR="00C2663F" w:rsidRPr="00C2663F" w:rsidRDefault="00884C09" w:rsidP="00C2663F">
      <w:pPr>
        <w:rPr>
          <w:rFonts w:ascii="Times New Roman" w:hAnsi="Times New Roman" w:cstheme="minorBidi"/>
        </w:rPr>
      </w:pPr>
      <w:r>
        <w:rPr>
          <w:rFonts w:ascii="Times New Roman" w:hAnsi="Times New Roman" w:cstheme="minorBidi"/>
        </w:rPr>
        <w:pict w14:anchorId="0B9FCE46">
          <v:rect id="_x0000_i1025" style="width:468pt;height:1.2pt" o:hralign="center" o:hrstd="t" o:hr="t" fillcolor="#a0a0a0" stroked="f"/>
        </w:pict>
      </w:r>
    </w:p>
    <w:p w14:paraId="0DACB848" w14:textId="11CAE667" w:rsidR="00C2663F" w:rsidRPr="00C2663F" w:rsidRDefault="00884C09" w:rsidP="00C2663F">
      <w:pPr>
        <w:rPr>
          <w:rFonts w:ascii="Times New Roman" w:hAnsi="Times New Roman" w:cstheme="minorBidi"/>
        </w:rPr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 w:cstheme="minorBidi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theme="minorBidi"/>
                </w:rPr>
                <m:t>⇒</m:t>
              </m:r>
              <m:r>
                <w:rPr>
                  <w:rFonts w:ascii="Cambria Math" w:hAnsi="Cambria Math" w:cstheme="minorBidi"/>
                </w:rPr>
                <m:t>X</m:t>
              </m:r>
              <m:d>
                <m:dPr>
                  <m:ctrlPr>
                    <w:rPr>
                      <w:rFonts w:ascii="Cambria Math" w:hAnsi="Cambria Math" w:cstheme="minorBidi"/>
                    </w:rPr>
                  </m:ctrlPr>
                </m:dPr>
                <m:e>
                  <m:r>
                    <w:rPr>
                      <w:rFonts w:ascii="Cambria Math" w:hAnsi="Cambria Math" w:cstheme="minorBidi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theme="minorBidi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Bidi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Bidi"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st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2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+</m:t>
                        </m:r>
                        <m:r>
                          <w:rPr>
                            <w:rFonts w:ascii="Cambria Math" w:hAnsi="Cambria Math" w:cstheme="minorBidi"/>
                          </w:rPr>
                          <m:t>3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3t</m:t>
                            </m:r>
                          </m:sup>
                        </m:sSup>
                      </m:e>
                    </m:mr>
                  </m:m>
                </m:e>
              </m:d>
              <m:r>
                <m:rPr>
                  <m:sty m:val="p"/>
                </m:rPr>
                <w:rPr>
                  <w:rFonts w:ascii="Cambria Math" w:hAnsi="Cambria Math" w:cstheme="minorBidi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Bidi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Bidi"/>
                        </w:rPr>
                      </m:ctrlPr>
                    </m:mP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Bidi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Bidi"/>
                              </w:rPr>
                              <m:t>2</m:t>
                            </m:r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Bidi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Bidi"/>
                              </w:rPr>
                              <m:t>3</m:t>
                            </m:r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3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Bidi"/>
                              </w:rPr>
                              <m:t>5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Bidi"/>
                              </w:rPr>
                              <m:t>6</m:t>
                            </m:r>
                          </m:den>
                        </m:f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3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+</m:t>
                        </m:r>
                        <m:r>
                          <w:rPr>
                            <w:rFonts w:ascii="Cambria Math" w:hAnsi="Cambria Math" w:cstheme="minorBidi"/>
                          </w:rPr>
                          <m:t>t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w:rPr>
                  <w:rFonts w:ascii="Cambria Math" w:hAnsi="Cambria Math" w:cstheme="minorBidi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inorBidi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Bidi"/>
                        </w:rPr>
                      </m:ctrlPr>
                    </m:mP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Bidi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Bidi"/>
                              </w:rPr>
                              <m:t>2</m:t>
                            </m:r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Bidi"/>
                              </w:rPr>
                              <m:t>4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Bidi"/>
                              </w:rPr>
                              <m:t>3</m:t>
                            </m:r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3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Bidi"/>
                              </w:rPr>
                              <m:t>5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Bidi"/>
                              </w:rPr>
                              <m:t>6</m:t>
                            </m:r>
                          </m:den>
                        </m:f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-</m:t>
                        </m:r>
                        <m:r>
                          <w:rPr>
                            <w:rFonts w:ascii="Cambria Math" w:hAnsi="Cambria Math" w:cstheme="minorBidi"/>
                          </w:rPr>
                          <m:t>3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Bidi"/>
                          </w:rPr>
                          <m:t>+</m:t>
                        </m:r>
                        <m:r>
                          <w:rPr>
                            <w:rFonts w:ascii="Cambria Math" w:hAnsi="Cambria Math" w:cstheme="minorBidi"/>
                          </w:rPr>
                          <m:t>4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inorBidi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theme="minorBidi"/>
                              </w:rPr>
                              <m:t>3t</m:t>
                            </m:r>
                          </m:sup>
                        </m:sSup>
                      </m:e>
                    </m:mr>
                  </m:m>
                </m:e>
              </m:d>
            </m:e>
          </m:d>
        </m:oMath>
      </m:oMathPara>
    </w:p>
    <w:p w14:paraId="709EA8E2" w14:textId="77777777" w:rsidR="00C2663F" w:rsidRPr="00C2663F" w:rsidRDefault="00884C09" w:rsidP="00C2663F">
      <w:pPr>
        <w:rPr>
          <w:lang w:bidi="ar-EG"/>
        </w:rPr>
      </w:pPr>
      <w:r>
        <w:rPr>
          <w:lang w:bidi="ar-EG"/>
        </w:rPr>
        <w:pict w14:anchorId="3AA81CCA">
          <v:rect id="_x0000_i1026" style="width:468pt;height:1.2pt" o:hralign="center" o:hrstd="t" o:hr="t" fillcolor="#a0a0a0" stroked="f"/>
        </w:pict>
      </w:r>
    </w:p>
    <w:p w14:paraId="11C1D7FF" w14:textId="37611B43" w:rsidR="00C2663F" w:rsidRPr="00C2663F" w:rsidRDefault="00C2663F" w:rsidP="00C2663F">
      <w:pPr>
        <w:rPr>
          <w:lang w:bidi="ar-EG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bidi="ar-EG"/>
            </w:rPr>
            <m:t>y</m:t>
          </m:r>
          <m:d>
            <m:dPr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bidi="ar-EG"/>
            </w:rPr>
            <m:t>=</m:t>
          </m:r>
          <m:r>
            <w:rPr>
              <w:rFonts w:ascii="Cambria Math" w:hAnsi="Cambria Math"/>
              <w:lang w:bidi="ar-EG"/>
            </w:rPr>
            <m:t>CΦ</m:t>
          </m:r>
          <m:d>
            <m:dPr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t</m:t>
              </m:r>
            </m:e>
          </m:d>
          <m:r>
            <w:rPr>
              <w:rFonts w:ascii="Cambria Math" w:hAnsi="Cambria Math"/>
              <w:lang w:bidi="ar-EG"/>
            </w:rPr>
            <m:t>X</m:t>
          </m:r>
          <m:d>
            <m:dPr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nary>
            <m:naryPr>
              <m:limLoc m:val="subSup"/>
              <m:ctrlPr>
                <w:rPr>
                  <w:rFonts w:ascii="Cambria Math" w:hAnsi="Cambria Math"/>
                  <w:lang w:bidi="ar-EG"/>
                </w:rPr>
              </m:ctrlPr>
            </m:naryPr>
            <m:sub>
              <m:r>
                <w:rPr>
                  <w:rFonts w:ascii="Cambria Math" w:hAnsi="Cambria Math"/>
                  <w:lang w:bidi="ar-EG"/>
                </w:rPr>
                <m:t>0</m:t>
              </m:r>
            </m:sub>
            <m:sup>
              <m:r>
                <w:rPr>
                  <w:rFonts w:ascii="Cambria Math" w:hAnsi="Cambria Math"/>
                  <w:lang w:bidi="ar-EG"/>
                </w:rPr>
                <m:t>t</m:t>
              </m:r>
            </m:sup>
            <m:e>
              <m:r>
                <w:rPr>
                  <w:rFonts w:ascii="Cambria Math" w:hAnsi="Cambria Math"/>
                  <w:lang w:bidi="ar-EG"/>
                </w:rPr>
                <m:t>C</m:t>
              </m:r>
            </m:e>
          </m:nary>
          <m:r>
            <w:rPr>
              <w:rFonts w:ascii="Cambria Math" w:hAnsi="Cambria Math"/>
              <w:lang w:bidi="ar-EG"/>
            </w:rPr>
            <m:t>Φ</m:t>
          </m:r>
          <m:d>
            <m:dPr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τ</m:t>
              </m:r>
            </m:e>
          </m:d>
          <m:r>
            <w:rPr>
              <w:rFonts w:ascii="Cambria Math" w:hAnsi="Cambria Math"/>
              <w:lang w:bidi="ar-EG"/>
            </w:rPr>
            <m:t>B u</m:t>
          </m:r>
          <m:d>
            <m:dPr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-</m:t>
              </m:r>
              <m:r>
                <w:rPr>
                  <w:rFonts w:ascii="Cambria Math" w:hAnsi="Cambria Math"/>
                  <w:lang w:bidi="ar-EG"/>
                </w:rPr>
                <m:t>τ</m:t>
              </m:r>
            </m:e>
          </m:d>
          <m:r>
            <w:rPr>
              <w:rFonts w:ascii="Cambria Math" w:hAnsi="Cambria Math"/>
              <w:lang w:bidi="ar-EG"/>
            </w:rPr>
            <m:t> dτ</m:t>
          </m:r>
        </m:oMath>
      </m:oMathPara>
    </w:p>
    <w:p w14:paraId="548808B5" w14:textId="1282D54B" w:rsidR="00C2663F" w:rsidRPr="00C2663F" w:rsidRDefault="00C2663F" w:rsidP="00C2663F">
      <w:pPr>
        <w:rPr>
          <w:lang w:bidi="ar-EG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bidi="ar-EG"/>
            </w:rPr>
            <m:t>CΦ</m:t>
          </m:r>
          <m:d>
            <m:dPr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τ</m:t>
              </m:r>
            </m:e>
          </m:d>
          <m:r>
            <w:rPr>
              <w:rFonts w:ascii="Cambria Math" w:hAnsi="Cambria Math"/>
              <w:lang w:bidi="ar-EG"/>
            </w:rPr>
            <m:t>B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lang w:bidi="ar-EG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bidi="ar-EG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lang w:bidi="ar-EG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bidi="ar-EG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bidi="ar-EG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bidi="ar-EG"/>
                          </w:rPr>
                          <m:t>2τ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bidi="ar-EG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lang w:bidi="ar-EG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bidi="ar-EG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bidi="ar-EG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bidi="ar-EG"/>
                          </w:rPr>
                          <m:t>3τ</m:t>
                        </m:r>
                      </m:sup>
                    </m:sSup>
                  </m:e>
                </m:mr>
              </m:m>
            </m:e>
          </m:d>
        </m:oMath>
      </m:oMathPara>
    </w:p>
    <w:p w14:paraId="01C2F501" w14:textId="2F33D10E" w:rsidR="00C2663F" w:rsidRPr="00C2663F" w:rsidRDefault="00884C09" w:rsidP="00C2663F">
      <w:pPr>
        <w:rPr>
          <w:lang w:bidi="ar-EG"/>
        </w:rPr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  <w:lang w:bidi="ar-EG"/>
                </w:rPr>
              </m:ctrlPr>
            </m:naryPr>
            <m:sub>
              <m:r>
                <w:rPr>
                  <w:rFonts w:ascii="Cambria Math" w:hAnsi="Cambria Math"/>
                  <w:lang w:bidi="ar-EG"/>
                </w:rPr>
                <m:t>0</m:t>
              </m:r>
            </m:sub>
            <m:sup>
              <m:r>
                <w:rPr>
                  <w:rFonts w:ascii="Cambria Math" w:hAnsi="Cambria Math"/>
                  <w:lang w:bidi="ar-EG"/>
                </w:rPr>
                <m:t>t</m:t>
              </m:r>
            </m:sup>
            <m:e>
              <m:d>
                <m:dPr>
                  <m:ctrlPr>
                    <w:rPr>
                      <w:rFonts w:ascii="Cambria Math" w:hAnsi="Cambria Math"/>
                      <w:lang w:bidi="ar-EG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bidi="ar-EG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bidi="ar-EG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bidi="ar-EG"/>
                        </w:rPr>
                        <m:t>2τ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bidi="ar-EG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bidi="ar-EG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bidi="ar-EG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bidi="ar-EG"/>
                        </w:rPr>
                        <m:t>3τ</m:t>
                      </m:r>
                    </m:sup>
                  </m:sSup>
                </m:e>
              </m:d>
            </m:e>
          </m:nary>
          <m:r>
            <w:rPr>
              <w:rFonts w:ascii="Cambria Math" w:hAnsi="Cambria Math"/>
              <w:lang w:bidi="ar-EG"/>
            </w:rPr>
            <m:t>dτ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=</m:t>
          </m:r>
          <m:sSubSup>
            <m:sSubSupPr>
              <m:ctrlPr>
                <w:rPr>
                  <w:rFonts w:ascii="Cambria Math" w:hAnsi="Cambria Math"/>
                  <w:lang w:bidi="ar-EG"/>
                </w:rPr>
              </m:ctrlPr>
            </m:sSub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lang w:bidi="ar-EG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bidi="ar-EG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bidi="ar-EG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bidi="ar-EG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bidi="ar-EG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bidi="ar-EG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bidi="ar-EG"/>
                        </w:rPr>
                        <m:t>2τ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bidi="ar-EG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bidi="ar-EG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bidi="ar-EG"/>
                        </w:rPr>
                        <m:t>3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bidi="ar-EG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bidi="ar-EG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bidi="ar-EG"/>
                        </w:rPr>
                        <m:t>3τ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bidi="ar-EG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bidi="ar-EG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bidi="ar-EG"/>
                        </w:rPr>
                        <m:t>6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/>
                  <w:lang w:bidi="ar-EG"/>
                </w:rPr>
                <m:t>0</m:t>
              </m:r>
            </m:sub>
            <m:sup>
              <m:r>
                <w:rPr>
                  <w:rFonts w:ascii="Cambria Math" w:hAnsi="Cambria Math"/>
                  <w:lang w:bidi="ar-EG"/>
                </w:rPr>
                <m:t>t</m:t>
              </m:r>
            </m:sup>
          </m:sSubSup>
        </m:oMath>
      </m:oMathPara>
    </w:p>
    <w:p w14:paraId="2F3DD466" w14:textId="77777777" w:rsidR="00C2663F" w:rsidRPr="00C2663F" w:rsidRDefault="00884C09" w:rsidP="00C2663F">
      <w:pPr>
        <w:rPr>
          <w:lang w:bidi="ar-EG"/>
        </w:rPr>
      </w:pPr>
      <w:r>
        <w:rPr>
          <w:lang w:bidi="ar-EG"/>
        </w:rPr>
        <w:pict w14:anchorId="5E6555EF">
          <v:rect id="_x0000_i1027" style="width:468pt;height:1.2pt" o:hralign="center" o:hrstd="t" o:hr="t" fillcolor="#a0a0a0" stroked="f"/>
        </w:pict>
      </w:r>
    </w:p>
    <w:p w14:paraId="720A06E6" w14:textId="7C51D814" w:rsidR="00C2663F" w:rsidRPr="00C2663F" w:rsidRDefault="00884C09" w:rsidP="00C2663F">
      <w:pPr>
        <w:rPr>
          <w:lang w:bidi="ar-EG"/>
        </w:rPr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⇒</m:t>
              </m:r>
              <m:r>
                <w:rPr>
                  <w:rFonts w:ascii="Cambria Math" w:hAnsi="Cambria Math"/>
                  <w:lang w:bidi="ar-EG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  <w:lang w:bidi="ar-EG"/>
                    </w:rPr>
                  </m:ctrlPr>
                </m:dPr>
                <m:e>
                  <m:r>
                    <w:rPr>
                      <w:rFonts w:ascii="Cambria Math" w:hAnsi="Cambria Math"/>
                      <w:lang w:bidi="ar-EG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lang w:bidi="ar-EG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lang w:bidi="ar-EG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bidi="ar-EG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bidi="ar-EG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lang w:bidi="ar-EG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bidi="ar-EG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3t</m:t>
                            </m:r>
                          </m:sup>
                        </m:sSup>
                      </m:e>
                    </m:mr>
                  </m:m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lang w:bidi="ar-EG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bidi="ar-EG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bidi="ar-EG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bidi="ar-EG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bidi="ar-EG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bidi="ar-EG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bidi="ar-EG"/>
                        </w:rPr>
                        <m:t>2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bidi="ar-EG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bidi="ar-EG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bidi="ar-EG"/>
                        </w:rPr>
                        <m:t>3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bidi="ar-EG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bidi="ar-EG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bidi="ar-EG"/>
                        </w:rPr>
                        <m:t>3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bidi="ar-EG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bidi="ar-EG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bidi="ar-EG"/>
                        </w:rPr>
                        <m:t>6</m:t>
                      </m:r>
                    </m:den>
                  </m:f>
                </m:e>
              </m:d>
            </m:e>
          </m:d>
        </m:oMath>
      </m:oMathPara>
    </w:p>
    <w:p w14:paraId="6223281D" w14:textId="77777777" w:rsidR="00C2663F" w:rsidRDefault="00C2663F" w:rsidP="00F17B3C">
      <w:pPr>
        <w:rPr>
          <w:lang w:bidi="ar-EG"/>
        </w:rPr>
      </w:pPr>
    </w:p>
    <w:p w14:paraId="7F1D436B" w14:textId="2C5F1235" w:rsidR="00BE133D" w:rsidRDefault="00BE133D">
      <w:pPr>
        <w:rPr>
          <w:lang w:bidi="ar-EG"/>
        </w:rPr>
      </w:pPr>
      <w:r>
        <w:rPr>
          <w:lang w:bidi="ar-EG"/>
        </w:rPr>
        <w:br w:type="page"/>
      </w:r>
    </w:p>
    <w:p w14:paraId="1464A537" w14:textId="71AC6EA2" w:rsidR="00716074" w:rsidRDefault="00716074" w:rsidP="00BE133D">
      <w:pPr>
        <w:pStyle w:val="Heading3"/>
        <w:rPr>
          <w:lang w:bidi="ar-EG"/>
        </w:rPr>
      </w:pPr>
      <w:r>
        <w:rPr>
          <w:lang w:bidi="ar-EG"/>
        </w:rPr>
        <w:lastRenderedPageBreak/>
        <w:t>Code</w:t>
      </w:r>
      <w:r w:rsidR="00585ACE">
        <w:rPr>
          <w:lang w:bidi="ar-EG"/>
        </w:rPr>
        <w:t>:</w:t>
      </w:r>
    </w:p>
    <w:p w14:paraId="1B09958C" w14:textId="3065B126" w:rsidR="0091195F" w:rsidRDefault="0091195F" w:rsidP="00F17B3C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6FA67BE0" wp14:editId="53ADD83D">
                <wp:simplePos x="0" y="0"/>
                <wp:positionH relativeFrom="margin">
                  <wp:align>center</wp:align>
                </wp:positionH>
                <wp:positionV relativeFrom="paragraph">
                  <wp:posOffset>292735</wp:posOffset>
                </wp:positionV>
                <wp:extent cx="5975350" cy="7683500"/>
                <wp:effectExtent l="0" t="0" r="25400" b="12700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350" cy="76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DF7008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Q7: Forced Response Analysis (Unit Step Input)</w:t>
                            </w:r>
                          </w:p>
                          <w:p w14:paraId="42D9AA63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=== Forced Response Analysis ===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17406AA1" w14:textId="3D9407FE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Using Frequency Domain Approach</w:t>
                            </w:r>
                          </w:p>
                          <w:p w14:paraId="1D4761A8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U_s = 1/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s; 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Laplace transform of unit step</w:t>
                            </w:r>
                          </w:p>
                          <w:p w14:paraId="567A223A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U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ilaplace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U_s);</w:t>
                            </w:r>
                          </w:p>
                          <w:p w14:paraId="267FEDC1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4D0C10F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Compute forced component in frequency domain</w:t>
                            </w:r>
                          </w:p>
                          <w:p w14:paraId="278B1BEA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forced_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hi_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* B * U_s;</w:t>
                            </w:r>
                          </w:p>
                          <w:p w14:paraId="1EBAB414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B9B3575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Convert to time domain</w:t>
                            </w:r>
                          </w:p>
                          <w:p w14:paraId="0C5ED3AD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forced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ilaplace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forced_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2CEB453A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8CB9072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Total solution (homogeneous + forced)</w:t>
                            </w:r>
                          </w:p>
                          <w:p w14:paraId="14713F1B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otal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+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forced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578EB28B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8646021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Output solution</w:t>
                            </w:r>
                          </w:p>
                          <w:p w14:paraId="5DC89F76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_total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C*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otal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+ D*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U_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; 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D*u(t) where u(t)=1 for t&gt;0</w:t>
                            </w:r>
                          </w:p>
                          <w:p w14:paraId="749A6B06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308BA5E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Forced state solution (from step input):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60E28548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retty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forced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6D2012E4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28198B6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Total state solution (unforced + forced):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40CC368A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retty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otal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75551D5B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D541901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% Direct evaluation using 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subs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7E501965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1_vals = double(subs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otal_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1), t,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);</w:t>
                            </w:r>
                          </w:p>
                          <w:p w14:paraId="61EB3652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2_vals = double(subs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otal_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2), t,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);</w:t>
                            </w:r>
                          </w:p>
                          <w:p w14:paraId="178FC0BB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ouble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ubs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_total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t,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);</w:t>
                            </w:r>
                          </w:p>
                          <w:p w14:paraId="00E190B7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8797A98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Plot results</w:t>
                            </w:r>
                          </w:p>
                          <w:p w14:paraId="17610951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figure;</w:t>
                            </w:r>
                          </w:p>
                          <w:p w14:paraId="00AF1D2E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8FF1C64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State responses</w:t>
                            </w:r>
                          </w:p>
                          <w:p w14:paraId="4DF10863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ubplot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2,1,1);</w:t>
                            </w:r>
                          </w:p>
                          <w:p w14:paraId="32DB9E06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x1_vals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b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LineWidth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, 2);</w:t>
                            </w:r>
                          </w:p>
                          <w:p w14:paraId="2E4A20C6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hold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6CD8288A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x2_vals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r--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LineWidth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, 2);</w:t>
                            </w:r>
                          </w:p>
                          <w:p w14:paraId="3B982374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itle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Total State Response (Step Inpu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5694F394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label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Time (s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2B5157D3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label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State Values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6AA2F212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legend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Analytic x_1(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Analytic x_2(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082D9421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grid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57986591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C7D52A1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Output response</w:t>
                            </w:r>
                          </w:p>
                          <w:p w14:paraId="3ED7B3FE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ubplot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2,1,2);</w:t>
                            </w:r>
                          </w:p>
                          <w:p w14:paraId="7420F861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m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LineWidth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, 2);</w:t>
                            </w:r>
                          </w:p>
                          <w:p w14:paraId="2FE58AAA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hold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1405651E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itle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Total Output Response y(t) (Step Inpu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2E04DCB5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label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Time (s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0B93D70F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label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Output y(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41AE22FB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legend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Analytic y(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5080CA6E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grid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77E2B03B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73F9308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 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0CF88DE6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Steady-State Values: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36686AED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x1(?) = 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char(ss_x1)]);</w:t>
                            </w:r>
                          </w:p>
                          <w:p w14:paraId="5EDACCAE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x2(?) = 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char(ss_x2)]);</w:t>
                            </w:r>
                          </w:p>
                          <w:p w14:paraId="0AEB0D1A" w14:textId="77777777" w:rsidR="00884C09" w:rsidRPr="00716074" w:rsidRDefault="00884C09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y(?) = 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char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s_y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]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A67BE0" id="_x0000_s1052" type="#_x0000_t202" style="position:absolute;margin-left:0;margin-top:23.05pt;width:470.5pt;height:605pt;z-index:2517114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">
                <v:textbox>
                  <w:txbxContent>
                    <w:p w14:paraId="1CDF7008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Q7: Forced Response Analysis (Unit Step Input)</w:t>
                      </w:r>
                    </w:p>
                    <w:p w14:paraId="42D9AA63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=== Forced Response Analysis ===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17406AA1" w14:textId="3D9407FE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Using Frequency Domain Approach</w:t>
                      </w:r>
                    </w:p>
                    <w:p w14:paraId="1D4761A8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U_s = 1/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s;  </w:t>
                      </w: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Laplace transform of unit step</w:t>
                      </w:r>
                    </w:p>
                    <w:p w14:paraId="567A223A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U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ilaplace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U_s);</w:t>
                      </w:r>
                    </w:p>
                    <w:p w14:paraId="267FEDC1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14D0C10F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Compute forced component in frequency domain</w:t>
                      </w:r>
                    </w:p>
                    <w:p w14:paraId="278B1BEA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forced_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hi_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* B * U_s;</w:t>
                      </w:r>
                    </w:p>
                    <w:p w14:paraId="1EBAB414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7B9B3575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Convert to time domain</w:t>
                      </w:r>
                    </w:p>
                    <w:p w14:paraId="0C5ED3AD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forced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ilaplace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forced_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2CEB453A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8CB9072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Total solution (homogeneous + forced)</w:t>
                      </w:r>
                    </w:p>
                    <w:p w14:paraId="14713F1B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otal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+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forced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578EB28B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18646021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Output solution</w:t>
                      </w:r>
                    </w:p>
                    <w:p w14:paraId="5DC89F76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_total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C*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otal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+ D*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U_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;  </w:t>
                      </w: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D*u(t) where u(t)=1 for t&gt;0</w:t>
                      </w:r>
                    </w:p>
                    <w:p w14:paraId="749A6B06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308BA5E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Forced state solution (from step input):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60E28548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retty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forced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</w:t>
                      </w:r>
                    </w:p>
                    <w:p w14:paraId="6D2012E4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028198B6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Total state solution (unforced + forced):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40CC368A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retty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otal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</w:t>
                      </w:r>
                    </w:p>
                    <w:p w14:paraId="75551D5B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D541901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% Direct evaluation using 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subs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)</w:t>
                      </w:r>
                    </w:p>
                    <w:p w14:paraId="7E501965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1_vals = double(subs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otal_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1), t,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);</w:t>
                      </w:r>
                    </w:p>
                    <w:p w14:paraId="61EB3652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2_vals = double(subs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otal_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2), t,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);</w:t>
                      </w:r>
                    </w:p>
                    <w:p w14:paraId="178FC0BB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ouble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ubs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_total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t,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);</w:t>
                      </w:r>
                    </w:p>
                    <w:p w14:paraId="00E190B7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8797A98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Plot results</w:t>
                      </w:r>
                    </w:p>
                    <w:p w14:paraId="17610951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figure;</w:t>
                      </w:r>
                    </w:p>
                    <w:p w14:paraId="00AF1D2E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8FF1C64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State responses</w:t>
                      </w:r>
                    </w:p>
                    <w:p w14:paraId="4DF10863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ubplot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2,1,1);</w:t>
                      </w:r>
                    </w:p>
                    <w:p w14:paraId="32DB9E06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lot(</w:t>
                      </w:r>
                      <w:proofErr w:type="spellStart"/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x1_vals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b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LineWidth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, 2);</w:t>
                      </w:r>
                    </w:p>
                    <w:p w14:paraId="2E4A20C6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hold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6CD8288A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lot(</w:t>
                      </w:r>
                      <w:proofErr w:type="spellStart"/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x2_vals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r--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LineWidth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, 2);</w:t>
                      </w:r>
                    </w:p>
                    <w:p w14:paraId="3B982374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itle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Total State Response (Step Inpu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5694F394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label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Time (s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2B5157D3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label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State Values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6AA2F212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legend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Analytic x_1(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Analytic x_2(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082D9421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grid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57986591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0C7D52A1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Output response</w:t>
                      </w:r>
                    </w:p>
                    <w:p w14:paraId="3ED7B3FE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ubplot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2,1,2);</w:t>
                      </w:r>
                    </w:p>
                    <w:p w14:paraId="7420F861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lot(</w:t>
                      </w:r>
                      <w:proofErr w:type="spellStart"/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m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LineWidth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, 2);</w:t>
                      </w:r>
                    </w:p>
                    <w:p w14:paraId="2FE58AAA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hold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1405651E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itle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Total Output Response y(t) (Step Inpu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2E04DCB5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label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Time (s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0B93D70F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label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Output y(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41AE22FB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legend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Analytic y(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5080CA6E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grid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77E2B03B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73F9308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 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0CF88DE6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Steady-State Values: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36686AED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x1(?) = 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char(ss_x1)]);</w:t>
                      </w:r>
                    </w:p>
                    <w:p w14:paraId="5EDACCAE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x2(?) = 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char(ss_x2)]);</w:t>
                      </w:r>
                    </w:p>
                    <w:p w14:paraId="0AEB0D1A" w14:textId="77777777" w:rsidR="00884C09" w:rsidRPr="00716074" w:rsidRDefault="00884C09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y(?) = 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char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s_y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]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9BEEA83" w14:textId="4147098F" w:rsidR="0091195F" w:rsidRDefault="0091195F">
      <w:pPr>
        <w:rPr>
          <w:lang w:bidi="ar-EG"/>
        </w:rPr>
      </w:pPr>
      <w:r>
        <w:rPr>
          <w:lang w:bidi="ar-EG"/>
        </w:rPr>
        <w:br w:type="page"/>
      </w:r>
    </w:p>
    <w:p w14:paraId="5D4683B8" w14:textId="043EAA72" w:rsidR="00391330" w:rsidRDefault="00150105" w:rsidP="00150105">
      <w:pPr>
        <w:pStyle w:val="Heading3"/>
        <w:rPr>
          <w:lang w:bidi="ar-EG"/>
        </w:rPr>
      </w:pPr>
      <w:r w:rsidRPr="00632282">
        <w:rPr>
          <w:lang w:bidi="ar-EG"/>
        </w:rPr>
        <w:lastRenderedPageBreak/>
        <w:drawing>
          <wp:anchor distT="0" distB="0" distL="114300" distR="114300" simplePos="0" relativeHeight="251754496" behindDoc="0" locked="0" layoutInCell="1" allowOverlap="1" wp14:anchorId="46F8F6A1" wp14:editId="74D0DF7D">
            <wp:simplePos x="0" y="0"/>
            <wp:positionH relativeFrom="column">
              <wp:posOffset>267335</wp:posOffset>
            </wp:positionH>
            <wp:positionV relativeFrom="paragraph">
              <wp:posOffset>278130</wp:posOffset>
            </wp:positionV>
            <wp:extent cx="4499610" cy="3322320"/>
            <wp:effectExtent l="19050" t="19050" r="15240" b="11430"/>
            <wp:wrapThrough wrapText="bothSides">
              <wp:wrapPolygon edited="0">
                <wp:start x="-91" y="-124"/>
                <wp:lineTo x="-91" y="21550"/>
                <wp:lineTo x="21582" y="21550"/>
                <wp:lineTo x="21582" y="-124"/>
                <wp:lineTo x="-91" y="-124"/>
              </wp:wrapPolygon>
            </wp:wrapThrough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9610" cy="3322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195F">
        <w:rPr>
          <w:lang w:bidi="ar-EG"/>
        </w:rPr>
        <w:t>Output:</w:t>
      </w:r>
    </w:p>
    <w:p w14:paraId="0A4511CD" w14:textId="55BA755C" w:rsidR="004F5305" w:rsidRDefault="004F5305" w:rsidP="00F17B3C">
      <w:pPr>
        <w:rPr>
          <w:lang w:bidi="ar-EG"/>
        </w:rPr>
      </w:pPr>
    </w:p>
    <w:p w14:paraId="5D753785" w14:textId="3B1B517D" w:rsidR="00150105" w:rsidRDefault="00150105" w:rsidP="00F17B3C">
      <w:pPr>
        <w:rPr>
          <w:lang w:bidi="ar-EG"/>
        </w:rPr>
      </w:pPr>
    </w:p>
    <w:p w14:paraId="4BE9322E" w14:textId="4FF3E89C" w:rsidR="00150105" w:rsidRDefault="00150105" w:rsidP="00F17B3C">
      <w:pPr>
        <w:rPr>
          <w:lang w:bidi="ar-EG"/>
        </w:rPr>
      </w:pPr>
    </w:p>
    <w:p w14:paraId="7133BE83" w14:textId="731D7B27" w:rsidR="00150105" w:rsidRDefault="00150105" w:rsidP="00F17B3C">
      <w:pPr>
        <w:rPr>
          <w:lang w:bidi="ar-EG"/>
        </w:rPr>
      </w:pPr>
    </w:p>
    <w:p w14:paraId="4D0A79A8" w14:textId="08CA17BC" w:rsidR="00150105" w:rsidRDefault="00150105" w:rsidP="00F17B3C">
      <w:pPr>
        <w:rPr>
          <w:lang w:bidi="ar-EG"/>
        </w:rPr>
      </w:pPr>
    </w:p>
    <w:p w14:paraId="4BFD3813" w14:textId="4C5D1442" w:rsidR="00150105" w:rsidRDefault="00150105" w:rsidP="00F17B3C">
      <w:pPr>
        <w:rPr>
          <w:lang w:bidi="ar-EG"/>
        </w:rPr>
      </w:pPr>
    </w:p>
    <w:p w14:paraId="29DEFC46" w14:textId="6A80CA2A" w:rsidR="00150105" w:rsidRDefault="00150105" w:rsidP="00F17B3C">
      <w:pPr>
        <w:rPr>
          <w:lang w:bidi="ar-EG"/>
        </w:rPr>
      </w:pPr>
    </w:p>
    <w:p w14:paraId="69D8AB0F" w14:textId="38275DAE" w:rsidR="00150105" w:rsidRDefault="00150105" w:rsidP="00F17B3C">
      <w:pPr>
        <w:rPr>
          <w:lang w:bidi="ar-EG"/>
        </w:rPr>
      </w:pPr>
    </w:p>
    <w:p w14:paraId="5941A005" w14:textId="45A4C86B" w:rsidR="00150105" w:rsidRDefault="00150105" w:rsidP="00F17B3C">
      <w:pPr>
        <w:rPr>
          <w:lang w:bidi="ar-EG"/>
        </w:rPr>
      </w:pPr>
    </w:p>
    <w:p w14:paraId="5DA97A39" w14:textId="49C2D63E" w:rsidR="00150105" w:rsidRDefault="00150105" w:rsidP="00F17B3C">
      <w:pPr>
        <w:rPr>
          <w:lang w:bidi="ar-EG"/>
        </w:rPr>
      </w:pPr>
    </w:p>
    <w:p w14:paraId="52A1D3D3" w14:textId="2548348C" w:rsidR="00150105" w:rsidRDefault="00150105" w:rsidP="00F17B3C">
      <w:pPr>
        <w:rPr>
          <w:lang w:bidi="ar-EG"/>
        </w:rPr>
      </w:pPr>
    </w:p>
    <w:p w14:paraId="2820901F" w14:textId="3FB6C0A6" w:rsidR="00150105" w:rsidRDefault="00150105" w:rsidP="00F17B3C">
      <w:pPr>
        <w:rPr>
          <w:lang w:bidi="ar-EG"/>
        </w:rPr>
      </w:pPr>
      <w:r w:rsidRPr="00632282">
        <w:rPr>
          <w:noProof/>
          <w:lang w:bidi="ar-EG"/>
        </w:rPr>
        <w:drawing>
          <wp:anchor distT="0" distB="0" distL="114300" distR="114300" simplePos="0" relativeHeight="251756544" behindDoc="0" locked="0" layoutInCell="1" allowOverlap="1" wp14:anchorId="56DC4181" wp14:editId="1B17A2E5">
            <wp:simplePos x="0" y="0"/>
            <wp:positionH relativeFrom="column">
              <wp:posOffset>1028065</wp:posOffset>
            </wp:positionH>
            <wp:positionV relativeFrom="paragraph">
              <wp:posOffset>225425</wp:posOffset>
            </wp:positionV>
            <wp:extent cx="2978150" cy="850900"/>
            <wp:effectExtent l="19050" t="19050" r="12700" b="25400"/>
            <wp:wrapThrough wrapText="bothSides">
              <wp:wrapPolygon edited="0">
                <wp:start x="-138" y="-484"/>
                <wp:lineTo x="-138" y="21761"/>
                <wp:lineTo x="21554" y="21761"/>
                <wp:lineTo x="21554" y="-484"/>
                <wp:lineTo x="-138" y="-484"/>
              </wp:wrapPolygon>
            </wp:wrapThrough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8150" cy="850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35F6CB" w14:textId="2E375DC0" w:rsidR="00150105" w:rsidRDefault="00150105" w:rsidP="00F17B3C">
      <w:pPr>
        <w:rPr>
          <w:lang w:bidi="ar-EG"/>
        </w:rPr>
      </w:pPr>
    </w:p>
    <w:p w14:paraId="44165CB7" w14:textId="64482B6C" w:rsidR="00150105" w:rsidRDefault="00150105" w:rsidP="00F17B3C">
      <w:pPr>
        <w:rPr>
          <w:lang w:bidi="ar-EG"/>
        </w:rPr>
      </w:pPr>
    </w:p>
    <w:p w14:paraId="0D65334D" w14:textId="77777777" w:rsidR="00150105" w:rsidRDefault="00150105" w:rsidP="00F17B3C">
      <w:pPr>
        <w:rPr>
          <w:lang w:bidi="ar-EG"/>
        </w:rPr>
      </w:pPr>
    </w:p>
    <w:p w14:paraId="1F3937ED" w14:textId="2DE1255D" w:rsidR="004F5305" w:rsidRDefault="00B56373" w:rsidP="00C2663F">
      <w:pPr>
        <w:rPr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1631EFA" wp14:editId="75171C29">
                <wp:simplePos x="0" y="0"/>
                <wp:positionH relativeFrom="column">
                  <wp:posOffset>3810</wp:posOffset>
                </wp:positionH>
                <wp:positionV relativeFrom="paragraph">
                  <wp:posOffset>2638425</wp:posOffset>
                </wp:positionV>
                <wp:extent cx="5022215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451" name="Text Box 4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22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F010E3D" w14:textId="320DA1A2" w:rsidR="00B56373" w:rsidRPr="00A5385E" w:rsidRDefault="00B56373" w:rsidP="00B56373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noProof/>
                                <w:lang w:bidi="ar-EG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E96CE4"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>
                              <w:t xml:space="preserve"> Forced Output Pl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631EFA" id="Text Box 451" o:spid="_x0000_s1053" type="#_x0000_t202" style="position:absolute;margin-left:.3pt;margin-top:207.75pt;width:395.45pt;height:.0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" stroked="f">
                <v:textbox style="mso-fit-shape-to-text:t" inset="0,0,0,0">
                  <w:txbxContent>
                    <w:p w14:paraId="7F010E3D" w14:textId="320DA1A2" w:rsidR="00B56373" w:rsidRPr="00A5385E" w:rsidRDefault="00B56373" w:rsidP="00B56373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noProof/>
                          <w:lang w:bidi="ar-EG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E96CE4"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r>
                        <w:t xml:space="preserve"> Forced Output Plo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C2663F">
        <w:rPr>
          <w:noProof/>
          <w:lang w:bidi="ar-EG"/>
        </w:rPr>
        <w:drawing>
          <wp:anchor distT="0" distB="0" distL="114300" distR="114300" simplePos="0" relativeHeight="251712512" behindDoc="0" locked="0" layoutInCell="1" allowOverlap="1" wp14:anchorId="7166C1D7" wp14:editId="40F89276">
            <wp:simplePos x="0" y="0"/>
            <wp:positionH relativeFrom="column">
              <wp:posOffset>3810</wp:posOffset>
            </wp:positionH>
            <wp:positionV relativeFrom="paragraph">
              <wp:posOffset>1905</wp:posOffset>
            </wp:positionV>
            <wp:extent cx="5022215" cy="2579370"/>
            <wp:effectExtent l="19050" t="19050" r="26035" b="11430"/>
            <wp:wrapThrough wrapText="bothSides">
              <wp:wrapPolygon edited="0">
                <wp:start x="-82" y="-160"/>
                <wp:lineTo x="-82" y="21536"/>
                <wp:lineTo x="21630" y="21536"/>
                <wp:lineTo x="21630" y="-160"/>
                <wp:lineTo x="-82" y="-160"/>
              </wp:wrapPolygon>
            </wp:wrapThrough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Q7_forced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2215" cy="2579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663F" w:rsidRPr="00C2663F">
        <w:rPr>
          <w:b/>
          <w:bCs/>
          <w:lang w:bidi="ar-EG"/>
        </w:rPr>
        <w:t>.</w:t>
      </w:r>
    </w:p>
    <w:p w14:paraId="39429843" w14:textId="42C8F8CF" w:rsidR="00632282" w:rsidRDefault="00632282" w:rsidP="00F17B3C">
      <w:pPr>
        <w:rPr>
          <w:lang w:bidi="ar-EG"/>
        </w:rPr>
      </w:pPr>
    </w:p>
    <w:p w14:paraId="6E569323" w14:textId="6101EE8B" w:rsidR="004F5305" w:rsidRDefault="004F5305" w:rsidP="00F17B3C">
      <w:pPr>
        <w:rPr>
          <w:lang w:bidi="ar-EG"/>
        </w:rPr>
      </w:pPr>
    </w:p>
    <w:p w14:paraId="2B2FDB9E" w14:textId="21348590" w:rsidR="00632282" w:rsidRDefault="00632282" w:rsidP="00F17B3C">
      <w:pPr>
        <w:rPr>
          <w:lang w:bidi="ar-EG"/>
        </w:rPr>
      </w:pPr>
    </w:p>
    <w:p w14:paraId="022BDBED" w14:textId="7963B154" w:rsidR="00632282" w:rsidRDefault="00632282" w:rsidP="00F17B3C">
      <w:pPr>
        <w:rPr>
          <w:lang w:bidi="ar-EG"/>
        </w:rPr>
      </w:pPr>
    </w:p>
    <w:p w14:paraId="1F9833F0" w14:textId="6BB3C809" w:rsidR="00632282" w:rsidRDefault="00632282" w:rsidP="00F17B3C">
      <w:pPr>
        <w:rPr>
          <w:lang w:bidi="ar-EG"/>
        </w:rPr>
      </w:pPr>
    </w:p>
    <w:p w14:paraId="722DCAC6" w14:textId="33697FCB" w:rsidR="00632282" w:rsidRDefault="00632282" w:rsidP="00F17B3C">
      <w:pPr>
        <w:rPr>
          <w:lang w:bidi="ar-EG"/>
        </w:rPr>
      </w:pPr>
    </w:p>
    <w:p w14:paraId="79949BA5" w14:textId="14CCD452" w:rsidR="00632282" w:rsidRDefault="00632282" w:rsidP="00F17B3C">
      <w:pPr>
        <w:rPr>
          <w:lang w:bidi="ar-EG"/>
        </w:rPr>
      </w:pPr>
    </w:p>
    <w:p w14:paraId="10FA0876" w14:textId="39C276A3" w:rsidR="00150105" w:rsidRDefault="00150105" w:rsidP="00F17B3C">
      <w:pPr>
        <w:rPr>
          <w:lang w:bidi="ar-EG"/>
        </w:rPr>
      </w:pPr>
    </w:p>
    <w:p w14:paraId="744E280C" w14:textId="75635695" w:rsidR="00150105" w:rsidRDefault="00150105" w:rsidP="00F17B3C">
      <w:pPr>
        <w:rPr>
          <w:lang w:bidi="ar-EG"/>
        </w:rPr>
      </w:pPr>
    </w:p>
    <w:p w14:paraId="7EFD86A4" w14:textId="02437E24" w:rsidR="00150105" w:rsidRDefault="00B56373" w:rsidP="00F17B3C">
      <w:pPr>
        <w:rPr>
          <w:lang w:bidi="ar-EG"/>
        </w:rPr>
      </w:pPr>
      <w:r>
        <w:rPr>
          <w:lang w:bidi="ar-EG"/>
        </w:rPr>
        <w:t>As shown in figure 9,</w:t>
      </w:r>
    </w:p>
    <w:p w14:paraId="637A8B9D" w14:textId="6F9752CC" w:rsidR="00150105" w:rsidRDefault="00150105" w:rsidP="00F17B3C">
      <w:pPr>
        <w:rPr>
          <w:lang w:bidi="ar-EG"/>
        </w:rPr>
      </w:pPr>
      <w:r w:rsidRPr="00C2663F">
        <w:rPr>
          <w:b/>
          <w:bCs/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6E3B841E" wp14:editId="208A1F1B">
                <wp:simplePos x="0" y="0"/>
                <wp:positionH relativeFrom="margin">
                  <wp:posOffset>336550</wp:posOffset>
                </wp:positionH>
                <wp:positionV relativeFrom="paragraph">
                  <wp:posOffset>52070</wp:posOffset>
                </wp:positionV>
                <wp:extent cx="4869180" cy="1404620"/>
                <wp:effectExtent l="0" t="0" r="26670" b="27940"/>
                <wp:wrapSquare wrapText="bothSides"/>
                <wp:docPr id="3707410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91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E292C5" w14:textId="77777777" w:rsidR="00150105" w:rsidRDefault="00150105" w:rsidP="00150105">
                            <w:r w:rsidRPr="00C2663F">
                              <w:rPr>
                                <w:b/>
                                <w:bCs/>
                                <w:lang w:bidi="ar-EG"/>
                              </w:rPr>
                              <w:t>The result of the hand analysis is equal to the result of the experi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E3B841E" id="_x0000_s1054" type="#_x0000_t202" style="position:absolute;margin-left:26.5pt;margin-top:4.1pt;width:383.4pt;height:110.6pt;z-index:2517585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">
                <v:textbox style="mso-fit-shape-to-text:t">
                  <w:txbxContent>
                    <w:p w14:paraId="0FE292C5" w14:textId="77777777" w:rsidR="00150105" w:rsidRDefault="00150105" w:rsidP="00150105">
                      <w:r w:rsidRPr="00C2663F">
                        <w:rPr>
                          <w:b/>
                          <w:bCs/>
                          <w:lang w:bidi="ar-EG"/>
                        </w:rPr>
                        <w:t>The result of the hand analysis is equal to the result of the experi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8855DDB" w14:textId="0ED3D4CC" w:rsidR="00150105" w:rsidRDefault="00150105" w:rsidP="00F17B3C">
      <w:pPr>
        <w:rPr>
          <w:lang w:bidi="ar-EG"/>
        </w:rPr>
      </w:pPr>
    </w:p>
    <w:p w14:paraId="683EFDED" w14:textId="6B57B6EB" w:rsidR="004F5305" w:rsidRDefault="004F5305" w:rsidP="00C2663F">
      <w:pPr>
        <w:rPr>
          <w:lang w:bidi="ar-EG"/>
        </w:rPr>
      </w:pPr>
      <w:r>
        <w:rPr>
          <w:lang w:bidi="ar-EG"/>
        </w:rPr>
        <w:br w:type="page"/>
      </w:r>
    </w:p>
    <w:p w14:paraId="5A027485" w14:textId="0F69F8E7" w:rsidR="0091195F" w:rsidRDefault="00BF1962" w:rsidP="009D69A7">
      <w:pPr>
        <w:pStyle w:val="Heading2"/>
        <w:rPr>
          <w:lang w:bidi="ar-EG"/>
        </w:rPr>
      </w:pPr>
      <w:r w:rsidRPr="00C2663F">
        <w:rPr>
          <w:lang w:bidi="ar-EG"/>
        </w:rPr>
        <w:lastRenderedPageBreak/>
        <w:t>Q8)</w:t>
      </w:r>
    </w:p>
    <w:p w14:paraId="6F7E6472" w14:textId="76F6C84B" w:rsidR="009D69A7" w:rsidRPr="009D69A7" w:rsidRDefault="009D69A7" w:rsidP="009D69A7">
      <w:pPr>
        <w:pStyle w:val="Heading3"/>
        <w:rPr>
          <w:lang w:bidi="ar-EG"/>
        </w:rPr>
      </w:pPr>
      <w:r>
        <w:rPr>
          <w:lang w:bidi="ar-EG"/>
        </w:rPr>
        <w:t>Theoretical</w:t>
      </w:r>
    </w:p>
    <w:p w14:paraId="72F89FBA" w14:textId="77777777" w:rsidR="00E559AA" w:rsidRPr="00E559AA" w:rsidRDefault="00E559AA" w:rsidP="00E559AA">
      <w:pPr>
        <w:pStyle w:val="FirstParagraph"/>
        <w:rPr>
          <w:lang w:bidi="ar-EG"/>
        </w:rPr>
      </w:pPr>
      <w:r w:rsidRPr="00E559AA">
        <w:rPr>
          <w:lang w:bidi="ar-EG"/>
        </w:rPr>
        <w:t>Given:</w:t>
      </w:r>
    </w:p>
    <w:p w14:paraId="47148A45" w14:textId="491CA14F" w:rsidR="00E559AA" w:rsidRPr="00E559AA" w:rsidRDefault="00884C09" w:rsidP="00E559AA">
      <w:pPr>
        <w:pStyle w:val="FirstParagraph"/>
        <w:rPr>
          <w:lang w:bidi="ar-EG"/>
        </w:rPr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  <w:lang w:bidi="ar-EG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lang w:bidi="ar-EG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ar-EG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bidi="ar-EG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=</m:t>
              </m:r>
              <m:r>
                <w:rPr>
                  <w:rFonts w:ascii="Cambria Math" w:hAnsi="Cambria Math"/>
                  <w:lang w:bidi="ar-EG"/>
                </w:rPr>
                <m:t>1 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and</m:t>
              </m:r>
              <m:r>
                <w:rPr>
                  <w:rFonts w:ascii="Cambria Math" w:hAnsi="Cambria Math"/>
                  <w:lang w:bidi="ar-EG"/>
                </w:rPr>
                <m:t> ζ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=</m:t>
              </m:r>
              <m:r>
                <w:rPr>
                  <w:rFonts w:ascii="Cambria Math" w:hAnsi="Cambria Math"/>
                  <w:lang w:bidi="ar-EG"/>
                </w:rPr>
                <m:t>0.7 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⇒</m:t>
              </m:r>
              <m:r>
                <w:rPr>
                  <w:rFonts w:ascii="Cambria Math" w:hAnsi="Cambria Math"/>
                  <w:lang w:bidi="ar-EG"/>
                </w:rPr>
                <m:t> </m:t>
              </m:r>
              <m:sSub>
                <m:sSubPr>
                  <m:ctrlPr>
                    <w:rPr>
                      <w:rFonts w:ascii="Cambria Math" w:hAnsi="Cambria Math"/>
                      <w:lang w:bidi="ar-EG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ar-EG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lang w:bidi="ar-EG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lang w:bidi="ar-EG"/>
                    </w:rPr>
                    <m:t>4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ar-EG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bidi="ar-EG"/>
                        </w:rPr>
                        <m:t>s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bidi="ar-EG"/>
                    </w:rPr>
                  </m:ctrlPr>
                </m:fPr>
                <m:num>
                  <m:r>
                    <w:rPr>
                      <w:rFonts w:ascii="Cambria Math" w:hAnsi="Cambria Math"/>
                      <w:lang w:bidi="ar-EG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lang w:bidi="ar-EG"/>
                    </w:rPr>
                    <m:t>1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=</m:t>
              </m:r>
              <m:r>
                <w:rPr>
                  <w:rFonts w:ascii="Cambria Math" w:hAnsi="Cambria Math"/>
                  <w:lang w:bidi="ar-EG"/>
                </w:rPr>
                <m:t>4</m:t>
              </m:r>
            </m:e>
          </m:d>
        </m:oMath>
      </m:oMathPara>
    </w:p>
    <w:p w14:paraId="7A0961E3" w14:textId="77777777" w:rsidR="00E559AA" w:rsidRPr="00E559AA" w:rsidRDefault="00E559AA" w:rsidP="00E559AA">
      <w:pPr>
        <w:pStyle w:val="FirstParagraph"/>
        <w:rPr>
          <w:lang w:bidi="ar-EG"/>
        </w:rPr>
      </w:pPr>
      <w:r w:rsidRPr="00E559AA">
        <w:rPr>
          <w:lang w:bidi="ar-EG"/>
        </w:rPr>
        <w:t>Desired characteristic equation:</w:t>
      </w:r>
    </w:p>
    <w:p w14:paraId="54FD4616" w14:textId="454A8A85" w:rsidR="00E559AA" w:rsidRPr="00E559AA" w:rsidRDefault="00884C09" w:rsidP="00E559AA">
      <w:pPr>
        <w:pStyle w:val="FirstParagraph"/>
        <w:rPr>
          <w:lang w:bidi="ar-EG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lang w:bidi="ar-EG"/>
                </w:rPr>
              </m:ctrlPr>
            </m:sSupPr>
            <m:e>
              <m:r>
                <w:rPr>
                  <w:rFonts w:ascii="Cambria Math" w:hAnsi="Cambria Math"/>
                  <w:lang w:bidi="ar-EG"/>
                </w:rPr>
                <m:t>s</m:t>
              </m:r>
            </m:e>
            <m:sup>
              <m:r>
                <w:rPr>
                  <w:rFonts w:ascii="Cambria Math" w:hAnsi="Cambria Math"/>
                  <w:lang w:bidi="ar-EG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2ζ</m:t>
          </m:r>
          <m:sSub>
            <m:sSubPr>
              <m:ctrlPr>
                <w:rPr>
                  <w:rFonts w:ascii="Cambria Math" w:hAnsi="Cambria Math"/>
                  <w:lang w:bidi="ar-EG"/>
                </w:rPr>
              </m:ctrlPr>
            </m:sSubPr>
            <m:e>
              <m:r>
                <w:rPr>
                  <w:rFonts w:ascii="Cambria Math" w:hAnsi="Cambria Math"/>
                  <w:lang w:bidi="ar-EG"/>
                </w:rPr>
                <m:t>ω</m:t>
              </m:r>
            </m:e>
            <m:sub>
              <m:r>
                <w:rPr>
                  <w:rFonts w:ascii="Cambria Math" w:hAnsi="Cambria Math"/>
                  <w:lang w:bidi="ar-EG"/>
                </w:rPr>
                <m:t>n</m:t>
              </m:r>
            </m:sub>
          </m:sSub>
          <m:r>
            <w:rPr>
              <w:rFonts w:ascii="Cambria Math" w:hAnsi="Cambria Math"/>
              <w:lang w:bidi="ar-EG"/>
            </w:rPr>
            <m:t>s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sSubSup>
            <m:sSubSupPr>
              <m:ctrlPr>
                <w:rPr>
                  <w:rFonts w:ascii="Cambria Math" w:hAnsi="Cambria Math"/>
                  <w:lang w:bidi="ar-EG"/>
                </w:rPr>
              </m:ctrlPr>
            </m:sSubSupPr>
            <m:e>
              <m:r>
                <w:rPr>
                  <w:rFonts w:ascii="Cambria Math" w:hAnsi="Cambria Math"/>
                  <w:lang w:bidi="ar-EG"/>
                </w:rPr>
                <m:t>ω</m:t>
              </m:r>
            </m:e>
            <m:sub>
              <m:r>
                <w:rPr>
                  <w:rFonts w:ascii="Cambria Math" w:hAnsi="Cambria Math"/>
                  <w:lang w:bidi="ar-EG"/>
                </w:rPr>
                <m:t>n</m:t>
              </m:r>
            </m:sub>
            <m:sup>
              <m:r>
                <w:rPr>
                  <w:rFonts w:ascii="Cambria Math" w:hAnsi="Cambria Math"/>
                  <w:lang w:bidi="ar-EG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  <w:lang w:bidi="ar-EG"/>
            </w:rPr>
            <m:t>=</m:t>
          </m:r>
          <m:sSup>
            <m:sSupPr>
              <m:ctrlPr>
                <w:rPr>
                  <w:rFonts w:ascii="Cambria Math" w:hAnsi="Cambria Math"/>
                  <w:lang w:bidi="ar-EG"/>
                </w:rPr>
              </m:ctrlPr>
            </m:sSupPr>
            <m:e>
              <m:r>
                <w:rPr>
                  <w:rFonts w:ascii="Cambria Math" w:hAnsi="Cambria Math"/>
                  <w:lang w:bidi="ar-EG"/>
                </w:rPr>
                <m:t>s</m:t>
              </m:r>
            </m:e>
            <m:sup>
              <m:r>
                <w:rPr>
                  <w:rFonts w:ascii="Cambria Math" w:hAnsi="Cambria Math"/>
                  <w:lang w:bidi="ar-EG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5.6s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16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≈</m:t>
          </m:r>
          <m:sSup>
            <m:sSupPr>
              <m:ctrlPr>
                <w:rPr>
                  <w:rFonts w:ascii="Cambria Math" w:hAnsi="Cambria Math"/>
                  <w:lang w:bidi="ar-EG"/>
                </w:rPr>
              </m:ctrlPr>
            </m:sSupPr>
            <m:e>
              <m:r>
                <w:rPr>
                  <w:rFonts w:ascii="Cambria Math" w:hAnsi="Cambria Math"/>
                  <w:lang w:bidi="ar-EG"/>
                </w:rPr>
                <m:t>s</m:t>
              </m:r>
            </m:e>
            <m:sup>
              <m:r>
                <w:rPr>
                  <w:rFonts w:ascii="Cambria Math" w:hAnsi="Cambria Math"/>
                  <w:lang w:bidi="ar-EG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8s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32.653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=</m:t>
          </m:r>
          <m:r>
            <w:rPr>
              <w:rFonts w:ascii="Cambria Math" w:hAnsi="Cambria Math"/>
              <w:lang w:bidi="ar-EG"/>
            </w:rPr>
            <m:t>0</m:t>
          </m:r>
        </m:oMath>
      </m:oMathPara>
    </w:p>
    <w:p w14:paraId="1376A751" w14:textId="77777777" w:rsidR="00E559AA" w:rsidRPr="00E559AA" w:rsidRDefault="00E559AA" w:rsidP="00E559AA">
      <w:pPr>
        <w:pStyle w:val="FirstParagraph"/>
        <w:rPr>
          <w:lang w:bidi="ar-EG"/>
        </w:rPr>
      </w:pPr>
      <w:r w:rsidRPr="00E559AA">
        <w:rPr>
          <w:lang w:bidi="ar-EG"/>
        </w:rPr>
        <w:t>We want:</w:t>
      </w:r>
    </w:p>
    <w:p w14:paraId="49FD826D" w14:textId="0EC47364" w:rsidR="00E559AA" w:rsidRPr="00E559AA" w:rsidRDefault="00E559AA" w:rsidP="00E559AA">
      <w:pPr>
        <w:pStyle w:val="FirstParagraph"/>
        <w:rPr>
          <w:lang w:bidi="ar-EG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bidi="ar-EG"/>
            </w:rPr>
            <m:t>∣</m:t>
          </m:r>
          <m:r>
            <w:rPr>
              <w:rFonts w:ascii="Cambria Math" w:hAnsi="Cambria Math"/>
              <w:lang w:bidi="ar-EG"/>
            </w:rPr>
            <m:t>sI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-</m:t>
          </m:r>
          <m:r>
            <w:rPr>
              <w:rFonts w:ascii="Cambria Math" w:hAnsi="Cambria Math"/>
              <w:lang w:bidi="ar-EG"/>
            </w:rPr>
            <m:t>A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BK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∣=</m:t>
          </m:r>
          <m:r>
            <w:rPr>
              <w:rFonts w:ascii="Cambria Math" w:hAnsi="Cambria Math"/>
              <w:lang w:bidi="ar-EG"/>
            </w:rPr>
            <m:t>0</m:t>
          </m:r>
        </m:oMath>
      </m:oMathPara>
    </w:p>
    <w:p w14:paraId="1D816BB0" w14:textId="77777777" w:rsidR="00E559AA" w:rsidRPr="00E559AA" w:rsidRDefault="00E559AA" w:rsidP="00E559AA">
      <w:pPr>
        <w:pStyle w:val="FirstParagraph"/>
        <w:rPr>
          <w:lang w:bidi="ar-EG"/>
        </w:rPr>
      </w:pPr>
      <w:r w:rsidRPr="00E559AA">
        <w:rPr>
          <w:lang w:bidi="ar-EG"/>
        </w:rPr>
        <w:t>Let:</w:t>
      </w:r>
    </w:p>
    <w:p w14:paraId="090CFB7C" w14:textId="282A2C37" w:rsidR="00E559AA" w:rsidRPr="00E559AA" w:rsidRDefault="00884C09" w:rsidP="00E559AA">
      <w:pPr>
        <w:pStyle w:val="FirstParagraph"/>
        <w:rPr>
          <w:lang w:bidi="ar-EG"/>
        </w:rPr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BK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lang w:bidi="ar-EG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lang w:bidi="ar-EG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bidi="ar-EG"/>
                          </w:rPr>
                          <m:t>0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bidi="ar-EG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bidi="ar-EG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⇒</m:t>
              </m:r>
              <m:r>
                <w:rPr>
                  <w:rFonts w:ascii="Cambria Math" w:hAnsi="Cambria Math"/>
                  <w:lang w:bidi="ar-EG"/>
                </w:rPr>
                <m:t>BK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lang w:bidi="ar-EG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lang w:bidi="ar-EG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bidi="ar-EG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bidi="ar-EG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bidi="ar-EG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d>
            </m:e>
          </m:d>
        </m:oMath>
      </m:oMathPara>
    </w:p>
    <w:p w14:paraId="52186E88" w14:textId="0B8D06E7" w:rsidR="00E559AA" w:rsidRPr="00E559AA" w:rsidRDefault="00E559AA" w:rsidP="00E559AA">
      <w:pPr>
        <w:pStyle w:val="FirstParagraph"/>
        <w:rPr>
          <w:lang w:bidi="ar-EG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bidi="ar-EG"/>
            </w:rPr>
            <m:t>sI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-</m:t>
          </m:r>
          <m:r>
            <w:rPr>
              <w:rFonts w:ascii="Cambria Math" w:hAnsi="Cambria Math"/>
              <w:lang w:bidi="ar-EG"/>
            </w:rPr>
            <m:t>A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BK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lang w:bidi="ar-EG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bidi="ar-EG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bidi="ar-EG"/>
                      </w:rPr>
                      <m:t>s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bidi="ar-EG"/>
                      </w:rPr>
                      <m:t>-</m:t>
                    </m:r>
                    <m:r>
                      <w:rPr>
                        <w:rFonts w:ascii="Cambria Math" w:hAnsi="Cambria Math"/>
                        <w:lang w:bidi="ar-EG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bidi="ar-EG"/>
                      </w:rPr>
                      <m:t>6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bidi="ar-EG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bidi="ar-EG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bidi="ar-EG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bidi="ar-EG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lang w:bidi="ar-EG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bidi="ar-EG"/>
                      </w:rPr>
                      <m:t>+</m:t>
                    </m:r>
                    <m:r>
                      <w:rPr>
                        <w:rFonts w:ascii="Cambria Math" w:hAnsi="Cambria Math"/>
                        <w:lang w:bidi="ar-EG"/>
                      </w:rPr>
                      <m:t>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bidi="ar-EG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bidi="ar-EG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bidi="ar-EG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bidi="ar-EG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0E5530E0" w14:textId="6E62FBFE" w:rsidR="00E559AA" w:rsidRPr="00E559AA" w:rsidRDefault="00E559AA" w:rsidP="00E559AA">
      <w:pPr>
        <w:pStyle w:val="FirstParagraph"/>
        <w:rPr>
          <w:lang w:bidi="ar-EG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bidi="ar-EG"/>
            </w:rPr>
            <m:t>∣</m:t>
          </m:r>
          <m:r>
            <w:rPr>
              <w:rFonts w:ascii="Cambria Math" w:hAnsi="Cambria Math"/>
              <w:lang w:bidi="ar-EG"/>
            </w:rPr>
            <m:t>sI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-</m:t>
          </m:r>
          <m:r>
            <w:rPr>
              <w:rFonts w:ascii="Cambria Math" w:hAnsi="Cambria Math"/>
              <w:lang w:bidi="ar-EG"/>
            </w:rPr>
            <m:t>A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BK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∣=</m:t>
          </m:r>
          <m:r>
            <w:rPr>
              <w:rFonts w:ascii="Cambria Math" w:hAnsi="Cambria Math"/>
              <w:lang w:bidi="ar-EG"/>
            </w:rPr>
            <m:t>s</m:t>
          </m:r>
          <m:d>
            <m:dPr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+</m:t>
              </m:r>
              <m:r>
                <w:rPr>
                  <w:rFonts w:ascii="Cambria Math" w:hAnsi="Cambria Math"/>
                  <w:lang w:bidi="ar-EG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lang w:bidi="ar-EG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ar-EG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lang w:bidi="ar-EG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6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sSub>
            <m:sSubPr>
              <m:ctrlPr>
                <w:rPr>
                  <w:rFonts w:ascii="Cambria Math" w:hAnsi="Cambria Math"/>
                  <w:lang w:bidi="ar-EG"/>
                </w:rPr>
              </m:ctrlPr>
            </m:sSubPr>
            <m:e>
              <m:r>
                <w:rPr>
                  <w:rFonts w:ascii="Cambria Math" w:hAnsi="Cambria Math"/>
                  <w:lang w:bidi="ar-EG"/>
                </w:rPr>
                <m:t>k</m:t>
              </m:r>
            </m:e>
            <m:sub>
              <m:r>
                <w:rPr>
                  <w:rFonts w:ascii="Cambria Math" w:hAnsi="Cambria Math"/>
                  <w:lang w:bidi="ar-EG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bidi="ar-EG"/>
            </w:rPr>
            <m:t>=</m:t>
          </m:r>
          <m:sSup>
            <m:sSupPr>
              <m:ctrlPr>
                <w:rPr>
                  <w:rFonts w:ascii="Cambria Math" w:hAnsi="Cambria Math"/>
                  <w:lang w:bidi="ar-EG"/>
                </w:rPr>
              </m:ctrlPr>
            </m:sSupPr>
            <m:e>
              <m:r>
                <w:rPr>
                  <w:rFonts w:ascii="Cambria Math" w:hAnsi="Cambria Math"/>
                  <w:lang w:bidi="ar-EG"/>
                </w:rPr>
                <m:t>s</m:t>
              </m:r>
            </m:e>
            <m:sup>
              <m:r>
                <w:rPr>
                  <w:rFonts w:ascii="Cambria Math" w:hAnsi="Cambria Math"/>
                  <w:lang w:bidi="ar-EG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s</m:t>
          </m:r>
          <m:d>
            <m:dPr>
              <m:ctrlPr>
                <w:rPr>
                  <w:rFonts w:ascii="Cambria Math" w:hAnsi="Cambria Math"/>
                  <w:lang w:bidi="ar-EG"/>
                </w:rPr>
              </m:ctrlPr>
            </m:dPr>
            <m:e>
              <m:r>
                <w:rPr>
                  <w:rFonts w:ascii="Cambria Math" w:hAnsi="Cambria Math"/>
                  <w:lang w:bidi="ar-EG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  <w:lang w:bidi="ar-EG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lang w:bidi="ar-EG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ar-EG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lang w:bidi="ar-EG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6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sSub>
            <m:sSubPr>
              <m:ctrlPr>
                <w:rPr>
                  <w:rFonts w:ascii="Cambria Math" w:hAnsi="Cambria Math"/>
                  <w:lang w:bidi="ar-EG"/>
                </w:rPr>
              </m:ctrlPr>
            </m:sSubPr>
            <m:e>
              <m:r>
                <w:rPr>
                  <w:rFonts w:ascii="Cambria Math" w:hAnsi="Cambria Math"/>
                  <w:lang w:bidi="ar-EG"/>
                </w:rPr>
                <m:t>k</m:t>
              </m:r>
            </m:e>
            <m:sub>
              <m:r>
                <w:rPr>
                  <w:rFonts w:ascii="Cambria Math" w:hAnsi="Cambria Math"/>
                  <w:lang w:bidi="ar-EG"/>
                </w:rPr>
                <m:t>1</m:t>
              </m:r>
            </m:sub>
          </m:sSub>
        </m:oMath>
      </m:oMathPara>
    </w:p>
    <w:p w14:paraId="7540B034" w14:textId="77777777" w:rsidR="00E559AA" w:rsidRPr="00E559AA" w:rsidRDefault="00E559AA" w:rsidP="00E559AA">
      <w:pPr>
        <w:pStyle w:val="FirstParagraph"/>
        <w:rPr>
          <w:lang w:bidi="ar-EG"/>
        </w:rPr>
      </w:pPr>
      <w:r w:rsidRPr="00E559AA">
        <w:rPr>
          <w:lang w:bidi="ar-EG"/>
        </w:rPr>
        <w:t>Compare with:</w:t>
      </w:r>
    </w:p>
    <w:p w14:paraId="4DB4A8E3" w14:textId="2112D721" w:rsidR="00E559AA" w:rsidRPr="00E559AA" w:rsidRDefault="00884C09" w:rsidP="00E559AA">
      <w:pPr>
        <w:pStyle w:val="FirstParagraph"/>
        <w:rPr>
          <w:lang w:bidi="ar-EG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lang w:bidi="ar-EG"/>
                </w:rPr>
              </m:ctrlPr>
            </m:sSupPr>
            <m:e>
              <m:r>
                <w:rPr>
                  <w:rFonts w:ascii="Cambria Math" w:hAnsi="Cambria Math"/>
                  <w:lang w:bidi="ar-EG"/>
                </w:rPr>
                <m:t>s</m:t>
              </m:r>
            </m:e>
            <m:sup>
              <m:r>
                <w:rPr>
                  <w:rFonts w:ascii="Cambria Math" w:hAnsi="Cambria Math"/>
                  <w:lang w:bidi="ar-EG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8s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+</m:t>
          </m:r>
          <m:r>
            <w:rPr>
              <w:rFonts w:ascii="Cambria Math" w:hAnsi="Cambria Math"/>
              <w:lang w:bidi="ar-EG"/>
            </w:rPr>
            <m:t>32.653</m:t>
          </m:r>
        </m:oMath>
      </m:oMathPara>
    </w:p>
    <w:p w14:paraId="26BFD8D2" w14:textId="77777777" w:rsidR="00E559AA" w:rsidRPr="00E559AA" w:rsidRDefault="00E559AA" w:rsidP="00E559AA">
      <w:pPr>
        <w:pStyle w:val="FirstParagraph"/>
        <w:rPr>
          <w:lang w:bidi="ar-EG"/>
        </w:rPr>
      </w:pPr>
      <w:r w:rsidRPr="00E559AA">
        <w:rPr>
          <w:lang w:bidi="ar-EG"/>
        </w:rPr>
        <w:t>Matching coefficients:</w:t>
      </w:r>
    </w:p>
    <w:p w14:paraId="28EDA74A" w14:textId="68CC1427" w:rsidR="00E559AA" w:rsidRPr="00E559AA" w:rsidRDefault="00884C09" w:rsidP="00E559AA">
      <w:pPr>
        <w:pStyle w:val="FirstParagraph"/>
        <w:numPr>
          <w:ilvl w:val="0"/>
          <w:numId w:val="21"/>
        </w:numPr>
        <w:rPr>
          <w:lang w:bidi="ar-EG"/>
        </w:rPr>
      </w:pPr>
      <m:oMath>
        <m:d>
          <m:dPr>
            <m:begChr m:val=""/>
            <m:endChr m:val=""/>
            <m:ctrlPr>
              <w:rPr>
                <w:rFonts w:ascii="Cambria Math" w:hAnsi="Cambria Math"/>
                <w:lang w:bidi="ar-EG"/>
              </w:rPr>
            </m:ctrlPr>
          </m:dPr>
          <m:e>
            <m:r>
              <w:rPr>
                <w:rFonts w:ascii="Cambria Math" w:hAnsi="Cambria Math"/>
                <w:lang w:bidi="ar-EG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  <w:lang w:bidi="ar-EG"/>
              </w:rPr>
              <m:t>+</m:t>
            </m:r>
            <m:sSub>
              <m:sSubPr>
                <m:ctrlPr>
                  <w:rPr>
                    <w:rFonts w:ascii="Cambria Math" w:hAnsi="Cambria Math"/>
                    <w:lang w:bidi="ar-EG"/>
                  </w:rPr>
                </m:ctrlPr>
              </m:sSubPr>
              <m:e>
                <m:r>
                  <w:rPr>
                    <w:rFonts w:ascii="Cambria Math" w:hAnsi="Cambria Math"/>
                    <w:lang w:bidi="ar-EG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bidi="ar-EG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bidi="ar-EG"/>
              </w:rPr>
              <m:t>=</m:t>
            </m:r>
            <m:r>
              <w:rPr>
                <w:rFonts w:ascii="Cambria Math" w:hAnsi="Cambria Math"/>
                <w:lang w:bidi="ar-EG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  <w:lang w:bidi="ar-EG"/>
              </w:rPr>
              <m:t>⇒</m:t>
            </m:r>
            <m:sSub>
              <m:sSubPr>
                <m:ctrlPr>
                  <w:rPr>
                    <w:rFonts w:ascii="Cambria Math" w:hAnsi="Cambria Math"/>
                    <w:lang w:bidi="ar-EG"/>
                  </w:rPr>
                </m:ctrlPr>
              </m:sSubPr>
              <m:e>
                <m:r>
                  <w:rPr>
                    <w:rFonts w:ascii="Cambria Math" w:hAnsi="Cambria Math"/>
                    <w:lang w:bidi="ar-EG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bidi="ar-EG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bidi="ar-EG"/>
              </w:rPr>
              <m:t>=</m:t>
            </m:r>
            <m:r>
              <w:rPr>
                <w:rFonts w:ascii="Cambria Math" w:hAnsi="Cambria Math"/>
                <w:lang w:bidi="ar-EG"/>
              </w:rPr>
              <m:t>3</m:t>
            </m:r>
          </m:e>
        </m:d>
      </m:oMath>
    </w:p>
    <w:p w14:paraId="403781CC" w14:textId="764A137C" w:rsidR="00E559AA" w:rsidRPr="00E559AA" w:rsidRDefault="00884C09" w:rsidP="00E559AA">
      <w:pPr>
        <w:pStyle w:val="FirstParagraph"/>
        <w:numPr>
          <w:ilvl w:val="0"/>
          <w:numId w:val="21"/>
        </w:numPr>
        <w:rPr>
          <w:lang w:bidi="ar-EG"/>
        </w:rPr>
      </w:pPr>
      <m:oMath>
        <m:d>
          <m:dPr>
            <m:begChr m:val=""/>
            <m:endChr m:val=""/>
            <m:ctrlPr>
              <w:rPr>
                <w:rFonts w:ascii="Cambria Math" w:hAnsi="Cambria Math"/>
                <w:lang w:bidi="ar-EG"/>
              </w:rPr>
            </m:ctrlPr>
          </m:dPr>
          <m:e>
            <m:r>
              <w:rPr>
                <w:rFonts w:ascii="Cambria Math" w:hAnsi="Cambria Math"/>
                <w:lang w:bidi="ar-EG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  <w:lang w:bidi="ar-EG"/>
              </w:rPr>
              <m:t>+</m:t>
            </m:r>
            <m:sSub>
              <m:sSubPr>
                <m:ctrlPr>
                  <w:rPr>
                    <w:rFonts w:ascii="Cambria Math" w:hAnsi="Cambria Math"/>
                    <w:lang w:bidi="ar-EG"/>
                  </w:rPr>
                </m:ctrlPr>
              </m:sSubPr>
              <m:e>
                <m:r>
                  <w:rPr>
                    <w:rFonts w:ascii="Cambria Math" w:hAnsi="Cambria Math"/>
                    <w:lang w:bidi="ar-EG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bidi="ar-EG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bidi="ar-EG"/>
              </w:rPr>
              <m:t>=</m:t>
            </m:r>
            <m:r>
              <w:rPr>
                <w:rFonts w:ascii="Cambria Math" w:hAnsi="Cambria Math"/>
                <w:lang w:bidi="ar-EG"/>
              </w:rPr>
              <m:t>32.653</m:t>
            </m:r>
            <m:r>
              <m:rPr>
                <m:sty m:val="p"/>
              </m:rPr>
              <w:rPr>
                <w:rFonts w:ascii="Cambria Math" w:hAnsi="Cambria Math"/>
                <w:lang w:bidi="ar-EG"/>
              </w:rPr>
              <m:t>⇒</m:t>
            </m:r>
            <m:sSub>
              <m:sSubPr>
                <m:ctrlPr>
                  <w:rPr>
                    <w:rFonts w:ascii="Cambria Math" w:hAnsi="Cambria Math"/>
                    <w:lang w:bidi="ar-EG"/>
                  </w:rPr>
                </m:ctrlPr>
              </m:sSubPr>
              <m:e>
                <m:r>
                  <w:rPr>
                    <w:rFonts w:ascii="Cambria Math" w:hAnsi="Cambria Math"/>
                    <w:lang w:bidi="ar-EG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bidi="ar-EG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bidi="ar-EG"/>
              </w:rPr>
              <m:t>=</m:t>
            </m:r>
            <m:r>
              <w:rPr>
                <w:rFonts w:ascii="Cambria Math" w:hAnsi="Cambria Math"/>
                <w:lang w:bidi="ar-EG"/>
              </w:rPr>
              <m:t>26.653</m:t>
            </m:r>
          </m:e>
        </m:d>
      </m:oMath>
    </w:p>
    <w:p w14:paraId="2C7B46A1" w14:textId="77777777" w:rsidR="00E559AA" w:rsidRPr="00E559AA" w:rsidRDefault="00884C09" w:rsidP="00E559AA">
      <w:pPr>
        <w:pStyle w:val="FirstParagraph"/>
        <w:rPr>
          <w:lang w:bidi="ar-EG"/>
        </w:rPr>
      </w:pPr>
      <w:r>
        <w:rPr>
          <w:lang w:bidi="ar-EG"/>
        </w:rPr>
        <w:pict w14:anchorId="16270BB3">
          <v:rect id="_x0000_i1028" style="width:468pt;height:1.2pt" o:hralign="center" o:hrstd="t" o:hr="t" fillcolor="#a0a0a0" stroked="f"/>
        </w:pict>
      </w:r>
    </w:p>
    <w:p w14:paraId="105147F6" w14:textId="77777777" w:rsidR="00E559AA" w:rsidRPr="00E559AA" w:rsidRDefault="00E559AA" w:rsidP="00E559AA">
      <w:pPr>
        <w:pStyle w:val="FirstParagraph"/>
        <w:rPr>
          <w:lang w:bidi="ar-EG"/>
        </w:rPr>
      </w:pPr>
      <w:r w:rsidRPr="00E559AA">
        <w:rPr>
          <w:lang w:bidi="ar-EG"/>
        </w:rPr>
        <w:t>Final result:</w:t>
      </w:r>
    </w:p>
    <w:p w14:paraId="1942680F" w14:textId="4D0993BA" w:rsidR="00E559AA" w:rsidRPr="00E559AA" w:rsidRDefault="00E559AA" w:rsidP="00E559AA">
      <w:pPr>
        <w:pStyle w:val="FirstParagraph"/>
        <w:rPr>
          <w:lang w:bidi="ar-EG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bidi="ar-EG"/>
            </w:rPr>
            <m:t>K</m:t>
          </m:r>
          <m:r>
            <m:rPr>
              <m:sty m:val="p"/>
            </m:rPr>
            <w:rPr>
              <w:rFonts w:ascii="Cambria Math" w:hAnsi="Cambria Math"/>
              <w:lang w:bidi="ar-EG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lang w:bidi="ar-EG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bidi="ar-EG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bidi="ar-EG"/>
                      </w:rPr>
                      <m:t>26.653</m:t>
                    </m:r>
                  </m:e>
                  <m:e>
                    <m:r>
                      <w:rPr>
                        <w:rFonts w:ascii="Cambria Math" w:hAnsi="Cambria Math"/>
                        <w:lang w:bidi="ar-EG"/>
                      </w:rPr>
                      <m:t>3</m:t>
                    </m:r>
                  </m:e>
                </m:mr>
              </m:m>
            </m:e>
          </m:d>
        </m:oMath>
      </m:oMathPara>
    </w:p>
    <w:p w14:paraId="08D654E3" w14:textId="77777777" w:rsidR="00290C40" w:rsidRDefault="00290C40" w:rsidP="00290C40">
      <w:pPr>
        <w:pStyle w:val="FirstParagraph"/>
      </w:pPr>
    </w:p>
    <w:p w14:paraId="49206545" w14:textId="77777777" w:rsidR="00290C40" w:rsidRDefault="00290C40" w:rsidP="004F5305">
      <w:pPr>
        <w:rPr>
          <w:lang w:bidi="ar-EG"/>
        </w:rPr>
      </w:pPr>
    </w:p>
    <w:p w14:paraId="4A034A67" w14:textId="6E0AEC46" w:rsidR="00290C40" w:rsidRDefault="00290C40">
      <w:pPr>
        <w:rPr>
          <w:lang w:bidi="ar-EG"/>
        </w:rPr>
      </w:pPr>
      <w:r>
        <w:rPr>
          <w:lang w:bidi="ar-EG"/>
        </w:rPr>
        <w:br w:type="page"/>
      </w:r>
    </w:p>
    <w:p w14:paraId="78AA0D1A" w14:textId="1FA6E96F" w:rsidR="00BF1962" w:rsidRDefault="00D94334" w:rsidP="008A1508">
      <w:pPr>
        <w:pStyle w:val="Heading3"/>
        <w:rPr>
          <w:lang w:bidi="ar-EG"/>
        </w:rPr>
      </w:pPr>
      <w:r>
        <w:rPr>
          <w:lang w:bidi="ar-EG"/>
        </w:rPr>
        <w:lastRenderedPageBreak/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4A99EDAE" wp14:editId="0F3B89A7">
                <wp:simplePos x="0" y="0"/>
                <wp:positionH relativeFrom="column">
                  <wp:posOffset>-424543</wp:posOffset>
                </wp:positionH>
                <wp:positionV relativeFrom="paragraph">
                  <wp:posOffset>398598</wp:posOffset>
                </wp:positionV>
                <wp:extent cx="6770370" cy="1404620"/>
                <wp:effectExtent l="0" t="0" r="11430" b="28575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03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C2A99D" w14:textId="78A1F5E4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</w:p>
                          <w:p w14:paraId="52F1F18E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Q8: State Feedback Design</w:t>
                            </w:r>
                          </w:p>
                          <w:p w14:paraId="26CCC8CD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=== State Feedback Design ===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19402FC0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4E7492F8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Original system step response</w:t>
                            </w:r>
                          </w:p>
                          <w:p w14:paraId="6937131A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figure;</w:t>
                            </w:r>
                          </w:p>
                          <w:p w14:paraId="00E4B294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(</w:t>
                            </w:r>
                            <w:proofErr w:type="spellStart"/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_builtin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60A37AFB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itle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Original System Step Response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7AB1D742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grid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139BEFBF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0493419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Design specifications</w:t>
                            </w:r>
                          </w:p>
                          <w:p w14:paraId="73608862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zeta_desired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0.7;    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Desired damping ratio</w:t>
                            </w:r>
                          </w:p>
                          <w:p w14:paraId="595D079E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s_desired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1;   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Desired settling time (sec)</w:t>
                            </w:r>
                          </w:p>
                          <w:p w14:paraId="60FA2784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7CADB1A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Hand analysis to determine desired poles</w:t>
                            </w:r>
                          </w:p>
                          <w:p w14:paraId="3C4460B8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wn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4/(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zeta_desired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*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s_desired</w:t>
                            </w:r>
                            <w:proofErr w:type="spellEnd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);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Natural frequency from settling time</w:t>
                            </w:r>
                          </w:p>
                          <w:p w14:paraId="263F3874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sigma = 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zeta_desired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*</w:t>
                            </w: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wn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;   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Real part of poles</w:t>
                            </w:r>
                          </w:p>
                          <w:p w14:paraId="62658A2A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wd = 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wn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*sqrt(1-zeta_desired^2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);   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Imaginary part</w:t>
                            </w:r>
                          </w:p>
                          <w:p w14:paraId="6C7246CB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712DC45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Desired characteristic polynomial</w:t>
                            </w:r>
                          </w:p>
                          <w:p w14:paraId="29992D17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poly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(s + sigma + 1i*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wd)*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s + sigma - 1i*wd);</w:t>
                            </w:r>
                          </w:p>
                          <w:p w14:paraId="7463A617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poly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expand(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poly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2DE7BF49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EA221F9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Convert to numerical polynomial</w:t>
                            </w:r>
                          </w:p>
                          <w:p w14:paraId="1CFE07C1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coeffs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sym2poly(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poly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587C36BA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304C5F94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Hand calculation of K matrix</w:t>
                            </w:r>
                          </w:p>
                          <w:p w14:paraId="7CFB7AB7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Characteristic polynomial of A-BK: s^2 + (5+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K2)s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+ (6+K1)</w:t>
                            </w:r>
                          </w:p>
                          <w:p w14:paraId="569FC965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Compare with desired polynomial: s^2 + 2*zeta*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wn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*s + wn^2</w:t>
                            </w:r>
                          </w:p>
                          <w:p w14:paraId="4AFE1EE7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1F45D63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K1 = 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coeffs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3) - 6;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From constant term</w:t>
                            </w:r>
                          </w:p>
                          <w:p w14:paraId="66AF4DCB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K2 = 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coeffs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2) - 5;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From s term</w:t>
                            </w:r>
                          </w:p>
                          <w:p w14:paraId="6E4852BD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K = [K1 K2];</w:t>
                            </w:r>
                          </w:p>
                          <w:p w14:paraId="679B0F60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42A9B350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Desired closed-loop poles: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0350CAF3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-sigma+1i*wd, -sigma-1i*wd]);</w:t>
                            </w:r>
                          </w:p>
                          <w:p w14:paraId="4D86794F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3AE8ABE9" w14:textId="6155FFBE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 xml:space="preserve">'Feedback gain 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mat</w:t>
                            </w:r>
                            <w:r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a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rix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 xml:space="preserve"> K: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0B17DCD2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K);</w:t>
                            </w:r>
                          </w:p>
                          <w:p w14:paraId="2D7F093B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D91E4F6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Verification</w:t>
                            </w:r>
                          </w:p>
                          <w:p w14:paraId="6109AAF9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Ac = A - B*K;</w:t>
                            </w:r>
                          </w:p>
                          <w:p w14:paraId="4AF10B2B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num_2, denum_2] = ss2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(</w:t>
                            </w:r>
                            <w:proofErr w:type="spellStart"/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Ac,B,C,D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1C463C00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_state_feedback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num_2, denum_2);</w:t>
                            </w:r>
                          </w:p>
                          <w:p w14:paraId="4D789B80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6F24CA0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Step response analysis</w:t>
                            </w:r>
                          </w:p>
                          <w:p w14:paraId="387268C6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figure;</w:t>
                            </w:r>
                          </w:p>
                          <w:p w14:paraId="182A34D2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_info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info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_state_feedback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26391B4E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(</w:t>
                            </w:r>
                            <w:proofErr w:type="spellStart"/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_state_feedback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77D94FF5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itle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System with State Feedback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66DD54ED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grid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540FE9BA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186786A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Closed-loop system performance: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1EC626F1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Settling Time: 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, num2str(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_info.SettlingTime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),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 sec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]);</w:t>
                            </w:r>
                          </w:p>
                          <w:p w14:paraId="32D0BA61" w14:textId="77777777" w:rsidR="00884C09" w:rsidRPr="00D94334" w:rsidRDefault="00884C09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Overshoot: 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, num2str(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_info.Overshoot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),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%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]);</w:t>
                            </w:r>
                          </w:p>
                          <w:p w14:paraId="7F2F0FE4" w14:textId="664177E8" w:rsidR="00884C09" w:rsidRPr="00D94334" w:rsidRDefault="00884C0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A99EDAE" id="_x0000_s1055" type="#_x0000_t202" style="position:absolute;margin-left:-33.45pt;margin-top:31.4pt;width:533.1pt;height:110.6pt;z-index:2517166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">
                <v:textbox style="mso-fit-shape-to-text:t">
                  <w:txbxContent>
                    <w:p w14:paraId="7CC2A99D" w14:textId="78A1F5E4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</w:p>
                    <w:p w14:paraId="52F1F18E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Q8: State Feedback Design</w:t>
                      </w:r>
                    </w:p>
                    <w:p w14:paraId="26CCC8CD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=== State Feedback Design ===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19402FC0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4E7492F8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Original system step response</w:t>
                      </w:r>
                    </w:p>
                    <w:p w14:paraId="6937131A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figure;</w:t>
                      </w:r>
                    </w:p>
                    <w:p w14:paraId="00E4B294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(</w:t>
                      </w:r>
                      <w:proofErr w:type="spellStart"/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_builtin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60A37AFB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itle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Original System Step Response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7AB1D742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grid 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139BEFBF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0493419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Design specifications</w:t>
                      </w:r>
                    </w:p>
                    <w:p w14:paraId="73608862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zeta_desired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0.7;    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Desired damping ratio</w:t>
                      </w:r>
                    </w:p>
                    <w:p w14:paraId="595D079E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s_desired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1;   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   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Desired settling time (sec)</w:t>
                      </w:r>
                    </w:p>
                    <w:p w14:paraId="60FA2784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77CADB1A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Hand analysis to determine desired poles</w:t>
                      </w:r>
                    </w:p>
                    <w:p w14:paraId="3C4460B8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wn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4/(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zeta_desired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*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s_desired</w:t>
                      </w:r>
                      <w:proofErr w:type="spellEnd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);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Natural frequency from settling time</w:t>
                      </w:r>
                    </w:p>
                    <w:p w14:paraId="263F3874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sigma = 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zeta_desired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*</w:t>
                      </w: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wn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;   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    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Real part of poles</w:t>
                      </w:r>
                    </w:p>
                    <w:p w14:paraId="62658A2A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wd = 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wn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*sqrt(1-zeta_desired^2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);   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Imaginary part</w:t>
                      </w:r>
                    </w:p>
                    <w:p w14:paraId="6C7246CB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7712DC45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Desired characteristic polynomial</w:t>
                      </w:r>
                    </w:p>
                    <w:p w14:paraId="29992D17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poly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(s + sigma + 1i*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wd)*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s + sigma - 1i*wd);</w:t>
                      </w:r>
                    </w:p>
                    <w:p w14:paraId="7463A617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poly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expand(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poly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2DE7BF49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EA221F9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Convert to numerical polynomial</w:t>
                      </w:r>
                    </w:p>
                    <w:p w14:paraId="1CFE07C1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coeffs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sym2poly(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poly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587C36BA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304C5F94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Hand calculation of K matrix</w:t>
                      </w:r>
                    </w:p>
                    <w:p w14:paraId="7CFB7AB7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Characteristic polynomial of A-BK: s^2 + (5+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K2)s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+ (6+K1)</w:t>
                      </w:r>
                    </w:p>
                    <w:p w14:paraId="569FC965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Compare with desired polynomial: s^2 + 2*zeta*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wn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*s + wn^2</w:t>
                      </w:r>
                    </w:p>
                    <w:p w14:paraId="4AFE1EE7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11F45D63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K1 = 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coeffs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3) - 6;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From constant term</w:t>
                      </w:r>
                    </w:p>
                    <w:p w14:paraId="66AF4DCB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K2 = 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coeffs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2) - 5;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From s term</w:t>
                      </w:r>
                    </w:p>
                    <w:p w14:paraId="6E4852BD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K = [K1 K2];</w:t>
                      </w:r>
                    </w:p>
                    <w:p w14:paraId="679B0F60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42A9B350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Desired closed-loop poles: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0350CAF3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-sigma+1i*wd, -sigma-1i*wd]);</w:t>
                      </w:r>
                    </w:p>
                    <w:p w14:paraId="4D86794F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3AE8ABE9" w14:textId="6155FFBE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 xml:space="preserve">'Feedback gain 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mat</w:t>
                      </w:r>
                      <w:r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a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rix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 xml:space="preserve"> K: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0B17DCD2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K);</w:t>
                      </w:r>
                    </w:p>
                    <w:p w14:paraId="2D7F093B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7D91E4F6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Verification</w:t>
                      </w:r>
                    </w:p>
                    <w:p w14:paraId="6109AAF9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Ac = A - B*K;</w:t>
                      </w:r>
                    </w:p>
                    <w:p w14:paraId="4AF10B2B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num_2, denum_2] = ss2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(</w:t>
                      </w:r>
                      <w:proofErr w:type="spellStart"/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Ac,B,C,D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1C463C00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_state_feedback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num_2, denum_2);</w:t>
                      </w:r>
                    </w:p>
                    <w:p w14:paraId="4D789B80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6F24CA0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Step response analysis</w:t>
                      </w:r>
                    </w:p>
                    <w:p w14:paraId="387268C6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figure;</w:t>
                      </w:r>
                    </w:p>
                    <w:p w14:paraId="182A34D2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_info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info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spellStart"/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_state_feedback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26391B4E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(</w:t>
                      </w:r>
                      <w:proofErr w:type="spellStart"/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_state_feedback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77D94FF5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itle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System with State Feedback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66DD54ED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grid 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540FE9BA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0186786A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Closed-loop system performance: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1EC626F1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Settling Time: 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, num2str(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_info.SettlingTime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), 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 sec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]);</w:t>
                      </w:r>
                    </w:p>
                    <w:p w14:paraId="32D0BA61" w14:textId="77777777" w:rsidR="00884C09" w:rsidRPr="00D94334" w:rsidRDefault="00884C09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Overshoot: 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, num2str(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_info.Overshoot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), 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%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]);</w:t>
                      </w:r>
                    </w:p>
                    <w:p w14:paraId="7F2F0FE4" w14:textId="664177E8" w:rsidR="00884C09" w:rsidRPr="00D94334" w:rsidRDefault="00884C09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F1962">
        <w:rPr>
          <w:lang w:bidi="ar-EG"/>
        </w:rPr>
        <w:t>Code:</w:t>
      </w:r>
    </w:p>
    <w:p w14:paraId="48EAC8DF" w14:textId="5D06116A" w:rsidR="00D94334" w:rsidRDefault="00D94334">
      <w:pPr>
        <w:rPr>
          <w:lang w:bidi="ar-EG"/>
        </w:rPr>
      </w:pPr>
      <w:r>
        <w:rPr>
          <w:lang w:bidi="ar-EG"/>
        </w:rPr>
        <w:br w:type="page"/>
      </w:r>
    </w:p>
    <w:p w14:paraId="4CD6F09D" w14:textId="4C20CCB2" w:rsidR="00BF1962" w:rsidRDefault="00D94334" w:rsidP="008A1508">
      <w:pPr>
        <w:pStyle w:val="Heading3"/>
        <w:rPr>
          <w:lang w:bidi="ar-EG"/>
        </w:rPr>
      </w:pPr>
      <w:r>
        <w:rPr>
          <w:lang w:bidi="ar-EG"/>
        </w:rPr>
        <w:lastRenderedPageBreak/>
        <w:t>Output:</w:t>
      </w:r>
    </w:p>
    <w:p w14:paraId="2159AC65" w14:textId="008D875D" w:rsidR="00FB0058" w:rsidRDefault="00FB0058" w:rsidP="00FB0058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762688" behindDoc="0" locked="0" layoutInCell="1" allowOverlap="1" wp14:anchorId="508EB47B" wp14:editId="3EFCAEEA">
                <wp:simplePos x="0" y="0"/>
                <wp:positionH relativeFrom="margin">
                  <wp:posOffset>628650</wp:posOffset>
                </wp:positionH>
                <wp:positionV relativeFrom="paragraph">
                  <wp:posOffset>140335</wp:posOffset>
                </wp:positionV>
                <wp:extent cx="4658995" cy="1404620"/>
                <wp:effectExtent l="0" t="0" r="27305" b="21590"/>
                <wp:wrapThrough wrapText="bothSides">
                  <wp:wrapPolygon edited="0">
                    <wp:start x="0" y="0"/>
                    <wp:lineTo x="0" y="21618"/>
                    <wp:lineTo x="21638" y="21618"/>
                    <wp:lineTo x="21638" y="0"/>
                    <wp:lineTo x="0" y="0"/>
                  </wp:wrapPolygon>
                </wp:wrapThrough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89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72EDB8" w14:textId="77777777" w:rsidR="00FB0058" w:rsidRDefault="00FB0058" w:rsidP="00FB0058">
                            <w:r>
                              <w:t>=== State Feedback Design ===</w:t>
                            </w:r>
                          </w:p>
                          <w:p w14:paraId="1A16A215" w14:textId="77777777" w:rsidR="00FB0058" w:rsidRDefault="00FB0058" w:rsidP="00FB0058">
                            <w:r>
                              <w:t>Desired closed-loop poles:</w:t>
                            </w:r>
                          </w:p>
                          <w:p w14:paraId="7154CB61" w14:textId="77777777" w:rsidR="00FB0058" w:rsidRDefault="00FB0058" w:rsidP="00FB0058">
                            <w:r>
                              <w:t xml:space="preserve">  -4.0000 + 4.0808</w:t>
                            </w:r>
                            <w:proofErr w:type="gramStart"/>
                            <w:r>
                              <w:t>i  -</w:t>
                            </w:r>
                            <w:proofErr w:type="gramEnd"/>
                            <w:r>
                              <w:t>4.0000 - 4.0808i</w:t>
                            </w:r>
                          </w:p>
                          <w:p w14:paraId="5D0B3A94" w14:textId="77777777" w:rsidR="00FB0058" w:rsidRDefault="00FB0058" w:rsidP="00FB0058"/>
                          <w:p w14:paraId="12D320CD" w14:textId="77777777" w:rsidR="00FB0058" w:rsidRDefault="00FB0058" w:rsidP="00FB0058">
                            <w:r>
                              <w:t>Feedback gain matrix K:</w:t>
                            </w:r>
                          </w:p>
                          <w:p w14:paraId="489E1491" w14:textId="77777777" w:rsidR="00FB0058" w:rsidRDefault="00FB0058" w:rsidP="00FB0058">
                            <w:r>
                              <w:t xml:space="preserve">   26.6531    3.0000</w:t>
                            </w:r>
                          </w:p>
                          <w:p w14:paraId="7387CC13" w14:textId="77777777" w:rsidR="00FB0058" w:rsidRDefault="00FB0058" w:rsidP="00FB0058"/>
                          <w:p w14:paraId="3BACE718" w14:textId="77777777" w:rsidR="00FB0058" w:rsidRDefault="00FB0058" w:rsidP="00FB0058">
                            <w:r>
                              <w:t>Closed-loop system performance:</w:t>
                            </w:r>
                          </w:p>
                          <w:p w14:paraId="732A56A9" w14:textId="77777777" w:rsidR="00FB0058" w:rsidRDefault="00FB0058" w:rsidP="00FB0058">
                            <w:r>
                              <w:t>Settling Time: 1.0463 sec</w:t>
                            </w:r>
                          </w:p>
                          <w:p w14:paraId="3A4B9485" w14:textId="77777777" w:rsidR="00FB0058" w:rsidRDefault="00FB0058" w:rsidP="00FB0058">
                            <w:r>
                              <w:t>Overshoot: 4.5986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08EB47B" id="_x0000_s1056" type="#_x0000_t202" style="position:absolute;margin-left:49.5pt;margin-top:11.05pt;width:366.85pt;height:110.6pt;z-index:2517626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">
                <v:textbox style="mso-fit-shape-to-text:t">
                  <w:txbxContent>
                    <w:p w14:paraId="7E72EDB8" w14:textId="77777777" w:rsidR="00FB0058" w:rsidRDefault="00FB0058" w:rsidP="00FB0058">
                      <w:r>
                        <w:t>=== State Feedback Design ===</w:t>
                      </w:r>
                    </w:p>
                    <w:p w14:paraId="1A16A215" w14:textId="77777777" w:rsidR="00FB0058" w:rsidRDefault="00FB0058" w:rsidP="00FB0058">
                      <w:r>
                        <w:t>Desired closed-loop poles:</w:t>
                      </w:r>
                    </w:p>
                    <w:p w14:paraId="7154CB61" w14:textId="77777777" w:rsidR="00FB0058" w:rsidRDefault="00FB0058" w:rsidP="00FB0058">
                      <w:r>
                        <w:t xml:space="preserve">  -4.0000 + 4.0808</w:t>
                      </w:r>
                      <w:proofErr w:type="gramStart"/>
                      <w:r>
                        <w:t>i  -</w:t>
                      </w:r>
                      <w:proofErr w:type="gramEnd"/>
                      <w:r>
                        <w:t>4.0000 - 4.0808i</w:t>
                      </w:r>
                    </w:p>
                    <w:p w14:paraId="5D0B3A94" w14:textId="77777777" w:rsidR="00FB0058" w:rsidRDefault="00FB0058" w:rsidP="00FB0058"/>
                    <w:p w14:paraId="12D320CD" w14:textId="77777777" w:rsidR="00FB0058" w:rsidRDefault="00FB0058" w:rsidP="00FB0058">
                      <w:r>
                        <w:t>Feedback gain matrix K:</w:t>
                      </w:r>
                    </w:p>
                    <w:p w14:paraId="489E1491" w14:textId="77777777" w:rsidR="00FB0058" w:rsidRDefault="00FB0058" w:rsidP="00FB0058">
                      <w:r>
                        <w:t xml:space="preserve">   26.6531    3.0000</w:t>
                      </w:r>
                    </w:p>
                    <w:p w14:paraId="7387CC13" w14:textId="77777777" w:rsidR="00FB0058" w:rsidRDefault="00FB0058" w:rsidP="00FB0058"/>
                    <w:p w14:paraId="3BACE718" w14:textId="77777777" w:rsidR="00FB0058" w:rsidRDefault="00FB0058" w:rsidP="00FB0058">
                      <w:r>
                        <w:t>Closed-loop system performance:</w:t>
                      </w:r>
                    </w:p>
                    <w:p w14:paraId="732A56A9" w14:textId="77777777" w:rsidR="00FB0058" w:rsidRDefault="00FB0058" w:rsidP="00FB0058">
                      <w:r>
                        <w:t>Settling Time: 1.0463 sec</w:t>
                      </w:r>
                    </w:p>
                    <w:p w14:paraId="3A4B9485" w14:textId="77777777" w:rsidR="00FB0058" w:rsidRDefault="00FB0058" w:rsidP="00FB0058">
                      <w:r>
                        <w:t>Overshoot: 4.5986%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1BBFABA" w14:textId="77777777" w:rsidR="00FB0058" w:rsidRPr="00FB0058" w:rsidRDefault="00FB0058" w:rsidP="00FB0058">
      <w:pPr>
        <w:rPr>
          <w:lang w:bidi="ar-EG"/>
        </w:rPr>
      </w:pPr>
    </w:p>
    <w:p w14:paraId="1C392A28" w14:textId="338E8AE3" w:rsidR="00466D2F" w:rsidRDefault="00466D2F" w:rsidP="004F5305">
      <w:pPr>
        <w:rPr>
          <w:lang w:bidi="ar-EG"/>
        </w:rPr>
      </w:pPr>
    </w:p>
    <w:p w14:paraId="4AA55EEE" w14:textId="77777777" w:rsidR="00FB0058" w:rsidRDefault="00FB0058" w:rsidP="004F5305">
      <w:pPr>
        <w:rPr>
          <w:lang w:bidi="ar-EG"/>
        </w:rPr>
      </w:pPr>
    </w:p>
    <w:p w14:paraId="067E3BC4" w14:textId="77777777" w:rsidR="00FB0058" w:rsidRDefault="00FB0058" w:rsidP="004F5305">
      <w:pPr>
        <w:rPr>
          <w:lang w:bidi="ar-EG"/>
        </w:rPr>
      </w:pPr>
    </w:p>
    <w:p w14:paraId="06E0CC3C" w14:textId="77777777" w:rsidR="00FB0058" w:rsidRDefault="00FB0058" w:rsidP="004F5305">
      <w:pPr>
        <w:rPr>
          <w:lang w:bidi="ar-EG"/>
        </w:rPr>
      </w:pPr>
    </w:p>
    <w:p w14:paraId="38F3A3C7" w14:textId="77777777" w:rsidR="00FB0058" w:rsidRDefault="00FB0058" w:rsidP="004F5305">
      <w:pPr>
        <w:rPr>
          <w:lang w:bidi="ar-EG"/>
        </w:rPr>
      </w:pPr>
    </w:p>
    <w:p w14:paraId="0299E294" w14:textId="77777777" w:rsidR="00FB0058" w:rsidRDefault="00FB0058" w:rsidP="004F5305">
      <w:pPr>
        <w:rPr>
          <w:lang w:bidi="ar-EG"/>
        </w:rPr>
      </w:pPr>
    </w:p>
    <w:p w14:paraId="6A723893" w14:textId="77777777" w:rsidR="00FB0058" w:rsidRDefault="00FB0058" w:rsidP="004F5305">
      <w:pPr>
        <w:rPr>
          <w:lang w:bidi="ar-EG"/>
        </w:rPr>
      </w:pPr>
    </w:p>
    <w:p w14:paraId="53DD294E" w14:textId="77777777" w:rsidR="00FB0058" w:rsidRDefault="00FB0058" w:rsidP="004F5305">
      <w:pPr>
        <w:rPr>
          <w:lang w:bidi="ar-EG"/>
        </w:rPr>
      </w:pPr>
    </w:p>
    <w:p w14:paraId="50E4E62E" w14:textId="0A69C59B" w:rsidR="00FB0058" w:rsidRDefault="00925A8E" w:rsidP="004F5305">
      <w:pPr>
        <w:rPr>
          <w:lang w:bidi="ar-E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16CE92DE" wp14:editId="59EE26AF">
                <wp:simplePos x="0" y="0"/>
                <wp:positionH relativeFrom="column">
                  <wp:posOffset>0</wp:posOffset>
                </wp:positionH>
                <wp:positionV relativeFrom="paragraph">
                  <wp:posOffset>3531870</wp:posOffset>
                </wp:positionV>
                <wp:extent cx="594360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453" name="Text Box 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0360649" w14:textId="029CEF95" w:rsidR="00925A8E" w:rsidRPr="00A83551" w:rsidRDefault="00925A8E" w:rsidP="00925A8E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noProof/>
                                <w:lang w:bidi="ar-EG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E96CE4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 xml:space="preserve"> Desired System Respon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CE92DE" id="Text Box 453" o:spid="_x0000_s1057" type="#_x0000_t202" style="position:absolute;margin-left:0;margin-top:278.1pt;width:468pt;height:.0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" stroked="f">
                <v:textbox style="mso-fit-shape-to-text:t" inset="0,0,0,0">
                  <w:txbxContent>
                    <w:p w14:paraId="10360649" w14:textId="029CEF95" w:rsidR="00925A8E" w:rsidRPr="00A83551" w:rsidRDefault="00925A8E" w:rsidP="00925A8E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noProof/>
                          <w:lang w:bidi="ar-EG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E96CE4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 xml:space="preserve"> Desired System Respons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B0058">
        <w:rPr>
          <w:noProof/>
          <w:lang w:bidi="ar-EG"/>
        </w:rPr>
        <w:drawing>
          <wp:anchor distT="0" distB="0" distL="114300" distR="114300" simplePos="0" relativeHeight="251764736" behindDoc="0" locked="0" layoutInCell="1" allowOverlap="1" wp14:anchorId="0A3423F2" wp14:editId="704436F0">
            <wp:simplePos x="0" y="0"/>
            <wp:positionH relativeFrom="column">
              <wp:posOffset>0</wp:posOffset>
            </wp:positionH>
            <wp:positionV relativeFrom="paragraph">
              <wp:posOffset>422275</wp:posOffset>
            </wp:positionV>
            <wp:extent cx="5943600" cy="3052445"/>
            <wp:effectExtent l="19050" t="19050" r="19050" b="14605"/>
            <wp:wrapThrough wrapText="bothSides">
              <wp:wrapPolygon edited="0">
                <wp:start x="-69" y="-135"/>
                <wp:lineTo x="-69" y="21569"/>
                <wp:lineTo x="21600" y="21569"/>
                <wp:lineTo x="21600" y="-135"/>
                <wp:lineTo x="-69" y="-135"/>
              </wp:wrapPolygon>
            </wp:wrapThrough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Q8_design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7B396CB1" w14:textId="2519E941" w:rsidR="00FB0058" w:rsidRDefault="00FB0058" w:rsidP="004F5305">
      <w:pPr>
        <w:rPr>
          <w:lang w:bidi="ar-EG"/>
        </w:rPr>
      </w:pPr>
    </w:p>
    <w:p w14:paraId="102315C0" w14:textId="3CA449AE" w:rsidR="00FB0058" w:rsidRDefault="00CB63C1" w:rsidP="004F5305">
      <w:pPr>
        <w:rPr>
          <w:lang w:bidi="ar-EG"/>
        </w:rPr>
      </w:pPr>
      <w:r>
        <w:rPr>
          <w:lang w:bidi="ar-EG"/>
        </w:rPr>
        <w:t>As shown in figure 10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</w:tblGrid>
      <w:tr w:rsidR="00F76F44" w14:paraId="32BE0D4E" w14:textId="77777777" w:rsidTr="00303A3A">
        <w:tc>
          <w:tcPr>
            <w:tcW w:w="3116" w:type="dxa"/>
            <w:shd w:val="clear" w:color="auto" w:fill="FFE599" w:themeFill="accent4" w:themeFillTint="66"/>
          </w:tcPr>
          <w:p w14:paraId="19D346DA" w14:textId="77777777" w:rsidR="00F76F44" w:rsidRDefault="00F76F44" w:rsidP="00303A3A">
            <w:pPr>
              <w:jc w:val="center"/>
            </w:pPr>
            <w:r w:rsidRPr="00D27612">
              <w:t>characteristic</w:t>
            </w:r>
          </w:p>
        </w:tc>
        <w:tc>
          <w:tcPr>
            <w:tcW w:w="3117" w:type="dxa"/>
            <w:shd w:val="clear" w:color="auto" w:fill="FFE599" w:themeFill="accent4" w:themeFillTint="66"/>
          </w:tcPr>
          <w:p w14:paraId="5951D0A4" w14:textId="77777777" w:rsidR="00F76F44" w:rsidRDefault="00F76F44" w:rsidP="00303A3A">
            <w:pPr>
              <w:jc w:val="center"/>
            </w:pPr>
            <w:r>
              <w:t>Value</w:t>
            </w:r>
          </w:p>
        </w:tc>
      </w:tr>
      <w:tr w:rsidR="00F76F44" w14:paraId="604231AD" w14:textId="77777777" w:rsidTr="00303A3A">
        <w:tc>
          <w:tcPr>
            <w:tcW w:w="3116" w:type="dxa"/>
            <w:shd w:val="clear" w:color="auto" w:fill="D9D9D9" w:themeFill="background1" w:themeFillShade="D9"/>
          </w:tcPr>
          <w:p w14:paraId="40112820" w14:textId="77777777" w:rsidR="00F76F44" w:rsidRDefault="00F76F44" w:rsidP="00303A3A">
            <w:pPr>
              <w:spacing w:after="160" w:line="259" w:lineRule="auto"/>
              <w:jc w:val="center"/>
            </w:pPr>
            <w:r w:rsidRPr="00155297">
              <w:rPr>
                <w:b/>
                <w:bCs/>
              </w:rPr>
              <w:t>Settling Time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6D3D35B4" w14:textId="35B71346" w:rsidR="00F76F44" w:rsidRDefault="008409B5" w:rsidP="00303A3A">
            <w:pPr>
              <w:jc w:val="center"/>
            </w:pPr>
            <w:r>
              <w:t>1.05</w:t>
            </w:r>
            <w:bookmarkStart w:id="41" w:name="_GoBack"/>
            <w:bookmarkEnd w:id="41"/>
            <w:r w:rsidR="00F76F44">
              <w:t xml:space="preserve"> sec</w:t>
            </w:r>
          </w:p>
        </w:tc>
      </w:tr>
      <w:tr w:rsidR="00F76F44" w14:paraId="249B2453" w14:textId="77777777" w:rsidTr="00303A3A">
        <w:tc>
          <w:tcPr>
            <w:tcW w:w="3116" w:type="dxa"/>
            <w:shd w:val="clear" w:color="auto" w:fill="D9D9D9" w:themeFill="background1" w:themeFillShade="D9"/>
          </w:tcPr>
          <w:p w14:paraId="6F2A8206" w14:textId="77777777" w:rsidR="00F76F44" w:rsidRDefault="00F76F44" w:rsidP="00303A3A">
            <w:pPr>
              <w:jc w:val="center"/>
            </w:pPr>
            <w:r w:rsidRPr="00155297">
              <w:rPr>
                <w:b/>
                <w:bCs/>
              </w:rPr>
              <w:t>Maximum Overshoot</w:t>
            </w:r>
            <w:r w:rsidRPr="00155297">
              <w:t xml:space="preserve"> </w:t>
            </w:r>
            <m:oMath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</m:oMath>
          </w:p>
        </w:tc>
        <w:tc>
          <w:tcPr>
            <w:tcW w:w="3117" w:type="dxa"/>
            <w:shd w:val="clear" w:color="auto" w:fill="D9D9D9" w:themeFill="background1" w:themeFillShade="D9"/>
          </w:tcPr>
          <w:p w14:paraId="4CCB0C13" w14:textId="779187E6" w:rsidR="00F76F44" w:rsidRDefault="000208BE" w:rsidP="00303A3A">
            <w:pPr>
              <w:jc w:val="center"/>
            </w:pPr>
            <w:r>
              <w:t>4.6</w:t>
            </w:r>
            <w:r w:rsidR="00F76F44">
              <w:t>%</w:t>
            </w:r>
          </w:p>
        </w:tc>
      </w:tr>
    </w:tbl>
    <w:p w14:paraId="70E5A5B1" w14:textId="77777777" w:rsidR="00466D2F" w:rsidRDefault="00466D2F" w:rsidP="004F5305">
      <w:pPr>
        <w:rPr>
          <w:lang w:bidi="ar-EG"/>
        </w:rPr>
      </w:pPr>
    </w:p>
    <w:p w14:paraId="7BFAE0A9" w14:textId="7BA054CD" w:rsidR="00466D2F" w:rsidRDefault="00466D2F">
      <w:pPr>
        <w:rPr>
          <w:lang w:bidi="ar-EG"/>
        </w:rPr>
      </w:pPr>
      <w:r>
        <w:rPr>
          <w:lang w:bidi="ar-EG"/>
        </w:rPr>
        <w:br w:type="page"/>
      </w:r>
    </w:p>
    <w:p w14:paraId="744D75CB" w14:textId="0EBA7EAD" w:rsidR="00466D2F" w:rsidRDefault="008C5261" w:rsidP="008A1508">
      <w:pPr>
        <w:pStyle w:val="Head1"/>
        <w:rPr>
          <w:lang w:bidi="ar-EG"/>
        </w:rPr>
      </w:pPr>
      <w:r>
        <w:rPr>
          <w:lang w:bidi="ar-EG"/>
        </w:rPr>
        <w:lastRenderedPageBreak/>
        <w:t>Appendix</w:t>
      </w:r>
    </w:p>
    <w:p w14:paraId="239A7097" w14:textId="67461393" w:rsidR="008C5261" w:rsidRDefault="008C5261" w:rsidP="008A1508">
      <w:pPr>
        <w:pStyle w:val="Heading3"/>
        <w:rPr>
          <w:lang w:bidi="ar-EG"/>
        </w:rPr>
      </w:pPr>
      <w:r>
        <w:rPr>
          <w:lang w:bidi="ar-EG"/>
        </w:rPr>
        <w:t>Bode Plot Code:</w:t>
      </w:r>
    </w:p>
    <w:p w14:paraId="7568347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cl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; </w:t>
      </w:r>
    </w:p>
    <w:p w14:paraId="39B1071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clear;</w:t>
      </w:r>
    </w:p>
    <w:p w14:paraId="576A5CD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all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67984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ECE5A1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1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--------  Define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G(s) and H(s)</w:t>
      </w:r>
    </w:p>
    <w:p w14:paraId="6D62694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efine the open-loop transfer function G(s)</w:t>
      </w:r>
    </w:p>
    <w:p w14:paraId="736EF6C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1;</w:t>
      </w:r>
    </w:p>
    <w:p w14:paraId="02FF277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[1 1 0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(s+1) = s^2 + s</w:t>
      </w:r>
    </w:p>
    <w:p w14:paraId="11999FA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4D8D9B1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efine the feedback transfer function H(s)</w:t>
      </w:r>
    </w:p>
    <w:p w14:paraId="4C8383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[1];</w:t>
      </w:r>
    </w:p>
    <w:p w14:paraId="6C50A8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[1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Unity Feedback</w:t>
      </w:r>
    </w:p>
    <w:p w14:paraId="6D4D5E0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[G_S, H_S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creat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yste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C1C630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810819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2-------- Step Response of G(s) (Open-Loop)</w:t>
      </w:r>
    </w:p>
    <w:p w14:paraId="2C49AEC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step response of G(s)</w:t>
      </w:r>
    </w:p>
    <w:p w14:paraId="21C3694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_S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Open-Loop System G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0AB9AB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25B665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3-------- Closed-Loop Analysis</w:t>
      </w:r>
    </w:p>
    <w:p w14:paraId="7771640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Closed-Loop TF using feedback(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41848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eedback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G_S, H_S)</w:t>
      </w:r>
    </w:p>
    <w:p w14:paraId="4293C1C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97DB41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Closed-Loop TF using manual formula (G/(1+GH)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672335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manu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1 / (1 + G_S * H_S)) * G_S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Equivalent to T(s) = G/(1+GH)</w:t>
      </w:r>
    </w:p>
    <w:p w14:paraId="0629574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manu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minr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manu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ancel common terms</w:t>
      </w:r>
    </w:p>
    <w:p w14:paraId="7B06B04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4AA5CAC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4-------- Step Response of T(s) (Closed-Loop)</w:t>
      </w:r>
    </w:p>
    <w:p w14:paraId="5560B0E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step response of T(s)</w:t>
      </w:r>
    </w:p>
    <w:p w14:paraId="797020E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Closed-Loop System T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DAB2F9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B4D56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5-------- locations of the poles</w:t>
      </w:r>
    </w:p>
    <w:p w14:paraId="30ECD74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pole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90C4CC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7E999A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8-------- Ramp Response</w:t>
      </w:r>
    </w:p>
    <w:p w14:paraId="17B75F3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es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_t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_y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ram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700+200, 700);</w:t>
      </w:r>
    </w:p>
    <w:p w14:paraId="70CCEE3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0DB8C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9-------- Frequency Response</w:t>
      </w:r>
    </w:p>
    <w:p w14:paraId="019786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[Gm, Pm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g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p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Bode_Plo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G_S*H_S);</w:t>
      </w:r>
    </w:p>
    <w:p w14:paraId="2D01E34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C78013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---Functions------</w:t>
      </w:r>
    </w:p>
    <w:p w14:paraId="62D3D9A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74510FF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functi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[G_S, H_S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creat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yste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4DF4B9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REATE_SYSTEM Creates open-loop and feedback transfer functions</w:t>
      </w:r>
    </w:p>
    <w:p w14:paraId="6563518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 [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G_S, H_S] =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create_system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)</w:t>
      </w:r>
    </w:p>
    <w:p w14:paraId="2E3C27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</w:t>
      </w:r>
    </w:p>
    <w:p w14:paraId="54B4CF9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Inputs:</w:t>
      </w:r>
    </w:p>
    <w:p w14:paraId="378D723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Numerator coefficients of G(s)</w:t>
      </w:r>
    </w:p>
    <w:p w14:paraId="4864241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Denominator coefficients of G(s)</w:t>
      </w:r>
    </w:p>
    <w:p w14:paraId="44CA4ED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Numerator coefficients of H(s) (default: 1)</w:t>
      </w:r>
    </w:p>
    <w:p w14:paraId="203F73E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Denominator coefficients of H(s) (default: 1)</w:t>
      </w:r>
    </w:p>
    <w:p w14:paraId="3D4F6BE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2AEB026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Outputs:</w:t>
      </w:r>
    </w:p>
    <w:p w14:paraId="14C773C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G_S - Open-loop transfer function</w:t>
      </w:r>
    </w:p>
    <w:p w14:paraId="42B1244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H_S - Feedback transfer function</w:t>
      </w:r>
    </w:p>
    <w:p w14:paraId="20CAB91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1C2AE79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et default unity feedback if not specified</w:t>
      </w:r>
    </w:p>
    <w:p w14:paraId="350375F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argi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&lt; 3</w:t>
      </w:r>
    </w:p>
    <w:p w14:paraId="60D0F34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1;</w:t>
      </w:r>
    </w:p>
    <w:p w14:paraId="4B1191E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1;</w:t>
      </w:r>
    </w:p>
    <w:p w14:paraId="7C17441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239B821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FDA897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transfer functions</w:t>
      </w:r>
    </w:p>
    <w:p w14:paraId="1DD9782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_S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AE3075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H_S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29CB38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409EFFC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2EC669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functi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zeta,response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inf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ste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(sys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ys_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CBDC9E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RAW_STEP Plots step response and returns key performance metrics</w:t>
      </w:r>
    </w:p>
    <w:p w14:paraId="67F856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 [</w:t>
      </w:r>
      <w:proofErr w:type="spellStart"/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response_info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raw_step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(sys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sys_na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)</w:t>
      </w:r>
    </w:p>
    <w:p w14:paraId="3D0CD8F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30ECB00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Inputs:</w:t>
      </w:r>
    </w:p>
    <w:p w14:paraId="0329179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sys - Transfer function (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object)</w:t>
      </w:r>
    </w:p>
    <w:p w14:paraId="5A7BC88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sys_na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Name of the system for title (string)</w:t>
      </w:r>
    </w:p>
    <w:p w14:paraId="59C91C3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134B6E4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Outputs:</w:t>
      </w:r>
    </w:p>
    <w:p w14:paraId="4FD2518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response_info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Structure containing:</w:t>
      </w:r>
    </w:p>
    <w:p w14:paraId="528EFA5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poles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System poles</w:t>
      </w:r>
    </w:p>
    <w:p w14:paraId="5227BCD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stability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Stability classification</w:t>
      </w:r>
    </w:p>
    <w:p w14:paraId="5983818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peak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_respons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Peak response value and time</w:t>
      </w:r>
    </w:p>
    <w:p w14:paraId="250C1B1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settling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Time to settle within 2% of final value</w:t>
      </w:r>
    </w:p>
    <w:p w14:paraId="5C770F8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rise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10-90% rise time</w:t>
      </w:r>
    </w:p>
    <w:p w14:paraId="5E9C6CC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steady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_stat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Final steady-state value</w:t>
      </w:r>
    </w:p>
    <w:p w14:paraId="32064F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Figure with step response</w:t>
      </w:r>
    </w:p>
    <w:p w14:paraId="372BBF4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24568E7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figure</w:t>
      </w:r>
    </w:p>
    <w:p w14:paraId="27A44C7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figure;</w:t>
      </w:r>
    </w:p>
    <w:p w14:paraId="6517286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476052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Get step response data</w:t>
      </w:r>
    </w:p>
    <w:p w14:paraId="7EB1A9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[y, t] = step(sys);</w:t>
      </w:r>
    </w:p>
    <w:p w14:paraId="00AE39E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36F0FE8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Plot step response</w:t>
      </w:r>
    </w:p>
    <w:p w14:paraId="5662760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step(sys);</w:t>
      </w:r>
    </w:p>
    <w:p w14:paraId="1A57248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tep Response of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ys_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1C20AF5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CF3C98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F8795A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alculate response characteristics</w:t>
      </w:r>
    </w:p>
    <w:p w14:paraId="2F856F2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ruc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D050CB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oles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pole(sys);</w:t>
      </w:r>
    </w:p>
    <w:p w14:paraId="35C4DBF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5C382BC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tability determination</w:t>
      </w:r>
    </w:p>
    <w:p w14:paraId="71F4A4A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all(real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oles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 &lt; 0)</w:t>
      </w:r>
    </w:p>
    <w:p w14:paraId="515E2E7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tability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table (all poles in LHP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529EFF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lse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any(real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oles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 &gt; 0)</w:t>
      </w:r>
    </w:p>
    <w:p w14:paraId="54E8857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tability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unstable (at least one pole in RHP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75413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lse</w:t>
      </w:r>
    </w:p>
    <w:p w14:paraId="6F751CE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tability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marginally stable (poles on imaginary axi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AE1CEA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43C20B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62DD91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Peak response (overshoot)</w:t>
      </w:r>
    </w:p>
    <w:p w14:paraId="27EE477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eak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response.valu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eak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 = max(y);</w:t>
      </w:r>
    </w:p>
    <w:p w14:paraId="7B392AB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eak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response.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eak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B29E54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714D093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teady-state value (last 10% of response)</w:t>
      </w:r>
    </w:p>
    <w:p w14:paraId="33666C1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mean(y(end-round(length(y)*0.1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):end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7B4CF5A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teady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stat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27834C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688E542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ettling time (within 2% of steady-state)</w:t>
      </w:r>
    </w:p>
    <w:p w14:paraId="373EE7B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ettled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ind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abs(y -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 &gt; 0.02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1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last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34BE38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sempt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ettled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1652EB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ettling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14:paraId="71BD75B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lse</w:t>
      </w:r>
    </w:p>
    <w:p w14:paraId="0C5B26B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ettling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ettled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FE9C80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6AA695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3297F11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Rise time (10% to 90% of steady-state)</w:t>
      </w:r>
    </w:p>
    <w:p w14:paraId="0A07F77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star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ind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y &gt;= 0.1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1);</w:t>
      </w:r>
    </w:p>
    <w:p w14:paraId="6EAC4A7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en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ind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y &gt;= 0.9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1);</w:t>
      </w:r>
    </w:p>
    <w:p w14:paraId="62B2B69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sempt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star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 &amp;&amp; ~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sempt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en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D1296A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rise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en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 - 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star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D29F3B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lse</w:t>
      </w:r>
    </w:p>
    <w:p w14:paraId="5D784B5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rise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a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AEF0C7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FBF06F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E7B907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isplay results in command window</w:t>
      </w:r>
    </w:p>
    <w:p w14:paraId="35630C5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ystem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ys_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33DE166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Poles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.pole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')]);</w:t>
      </w:r>
    </w:p>
    <w:p w14:paraId="6A0EB70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tability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.stabilit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51913FB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Over shoot MP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num2str(100*(response_info.peak_response.value-1)),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4C455E9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 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% at t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eak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response.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sec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1C499E6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amping characteristics (for complex poles)</w:t>
      </w:r>
    </w:p>
    <w:p w14:paraId="4F4F3C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sr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oles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DC2558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zeta] = damp(sys);</w:t>
      </w:r>
    </w:p>
    <w:p w14:paraId="135784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Damping ratio (?): %.3f\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zeta(1));</w:t>
      </w:r>
    </w:p>
    <w:p w14:paraId="1F75351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Natural frequency (?n): %.3f rad/s\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1));</w:t>
      </w:r>
    </w:p>
    <w:p w14:paraId="6E828F4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21C005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5E94E8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ettling time (2%)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.settling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sec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119D930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ise time (10-90%)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.rise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sec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651D14A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teady-state value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.steady_stat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]);</w:t>
      </w:r>
    </w:p>
    <w:p w14:paraId="27AD561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3FCC253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15BBA02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functi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[poles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pole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sys)</w:t>
      </w:r>
    </w:p>
    <w:p w14:paraId="59FC638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RAW_POLES Plots pole-zero map and returns system poles</w:t>
      </w:r>
    </w:p>
    <w:p w14:paraId="4282AD3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 [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poles] =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raw_poles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(sys)</w:t>
      </w:r>
    </w:p>
    <w:p w14:paraId="2A3D321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08B84F6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Input:</w:t>
      </w:r>
    </w:p>
    <w:p w14:paraId="21CB56E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sys - Transfer function (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object) or state-space model</w:t>
      </w:r>
    </w:p>
    <w:p w14:paraId="10D2652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727FD66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Output:</w:t>
      </w:r>
    </w:p>
    <w:p w14:paraId="2D50CE3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poles - Array of system poles</w:t>
      </w:r>
    </w:p>
    <w:p w14:paraId="1004C3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21C1F2A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Displays:</w:t>
      </w:r>
    </w:p>
    <w:p w14:paraId="2886595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- Pole-zero plot</w:t>
      </w:r>
    </w:p>
    <w:p w14:paraId="451F32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- Pole locations in command window</w:t>
      </w:r>
    </w:p>
    <w:p w14:paraId="58D4F00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- Stability information</w:t>
      </w:r>
    </w:p>
    <w:p w14:paraId="7C09ADF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1A6399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figure</w:t>
      </w:r>
    </w:p>
    <w:p w14:paraId="7A0A42B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figure;</w:t>
      </w:r>
    </w:p>
    <w:p w14:paraId="76ADE59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84D581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Plot pole-zero map</w:t>
      </w:r>
    </w:p>
    <w:p w14:paraId="1A38ADB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zma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sys);</w:t>
      </w:r>
    </w:p>
    <w:p w14:paraId="0B6E078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Pole-Zero Map of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nput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1)]);</w:t>
      </w:r>
    </w:p>
    <w:p w14:paraId="17236D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533896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652BCC9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Get poles</w:t>
      </w:r>
    </w:p>
    <w:p w14:paraId="5C54032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poles = pole(sys);</w:t>
      </w:r>
    </w:p>
    <w:p w14:paraId="1E0A1AF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4B9D5E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isplay poles</w:t>
      </w:r>
    </w:p>
    <w:p w14:paraId="68505DD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Poles of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nput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(1)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6E2C767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poles);</w:t>
      </w:r>
    </w:p>
    <w:p w14:paraId="3AC9950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62666F9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ED3524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amping characteristics (for complex poles)</w:t>
      </w:r>
    </w:p>
    <w:p w14:paraId="5C08AC5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sr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poles)</w:t>
      </w:r>
    </w:p>
    <w:p w14:paraId="53C835B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zeta] = damp(sys);</w:t>
      </w:r>
    </w:p>
    <w:p w14:paraId="42C152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Damping ratio (?): %.3f\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zeta(1));</w:t>
      </w:r>
    </w:p>
    <w:p w14:paraId="0D78424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Natural frequency (?n): %.3f rad/s\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1));</w:t>
      </w:r>
    </w:p>
    <w:p w14:paraId="5993A7E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109C803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5EF076A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4A04E45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38B8F19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functi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es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ram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sys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en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oom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A18FDB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RAW_RAMP Plots ramp response in three subplots</w:t>
      </w:r>
    </w:p>
    <w:p w14:paraId="1BCABA8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 [</w:t>
      </w:r>
      <w:proofErr w:type="spellStart"/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ess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_out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y_out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raw_ramp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(sys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_end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zoom_ti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)</w:t>
      </w:r>
    </w:p>
    <w:p w14:paraId="4B62FE2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2FBDC71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Inputs:</w:t>
      </w:r>
    </w:p>
    <w:p w14:paraId="1E8C50F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sys - Closed-loop transfer function (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object)</w:t>
      </w:r>
    </w:p>
    <w:p w14:paraId="080A0A3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_end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End time for simulation (default: 100 sec)</w:t>
      </w:r>
    </w:p>
    <w:p w14:paraId="043794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zoom_ti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Time to zoom in (default: 700 sec)</w:t>
      </w:r>
    </w:p>
    <w:p w14:paraId="6338E63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18E5684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Outputs:</w:t>
      </w:r>
    </w:p>
    <w:p w14:paraId="33DD8B5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ess - Steady-state error</w:t>
      </w:r>
    </w:p>
    <w:p w14:paraId="55382B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_out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Time vector</w:t>
      </w:r>
    </w:p>
    <w:p w14:paraId="66D786E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y_out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System response vector</w:t>
      </w:r>
    </w:p>
    <w:p w14:paraId="755E4F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3E23E6A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Generates figure with three subplots:</w:t>
      </w:r>
    </w:p>
    <w:p w14:paraId="0253AA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1. Ideal ramp input</w:t>
      </w:r>
    </w:p>
    <w:p w14:paraId="5EC654F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2. System response</w:t>
      </w:r>
    </w:p>
    <w:p w14:paraId="79B60CC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3. Zoomed comparison at specified time</w:t>
      </w:r>
    </w:p>
    <w:p w14:paraId="5814191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16142EA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et defaults if not provided</w:t>
      </w:r>
    </w:p>
    <w:p w14:paraId="1F4E6A3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argi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&lt; 2</w:t>
      </w:r>
    </w:p>
    <w:p w14:paraId="1E4DF75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en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100;</w:t>
      </w:r>
    </w:p>
    <w:p w14:paraId="30163D9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044944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argi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&lt; 3</w:t>
      </w:r>
    </w:p>
    <w:p w14:paraId="41FA49C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oom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700;</w:t>
      </w:r>
    </w:p>
    <w:p w14:paraId="39EC4DA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396BBFA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75A46E8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time vector</w:t>
      </w:r>
    </w:p>
    <w:p w14:paraId="403099A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t = 0:0.1:t_end;</w:t>
      </w:r>
    </w:p>
    <w:p w14:paraId="2383F53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861F18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getting the ramp</w:t>
      </w:r>
    </w:p>
    <w:p w14:paraId="007B9FA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ramp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1,[1 0]);</w:t>
      </w:r>
    </w:p>
    <w:p w14:paraId="21A7F0A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2C8189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Get response data</w:t>
      </w:r>
    </w:p>
    <w:p w14:paraId="11649A7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sys.*ramp, t);</w:t>
      </w:r>
    </w:p>
    <w:p w14:paraId="5B85653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ramp, t);</w:t>
      </w:r>
    </w:p>
    <w:p w14:paraId="278A025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7487D4D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figure with three subplots</w:t>
      </w:r>
    </w:p>
    <w:p w14:paraId="19FDEA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figure;</w:t>
      </w:r>
    </w:p>
    <w:p w14:paraId="3D12082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77CF8FE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ubplot 1: Ideal ramp input</w:t>
      </w:r>
    </w:p>
    <w:p w14:paraId="70D001D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1);</w:t>
      </w:r>
    </w:p>
    <w:p w14:paraId="76E41B4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b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7F7623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87F8F5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--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0AB527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Ramp Response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786EF0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ec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E8DA76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Amplitude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B5CFB6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egend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Ideal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ystem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Locatio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northwest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925937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196BEB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f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F1ED90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D77DE7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ubplot 2: Zoomed comparison</w:t>
      </w:r>
    </w:p>
    <w:p w14:paraId="0A9F6D8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2);</w:t>
      </w:r>
    </w:p>
    <w:p w14:paraId="2139A1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b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AE7DEC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C599BE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--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4BEEE8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i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zoom_time-50 zoom_time+50]);</w:t>
      </w:r>
    </w:p>
    <w:p w14:paraId="6BD22DA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Zoomed Comparison at t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oom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sec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792D38E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ec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6EBDCF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Amplitude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189BA3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egend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Ideal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ystem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Locatio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northwest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BBA985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072335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f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82786B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6F68D21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alculate steady-state error (use last 10% of simulation)</w:t>
      </w:r>
    </w:p>
    <w:p w14:paraId="235140A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final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round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0.9*length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):length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F2A47C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es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mean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final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 -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final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1410292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B06CBC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isplay results</w:t>
      </w:r>
    </w:p>
    <w:p w14:paraId="5EC5582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teady-state error (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ess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)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ess)]);</w:t>
      </w:r>
    </w:p>
    <w:p w14:paraId="53D2CFF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598118B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Return output data if requested</w:t>
      </w:r>
    </w:p>
    <w:p w14:paraId="489ED49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arg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&gt; 1</w:t>
      </w:r>
    </w:p>
    <w:p w14:paraId="104F6F9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278C48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E19471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2ACA00F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2294176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265317E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functi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[Gm, Pm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g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p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Bode_Plo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sys)</w:t>
      </w:r>
    </w:p>
    <w:p w14:paraId="5CC7A21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BODE_PLOT Analyzes system stability margins and compares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margin(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) </w:t>
      </w:r>
    </w:p>
    <w:p w14:paraId="71A27BF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Bode_Plot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(sys)</w:t>
      </w:r>
    </w:p>
    <w:p w14:paraId="017B69C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7695110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Input:</w:t>
      </w:r>
    </w:p>
    <w:p w14:paraId="4FBAA29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sys - Transfer function (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object or state-space model)</w:t>
      </w:r>
    </w:p>
    <w:p w14:paraId="45FD567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Outputs:</w:t>
      </w:r>
    </w:p>
    <w:p w14:paraId="22EA457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Gm - Gain margin (dB)</w:t>
      </w:r>
    </w:p>
    <w:p w14:paraId="10775E8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Pm - Phase margin (degrees)</w:t>
      </w:r>
    </w:p>
    <w:p w14:paraId="4E71AC9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Wgc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Gain crossover frequency (rad/sec)</w:t>
      </w:r>
    </w:p>
    <w:p w14:paraId="79F7175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Wpc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Phase crossover frequency (rad/sec)</w:t>
      </w:r>
    </w:p>
    <w:p w14:paraId="174823F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4598011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margin plot</w:t>
      </w:r>
    </w:p>
    <w:p w14:paraId="736F753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figure;</w:t>
      </w:r>
    </w:p>
    <w:p w14:paraId="15F0F4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margin(sys);</w:t>
      </w:r>
    </w:p>
    <w:p w14:paraId="57E7A37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C77919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218CA2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Get stability margins</w:t>
      </w:r>
    </w:p>
    <w:p w14:paraId="4C114AC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[Gm, Pm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g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p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 = margin(sys);</w:t>
      </w:r>
    </w:p>
    <w:p w14:paraId="4E6FC9F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31A37EE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isplay results</w:t>
      </w:r>
    </w:p>
    <w:p w14:paraId="6848B8B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=== Stability Margins for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nput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(1)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===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48E318E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Gain Margin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num2str(Gm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dB at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g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rad/s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4B400AC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Phase Margin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num2str(Pm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° at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p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rad/s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72EA1D2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A6C549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0669EB3D" w14:textId="48F67B13" w:rsidR="008C5261" w:rsidRDefault="008C5261">
      <w:pPr>
        <w:rPr>
          <w:sz w:val="20"/>
          <w:szCs w:val="20"/>
          <w:lang w:bidi="ar-EG"/>
        </w:rPr>
      </w:pPr>
      <w:r>
        <w:rPr>
          <w:sz w:val="20"/>
          <w:szCs w:val="20"/>
          <w:lang w:bidi="ar-EG"/>
        </w:rPr>
        <w:br w:type="page"/>
      </w:r>
    </w:p>
    <w:p w14:paraId="7BDD46C5" w14:textId="60639181" w:rsidR="008C5261" w:rsidRDefault="008C5261" w:rsidP="008A1508">
      <w:pPr>
        <w:pStyle w:val="Heading3"/>
        <w:rPr>
          <w:lang w:bidi="ar-EG"/>
        </w:rPr>
      </w:pPr>
      <w:r>
        <w:rPr>
          <w:lang w:bidi="ar-EG"/>
        </w:rPr>
        <w:lastRenderedPageBreak/>
        <w:t>State Space Code:</w:t>
      </w:r>
    </w:p>
    <w:p w14:paraId="32DC6DA8" w14:textId="09E94632" w:rsidR="008C5261" w:rsidRPr="008C5261" w:rsidRDefault="008C5261" w:rsidP="004F5305">
      <w:pPr>
        <w:rPr>
          <w:sz w:val="20"/>
          <w:szCs w:val="20"/>
          <w:lang w:bidi="ar-EG"/>
        </w:rPr>
      </w:pPr>
    </w:p>
    <w:p w14:paraId="5BF0A67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clc</w:t>
      </w:r>
      <w:proofErr w:type="spellEnd"/>
    </w:p>
    <w:p w14:paraId="3A2FD8F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clear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all</w:t>
      </w:r>
    </w:p>
    <w:p w14:paraId="58A411A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all</w:t>
      </w:r>
    </w:p>
    <w:p w14:paraId="29458F1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AA04F9"/>
          <w:sz w:val="20"/>
          <w:szCs w:val="20"/>
        </w:rPr>
        <w:t xml:space="preserve"> </w:t>
      </w:r>
    </w:p>
    <w:p w14:paraId="6C8FC01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Given system matrices</w:t>
      </w:r>
    </w:p>
    <w:p w14:paraId="61C8546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A = [0 1; -6 -5];</w:t>
      </w:r>
    </w:p>
    <w:p w14:paraId="5D5A89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B = [0; 1];</w:t>
      </w:r>
    </w:p>
    <w:p w14:paraId="754F241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C = [1 0];</w:t>
      </w:r>
    </w:p>
    <w:p w14:paraId="7827DAF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D = [0];</w:t>
      </w:r>
    </w:p>
    <w:p w14:paraId="2C0855D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n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2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ystem order</w:t>
      </w:r>
    </w:p>
    <w:p w14:paraId="56D26C7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sys = ss(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,B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C,D);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tate Space model</w:t>
      </w:r>
    </w:p>
    <w:p w14:paraId="61986DD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x0 = [0; 1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Initial condition</w:t>
      </w:r>
    </w:p>
    <w:p w14:paraId="2FB9E18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090E33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2: Transfer function conversion</w:t>
      </w:r>
    </w:p>
    <w:p w14:paraId="00CF94C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[num, den] = ss2tf(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,B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,C,D);</w:t>
      </w:r>
    </w:p>
    <w:p w14:paraId="368B81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ym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s</w:t>
      </w:r>
    </w:p>
    <w:p w14:paraId="20EBDC6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F_Manu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C*inv(s*eye(n)-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)*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B + D</w:t>
      </w:r>
    </w:p>
    <w:p w14:paraId="1373760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F_builti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num,den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F8286E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D7E793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3: State transition matrix calculation</w:t>
      </w:r>
    </w:p>
    <w:p w14:paraId="57FD851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Compute ?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(s) = [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sI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A]^-1</w:t>
      </w:r>
    </w:p>
    <w:p w14:paraId="33E7366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inv(s*eye(n) - A);</w:t>
      </w:r>
    </w:p>
    <w:p w14:paraId="481E8A4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6AB612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Compute ?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(t) by inverse Laplace transform</w:t>
      </w:r>
    </w:p>
    <w:p w14:paraId="07BA876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ym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t</w:t>
      </w:r>
    </w:p>
    <w:p w14:paraId="19E8844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laplac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826A0A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CEE2E3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Verify ?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(0) = I</w:t>
      </w:r>
    </w:p>
    <w:p w14:paraId="686FBE0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Phi_0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s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t, 0);</w:t>
      </w:r>
    </w:p>
    <w:p w14:paraId="21D93E4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635E9D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isplay results</w:t>
      </w:r>
    </w:p>
    <w:p w14:paraId="7D5835E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tate transition matrix in s-domain (?(s)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C19524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276932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9F8612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tate transition matrix in time domain (?(t)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8B456D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974FE2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846FBE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Verification of ?(0) = I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63AAFA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0);</w:t>
      </w:r>
    </w:p>
    <w:p w14:paraId="247242E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E7DADE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686294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Q4: Verify that ??(t) =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A?(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t)</w:t>
      </w:r>
    </w:p>
    <w:p w14:paraId="23EB3E6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do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ff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t)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Take time derivative of ?(t)</w:t>
      </w:r>
    </w:p>
    <w:p w14:paraId="12C5973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A_Phi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A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Multiply A with ?(t)</w:t>
      </w:r>
    </w:p>
    <w:p w14:paraId="4146C96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53A89B7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derivative of state transition matrix (??(t)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661803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do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580C99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8C1CF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A</w:t>
      </w:r>
      <w:proofErr w:type="gramStart"/>
      <w:r w:rsidRPr="008C5261">
        <w:rPr>
          <w:rFonts w:ascii="Courier New" w:hAnsi="Courier New" w:cs="Courier New"/>
          <w:color w:val="AA04F9"/>
          <w:sz w:val="20"/>
          <w:szCs w:val="20"/>
        </w:rPr>
        <w:t>*?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t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E32722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A_Phi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052495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FD45C2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Verification successful: ??(t) = A?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0E0444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6A8E27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5 Check Controllability and Observability</w:t>
      </w:r>
    </w:p>
    <w:p w14:paraId="1804B45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heck Controllability</w:t>
      </w:r>
    </w:p>
    <w:p w14:paraId="07864D0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Co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ctrb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A, B)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ontrollability matrix</w:t>
      </w:r>
    </w:p>
    <w:p w14:paraId="464622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C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rank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Co);</w:t>
      </w:r>
    </w:p>
    <w:p w14:paraId="0B9E70C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Controllability Matrix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859AB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Co);</w:t>
      </w:r>
    </w:p>
    <w:p w14:paraId="0308ED9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ank of Controllability Matrix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C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]);</w:t>
      </w:r>
    </w:p>
    <w:p w14:paraId="088F603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F6B1E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C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= n</w:t>
      </w:r>
    </w:p>
    <w:p w14:paraId="4B71D9B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ystem is Controllable (as expected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9BB0F2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lse</w:t>
      </w:r>
    </w:p>
    <w:p w14:paraId="484085A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ystem is Not Controllable (unexpected for this system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E53827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14C1480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55F4258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heck Observability</w:t>
      </w:r>
    </w:p>
    <w:p w14:paraId="124FA93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Ob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obsv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A, C)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Observability matrix</w:t>
      </w:r>
    </w:p>
    <w:p w14:paraId="151B9DA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Ob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rank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Ob);</w:t>
      </w:r>
    </w:p>
    <w:p w14:paraId="5F7B5D5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Observability Matrix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AB7C3D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Ob);</w:t>
      </w:r>
    </w:p>
    <w:p w14:paraId="16E1F48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ank of Observability Matrix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Ob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]);</w:t>
      </w:r>
    </w:p>
    <w:p w14:paraId="756E2FC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F2B347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Ob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= n</w:t>
      </w:r>
    </w:p>
    <w:p w14:paraId="57879C6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ystem is Observable (as expected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88814F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lse</w:t>
      </w:r>
    </w:p>
    <w:p w14:paraId="67989FF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ystem is Not Observable (unexpected for this system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53CCF7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8EF1BA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3804F4A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6: Unforced (Homogeneous) Response</w:t>
      </w:r>
    </w:p>
    <w:p w14:paraId="312B088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=== Unforced Response Analysis ===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AF31D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BAD64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Compute state solution x(t)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= ?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(t)*x0</w:t>
      </w:r>
    </w:p>
    <w:p w14:paraId="05ED676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* x0;</w:t>
      </w:r>
    </w:p>
    <w:p w14:paraId="7FA522F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D3C9A8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Unforced state solution x(t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900291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6355CA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83051D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mpute output solution y(t) = C*x(t) + D*u(t)</w:t>
      </w:r>
    </w:p>
    <w:p w14:paraId="30BFFFB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Since u(t)=0 for unforced response:</w:t>
      </w:r>
    </w:p>
    <w:p w14:paraId="50C1F7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C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+ D*0;</w:t>
      </w:r>
    </w:p>
    <w:p w14:paraId="3C34888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666CE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Unforced output response y(t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0FACFB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0FF6BE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1DB879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the results</w:t>
      </w:r>
    </w:p>
    <w:p w14:paraId="1DEE4DD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0, 5, 500)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Time vector from 0 to 5 seconds</w:t>
      </w:r>
    </w:p>
    <w:p w14:paraId="5A2C95E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7B7FC19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nvert symbolic expressions to numeric functions</w:t>
      </w:r>
    </w:p>
    <w:p w14:paraId="6F32B5A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1_func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matlabFunctio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1));</w:t>
      </w:r>
    </w:p>
    <w:p w14:paraId="077025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2_func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matlabFunctio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));</w:t>
      </w:r>
    </w:p>
    <w:p w14:paraId="746265D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fun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matlabFunctio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DE9DCF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FCE02D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Evaluate solutions</w:t>
      </w:r>
    </w:p>
    <w:p w14:paraId="6D508EC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1_vals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rrayfu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1_func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681845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2_vals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rrayfu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2_func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1BECBC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rrayfu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y_fun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F9B964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EE0589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state responses</w:t>
      </w:r>
    </w:p>
    <w:p w14:paraId="0FB360F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6F9AA6F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1);</w:t>
      </w:r>
    </w:p>
    <w:p w14:paraId="1B04FC8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x1_vals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b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295949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1532D9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x2_vals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--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4F07EAF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Unforced State Response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DCDF70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18A6D3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tate Values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68D585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>legend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_1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_2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78398C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E894F4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4B345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output response</w:t>
      </w:r>
    </w:p>
    <w:p w14:paraId="3C6E45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2);</w:t>
      </w:r>
    </w:p>
    <w:p w14:paraId="6D6242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m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6D93461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Unforced Output Response y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5F5DCC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4232C6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Output y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46A9BF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8EF4AC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F1540B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Compare with MATLAB's built-in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initial(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) function</w:t>
      </w:r>
    </w:p>
    <w:p w14:paraId="5D5F6BD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~,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num,x_nu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 = initial(sys,x0,t_vals(end));</w:t>
      </w:r>
    </w:p>
    <w:p w14:paraId="30B8F10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nu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nu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*C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'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Equivalent to C*x since D=0</w:t>
      </w:r>
    </w:p>
    <w:p w14:paraId="4203257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0DC0CEC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isplay symbolic solutions</w:t>
      </w:r>
    </w:p>
    <w:p w14:paraId="38C9508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E2339A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Analytic Solutions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866FFF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1(t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 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1))</w:t>
      </w:r>
    </w:p>
    <w:p w14:paraId="3275F00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2(t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 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))</w:t>
      </w:r>
    </w:p>
    <w:p w14:paraId="71864C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y(t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 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825626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D3D775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7: Forced Response Analysis (Unit Step Input)</w:t>
      </w:r>
    </w:p>
    <w:p w14:paraId="1A172D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=== Forced Response Analysis ===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62A0D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65A4C8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Using Frequency Domain Approach</w:t>
      </w:r>
    </w:p>
    <w:p w14:paraId="2137C6B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U_s = 1/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s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Laplace transform of unit step</w:t>
      </w:r>
    </w:p>
    <w:p w14:paraId="73CF403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U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laplac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U_s);</w:t>
      </w:r>
    </w:p>
    <w:p w14:paraId="70E00AE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E0EEFF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mpute forced component in frequency domain</w:t>
      </w:r>
    </w:p>
    <w:p w14:paraId="7E18016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forced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* B * U_s;</w:t>
      </w:r>
    </w:p>
    <w:p w14:paraId="79FA111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96DE52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nvert to time domain</w:t>
      </w:r>
    </w:p>
    <w:p w14:paraId="57FC447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forced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laplac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forced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3DB270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97602C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Total solution (homogeneous + forced)</w:t>
      </w:r>
    </w:p>
    <w:p w14:paraId="0F564D9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forced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CEB488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94A8FD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Output solution</w:t>
      </w:r>
    </w:p>
    <w:p w14:paraId="6C7C8CC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C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+ D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U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D*u(t) where u(t)=1 for t&gt;0</w:t>
      </w:r>
    </w:p>
    <w:p w14:paraId="0130D9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4A02A06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Forced state solution (from step input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1D09ED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forced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B6A29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2CC77B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otal state solution (unforced + forced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91A242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AE93F6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13374A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Direct evaluation using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subs(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)</w:t>
      </w:r>
    </w:p>
    <w:p w14:paraId="5E0F9AD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x1_vals = double(subs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1), t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17B2FD8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x2_vals = double(subs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2), t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48B5B17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ouble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subs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t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7D66C2C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A4B393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results</w:t>
      </w:r>
    </w:p>
    <w:p w14:paraId="62DFB73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3B83D16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B0641C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State responses</w:t>
      </w:r>
    </w:p>
    <w:p w14:paraId="4A1545F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1);</w:t>
      </w:r>
    </w:p>
    <w:p w14:paraId="2D298E5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x1_vals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b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2E474EC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0A58BE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x2_vals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--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69F4B01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otal State Response (Step Inpu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B149C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0B581C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tate Values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E3FFA7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egend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Analytic x_1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Analytic x_2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778A54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A68C2C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003F73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Output response</w:t>
      </w:r>
    </w:p>
    <w:p w14:paraId="632F22E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2);</w:t>
      </w:r>
    </w:p>
    <w:p w14:paraId="225A43B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m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7BE3C65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C3D377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otal Output Response y(t) (Step Inpu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386E4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8E6686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Output y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A4060C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egend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Analytic y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2CCB96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2F2B1B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39789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isplay final steady-state values</w:t>
      </w:r>
    </w:p>
    <w:p w14:paraId="17708E1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ss_x1 = limi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1), t, inf);</w:t>
      </w:r>
    </w:p>
    <w:p w14:paraId="5407B2D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ss_x2 = limi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), t, inf);</w:t>
      </w:r>
    </w:p>
    <w:p w14:paraId="4664BB9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s_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imi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y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t, inf);</w:t>
      </w:r>
    </w:p>
    <w:p w14:paraId="217CA53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5DBB66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8F2665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teady-State Values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64BE86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1(?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char(ss_x1)]);</w:t>
      </w:r>
    </w:p>
    <w:p w14:paraId="49205D8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2(?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char(ss_x2)]);</w:t>
      </w:r>
    </w:p>
    <w:p w14:paraId="79B042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y(?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cha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s_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]);</w:t>
      </w:r>
    </w:p>
    <w:p w14:paraId="79E4E5A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D4AAAB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483AB6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8: State Feedback Design</w:t>
      </w:r>
    </w:p>
    <w:p w14:paraId="1A53A3D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=== State Feedback Design ===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5C0B6D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D32F9C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Original system step response</w:t>
      </w:r>
    </w:p>
    <w:p w14:paraId="47A4E6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1C1BCCE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F_builti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191B8B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Original System Step Response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E68917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CA21AB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1E6A74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esign specifications</w:t>
      </w:r>
    </w:p>
    <w:p w14:paraId="48AC4AB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eta_desire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0.7;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esired damping ratio</w:t>
      </w:r>
    </w:p>
    <w:p w14:paraId="14BB85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s_desire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1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esired settling time (sec)</w:t>
      </w:r>
    </w:p>
    <w:p w14:paraId="7904425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337123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Hand analysis to determine desired poles</w:t>
      </w:r>
    </w:p>
    <w:p w14:paraId="165971E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4/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eta_desire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s_desired</w:t>
      </w:r>
      <w:proofErr w:type="spellEnd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Natural frequency from settling time</w:t>
      </w:r>
    </w:p>
    <w:p w14:paraId="0074554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sigma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eta_desire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*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Real part of poles</w:t>
      </w:r>
    </w:p>
    <w:p w14:paraId="09F8903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wd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*sqrt(1-zeta_desired^2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Imaginary part</w:t>
      </w:r>
    </w:p>
    <w:p w14:paraId="1FC228E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76A8533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esired characteristic polynomial</w:t>
      </w:r>
    </w:p>
    <w:p w14:paraId="328C47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pol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(s + sigma + 1i*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wd)*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(s + sigma - 1i*wd);</w:t>
      </w:r>
    </w:p>
    <w:p w14:paraId="4A922B7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pol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expand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pol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49B14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C5F246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nvert to numerical polynomial</w:t>
      </w:r>
    </w:p>
    <w:p w14:paraId="590460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coeff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sym2pol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pol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7E4D9D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186CD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Hand calculation of K matrix</w:t>
      </w:r>
    </w:p>
    <w:p w14:paraId="6B8C356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haracteristic polynomial of A-BK: s^2 + (5+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K2)s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+ (6+K1)</w:t>
      </w:r>
    </w:p>
    <w:p w14:paraId="7CE9203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mpare with desired polynomial: s^2 + 2*zeta*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*s + wn^2</w:t>
      </w:r>
    </w:p>
    <w:p w14:paraId="16866E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3E4F897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K1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coeff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3) - 6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From constant term</w:t>
      </w:r>
    </w:p>
    <w:p w14:paraId="0C5A0FD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K2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coeff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2) - 5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From s term</w:t>
      </w:r>
    </w:p>
    <w:p w14:paraId="761EBB5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K = [K1 K2];</w:t>
      </w:r>
    </w:p>
    <w:p w14:paraId="1405EBB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22FE58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Desired closed-loop poles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284578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-sigma+1i*wd, -sigma-1i*wd]);</w:t>
      </w:r>
    </w:p>
    <w:p w14:paraId="6A1EFC2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1BC7F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Feedback gain matrix K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765940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K);</w:t>
      </w:r>
    </w:p>
    <w:p w14:paraId="0EEC296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4FE41F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Verification</w:t>
      </w:r>
    </w:p>
    <w:p w14:paraId="79368FB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Ac = A - B*K;</w:t>
      </w:r>
    </w:p>
    <w:p w14:paraId="3D34C65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[num_2, denum_2] = ss2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f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Ac,B,C,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CA99D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F_state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num_2, denum_2);</w:t>
      </w:r>
    </w:p>
    <w:p w14:paraId="01FE6E5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8DC71B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Step response analysis</w:t>
      </w:r>
    </w:p>
    <w:p w14:paraId="5C02B54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6EF20A3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p_inf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inf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F_state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67E9F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F_state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2AC2D1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ystem with State Feedback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24A1B8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00FCE6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96E51F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Closed-loop system performance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84C01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ettling Time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p_info.Settling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sec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16D2D9A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Overshoot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p_info.Overshoo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%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31F5815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5536AAE1" w14:textId="77777777" w:rsidR="008C5261" w:rsidRPr="008C5261" w:rsidRDefault="008C5261" w:rsidP="004F5305">
      <w:pPr>
        <w:rPr>
          <w:sz w:val="20"/>
          <w:szCs w:val="20"/>
          <w:rtl/>
          <w:lang w:bidi="ar-EG"/>
        </w:rPr>
      </w:pPr>
    </w:p>
    <w:sectPr w:rsidR="008C5261" w:rsidRPr="008C5261" w:rsidSect="005107EC">
      <w:footerReference w:type="default" r:id="rId29"/>
      <w:pgSz w:w="12240" w:h="15840"/>
      <w:pgMar w:top="851" w:right="1440" w:bottom="993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FE9AE5" w14:textId="77777777" w:rsidR="00054B4E" w:rsidRDefault="00054B4E" w:rsidP="0099549D">
      <w:pPr>
        <w:spacing w:after="0" w:line="240" w:lineRule="auto"/>
      </w:pPr>
      <w:r>
        <w:separator/>
      </w:r>
    </w:p>
  </w:endnote>
  <w:endnote w:type="continuationSeparator" w:id="0">
    <w:p w14:paraId="4B0F25E4" w14:textId="77777777" w:rsidR="00054B4E" w:rsidRDefault="00054B4E" w:rsidP="00995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Math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3A2CDA" w14:textId="3FE656C6" w:rsidR="00884C09" w:rsidRDefault="00884C09">
    <w:pPr>
      <w:pStyle w:val="Footer"/>
    </w:pPr>
    <w:r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29BB5FD" wp14:editId="2AA15D0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24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rect w14:anchorId="57CAFAEA" id="Rectangle 247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4472C4" w:themeColor="accent1"/>
      </w:rPr>
      <w:t xml:space="preserve"> </w:t>
    </w:r>
    <w:r>
      <w:rPr>
        <w:rFonts w:asciiTheme="majorHAnsi" w:eastAsiaTheme="majorEastAsia" w:hAnsiTheme="majorHAnsi"/>
        <w:color w:val="4472C4" w:themeColor="accent1"/>
        <w:sz w:val="20"/>
        <w:szCs w:val="20"/>
      </w:rPr>
      <w:t xml:space="preserve">pg. </w:t>
    </w:r>
    <w:r>
      <w:rPr>
        <w:rFonts w:asciiTheme="minorHAnsi" w:eastAsiaTheme="minorEastAsia" w:hAnsiTheme="minorHAnsi" w:cstheme="minorBidi"/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  \* MERGEFORMAT </w:instrText>
    </w:r>
    <w:r>
      <w:rPr>
        <w:rFonts w:asciiTheme="minorHAnsi" w:eastAsiaTheme="minorEastAsia" w:hAnsiTheme="minorHAnsi" w:cstheme="minorBidi"/>
        <w:color w:val="4472C4" w:themeColor="accent1"/>
        <w:sz w:val="20"/>
        <w:szCs w:val="20"/>
      </w:rPr>
      <w:fldChar w:fldCharType="separate"/>
    </w:r>
    <w:r>
      <w:rPr>
        <w:rFonts w:asciiTheme="majorHAnsi" w:eastAsiaTheme="majorEastAsia" w:hAnsiTheme="majorHAnsi"/>
        <w:noProof/>
        <w:color w:val="4472C4" w:themeColor="accent1"/>
        <w:sz w:val="20"/>
        <w:szCs w:val="20"/>
      </w:rPr>
      <w:t>2</w:t>
    </w:r>
    <w:r>
      <w:rPr>
        <w:rFonts w:asciiTheme="majorHAnsi" w:eastAsiaTheme="majorEastAsia" w:hAnsiTheme="majorHAnsi"/>
        <w:noProof/>
        <w:color w:val="4472C4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AD656A" w14:textId="77777777" w:rsidR="00054B4E" w:rsidRDefault="00054B4E" w:rsidP="0099549D">
      <w:pPr>
        <w:spacing w:after="0" w:line="240" w:lineRule="auto"/>
      </w:pPr>
      <w:r>
        <w:separator/>
      </w:r>
    </w:p>
  </w:footnote>
  <w:footnote w:type="continuationSeparator" w:id="0">
    <w:p w14:paraId="03175B55" w14:textId="77777777" w:rsidR="00054B4E" w:rsidRDefault="00054B4E" w:rsidP="009954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C4E6F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FE606E3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C6C630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00A99202"/>
    <w:multiLevelType w:val="multilevel"/>
    <w:tmpl w:val="C6C630C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14" w15:restartNumberingAfterBreak="0">
    <w:nsid w:val="09802CA9"/>
    <w:multiLevelType w:val="multilevel"/>
    <w:tmpl w:val="C6C630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5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B3F2E3E"/>
    <w:multiLevelType w:val="multilevel"/>
    <w:tmpl w:val="C6C630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7" w15:restartNumberingAfterBreak="0">
    <w:nsid w:val="3DA7007C"/>
    <w:multiLevelType w:val="multilevel"/>
    <w:tmpl w:val="C6C630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8" w15:restartNumberingAfterBreak="0">
    <w:nsid w:val="60E61B7C"/>
    <w:multiLevelType w:val="multilevel"/>
    <w:tmpl w:val="C6C630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10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1"/>
  </w:num>
  <w:num w:numId="5">
    <w:abstractNumId w:val="17"/>
  </w:num>
  <w:num w:numId="6">
    <w:abstractNumId w:val="14"/>
  </w:num>
  <w:num w:numId="7">
    <w:abstractNumId w:val="15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>
    <w:abstractNumId w:val="18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695F"/>
    <w:rsid w:val="00003F35"/>
    <w:rsid w:val="000040F9"/>
    <w:rsid w:val="000208BE"/>
    <w:rsid w:val="00026BFB"/>
    <w:rsid w:val="00036591"/>
    <w:rsid w:val="0004414E"/>
    <w:rsid w:val="00046962"/>
    <w:rsid w:val="00054B4E"/>
    <w:rsid w:val="00060CB6"/>
    <w:rsid w:val="00062820"/>
    <w:rsid w:val="00066C3C"/>
    <w:rsid w:val="000701A7"/>
    <w:rsid w:val="00084365"/>
    <w:rsid w:val="00085C21"/>
    <w:rsid w:val="000B370A"/>
    <w:rsid w:val="000B3A39"/>
    <w:rsid w:val="000B3D69"/>
    <w:rsid w:val="000C5972"/>
    <w:rsid w:val="000C7B33"/>
    <w:rsid w:val="000E3EEA"/>
    <w:rsid w:val="000E4AF2"/>
    <w:rsid w:val="000E4D9E"/>
    <w:rsid w:val="000E7AB7"/>
    <w:rsid w:val="00101558"/>
    <w:rsid w:val="00105965"/>
    <w:rsid w:val="001064A3"/>
    <w:rsid w:val="0011401E"/>
    <w:rsid w:val="00114B7A"/>
    <w:rsid w:val="001256D4"/>
    <w:rsid w:val="00150105"/>
    <w:rsid w:val="00155297"/>
    <w:rsid w:val="001B37B9"/>
    <w:rsid w:val="001C5D99"/>
    <w:rsid w:val="001E54D6"/>
    <w:rsid w:val="0022370B"/>
    <w:rsid w:val="00226F33"/>
    <w:rsid w:val="00233EAA"/>
    <w:rsid w:val="0023497E"/>
    <w:rsid w:val="00236852"/>
    <w:rsid w:val="002469E2"/>
    <w:rsid w:val="002563E7"/>
    <w:rsid w:val="00260C35"/>
    <w:rsid w:val="00261222"/>
    <w:rsid w:val="00264DD6"/>
    <w:rsid w:val="00290C40"/>
    <w:rsid w:val="002A00DB"/>
    <w:rsid w:val="002B21BD"/>
    <w:rsid w:val="002C4458"/>
    <w:rsid w:val="002D6B5D"/>
    <w:rsid w:val="002E049C"/>
    <w:rsid w:val="002E08C1"/>
    <w:rsid w:val="002F6752"/>
    <w:rsid w:val="002F7BB4"/>
    <w:rsid w:val="00302674"/>
    <w:rsid w:val="0030500E"/>
    <w:rsid w:val="00326F4D"/>
    <w:rsid w:val="003300C5"/>
    <w:rsid w:val="00333A60"/>
    <w:rsid w:val="00350D18"/>
    <w:rsid w:val="0035445F"/>
    <w:rsid w:val="00391330"/>
    <w:rsid w:val="00396D17"/>
    <w:rsid w:val="003A0EBD"/>
    <w:rsid w:val="003B2F8E"/>
    <w:rsid w:val="003B7659"/>
    <w:rsid w:val="003C2019"/>
    <w:rsid w:val="003C34DD"/>
    <w:rsid w:val="003C6C35"/>
    <w:rsid w:val="003D4395"/>
    <w:rsid w:val="003D51D6"/>
    <w:rsid w:val="003E2847"/>
    <w:rsid w:val="003E2CF5"/>
    <w:rsid w:val="003E3742"/>
    <w:rsid w:val="003E5521"/>
    <w:rsid w:val="003F6B1B"/>
    <w:rsid w:val="00406EF5"/>
    <w:rsid w:val="00407E56"/>
    <w:rsid w:val="00411267"/>
    <w:rsid w:val="00413F75"/>
    <w:rsid w:val="004304C4"/>
    <w:rsid w:val="00432BB6"/>
    <w:rsid w:val="00435236"/>
    <w:rsid w:val="00452018"/>
    <w:rsid w:val="00466D2F"/>
    <w:rsid w:val="00494F34"/>
    <w:rsid w:val="004A7BC8"/>
    <w:rsid w:val="004B6103"/>
    <w:rsid w:val="004D10D6"/>
    <w:rsid w:val="004D2695"/>
    <w:rsid w:val="004E1602"/>
    <w:rsid w:val="004F5305"/>
    <w:rsid w:val="005107EC"/>
    <w:rsid w:val="00510CD5"/>
    <w:rsid w:val="00511331"/>
    <w:rsid w:val="00516D18"/>
    <w:rsid w:val="0053650B"/>
    <w:rsid w:val="00537038"/>
    <w:rsid w:val="00557BD7"/>
    <w:rsid w:val="00575EA3"/>
    <w:rsid w:val="00576ED8"/>
    <w:rsid w:val="00585AC1"/>
    <w:rsid w:val="00585ACE"/>
    <w:rsid w:val="00587C29"/>
    <w:rsid w:val="00595971"/>
    <w:rsid w:val="005D3AF2"/>
    <w:rsid w:val="005D7B16"/>
    <w:rsid w:val="005D7F0E"/>
    <w:rsid w:val="0062630D"/>
    <w:rsid w:val="00627B03"/>
    <w:rsid w:val="00632282"/>
    <w:rsid w:val="00635BBC"/>
    <w:rsid w:val="0064135A"/>
    <w:rsid w:val="00641709"/>
    <w:rsid w:val="006534BC"/>
    <w:rsid w:val="0066029B"/>
    <w:rsid w:val="00685C06"/>
    <w:rsid w:val="00686872"/>
    <w:rsid w:val="0069706E"/>
    <w:rsid w:val="006970BF"/>
    <w:rsid w:val="006C3362"/>
    <w:rsid w:val="006D1535"/>
    <w:rsid w:val="006D46D3"/>
    <w:rsid w:val="006F1FEA"/>
    <w:rsid w:val="00716074"/>
    <w:rsid w:val="00725386"/>
    <w:rsid w:val="00727D47"/>
    <w:rsid w:val="0073446C"/>
    <w:rsid w:val="007460E3"/>
    <w:rsid w:val="00767470"/>
    <w:rsid w:val="00771075"/>
    <w:rsid w:val="007B77F6"/>
    <w:rsid w:val="007D7B49"/>
    <w:rsid w:val="007E0150"/>
    <w:rsid w:val="007E0409"/>
    <w:rsid w:val="007E0DC6"/>
    <w:rsid w:val="007F46DD"/>
    <w:rsid w:val="0080495E"/>
    <w:rsid w:val="008151A1"/>
    <w:rsid w:val="00823D48"/>
    <w:rsid w:val="008409B5"/>
    <w:rsid w:val="008845B7"/>
    <w:rsid w:val="00884C09"/>
    <w:rsid w:val="008A1508"/>
    <w:rsid w:val="008A43B4"/>
    <w:rsid w:val="008B1B09"/>
    <w:rsid w:val="008B3BCC"/>
    <w:rsid w:val="008B6511"/>
    <w:rsid w:val="008C5261"/>
    <w:rsid w:val="008D4D81"/>
    <w:rsid w:val="008F501E"/>
    <w:rsid w:val="009073AF"/>
    <w:rsid w:val="0091195F"/>
    <w:rsid w:val="0091568F"/>
    <w:rsid w:val="0091753C"/>
    <w:rsid w:val="00922867"/>
    <w:rsid w:val="00925A8E"/>
    <w:rsid w:val="00925D8C"/>
    <w:rsid w:val="00934EA1"/>
    <w:rsid w:val="00973A2A"/>
    <w:rsid w:val="00977320"/>
    <w:rsid w:val="00992D46"/>
    <w:rsid w:val="0099549D"/>
    <w:rsid w:val="009A586F"/>
    <w:rsid w:val="009C0BA2"/>
    <w:rsid w:val="009C5B94"/>
    <w:rsid w:val="009D69A7"/>
    <w:rsid w:val="009E1F9B"/>
    <w:rsid w:val="009F0781"/>
    <w:rsid w:val="00A03C78"/>
    <w:rsid w:val="00A1178C"/>
    <w:rsid w:val="00A11FAD"/>
    <w:rsid w:val="00A24758"/>
    <w:rsid w:val="00A87899"/>
    <w:rsid w:val="00AA046B"/>
    <w:rsid w:val="00AD4D78"/>
    <w:rsid w:val="00AD591D"/>
    <w:rsid w:val="00AE0768"/>
    <w:rsid w:val="00AF7B65"/>
    <w:rsid w:val="00B03DC5"/>
    <w:rsid w:val="00B11B08"/>
    <w:rsid w:val="00B1403C"/>
    <w:rsid w:val="00B226E3"/>
    <w:rsid w:val="00B43DF1"/>
    <w:rsid w:val="00B52727"/>
    <w:rsid w:val="00B54A0E"/>
    <w:rsid w:val="00B56373"/>
    <w:rsid w:val="00B57CE7"/>
    <w:rsid w:val="00B70882"/>
    <w:rsid w:val="00B74608"/>
    <w:rsid w:val="00B83F7E"/>
    <w:rsid w:val="00B92084"/>
    <w:rsid w:val="00B95223"/>
    <w:rsid w:val="00BB4A48"/>
    <w:rsid w:val="00BC31B5"/>
    <w:rsid w:val="00BC5059"/>
    <w:rsid w:val="00BC50F1"/>
    <w:rsid w:val="00BE133D"/>
    <w:rsid w:val="00BE423F"/>
    <w:rsid w:val="00BE751F"/>
    <w:rsid w:val="00BE7B39"/>
    <w:rsid w:val="00BF1962"/>
    <w:rsid w:val="00BF6141"/>
    <w:rsid w:val="00BF6B2B"/>
    <w:rsid w:val="00C2663F"/>
    <w:rsid w:val="00C35A2E"/>
    <w:rsid w:val="00C42F5A"/>
    <w:rsid w:val="00C659E5"/>
    <w:rsid w:val="00C7718C"/>
    <w:rsid w:val="00C8083B"/>
    <w:rsid w:val="00C8205C"/>
    <w:rsid w:val="00CA2B0C"/>
    <w:rsid w:val="00CA5E6D"/>
    <w:rsid w:val="00CB5A97"/>
    <w:rsid w:val="00CB63C1"/>
    <w:rsid w:val="00CC13DD"/>
    <w:rsid w:val="00D23D9B"/>
    <w:rsid w:val="00D267EE"/>
    <w:rsid w:val="00D26CDE"/>
    <w:rsid w:val="00D308F6"/>
    <w:rsid w:val="00D3310B"/>
    <w:rsid w:val="00D41956"/>
    <w:rsid w:val="00D465A2"/>
    <w:rsid w:val="00D74CE0"/>
    <w:rsid w:val="00D94334"/>
    <w:rsid w:val="00DA48B2"/>
    <w:rsid w:val="00DB2C63"/>
    <w:rsid w:val="00DD7C40"/>
    <w:rsid w:val="00DE35FD"/>
    <w:rsid w:val="00DF2D46"/>
    <w:rsid w:val="00DF5C4D"/>
    <w:rsid w:val="00E069CC"/>
    <w:rsid w:val="00E123CE"/>
    <w:rsid w:val="00E1356A"/>
    <w:rsid w:val="00E30485"/>
    <w:rsid w:val="00E3695F"/>
    <w:rsid w:val="00E43C13"/>
    <w:rsid w:val="00E4432E"/>
    <w:rsid w:val="00E559AA"/>
    <w:rsid w:val="00E62222"/>
    <w:rsid w:val="00E667B0"/>
    <w:rsid w:val="00E712E3"/>
    <w:rsid w:val="00E76D59"/>
    <w:rsid w:val="00E944B3"/>
    <w:rsid w:val="00E96CE4"/>
    <w:rsid w:val="00EA49FB"/>
    <w:rsid w:val="00ED1459"/>
    <w:rsid w:val="00EE072D"/>
    <w:rsid w:val="00EE722E"/>
    <w:rsid w:val="00F020F4"/>
    <w:rsid w:val="00F17B3C"/>
    <w:rsid w:val="00F30A1E"/>
    <w:rsid w:val="00F3733C"/>
    <w:rsid w:val="00F46076"/>
    <w:rsid w:val="00F76F44"/>
    <w:rsid w:val="00F80B5B"/>
    <w:rsid w:val="00F93F5E"/>
    <w:rsid w:val="00FB0058"/>
    <w:rsid w:val="00FB0C32"/>
    <w:rsid w:val="00FE7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F00A0"/>
  <w15:chartTrackingRefBased/>
  <w15:docId w15:val="{AB6D7201-169E-46E3-96E7-9BA07EBD5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6F44"/>
    <w:rPr>
      <w:rFonts w:asciiTheme="majorBidi" w:hAnsiTheme="majorBidi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B7A"/>
    <w:pPr>
      <w:outlineLvl w:val="0"/>
    </w:pPr>
    <w:rPr>
      <w:b/>
      <w:bCs/>
      <w:color w:val="2F5496" w:themeColor="accent1" w:themeShade="BF"/>
      <w:sz w:val="36"/>
      <w:szCs w:val="36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D9E"/>
    <w:pPr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D9E"/>
    <w:pPr>
      <w:outlineLvl w:val="2"/>
    </w:pPr>
    <w:rPr>
      <w:noProof/>
      <w:color w:val="4472C4" w:themeColor="accent1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5B94"/>
    <w:pPr>
      <w:keepNext/>
      <w:keepLines/>
      <w:spacing w:before="40" w:after="0"/>
      <w:outlineLvl w:val="3"/>
    </w:pPr>
    <w:rPr>
      <w:rFonts w:asciiTheme="majorHAnsi" w:eastAsiaTheme="majorEastAsia" w:hAnsiTheme="majorHAnsi"/>
      <w:i/>
      <w:iCs/>
      <w:color w:val="2F5496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53650B"/>
    <w:pPr>
      <w:keepNext/>
      <w:keepLines/>
      <w:spacing w:before="80" w:after="40" w:line="240" w:lineRule="auto"/>
      <w:outlineLvl w:val="4"/>
    </w:pPr>
    <w:rPr>
      <w:rFonts w:ascii="Times New Roman" w:eastAsiaTheme="majorEastAsia" w:hAnsi="Times New Roman"/>
      <w:color w:val="2F5496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53650B"/>
    <w:pPr>
      <w:keepNext/>
      <w:keepLines/>
      <w:spacing w:before="40" w:after="0" w:line="240" w:lineRule="auto"/>
      <w:outlineLvl w:val="5"/>
    </w:pPr>
    <w:rPr>
      <w:rFonts w:ascii="Times New Roman" w:eastAsiaTheme="majorEastAsia" w:hAnsi="Times New Roman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53650B"/>
    <w:pPr>
      <w:keepNext/>
      <w:keepLines/>
      <w:spacing w:before="40" w:after="0" w:line="240" w:lineRule="auto"/>
      <w:outlineLvl w:val="6"/>
    </w:pPr>
    <w:rPr>
      <w:rFonts w:ascii="Times New Roman" w:eastAsiaTheme="majorEastAsia" w:hAnsi="Times New Roman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53650B"/>
    <w:pPr>
      <w:keepNext/>
      <w:keepLines/>
      <w:spacing w:after="0" w:line="240" w:lineRule="auto"/>
      <w:outlineLvl w:val="7"/>
    </w:pPr>
    <w:rPr>
      <w:rFonts w:ascii="Times New Roman" w:eastAsiaTheme="majorEastAsia" w:hAnsi="Times New Roman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53650B"/>
    <w:pPr>
      <w:keepNext/>
      <w:keepLines/>
      <w:spacing w:after="0" w:line="240" w:lineRule="auto"/>
      <w:outlineLvl w:val="8"/>
    </w:pPr>
    <w:rPr>
      <w:rFonts w:ascii="Times New Roman" w:eastAsiaTheme="majorEastAsia" w:hAnsi="Times New Roman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4B7A"/>
    <w:rPr>
      <w:rFonts w:asciiTheme="majorBidi" w:hAnsiTheme="majorBidi" w:cstheme="majorBidi"/>
      <w:b/>
      <w:bCs/>
      <w:color w:val="2F5496" w:themeColor="accent1" w:themeShade="BF"/>
      <w:sz w:val="36"/>
      <w:szCs w:val="36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0E4D9E"/>
    <w:rPr>
      <w:rFonts w:asciiTheme="majorBidi" w:hAnsiTheme="majorBidi" w:cstheme="majorBidi"/>
      <w:sz w:val="32"/>
      <w:szCs w:val="32"/>
    </w:rPr>
  </w:style>
  <w:style w:type="paragraph" w:styleId="ListParagraph">
    <w:name w:val="List Paragraph"/>
    <w:basedOn w:val="Normal"/>
    <w:uiPriority w:val="34"/>
    <w:qFormat/>
    <w:rsid w:val="00114B7A"/>
    <w:pPr>
      <w:ind w:left="720"/>
      <w:contextualSpacing/>
    </w:pPr>
  </w:style>
  <w:style w:type="character" w:customStyle="1" w:styleId="fontstyle01">
    <w:name w:val="fontstyle01"/>
    <w:basedOn w:val="DefaultParagraphFont"/>
    <w:rsid w:val="00F17B3C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F17B3C"/>
    <w:rPr>
      <w:rFonts w:ascii="CambriaMath" w:hAnsi="CambriaMath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0E4D9E"/>
    <w:rPr>
      <w:rFonts w:asciiTheme="majorBidi" w:hAnsiTheme="majorBidi" w:cstheme="majorBidi"/>
      <w:noProof/>
      <w:color w:val="4472C4" w:themeColor="accent1"/>
      <w:sz w:val="24"/>
      <w:szCs w:val="24"/>
      <w:u w:val="single"/>
    </w:rPr>
  </w:style>
  <w:style w:type="paragraph" w:styleId="BodyText">
    <w:name w:val="Body Text"/>
    <w:basedOn w:val="Normal"/>
    <w:link w:val="BodyTextChar"/>
    <w:qFormat/>
    <w:rsid w:val="00511331"/>
    <w:pPr>
      <w:spacing w:before="180" w:after="180" w:line="240" w:lineRule="auto"/>
    </w:pPr>
    <w:rPr>
      <w:rFonts w:ascii="Times New Roman" w:hAnsi="Times New Roman" w:cstheme="minorBidi"/>
    </w:rPr>
  </w:style>
  <w:style w:type="character" w:customStyle="1" w:styleId="BodyTextChar">
    <w:name w:val="Body Text Char"/>
    <w:basedOn w:val="DefaultParagraphFont"/>
    <w:link w:val="BodyText"/>
    <w:rsid w:val="00511331"/>
    <w:rPr>
      <w:rFonts w:ascii="Times New Roman" w:hAnsi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11331"/>
  </w:style>
  <w:style w:type="character" w:customStyle="1" w:styleId="Heading4Char">
    <w:name w:val="Heading 4 Char"/>
    <w:basedOn w:val="DefaultParagraphFont"/>
    <w:link w:val="Heading4"/>
    <w:uiPriority w:val="9"/>
    <w:semiHidden/>
    <w:rsid w:val="009C5B94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customStyle="1" w:styleId="Compact">
    <w:name w:val="Compact"/>
    <w:basedOn w:val="BodyText"/>
    <w:qFormat/>
    <w:rsid w:val="009C5B94"/>
    <w:pPr>
      <w:spacing w:before="36" w:after="36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3650B"/>
    <w:rPr>
      <w:rFonts w:ascii="Times New Roman" w:eastAsiaTheme="majorEastAsia" w:hAnsi="Times New Roman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650B"/>
    <w:rPr>
      <w:rFonts w:ascii="Times New Roman" w:eastAsiaTheme="majorEastAsia" w:hAnsi="Times New Roman" w:cstheme="majorBidi"/>
      <w:i/>
      <w:iCs/>
      <w:color w:val="595959" w:themeColor="text1" w:themeTint="A6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650B"/>
    <w:rPr>
      <w:rFonts w:ascii="Times New Roman" w:eastAsiaTheme="majorEastAsia" w:hAnsi="Times New Roman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650B"/>
    <w:rPr>
      <w:rFonts w:ascii="Times New Roman" w:eastAsiaTheme="majorEastAsia" w:hAnsi="Times New Roman" w:cstheme="majorBidi"/>
      <w:i/>
      <w:iCs/>
      <w:color w:val="272727" w:themeColor="text1" w:themeTint="D8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650B"/>
    <w:rPr>
      <w:rFonts w:ascii="Times New Roman" w:eastAsiaTheme="majorEastAsia" w:hAnsi="Times New Roman" w:cstheme="majorBidi"/>
      <w:color w:val="272727" w:themeColor="text1" w:themeTint="D8"/>
      <w:sz w:val="24"/>
      <w:szCs w:val="24"/>
    </w:rPr>
  </w:style>
  <w:style w:type="paragraph" w:styleId="Title">
    <w:name w:val="Title"/>
    <w:basedOn w:val="Normal"/>
    <w:next w:val="BodyText"/>
    <w:link w:val="TitleChar"/>
    <w:uiPriority w:val="10"/>
    <w:qFormat/>
    <w:rsid w:val="0053650B"/>
    <w:pPr>
      <w:spacing w:after="80" w:line="240" w:lineRule="auto"/>
      <w:contextualSpacing/>
      <w:jc w:val="center"/>
    </w:pPr>
    <w:rPr>
      <w:rFonts w:ascii="Times New Roman" w:eastAsiaTheme="majorEastAsia" w:hAnsi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650B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53650B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3650B"/>
    <w:rPr>
      <w:rFonts w:ascii="Times New Roman" w:eastAsiaTheme="majorEastAsia" w:hAnsi="Times New Roman" w:cstheme="majorBidi"/>
      <w:spacing w:val="15"/>
      <w:kern w:val="28"/>
      <w:sz w:val="28"/>
      <w:szCs w:val="28"/>
    </w:rPr>
  </w:style>
  <w:style w:type="paragraph" w:customStyle="1" w:styleId="Head1">
    <w:name w:val="Head_1"/>
    <w:basedOn w:val="Normal"/>
    <w:next w:val="BodyText"/>
    <w:autoRedefine/>
    <w:qFormat/>
    <w:rsid w:val="000E4D9E"/>
    <w:rPr>
      <w:b/>
      <w:bCs/>
      <w:color w:val="4472C4" w:themeColor="accent1"/>
      <w:sz w:val="32"/>
      <w:szCs w:val="32"/>
      <w:u w:val="single"/>
    </w:rPr>
  </w:style>
  <w:style w:type="paragraph" w:styleId="Date">
    <w:name w:val="Date"/>
    <w:next w:val="BodyText"/>
    <w:link w:val="DateChar"/>
    <w:qFormat/>
    <w:rsid w:val="0053650B"/>
    <w:pPr>
      <w:keepNext/>
      <w:keepLines/>
      <w:spacing w:after="200" w:line="240" w:lineRule="auto"/>
      <w:jc w:val="center"/>
    </w:pPr>
    <w:rPr>
      <w:rFonts w:ascii="Times New Roman" w:hAnsi="Times New Roman"/>
      <w:sz w:val="24"/>
      <w:szCs w:val="24"/>
    </w:rPr>
  </w:style>
  <w:style w:type="character" w:customStyle="1" w:styleId="DateChar">
    <w:name w:val="Date Char"/>
    <w:basedOn w:val="DefaultParagraphFont"/>
    <w:link w:val="Date"/>
    <w:rsid w:val="0053650B"/>
    <w:rPr>
      <w:rFonts w:ascii="Times New Roman" w:hAnsi="Times New Roman"/>
      <w:sz w:val="24"/>
      <w:szCs w:val="24"/>
    </w:rPr>
  </w:style>
  <w:style w:type="paragraph" w:customStyle="1" w:styleId="AbstractTitle">
    <w:name w:val="Abstract Title"/>
    <w:basedOn w:val="Normal"/>
    <w:next w:val="Abstract"/>
    <w:qFormat/>
    <w:rsid w:val="0053650B"/>
    <w:pPr>
      <w:keepNext/>
      <w:keepLines/>
      <w:spacing w:before="300" w:after="0" w:line="240" w:lineRule="auto"/>
      <w:jc w:val="center"/>
    </w:pPr>
    <w:rPr>
      <w:rFonts w:asciiTheme="minorHAnsi" w:hAnsiTheme="minorHAnsi" w:cstheme="minorBidi"/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53650B"/>
    <w:pPr>
      <w:keepNext/>
      <w:keepLines/>
      <w:spacing w:before="100" w:after="300" w:line="240" w:lineRule="auto"/>
    </w:pPr>
    <w:rPr>
      <w:rFonts w:ascii="Times New Roman" w:hAnsi="Times New Roman" w:cstheme="minorBidi"/>
      <w:sz w:val="20"/>
      <w:szCs w:val="20"/>
    </w:rPr>
  </w:style>
  <w:style w:type="paragraph" w:styleId="Bibliography">
    <w:name w:val="Bibliography"/>
    <w:basedOn w:val="Normal"/>
    <w:qFormat/>
    <w:rsid w:val="0053650B"/>
    <w:pPr>
      <w:spacing w:after="200" w:line="240" w:lineRule="auto"/>
    </w:pPr>
    <w:rPr>
      <w:rFonts w:ascii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rsid w:val="0053650B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53650B"/>
    <w:pPr>
      <w:spacing w:after="200" w:line="240" w:lineRule="auto"/>
    </w:pPr>
    <w:rPr>
      <w:rFonts w:ascii="Times New Roman" w:hAnsi="Times New Roman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3650B"/>
    <w:rPr>
      <w:rFonts w:ascii="Times New Roman" w:hAnsi="Times New Roman"/>
      <w:sz w:val="24"/>
      <w:szCs w:val="24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53650B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53650B"/>
    <w:pPr>
      <w:spacing w:after="200" w:line="240" w:lineRule="auto"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3650B"/>
    <w:pPr>
      <w:keepNext/>
      <w:keepLines/>
      <w:spacing w:after="0" w:line="240" w:lineRule="auto"/>
    </w:pPr>
    <w:rPr>
      <w:rFonts w:ascii="Times New Roman" w:hAnsi="Times New Roman" w:cstheme="minorBidi"/>
      <w:b/>
    </w:rPr>
  </w:style>
  <w:style w:type="paragraph" w:customStyle="1" w:styleId="Definition">
    <w:name w:val="Definition"/>
    <w:basedOn w:val="Normal"/>
    <w:rsid w:val="0053650B"/>
    <w:pPr>
      <w:spacing w:after="200" w:line="240" w:lineRule="auto"/>
    </w:pPr>
    <w:rPr>
      <w:rFonts w:ascii="Times New Roman" w:hAnsi="Times New Roman" w:cstheme="minorBidi"/>
    </w:rPr>
  </w:style>
  <w:style w:type="paragraph" w:styleId="Caption">
    <w:name w:val="caption"/>
    <w:basedOn w:val="Normal"/>
    <w:link w:val="CaptionChar"/>
    <w:rsid w:val="0053650B"/>
    <w:pPr>
      <w:spacing w:after="120" w:line="240" w:lineRule="auto"/>
    </w:pPr>
    <w:rPr>
      <w:rFonts w:asciiTheme="minorHAnsi" w:hAnsiTheme="minorHAnsi" w:cstheme="minorBidi"/>
      <w:i/>
    </w:rPr>
  </w:style>
  <w:style w:type="paragraph" w:customStyle="1" w:styleId="TableCaption">
    <w:name w:val="Table Caption"/>
    <w:basedOn w:val="Caption"/>
    <w:rsid w:val="0053650B"/>
    <w:pPr>
      <w:keepNext/>
    </w:pPr>
  </w:style>
  <w:style w:type="paragraph" w:customStyle="1" w:styleId="ImageCaption">
    <w:name w:val="Image Caption"/>
    <w:basedOn w:val="Caption"/>
    <w:rsid w:val="0053650B"/>
    <w:rPr>
      <w:rFonts w:ascii="Times New Roman" w:hAnsi="Times New Roman"/>
    </w:rPr>
  </w:style>
  <w:style w:type="paragraph" w:customStyle="1" w:styleId="Figure">
    <w:name w:val="Figure"/>
    <w:basedOn w:val="Normal"/>
    <w:rsid w:val="0053650B"/>
    <w:pPr>
      <w:spacing w:after="200" w:line="240" w:lineRule="auto"/>
    </w:pPr>
    <w:rPr>
      <w:rFonts w:asciiTheme="minorHAnsi" w:hAnsiTheme="minorHAnsi" w:cstheme="minorBidi"/>
    </w:rPr>
  </w:style>
  <w:style w:type="paragraph" w:customStyle="1" w:styleId="CaptionedFigure">
    <w:name w:val="Captioned Figure"/>
    <w:basedOn w:val="Figure"/>
    <w:rsid w:val="0053650B"/>
    <w:pPr>
      <w:keepNext/>
    </w:pPr>
  </w:style>
  <w:style w:type="character" w:customStyle="1" w:styleId="CaptionChar">
    <w:name w:val="Caption Char"/>
    <w:basedOn w:val="DefaultParagraphFont"/>
    <w:link w:val="Caption"/>
    <w:rsid w:val="0053650B"/>
    <w:rPr>
      <w:i/>
      <w:sz w:val="24"/>
      <w:szCs w:val="24"/>
    </w:rPr>
  </w:style>
  <w:style w:type="character" w:customStyle="1" w:styleId="VerbatimChar">
    <w:name w:val="Verbatim Char"/>
    <w:basedOn w:val="CaptionChar"/>
    <w:rsid w:val="0053650B"/>
    <w:rPr>
      <w:rFonts w:ascii="Consolas" w:hAnsi="Consolas"/>
      <w:i/>
      <w:sz w:val="22"/>
      <w:szCs w:val="24"/>
    </w:rPr>
  </w:style>
  <w:style w:type="character" w:customStyle="1" w:styleId="SectionNumber">
    <w:name w:val="Section Number"/>
    <w:basedOn w:val="CaptionChar"/>
    <w:rsid w:val="0053650B"/>
    <w:rPr>
      <w:i/>
      <w:sz w:val="24"/>
      <w:szCs w:val="24"/>
    </w:rPr>
  </w:style>
  <w:style w:type="character" w:styleId="FootnoteReference">
    <w:name w:val="footnote reference"/>
    <w:basedOn w:val="CaptionChar"/>
    <w:rsid w:val="0053650B"/>
    <w:rPr>
      <w:i/>
      <w:sz w:val="24"/>
      <w:szCs w:val="24"/>
      <w:vertAlign w:val="superscript"/>
    </w:rPr>
  </w:style>
  <w:style w:type="character" w:styleId="Hyperlink">
    <w:name w:val="Hyperlink"/>
    <w:basedOn w:val="CaptionChar"/>
    <w:rsid w:val="0053650B"/>
    <w:rPr>
      <w:i/>
      <w:color w:val="4472C4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53650B"/>
    <w:pPr>
      <w:keepNext/>
      <w:keepLines/>
      <w:spacing w:before="240" w:after="80"/>
      <w:outlineLvl w:val="9"/>
    </w:pPr>
    <w:rPr>
      <w:rFonts w:ascii="Times New Roman" w:eastAsiaTheme="majorEastAsia" w:hAnsi="Times New Roman"/>
      <w:b w:val="0"/>
      <w:bCs w:val="0"/>
      <w:sz w:val="40"/>
      <w:szCs w:val="40"/>
      <w:lang w:bidi="ar-SA"/>
    </w:rPr>
  </w:style>
  <w:style w:type="paragraph" w:customStyle="1" w:styleId="StyleHeading2TimesNewRoman">
    <w:name w:val="Style Heading 2 + Times New Roman"/>
    <w:basedOn w:val="Heading2"/>
    <w:rsid w:val="0053650B"/>
    <w:pPr>
      <w:keepNext/>
      <w:keepLines/>
      <w:spacing w:before="160" w:after="80" w:line="240" w:lineRule="auto"/>
    </w:pPr>
    <w:rPr>
      <w:rFonts w:ascii="Times New Roman" w:eastAsiaTheme="majorEastAsia" w:hAnsi="Times New Roman"/>
      <w:color w:val="2F5496" w:themeColor="accent1" w:themeShade="BF"/>
    </w:rPr>
  </w:style>
  <w:style w:type="paragraph" w:styleId="NoSpacing">
    <w:name w:val="No Spacing"/>
    <w:link w:val="NoSpacingChar"/>
    <w:uiPriority w:val="1"/>
    <w:qFormat/>
    <w:rsid w:val="005107E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107EC"/>
    <w:rPr>
      <w:rFonts w:eastAsiaTheme="minorEastAsia"/>
    </w:rPr>
  </w:style>
  <w:style w:type="table" w:styleId="TableGrid">
    <w:name w:val="Table Grid"/>
    <w:basedOn w:val="TableNormal"/>
    <w:uiPriority w:val="39"/>
    <w:rsid w:val="005107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95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549D"/>
    <w:rPr>
      <w:rFonts w:asciiTheme="majorBidi" w:hAnsiTheme="majorBidi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95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549D"/>
    <w:rPr>
      <w:rFonts w:asciiTheme="majorBidi" w:hAnsiTheme="majorBid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57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6252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2523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0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7981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29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03413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7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5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2123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29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5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052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81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8038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emf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</TotalTime>
  <Pages>1</Pages>
  <Words>3946</Words>
  <Characters>22493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ol Lab
Bode Plot &amp;State Space</vt:lpstr>
    </vt:vector>
  </TitlesOfParts>
  <Company/>
  <LinksUpToDate>false</LinksUpToDate>
  <CharactersWithSpaces>26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Lab
Bode Plot &amp;State Space</dc:title>
  <dc:subject/>
  <dc:creator>yousef khaled</dc:creator>
  <cp:keywords/>
  <dc:description/>
  <cp:lastModifiedBy>yousef khaled</cp:lastModifiedBy>
  <cp:revision>237</cp:revision>
  <cp:lastPrinted>2025-04-21T12:40:00Z</cp:lastPrinted>
  <dcterms:created xsi:type="dcterms:W3CDTF">2025-04-16T16:06:00Z</dcterms:created>
  <dcterms:modified xsi:type="dcterms:W3CDTF">2025-04-21T12:41:00Z</dcterms:modified>
</cp:coreProperties>
</file>